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7703A" w14:textId="322512D6" w:rsidR="009D0B16" w:rsidRPr="00117822" w:rsidRDefault="009D0B16">
      <w:pPr>
        <w:rPr>
          <w:rFonts w:ascii="Times New Roman" w:hAnsi="Times New Roman" w:cs="Times New Roman"/>
        </w:rPr>
      </w:pPr>
      <w:r w:rsidRPr="00117822">
        <w:rPr>
          <w:rFonts w:ascii="Times New Roman" w:hAnsi="Times New Roman" w:cs="Times New Roman"/>
          <w:b/>
        </w:rPr>
        <w:t>Solicitation Name</w:t>
      </w:r>
      <w:r w:rsidR="009B67D8" w:rsidRPr="00117822">
        <w:rPr>
          <w:rFonts w:ascii="Times New Roman" w:hAnsi="Times New Roman" w:cs="Times New Roman"/>
          <w:b/>
        </w:rPr>
        <w:t>:</w:t>
      </w:r>
      <w:r w:rsidRPr="00117822">
        <w:rPr>
          <w:rFonts w:ascii="Times New Roman" w:hAnsi="Times New Roman" w:cs="Times New Roman"/>
        </w:rPr>
        <w:t xml:space="preserve"> </w:t>
      </w:r>
      <w:r w:rsidR="002444D6" w:rsidRPr="00117822">
        <w:rPr>
          <w:rFonts w:ascii="Times New Roman" w:hAnsi="Times New Roman" w:cs="Times New Roman"/>
        </w:rPr>
        <w:t>DOE</w:t>
      </w:r>
      <w:r w:rsidRPr="00117822">
        <w:rPr>
          <w:rFonts w:ascii="Times New Roman" w:hAnsi="Times New Roman" w:cs="Times New Roman"/>
        </w:rPr>
        <w:t xml:space="preserve"> SBIR Phase l</w:t>
      </w:r>
      <w:r w:rsidR="004F157B">
        <w:rPr>
          <w:rFonts w:ascii="Times New Roman" w:hAnsi="Times New Roman" w:cs="Times New Roman"/>
        </w:rPr>
        <w:t xml:space="preserve"> Release 2</w:t>
      </w:r>
    </w:p>
    <w:p w14:paraId="52393C08" w14:textId="6144D9BB" w:rsidR="009D0B16" w:rsidRPr="00117822" w:rsidRDefault="009D0B16">
      <w:pPr>
        <w:rPr>
          <w:rFonts w:ascii="Times New Roman" w:hAnsi="Times New Roman" w:cs="Times New Roman"/>
        </w:rPr>
      </w:pPr>
      <w:r w:rsidRPr="00117822">
        <w:rPr>
          <w:rFonts w:ascii="Times New Roman" w:hAnsi="Times New Roman" w:cs="Times New Roman"/>
          <w:b/>
        </w:rPr>
        <w:t>Solicitation Number</w:t>
      </w:r>
      <w:r w:rsidR="009B67D8" w:rsidRPr="00117822">
        <w:rPr>
          <w:rFonts w:ascii="Times New Roman" w:hAnsi="Times New Roman" w:cs="Times New Roman"/>
          <w:b/>
        </w:rPr>
        <w:t>:</w:t>
      </w:r>
      <w:r w:rsidRPr="00117822">
        <w:rPr>
          <w:rFonts w:ascii="Times New Roman" w:hAnsi="Times New Roman" w:cs="Times New Roman"/>
        </w:rPr>
        <w:t xml:space="preserve"> </w:t>
      </w:r>
      <w:r w:rsidR="002444D6" w:rsidRPr="00117822">
        <w:rPr>
          <w:rFonts w:ascii="Times New Roman" w:hAnsi="Times New Roman" w:cs="Times New Roman"/>
        </w:rPr>
        <w:t>DE-FOA-</w:t>
      </w:r>
      <w:r w:rsidR="004F157B" w:rsidRPr="004F157B">
        <w:rPr>
          <w:rFonts w:ascii="Times New Roman" w:hAnsi="Times New Roman" w:cs="Times New Roman"/>
        </w:rPr>
        <w:t>0002903</w:t>
      </w:r>
    </w:p>
    <w:p w14:paraId="78C0EC60" w14:textId="77777777" w:rsidR="009D0B16" w:rsidRPr="00117822" w:rsidRDefault="009B67D8">
      <w:pPr>
        <w:rPr>
          <w:rFonts w:ascii="Times New Roman" w:hAnsi="Times New Roman" w:cs="Times New Roman"/>
        </w:rPr>
      </w:pPr>
      <w:r w:rsidRPr="00117822">
        <w:rPr>
          <w:rFonts w:ascii="Times New Roman" w:hAnsi="Times New Roman" w:cs="Times New Roman"/>
          <w:b/>
        </w:rPr>
        <w:t>Proposal Manager:</w:t>
      </w:r>
      <w:r w:rsidRPr="00117822">
        <w:rPr>
          <w:rFonts w:ascii="Times New Roman" w:hAnsi="Times New Roman" w:cs="Times New Roman"/>
        </w:rPr>
        <w:t xml:space="preserve"> [Fill in]</w:t>
      </w:r>
    </w:p>
    <w:p w14:paraId="1C39072D" w14:textId="65FF42E9" w:rsidR="00B025C1" w:rsidRPr="00117822" w:rsidRDefault="00B025C1" w:rsidP="00B025C1">
      <w:pPr>
        <w:rPr>
          <w:rFonts w:ascii="Times New Roman" w:hAnsi="Times New Roman" w:cs="Times New Roman"/>
        </w:rPr>
      </w:pPr>
      <w:r w:rsidRPr="00117822">
        <w:rPr>
          <w:rFonts w:ascii="Times New Roman" w:hAnsi="Times New Roman" w:cs="Times New Roman"/>
          <w:b/>
        </w:rPr>
        <w:t>Submission Date:</w:t>
      </w:r>
      <w:r w:rsidRPr="00117822">
        <w:rPr>
          <w:rFonts w:ascii="Times New Roman" w:hAnsi="Times New Roman" w:cs="Times New Roman"/>
        </w:rPr>
        <w:t xml:space="preserve"> </w:t>
      </w:r>
      <w:r w:rsidR="000E4F0C" w:rsidRPr="00117822">
        <w:rPr>
          <w:rFonts w:ascii="Times New Roman" w:hAnsi="Times New Roman" w:cs="Times New Roman"/>
        </w:rPr>
        <w:t>11:</w:t>
      </w:r>
      <w:r w:rsidRPr="00117822">
        <w:rPr>
          <w:rFonts w:ascii="Times New Roman" w:hAnsi="Times New Roman" w:cs="Times New Roman"/>
        </w:rPr>
        <w:t>5</w:t>
      </w:r>
      <w:r w:rsidR="000E4F0C" w:rsidRPr="00117822">
        <w:rPr>
          <w:rFonts w:ascii="Times New Roman" w:hAnsi="Times New Roman" w:cs="Times New Roman"/>
        </w:rPr>
        <w:t>9</w:t>
      </w:r>
      <w:r w:rsidRPr="00117822">
        <w:rPr>
          <w:rFonts w:ascii="Times New Roman" w:hAnsi="Times New Roman" w:cs="Times New Roman"/>
        </w:rPr>
        <w:t xml:space="preserve"> PM ET on </w:t>
      </w:r>
      <w:r w:rsidR="00BE1545" w:rsidRPr="00117822">
        <w:rPr>
          <w:rFonts w:ascii="Times New Roman" w:hAnsi="Times New Roman" w:cs="Times New Roman"/>
        </w:rPr>
        <w:t>February</w:t>
      </w:r>
      <w:r w:rsidR="00602F9B" w:rsidRPr="00117822">
        <w:rPr>
          <w:rFonts w:ascii="Times New Roman" w:hAnsi="Times New Roman" w:cs="Times New Roman"/>
        </w:rPr>
        <w:t xml:space="preserve"> </w:t>
      </w:r>
      <w:r w:rsidR="00BE1545" w:rsidRPr="00117822">
        <w:rPr>
          <w:rFonts w:ascii="Times New Roman" w:hAnsi="Times New Roman" w:cs="Times New Roman"/>
        </w:rPr>
        <w:t>2</w:t>
      </w:r>
      <w:r w:rsidR="003669B3">
        <w:rPr>
          <w:rFonts w:ascii="Times New Roman" w:hAnsi="Times New Roman" w:cs="Times New Roman"/>
        </w:rPr>
        <w:t>3</w:t>
      </w:r>
      <w:r w:rsidR="00602F9B" w:rsidRPr="00117822">
        <w:rPr>
          <w:rFonts w:ascii="Times New Roman" w:hAnsi="Times New Roman" w:cs="Times New Roman"/>
        </w:rPr>
        <w:t>, 202</w:t>
      </w:r>
      <w:r w:rsidR="003669B3">
        <w:rPr>
          <w:rFonts w:ascii="Times New Roman" w:hAnsi="Times New Roman" w:cs="Times New Roman"/>
        </w:rPr>
        <w:t>3</w:t>
      </w:r>
    </w:p>
    <w:p w14:paraId="52D51D31" w14:textId="77777777" w:rsidR="009D0B16" w:rsidRPr="00117822" w:rsidRDefault="009B67D8">
      <w:pPr>
        <w:rPr>
          <w:rFonts w:ascii="Times New Roman" w:hAnsi="Times New Roman" w:cs="Times New Roman"/>
        </w:rPr>
      </w:pPr>
      <w:r w:rsidRPr="00117822">
        <w:rPr>
          <w:rFonts w:ascii="Times New Roman" w:hAnsi="Times New Roman" w:cs="Times New Roman"/>
          <w:b/>
        </w:rPr>
        <w:t>Last Updated:</w:t>
      </w:r>
      <w:r w:rsidRPr="00117822">
        <w:rPr>
          <w:rFonts w:ascii="Times New Roman" w:hAnsi="Times New Roman" w:cs="Times New Roman"/>
        </w:rPr>
        <w:t xml:space="preserve"> [Fill in]</w:t>
      </w:r>
    </w:p>
    <w:p w14:paraId="54CDC474" w14:textId="77777777" w:rsidR="00B025C1" w:rsidRPr="00117822" w:rsidRDefault="006A5367">
      <w:pPr>
        <w:rPr>
          <w:rFonts w:ascii="Times New Roman" w:hAnsi="Times New Roman" w:cs="Times New Roman"/>
          <w:b/>
        </w:rPr>
      </w:pPr>
      <w:r w:rsidRPr="00117822">
        <w:rPr>
          <w:rFonts w:ascii="Times New Roman" w:hAnsi="Times New Roman" w:cs="Times New Roman"/>
          <w:b/>
        </w:rPr>
        <w:t xml:space="preserve">Legend: </w:t>
      </w:r>
      <w:r w:rsidRPr="00117822">
        <w:rPr>
          <w:rFonts w:ascii="Times New Roman" w:hAnsi="Times New Roman" w:cs="Times New Roman"/>
          <w:highlight w:val="green"/>
        </w:rPr>
        <w:t>Forms</w:t>
      </w:r>
      <w:r w:rsidRPr="00117822">
        <w:rPr>
          <w:rFonts w:ascii="Times New Roman" w:hAnsi="Times New Roman" w:cs="Times New Roman"/>
        </w:rPr>
        <w:t xml:space="preserve">, </w:t>
      </w:r>
      <w:r w:rsidRPr="00117822">
        <w:rPr>
          <w:rFonts w:ascii="Times New Roman" w:hAnsi="Times New Roman" w:cs="Times New Roman"/>
          <w:highlight w:val="yellow"/>
        </w:rPr>
        <w:t>Formatting</w:t>
      </w:r>
    </w:p>
    <w:p w14:paraId="74F6864E" w14:textId="77777777" w:rsidR="006A5367" w:rsidRPr="00117822" w:rsidRDefault="006A5367">
      <w:pPr>
        <w:rPr>
          <w:rFonts w:ascii="Times New Roman" w:hAnsi="Times New Roman" w:cs="Times New Roman"/>
        </w:rPr>
        <w:sectPr w:rsidR="006A5367" w:rsidRPr="00117822" w:rsidSect="00B025C1">
          <w:headerReference w:type="default" r:id="rId8"/>
          <w:footerReference w:type="default" r:id="rId9"/>
          <w:type w:val="continuous"/>
          <w:pgSz w:w="15840" w:h="12240" w:orient="landscape"/>
          <w:pgMar w:top="1440" w:right="1440" w:bottom="1440" w:left="1440" w:header="720" w:footer="720" w:gutter="0"/>
          <w:cols w:num="2" w:space="720"/>
          <w:docGrid w:linePitch="360"/>
        </w:sectPr>
      </w:pPr>
    </w:p>
    <w:p w14:paraId="308B5B51" w14:textId="77777777" w:rsidR="009D0B16" w:rsidRPr="00117822" w:rsidRDefault="009D0B16">
      <w:pPr>
        <w:rPr>
          <w:rFonts w:ascii="Times New Roman" w:hAnsi="Times New Roman" w:cs="Times New Roman"/>
        </w:rPr>
      </w:pPr>
    </w:p>
    <w:tbl>
      <w:tblPr>
        <w:tblStyle w:val="PlainTable1"/>
        <w:tblW w:w="5768" w:type="pct"/>
        <w:tblInd w:w="-995" w:type="dxa"/>
        <w:tblLayout w:type="fixed"/>
        <w:tblLook w:val="04A0" w:firstRow="1" w:lastRow="0" w:firstColumn="1" w:lastColumn="0" w:noHBand="0" w:noVBand="1"/>
      </w:tblPr>
      <w:tblGrid>
        <w:gridCol w:w="1351"/>
        <w:gridCol w:w="6307"/>
        <w:gridCol w:w="1213"/>
        <w:gridCol w:w="1213"/>
        <w:gridCol w:w="1213"/>
        <w:gridCol w:w="1303"/>
        <w:gridCol w:w="1123"/>
        <w:gridCol w:w="1216"/>
      </w:tblGrid>
      <w:tr w:rsidR="003E5E11" w:rsidRPr="00117822" w14:paraId="4F1A2D7A" w14:textId="77777777" w:rsidTr="003E5E11">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6D3B0B5D" w14:textId="77777777" w:rsidR="00203AA6" w:rsidRPr="00117822" w:rsidRDefault="009D0B16" w:rsidP="008650B5">
            <w:pPr>
              <w:rPr>
                <w:rFonts w:ascii="Times New Roman" w:hAnsi="Times New Roman" w:cs="Times New Roman"/>
                <w:bCs w:val="0"/>
              </w:rPr>
            </w:pPr>
            <w:r w:rsidRPr="00117822">
              <w:rPr>
                <w:rFonts w:ascii="Times New Roman" w:hAnsi="Times New Roman" w:cs="Times New Roman"/>
              </w:rPr>
              <w:t>Field #</w:t>
            </w:r>
          </w:p>
        </w:tc>
        <w:tc>
          <w:tcPr>
            <w:tcW w:w="2111" w:type="pct"/>
            <w:vAlign w:val="center"/>
            <w:hideMark/>
          </w:tcPr>
          <w:p w14:paraId="0D2FDFEE"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RFP Requirement (Text Extract)</w:t>
            </w:r>
          </w:p>
        </w:tc>
        <w:tc>
          <w:tcPr>
            <w:tcW w:w="406" w:type="pct"/>
            <w:vAlign w:val="center"/>
            <w:hideMark/>
          </w:tcPr>
          <w:p w14:paraId="00AE6BBB"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RFP Page, Section, Paragraph</w:t>
            </w:r>
          </w:p>
        </w:tc>
        <w:tc>
          <w:tcPr>
            <w:tcW w:w="406" w:type="pct"/>
            <w:vAlign w:val="center"/>
            <w:hideMark/>
          </w:tcPr>
          <w:p w14:paraId="3E67963D" w14:textId="77777777" w:rsidR="003E5E11"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roposal Volume/</w:t>
            </w:r>
          </w:p>
          <w:p w14:paraId="26FB6992"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Section, Page, Paragraph</w:t>
            </w:r>
          </w:p>
        </w:tc>
        <w:tc>
          <w:tcPr>
            <w:tcW w:w="406" w:type="pct"/>
            <w:vAlign w:val="center"/>
            <w:hideMark/>
          </w:tcPr>
          <w:p w14:paraId="160DC8F4"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Writing Assigned To</w:t>
            </w:r>
          </w:p>
        </w:tc>
        <w:tc>
          <w:tcPr>
            <w:tcW w:w="436" w:type="pct"/>
            <w:vAlign w:val="center"/>
            <w:hideMark/>
          </w:tcPr>
          <w:p w14:paraId="29E2F3FC"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Notes Regarding Compliance</w:t>
            </w:r>
          </w:p>
        </w:tc>
        <w:tc>
          <w:tcPr>
            <w:tcW w:w="376" w:type="pct"/>
            <w:noWrap/>
            <w:vAlign w:val="center"/>
            <w:hideMark/>
          </w:tcPr>
          <w:p w14:paraId="02B6DEFF"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Due Date</w:t>
            </w:r>
          </w:p>
        </w:tc>
        <w:tc>
          <w:tcPr>
            <w:tcW w:w="407" w:type="pct"/>
            <w:vAlign w:val="center"/>
            <w:hideMark/>
          </w:tcPr>
          <w:p w14:paraId="3C9584F3" w14:textId="77777777" w:rsidR="00203AA6" w:rsidRPr="00117822" w:rsidRDefault="00203AA6" w:rsidP="008650B5">
            <w:pPr>
              <w:ind w:left="-89"/>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Status</w:t>
            </w:r>
          </w:p>
        </w:tc>
      </w:tr>
      <w:tr w:rsidR="003669B3" w:rsidRPr="00117822" w14:paraId="47C0FAC3"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5DC41E08" w14:textId="5FE659DB" w:rsidR="003669B3" w:rsidRPr="003669B3" w:rsidRDefault="003669B3" w:rsidP="003669B3">
            <w:pPr>
              <w:rPr>
                <w:rFonts w:ascii="Times New Roman" w:hAnsi="Times New Roman" w:cs="Times New Roman"/>
              </w:rPr>
            </w:pPr>
            <w:r w:rsidRPr="003669B3">
              <w:rPr>
                <w:rFonts w:ascii="Times New Roman" w:hAnsi="Times New Roman" w:cs="Times New Roman"/>
              </w:rPr>
              <w:t xml:space="preserve">NOTE: </w:t>
            </w:r>
            <w:r w:rsidRPr="003669B3">
              <w:rPr>
                <w:rFonts w:ascii="Times New Roman" w:hAnsi="Times New Roman" w:cs="Times New Roman"/>
                <w:b w:val="0"/>
                <w:bCs w:val="0"/>
              </w:rPr>
              <w:t>A letter of intent (LOI) is required and must be submitted by the SBC to PAMS and is due by the date printed on the cover of th</w:t>
            </w:r>
            <w:r>
              <w:rPr>
                <w:rFonts w:ascii="Times New Roman" w:hAnsi="Times New Roman" w:cs="Times New Roman"/>
                <w:b w:val="0"/>
                <w:bCs w:val="0"/>
              </w:rPr>
              <w:t>e</w:t>
            </w:r>
            <w:r w:rsidRPr="003669B3">
              <w:rPr>
                <w:rFonts w:ascii="Times New Roman" w:hAnsi="Times New Roman" w:cs="Times New Roman"/>
                <w:b w:val="0"/>
                <w:bCs w:val="0"/>
              </w:rPr>
              <w:t xml:space="preserve"> FOA. Only those applicants that submit an LOI to PAMS which is received by DOE by the due date are eligible to </w:t>
            </w:r>
            <w:proofErr w:type="gramStart"/>
            <w:r w:rsidRPr="003669B3">
              <w:rPr>
                <w:rFonts w:ascii="Times New Roman" w:hAnsi="Times New Roman" w:cs="Times New Roman"/>
                <w:b w:val="0"/>
                <w:bCs w:val="0"/>
              </w:rPr>
              <w:t>submit an application</w:t>
            </w:r>
            <w:proofErr w:type="gramEnd"/>
            <w:r w:rsidRPr="003669B3">
              <w:rPr>
                <w:rFonts w:ascii="Times New Roman" w:hAnsi="Times New Roman" w:cs="Times New Roman"/>
                <w:b w:val="0"/>
                <w:bCs w:val="0"/>
              </w:rPr>
              <w:t xml:space="preserve"> under this FOA.</w:t>
            </w:r>
          </w:p>
        </w:tc>
      </w:tr>
      <w:tr w:rsidR="00BA7E27" w:rsidRPr="00117822" w14:paraId="705E43D3"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3A4F91F0" w14:textId="77777777" w:rsidR="00BA7E27" w:rsidRPr="00117822" w:rsidRDefault="00BA7E27" w:rsidP="009B67D8">
            <w:pPr>
              <w:pStyle w:val="ListParagraph"/>
              <w:numPr>
                <w:ilvl w:val="0"/>
                <w:numId w:val="2"/>
              </w:numPr>
              <w:rPr>
                <w:rFonts w:ascii="Times New Roman" w:hAnsi="Times New Roman" w:cs="Times New Roman"/>
              </w:rPr>
            </w:pPr>
            <w:bookmarkStart w:id="1" w:name="RANGE!B12"/>
            <w:r w:rsidRPr="00117822">
              <w:rPr>
                <w:rFonts w:ascii="Times New Roman" w:hAnsi="Times New Roman" w:cs="Times New Roman"/>
                <w:highlight w:val="green"/>
              </w:rPr>
              <w:t xml:space="preserve">SF 424 </w:t>
            </w:r>
            <w:r w:rsidR="003B3FD0" w:rsidRPr="00117822">
              <w:rPr>
                <w:rFonts w:ascii="Times New Roman" w:hAnsi="Times New Roman" w:cs="Times New Roman"/>
                <w:highlight w:val="green"/>
              </w:rPr>
              <w:t>(</w:t>
            </w:r>
            <w:r w:rsidRPr="00117822">
              <w:rPr>
                <w:rFonts w:ascii="Times New Roman" w:hAnsi="Times New Roman" w:cs="Times New Roman"/>
                <w:highlight w:val="green"/>
              </w:rPr>
              <w:t>R&amp;R</w:t>
            </w:r>
            <w:r w:rsidR="003B3FD0" w:rsidRPr="00117822">
              <w:rPr>
                <w:rFonts w:ascii="Times New Roman" w:hAnsi="Times New Roman" w:cs="Times New Roman"/>
                <w:highlight w:val="green"/>
              </w:rPr>
              <w:t>)</w:t>
            </w:r>
            <w:r w:rsidRPr="00117822">
              <w:rPr>
                <w:rFonts w:ascii="Times New Roman" w:hAnsi="Times New Roman" w:cs="Times New Roman"/>
                <w:highlight w:val="green"/>
              </w:rPr>
              <w:t xml:space="preserve"> </w:t>
            </w:r>
            <w:r w:rsidR="003B3FD0" w:rsidRPr="00117822">
              <w:rPr>
                <w:rFonts w:ascii="Times New Roman" w:hAnsi="Times New Roman" w:cs="Times New Roman"/>
                <w:highlight w:val="green"/>
              </w:rPr>
              <w:t>Application for Federal Assistance</w:t>
            </w:r>
            <w:bookmarkEnd w:id="1"/>
          </w:p>
          <w:p w14:paraId="199E7E41" w14:textId="20CF693B" w:rsidR="009B67D8" w:rsidRPr="00117822" w:rsidRDefault="00492DE3" w:rsidP="005729A4">
            <w:pPr>
              <w:ind w:left="45"/>
              <w:rPr>
                <w:rFonts w:ascii="Times New Roman" w:hAnsi="Times New Roman" w:cs="Times New Roman"/>
                <w:b w:val="0"/>
              </w:rPr>
            </w:pPr>
            <w:r w:rsidRPr="00117822">
              <w:rPr>
                <w:rFonts w:ascii="Times New Roman" w:hAnsi="Times New Roman" w:cs="Times New Roman"/>
                <w:b w:val="0"/>
              </w:rPr>
              <w:t>Complete this form first to populate data in other forms.</w:t>
            </w:r>
            <w:r w:rsidR="005729A4">
              <w:rPr>
                <w:rFonts w:ascii="Times New Roman" w:hAnsi="Times New Roman" w:cs="Times New Roman"/>
                <w:b w:val="0"/>
              </w:rPr>
              <w:t xml:space="preserve"> </w:t>
            </w:r>
            <w:r w:rsidR="005729A4" w:rsidRPr="005729A4">
              <w:rPr>
                <w:rFonts w:ascii="Times New Roman" w:hAnsi="Times New Roman" w:cs="Times New Roman"/>
                <w:b w:val="0"/>
              </w:rPr>
              <w:t>The list of certifications and assurances</w:t>
            </w:r>
            <w:r w:rsidR="005729A4">
              <w:rPr>
                <w:rFonts w:ascii="Times New Roman" w:hAnsi="Times New Roman" w:cs="Times New Roman"/>
                <w:b w:val="0"/>
              </w:rPr>
              <w:t xml:space="preserve"> </w:t>
            </w:r>
            <w:r w:rsidR="005729A4" w:rsidRPr="005729A4">
              <w:rPr>
                <w:rFonts w:ascii="Times New Roman" w:hAnsi="Times New Roman" w:cs="Times New Roman"/>
                <w:b w:val="0"/>
              </w:rPr>
              <w:t>referenced in Field 17 is available on the DOE Financial Assistance Forms Page at</w:t>
            </w:r>
            <w:r w:rsidR="005729A4">
              <w:rPr>
                <w:rFonts w:ascii="Times New Roman" w:hAnsi="Times New Roman" w:cs="Times New Roman"/>
                <w:b w:val="0"/>
              </w:rPr>
              <w:t xml:space="preserve"> </w:t>
            </w:r>
            <w:hyperlink r:id="rId10" w:history="1">
              <w:r w:rsidR="005729A4" w:rsidRPr="00153E16">
                <w:rPr>
                  <w:rStyle w:val="Hyperlink"/>
                  <w:rFonts w:ascii="Times New Roman" w:hAnsi="Times New Roman" w:cs="Times New Roman"/>
                </w:rPr>
                <w:t>https://energy.gov/management/office-management/operational-management/financialassistance/financial-assistance-forms</w:t>
              </w:r>
            </w:hyperlink>
            <w:r w:rsidR="005729A4">
              <w:rPr>
                <w:rFonts w:ascii="Times New Roman" w:hAnsi="Times New Roman" w:cs="Times New Roman"/>
                <w:b w:val="0"/>
              </w:rPr>
              <w:t xml:space="preserve"> </w:t>
            </w:r>
            <w:r w:rsidR="005729A4" w:rsidRPr="005729A4">
              <w:rPr>
                <w:rFonts w:ascii="Times New Roman" w:hAnsi="Times New Roman" w:cs="Times New Roman"/>
                <w:b w:val="0"/>
              </w:rPr>
              <w:t>under Certifications and Assurances.</w:t>
            </w:r>
          </w:p>
        </w:tc>
      </w:tr>
      <w:tr w:rsidR="003B3FD0" w:rsidRPr="00117822" w14:paraId="5B638050"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B5CE90A" w14:textId="77777777" w:rsidR="003B3FD0" w:rsidRPr="00117822" w:rsidRDefault="00047094" w:rsidP="003E691E">
            <w:pPr>
              <w:rPr>
                <w:rFonts w:ascii="Times New Roman" w:hAnsi="Times New Roman" w:cs="Times New Roman"/>
              </w:rPr>
            </w:pPr>
            <w:r w:rsidRPr="00117822">
              <w:rPr>
                <w:rFonts w:ascii="Times New Roman" w:hAnsi="Times New Roman" w:cs="Times New Roman"/>
              </w:rPr>
              <w:t>Field 1</w:t>
            </w:r>
            <w:r w:rsidR="00CC7D72" w:rsidRPr="00117822">
              <w:rPr>
                <w:rFonts w:ascii="Times New Roman" w:hAnsi="Times New Roman" w:cs="Times New Roman"/>
              </w:rPr>
              <w:t>.</w:t>
            </w:r>
          </w:p>
        </w:tc>
        <w:tc>
          <w:tcPr>
            <w:tcW w:w="2111" w:type="pct"/>
            <w:vAlign w:val="center"/>
            <w:hideMark/>
          </w:tcPr>
          <w:p w14:paraId="66651A58" w14:textId="77777777" w:rsidR="00047094" w:rsidRPr="00117822" w:rsidRDefault="00047094"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ype of Submission</w:t>
            </w:r>
          </w:p>
          <w:p w14:paraId="4FB08998" w14:textId="3B0B9593" w:rsidR="003B3FD0" w:rsidRPr="00117822" w:rsidRDefault="005729A4" w:rsidP="00D27F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729A4">
              <w:rPr>
                <w:rFonts w:ascii="Times New Roman" w:hAnsi="Times New Roman" w:cs="Times New Roman"/>
              </w:rPr>
              <w:t>Applicants should select “Application” for Type of Submission. A changed or revised application should be identified as a “Revision in Field 8 of the SF-424 (R&amp;R) Form.</w:t>
            </w:r>
          </w:p>
        </w:tc>
        <w:tc>
          <w:tcPr>
            <w:tcW w:w="406" w:type="pct"/>
            <w:noWrap/>
            <w:vAlign w:val="center"/>
            <w:hideMark/>
          </w:tcPr>
          <w:p w14:paraId="429B6E13" w14:textId="77777777" w:rsidR="003B3FD0" w:rsidRPr="00117822" w:rsidRDefault="003B3FD0"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FDAB148" w14:textId="77777777" w:rsidR="003B3FD0" w:rsidRPr="00117822" w:rsidRDefault="003B3FD0"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hideMark/>
          </w:tcPr>
          <w:p w14:paraId="63D003F3" w14:textId="77777777" w:rsidR="003B3FD0" w:rsidRPr="00117822" w:rsidRDefault="003B3FD0"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vAlign w:val="center"/>
            <w:hideMark/>
          </w:tcPr>
          <w:p w14:paraId="3E347797" w14:textId="77777777" w:rsidR="003B3FD0" w:rsidRPr="00117822" w:rsidRDefault="003B3FD0"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7DDCAE6C" w14:textId="77777777" w:rsidR="003B3FD0" w:rsidRPr="00117822" w:rsidRDefault="003B3FD0"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hideMark/>
          </w:tcPr>
          <w:p w14:paraId="161C6BE2" w14:textId="77777777" w:rsidR="003B3FD0" w:rsidRPr="00117822" w:rsidRDefault="003B3FD0"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C7D72" w:rsidRPr="00117822" w14:paraId="0B944709"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33E5448" w14:textId="77777777" w:rsidR="00CC7D72" w:rsidRPr="00117822" w:rsidRDefault="00CC7D72" w:rsidP="003E691E">
            <w:pPr>
              <w:rPr>
                <w:rFonts w:ascii="Times New Roman" w:hAnsi="Times New Roman" w:cs="Times New Roman"/>
              </w:rPr>
            </w:pPr>
            <w:r w:rsidRPr="00117822">
              <w:rPr>
                <w:rFonts w:ascii="Times New Roman" w:hAnsi="Times New Roman" w:cs="Times New Roman"/>
              </w:rPr>
              <w:t xml:space="preserve">Field </w:t>
            </w:r>
            <w:proofErr w:type="gramStart"/>
            <w:r w:rsidRPr="00117822">
              <w:rPr>
                <w:rFonts w:ascii="Times New Roman" w:hAnsi="Times New Roman" w:cs="Times New Roman"/>
              </w:rPr>
              <w:t>4.a.</w:t>
            </w:r>
            <w:proofErr w:type="gramEnd"/>
          </w:p>
        </w:tc>
        <w:tc>
          <w:tcPr>
            <w:tcW w:w="2111" w:type="pct"/>
            <w:vAlign w:val="center"/>
            <w:hideMark/>
          </w:tcPr>
          <w:p w14:paraId="5934121D"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ederal Identifier</w:t>
            </w:r>
          </w:p>
          <w:p w14:paraId="3DA7D912"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submissions to DOE, leave this field blank.</w:t>
            </w:r>
          </w:p>
        </w:tc>
        <w:tc>
          <w:tcPr>
            <w:tcW w:w="406" w:type="pct"/>
            <w:noWrap/>
            <w:vAlign w:val="center"/>
            <w:hideMark/>
          </w:tcPr>
          <w:p w14:paraId="6B3F6F03"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B92C05F"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hideMark/>
          </w:tcPr>
          <w:p w14:paraId="47EAE722"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vAlign w:val="center"/>
            <w:hideMark/>
          </w:tcPr>
          <w:p w14:paraId="19B1EF7A"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A3CD2EA"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hideMark/>
          </w:tcPr>
          <w:p w14:paraId="6A7452AB"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C7D72" w:rsidRPr="00117822" w14:paraId="543EEDFC"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275E0BC" w14:textId="77777777" w:rsidR="00CC7D72" w:rsidRPr="00117822" w:rsidRDefault="00CC7D72" w:rsidP="00CC7D72">
            <w:pPr>
              <w:rPr>
                <w:rFonts w:ascii="Times New Roman" w:hAnsi="Times New Roman" w:cs="Times New Roman"/>
              </w:rPr>
            </w:pPr>
            <w:r w:rsidRPr="00117822">
              <w:rPr>
                <w:rFonts w:ascii="Times New Roman" w:hAnsi="Times New Roman" w:cs="Times New Roman"/>
              </w:rPr>
              <w:t xml:space="preserve">Field </w:t>
            </w:r>
            <w:proofErr w:type="gramStart"/>
            <w:r w:rsidRPr="00117822">
              <w:rPr>
                <w:rFonts w:ascii="Times New Roman" w:hAnsi="Times New Roman" w:cs="Times New Roman"/>
              </w:rPr>
              <w:t>4.b.</w:t>
            </w:r>
            <w:proofErr w:type="gramEnd"/>
          </w:p>
        </w:tc>
        <w:tc>
          <w:tcPr>
            <w:tcW w:w="2111" w:type="pct"/>
            <w:vAlign w:val="center"/>
          </w:tcPr>
          <w:p w14:paraId="0F3B7C8B"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gency Routing Identifier</w:t>
            </w:r>
          </w:p>
          <w:p w14:paraId="782597B7"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submissions to DOE, leave this field blank.</w:t>
            </w:r>
          </w:p>
        </w:tc>
        <w:tc>
          <w:tcPr>
            <w:tcW w:w="406" w:type="pct"/>
            <w:noWrap/>
            <w:vAlign w:val="center"/>
          </w:tcPr>
          <w:p w14:paraId="553A42A9"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371C3EE9"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1A6519A"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74955C6E"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2107DFD9"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46235349"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C7D72" w:rsidRPr="00117822" w14:paraId="533F9852"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D3CCDEB" w14:textId="77777777" w:rsidR="00CC7D72" w:rsidRPr="00117822" w:rsidRDefault="00CC7D72" w:rsidP="00CC7D72">
            <w:pPr>
              <w:rPr>
                <w:rFonts w:ascii="Times New Roman" w:hAnsi="Times New Roman" w:cs="Times New Roman"/>
              </w:rPr>
            </w:pPr>
            <w:r w:rsidRPr="00117822">
              <w:rPr>
                <w:rFonts w:ascii="Times New Roman" w:hAnsi="Times New Roman" w:cs="Times New Roman"/>
              </w:rPr>
              <w:t>Field 5.</w:t>
            </w:r>
          </w:p>
        </w:tc>
        <w:tc>
          <w:tcPr>
            <w:tcW w:w="2111" w:type="pct"/>
            <w:vAlign w:val="center"/>
          </w:tcPr>
          <w:p w14:paraId="70B45D07"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pplicant Information</w:t>
            </w:r>
          </w:p>
          <w:p w14:paraId="5261B946"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is information is for the Applicant Organization, not a specific individual. The small business concern is ALWAYS the applicant organization for an SBIR or STTR award (e.g., ABC Incorporated).</w:t>
            </w:r>
          </w:p>
        </w:tc>
        <w:tc>
          <w:tcPr>
            <w:tcW w:w="406" w:type="pct"/>
            <w:noWrap/>
            <w:vAlign w:val="center"/>
          </w:tcPr>
          <w:p w14:paraId="0A0D8348"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3721442"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A7FFD2C"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6B20489D"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508EA1C0"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0AE02030" w14:textId="77777777" w:rsidR="00CC7D72" w:rsidRPr="00117822" w:rsidRDefault="00CC7D72"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4997" w:rsidRPr="00117822" w14:paraId="4F717AA4"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9C3552F" w14:textId="77777777" w:rsidR="00594997" w:rsidRPr="00117822" w:rsidRDefault="00594997" w:rsidP="003E691E">
            <w:pPr>
              <w:rPr>
                <w:rFonts w:ascii="Times New Roman" w:hAnsi="Times New Roman" w:cs="Times New Roman"/>
              </w:rPr>
            </w:pPr>
            <w:r w:rsidRPr="00117822">
              <w:rPr>
                <w:rFonts w:ascii="Times New Roman" w:hAnsi="Times New Roman" w:cs="Times New Roman"/>
              </w:rPr>
              <w:t>Field 8.</w:t>
            </w:r>
          </w:p>
        </w:tc>
        <w:tc>
          <w:tcPr>
            <w:tcW w:w="2111" w:type="pct"/>
            <w:vAlign w:val="center"/>
          </w:tcPr>
          <w:p w14:paraId="65A7CC48"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ype of Application</w:t>
            </w:r>
          </w:p>
          <w:p w14:paraId="7154C8AF"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Select the type from the following list. Check only one. This field is required. </w:t>
            </w:r>
          </w:p>
          <w:p w14:paraId="5CA3DC4E" w14:textId="77777777" w:rsidR="00594997" w:rsidRPr="00117822" w:rsidRDefault="00594997" w:rsidP="003E691E">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xml:space="preserve">New: An application that is being submitted to an agency for the first time. </w:t>
            </w:r>
          </w:p>
          <w:p w14:paraId="15478A8F" w14:textId="77777777" w:rsidR="00594997" w:rsidRPr="00117822" w:rsidRDefault="00594997" w:rsidP="003E691E">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Revision: Only if you have revised your application and are resubmitting to the same FOA. </w:t>
            </w:r>
          </w:p>
          <w:p w14:paraId="146A6F19" w14:textId="77777777" w:rsidR="00594997" w:rsidRDefault="00594997" w:rsidP="003E691E">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Resubmission, Renewal, and Continuation should not be selected for SBIR/STTR Applications.</w:t>
            </w:r>
          </w:p>
          <w:p w14:paraId="13660F19"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Revision Type</w:t>
            </w:r>
          </w:p>
          <w:p w14:paraId="4D5DFA50"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 xml:space="preserve">If Revision, mark appropriate box (es). May select more than one: </w:t>
            </w:r>
          </w:p>
          <w:p w14:paraId="2958ACCD"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w:t>
            </w:r>
            <w:r w:rsidRPr="00594997">
              <w:rPr>
                <w:rFonts w:ascii="Times New Roman" w:hAnsi="Times New Roman" w:cs="Times New Roman"/>
              </w:rPr>
              <w:tab/>
              <w:t>E. Other If “Other” is selected, please specify in the text box provided.</w:t>
            </w:r>
          </w:p>
          <w:p w14:paraId="49E9F0DD"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w:t>
            </w:r>
            <w:r w:rsidRPr="00594997">
              <w:rPr>
                <w:rFonts w:ascii="Times New Roman" w:hAnsi="Times New Roman" w:cs="Times New Roman"/>
              </w:rPr>
              <w:tab/>
              <w:t>Identify the revision number (Example: Revision2 – this denotes you are replacing the previous version submitted.)</w:t>
            </w:r>
          </w:p>
          <w:p w14:paraId="2ECA3790"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EC24AA8"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Submitted to other agencies</w:t>
            </w:r>
          </w:p>
          <w:p w14:paraId="749B4AD7" w14:textId="69418DFE"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 xml:space="preserve">Check applicable box. This field is required. In the field “Is this application being submitted to other </w:t>
            </w:r>
            <w:proofErr w:type="gramStart"/>
            <w:r w:rsidRPr="00594997">
              <w:rPr>
                <w:rFonts w:ascii="Times New Roman" w:hAnsi="Times New Roman" w:cs="Times New Roman"/>
              </w:rPr>
              <w:t>agencies?,</w:t>
            </w:r>
            <w:proofErr w:type="gramEnd"/>
            <w:r w:rsidRPr="00594997">
              <w:rPr>
                <w:rFonts w:ascii="Times New Roman" w:hAnsi="Times New Roman" w:cs="Times New Roman"/>
              </w:rPr>
              <w:t>” please check the box “Yes” if one or more of the specific aims submitted in your application are also contained in a similar, identical, or essentially identical application submitted to another Federal agency . Indicate the agency or agencies to which the application has been submitted.</w:t>
            </w:r>
          </w:p>
        </w:tc>
        <w:tc>
          <w:tcPr>
            <w:tcW w:w="406" w:type="pct"/>
            <w:noWrap/>
            <w:vAlign w:val="center"/>
          </w:tcPr>
          <w:p w14:paraId="04931178"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911E9B6"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F3F98AC"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25D0E91C"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5A8B9CDB"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390D548D"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4473A" w:rsidRPr="00117822" w14:paraId="5117F2F9"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1E0D467" w14:textId="77777777" w:rsidR="0074473A" w:rsidRPr="00117822" w:rsidRDefault="0074473A" w:rsidP="003E691E">
            <w:pPr>
              <w:rPr>
                <w:rFonts w:ascii="Times New Roman" w:hAnsi="Times New Roman" w:cs="Times New Roman"/>
              </w:rPr>
            </w:pPr>
            <w:r w:rsidRPr="00117822">
              <w:rPr>
                <w:rFonts w:ascii="Times New Roman" w:hAnsi="Times New Roman" w:cs="Times New Roman"/>
              </w:rPr>
              <w:t>Field 11.</w:t>
            </w:r>
          </w:p>
        </w:tc>
        <w:tc>
          <w:tcPr>
            <w:tcW w:w="2111" w:type="pct"/>
            <w:vAlign w:val="center"/>
          </w:tcPr>
          <w:p w14:paraId="294124CC"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Descriptive Title of Applicant’s Project</w:t>
            </w:r>
          </w:p>
          <w:p w14:paraId="432D747D"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is field is required. Identify the Technical Topic and Subtopic in the title field, e.g., 58b along with your project specific title. This is a title created by the applicant, which identifies their application submission. This is NOT the topic and/or subtopic title. </w:t>
            </w:r>
          </w:p>
          <w:p w14:paraId="41DAA9BD"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 “new” application must have a different title from any other DOE application with the same PI. </w:t>
            </w:r>
          </w:p>
          <w:p w14:paraId="7CAE98B0"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 “revision” application must have the same title as the originally submitted “new” application being revised. </w:t>
            </w:r>
          </w:p>
          <w:p w14:paraId="5124A0C1"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DOE limits title character length to 81 characters, including the spaces between words and punctuation. Titles in excess of 81 characters will be truncated. Be sure to only use standard characters in the descriptive title: A through Z, a through z, 0 through 9, and underscore (_).</w:t>
            </w:r>
          </w:p>
        </w:tc>
        <w:tc>
          <w:tcPr>
            <w:tcW w:w="406" w:type="pct"/>
            <w:noWrap/>
            <w:vAlign w:val="center"/>
          </w:tcPr>
          <w:p w14:paraId="05380008"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5065E64E"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0412F66"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0FC45FEF"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7BA0FB4F"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69D5FB56"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278D6" w:rsidRPr="00117822" w14:paraId="29083A06"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ED12768" w14:textId="77777777" w:rsidR="007278D6" w:rsidRPr="00117822" w:rsidRDefault="007278D6" w:rsidP="003E691E">
            <w:pPr>
              <w:rPr>
                <w:rFonts w:ascii="Times New Roman" w:hAnsi="Times New Roman" w:cs="Times New Roman"/>
              </w:rPr>
            </w:pPr>
            <w:r w:rsidRPr="00117822">
              <w:rPr>
                <w:rFonts w:ascii="Times New Roman" w:hAnsi="Times New Roman" w:cs="Times New Roman"/>
              </w:rPr>
              <w:t>Field 12.</w:t>
            </w:r>
          </w:p>
        </w:tc>
        <w:tc>
          <w:tcPr>
            <w:tcW w:w="2111" w:type="pct"/>
            <w:vAlign w:val="center"/>
          </w:tcPr>
          <w:p w14:paraId="58E1784D"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posed Project</w:t>
            </w:r>
          </w:p>
          <w:p w14:paraId="19D4CD04"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594997">
              <w:rPr>
                <w:rFonts w:ascii="Times New Roman" w:hAnsi="Times New Roman" w:cs="Times New Roman"/>
                <w:i/>
              </w:rPr>
              <w:t xml:space="preserve">Start Date: </w:t>
            </w:r>
            <w:r w:rsidRPr="00594997">
              <w:rPr>
                <w:rFonts w:ascii="Times New Roman" w:hAnsi="Times New Roman" w:cs="Times New Roman"/>
                <w:iCs/>
              </w:rPr>
              <w:t xml:space="preserve">Enter the proposed start date of the project. See Part </w:t>
            </w:r>
            <w:proofErr w:type="spellStart"/>
            <w:r w:rsidRPr="00594997">
              <w:rPr>
                <w:rFonts w:ascii="Times New Roman" w:hAnsi="Times New Roman" w:cs="Times New Roman"/>
                <w:iCs/>
              </w:rPr>
              <w:t>II.f</w:t>
            </w:r>
            <w:proofErr w:type="spellEnd"/>
            <w:r w:rsidRPr="00594997">
              <w:rPr>
                <w:rFonts w:ascii="Times New Roman" w:hAnsi="Times New Roman" w:cs="Times New Roman"/>
                <w:iCs/>
              </w:rPr>
              <w:t>. of the Funding Opportunity Announcement. Though this date is approximate, this field is required.</w:t>
            </w:r>
          </w:p>
          <w:p w14:paraId="6EAD7D23" w14:textId="77777777" w:rsid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rPr>
            </w:pPr>
            <w:r w:rsidRPr="00594997">
              <w:rPr>
                <w:rFonts w:ascii="Times New Roman" w:hAnsi="Times New Roman" w:cs="Times New Roman"/>
                <w:i/>
              </w:rPr>
              <w:t xml:space="preserve">Ending Date: </w:t>
            </w:r>
            <w:r w:rsidRPr="00594997">
              <w:rPr>
                <w:rFonts w:ascii="Times New Roman" w:hAnsi="Times New Roman" w:cs="Times New Roman"/>
                <w:iCs/>
              </w:rPr>
              <w:t xml:space="preserve">Enter the proposed ending date of the project. Though this date is approximate, this field is required. </w:t>
            </w:r>
          </w:p>
          <w:p w14:paraId="13C9D332" w14:textId="67A2E163"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594997">
              <w:rPr>
                <w:rFonts w:ascii="Times New Roman" w:hAnsi="Times New Roman" w:cs="Times New Roman"/>
                <w:iCs/>
              </w:rPr>
              <w:t>Phase I: Routinely, SBIR and STTR Phase I awards do not exceed twelve (12) months.</w:t>
            </w:r>
          </w:p>
          <w:p w14:paraId="51E6FBD6" w14:textId="215797D4" w:rsidR="007278D6"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rPr>
            </w:pPr>
            <w:r w:rsidRPr="00594997">
              <w:rPr>
                <w:rFonts w:ascii="Times New Roman" w:hAnsi="Times New Roman" w:cs="Times New Roman"/>
                <w:iCs/>
              </w:rPr>
              <w:t>Deviations from the stated project duration guidelines above will not be acceptable.</w:t>
            </w:r>
          </w:p>
        </w:tc>
        <w:tc>
          <w:tcPr>
            <w:tcW w:w="406" w:type="pct"/>
            <w:noWrap/>
            <w:vAlign w:val="center"/>
          </w:tcPr>
          <w:p w14:paraId="25583482"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3E32B0E"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CF78B07"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3F9D8EAB"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A770B2B"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3F42A50"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45B33" w:rsidRPr="00117822" w14:paraId="3E380AFE"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BA6AE6E" w14:textId="77777777" w:rsidR="00545B33" w:rsidRPr="00117822" w:rsidRDefault="00545B33" w:rsidP="003E691E">
            <w:pPr>
              <w:rPr>
                <w:rFonts w:ascii="Times New Roman" w:hAnsi="Times New Roman" w:cs="Times New Roman"/>
              </w:rPr>
            </w:pPr>
            <w:r w:rsidRPr="00117822">
              <w:rPr>
                <w:rFonts w:ascii="Times New Roman" w:hAnsi="Times New Roman" w:cs="Times New Roman"/>
              </w:rPr>
              <w:t>Field 13.</w:t>
            </w:r>
          </w:p>
        </w:tc>
        <w:tc>
          <w:tcPr>
            <w:tcW w:w="2111" w:type="pct"/>
            <w:vAlign w:val="center"/>
          </w:tcPr>
          <w:p w14:paraId="047E78EC"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Congressional District of Applicant</w:t>
            </w:r>
          </w:p>
          <w:p w14:paraId="02F1A9BD"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Congressional District in the format: </w:t>
            </w:r>
            <w:proofErr w:type="gramStart"/>
            <w:r w:rsidRPr="00117822">
              <w:rPr>
                <w:rFonts w:ascii="Times New Roman" w:hAnsi="Times New Roman" w:cs="Times New Roman"/>
              </w:rPr>
              <w:t>2 character</w:t>
            </w:r>
            <w:proofErr w:type="gramEnd"/>
            <w:r w:rsidRPr="00117822">
              <w:rPr>
                <w:rFonts w:ascii="Times New Roman" w:hAnsi="Times New Roman" w:cs="Times New Roman"/>
              </w:rPr>
              <w:t xml:space="preserve"> State Abbreviation – 3 character District Number. Examples: CA-005 for California’s 5th district, CA-012 for California’s</w:t>
            </w:r>
            <w:r w:rsidR="00444E83" w:rsidRPr="00117822">
              <w:rPr>
                <w:rFonts w:ascii="Times New Roman" w:hAnsi="Times New Roman" w:cs="Times New Roman"/>
              </w:rPr>
              <w:t xml:space="preserve"> 12th district. To locate y</w:t>
            </w:r>
            <w:r w:rsidRPr="00117822">
              <w:rPr>
                <w:rFonts w:ascii="Times New Roman" w:hAnsi="Times New Roman" w:cs="Times New Roman"/>
              </w:rPr>
              <w:t xml:space="preserve">our congressional district, visit the Grants.gov web site. </w:t>
            </w:r>
          </w:p>
          <w:p w14:paraId="0C096D63"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States and U.S. territories with only a single congressional district enter “001” for the district code. For jurisdictions with no representative, enter “099”. For jurisdictions with a nonvoting delegate, enter “098” for the district number. Ex ample: DC-098, PR-098.</w:t>
            </w:r>
          </w:p>
        </w:tc>
        <w:tc>
          <w:tcPr>
            <w:tcW w:w="406" w:type="pct"/>
            <w:noWrap/>
            <w:vAlign w:val="center"/>
          </w:tcPr>
          <w:p w14:paraId="60B62B82"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7B00211"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64C2DA7"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73803396"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847EC1E"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1A3A00A9"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45B33" w:rsidRPr="00117822" w14:paraId="3DA2B6FA" w14:textId="77777777" w:rsidTr="00594997">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70A8393" w14:textId="77777777" w:rsidR="00287DFD" w:rsidRPr="00117822" w:rsidRDefault="00287DFD" w:rsidP="0074473A">
            <w:pPr>
              <w:rPr>
                <w:rFonts w:ascii="Times New Roman" w:hAnsi="Times New Roman" w:cs="Times New Roman"/>
              </w:rPr>
            </w:pPr>
            <w:r w:rsidRPr="00117822">
              <w:rPr>
                <w:rFonts w:ascii="Times New Roman" w:hAnsi="Times New Roman" w:cs="Times New Roman"/>
              </w:rPr>
              <w:t>Field 1</w:t>
            </w:r>
            <w:r w:rsidR="00545B33" w:rsidRPr="00117822">
              <w:rPr>
                <w:rFonts w:ascii="Times New Roman" w:hAnsi="Times New Roman" w:cs="Times New Roman"/>
              </w:rPr>
              <w:t>4</w:t>
            </w:r>
            <w:r w:rsidRPr="00117822">
              <w:rPr>
                <w:rFonts w:ascii="Times New Roman" w:hAnsi="Times New Roman" w:cs="Times New Roman"/>
              </w:rPr>
              <w:t>.</w:t>
            </w:r>
          </w:p>
        </w:tc>
        <w:tc>
          <w:tcPr>
            <w:tcW w:w="2111" w:type="pct"/>
            <w:vAlign w:val="center"/>
          </w:tcPr>
          <w:p w14:paraId="396654F3" w14:textId="77777777" w:rsidR="00287DFD" w:rsidRPr="00117822" w:rsidRDefault="00545B33"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gram Director/Principal Investigator (PI) Contact Information</w:t>
            </w:r>
            <w:r w:rsidR="003E691E" w:rsidRPr="00117822">
              <w:rPr>
                <w:rStyle w:val="EndnoteReference"/>
                <w:rFonts w:ascii="Times New Roman" w:hAnsi="Times New Roman" w:cs="Times New Roman"/>
                <w:b/>
              </w:rPr>
              <w:endnoteReference w:id="1"/>
            </w:r>
          </w:p>
          <w:p w14:paraId="25D5D11C" w14:textId="77777777" w:rsidR="00545B33" w:rsidRPr="00117822" w:rsidRDefault="00545B33" w:rsidP="00545B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I should be entered here. </w:t>
            </w:r>
          </w:p>
          <w:p w14:paraId="16C3E90E" w14:textId="77777777" w:rsidR="00287DFD" w:rsidRPr="00117822" w:rsidRDefault="00545B33" w:rsidP="00545B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Name the PI whom is responsible to the applicant small business concern for the scientific and technical direction of the project. A </w:t>
            </w:r>
            <w:r w:rsidRPr="00117822">
              <w:rPr>
                <w:rFonts w:ascii="Times New Roman" w:hAnsi="Times New Roman" w:cs="Times New Roman"/>
              </w:rPr>
              <w:lastRenderedPageBreak/>
              <w:t>revision application must have the same PI as the currently funded grant.</w:t>
            </w:r>
          </w:p>
        </w:tc>
        <w:tc>
          <w:tcPr>
            <w:tcW w:w="406" w:type="pct"/>
            <w:noWrap/>
            <w:vAlign w:val="center"/>
          </w:tcPr>
          <w:p w14:paraId="74D0754E"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C312C84"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0585B579"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758F9D9F"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219EE595"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7DA52AD"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D0046" w:rsidRPr="00117822" w14:paraId="082F6098"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6525F87" w14:textId="77777777" w:rsidR="009D0046" w:rsidRPr="00117822" w:rsidRDefault="009D0046" w:rsidP="003E691E">
            <w:pPr>
              <w:rPr>
                <w:rFonts w:ascii="Times New Roman" w:hAnsi="Times New Roman" w:cs="Times New Roman"/>
                <w:b w:val="0"/>
                <w:bCs w:val="0"/>
              </w:rPr>
            </w:pPr>
            <w:r w:rsidRPr="00117822">
              <w:rPr>
                <w:rFonts w:ascii="Times New Roman" w:hAnsi="Times New Roman" w:cs="Times New Roman"/>
              </w:rPr>
              <w:t>Field 15.</w:t>
            </w:r>
          </w:p>
        </w:tc>
        <w:tc>
          <w:tcPr>
            <w:tcW w:w="2111" w:type="pct"/>
            <w:vAlign w:val="center"/>
          </w:tcPr>
          <w:p w14:paraId="41277531"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otal Federal Funds Requested</w:t>
            </w:r>
          </w:p>
          <w:p w14:paraId="035123F2" w14:textId="4B08B3CD"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is information comes from Fields I and J of the R&amp;R Related Budget Form. See Section 4.6.3). </w:t>
            </w:r>
          </w:p>
          <w:p w14:paraId="601DB85D" w14:textId="27E6A048"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Federal funds requested (Field I, Total Direct and Indirect Costs) plus Fee (Field J). </w:t>
            </w:r>
          </w:p>
          <w:p w14:paraId="6F369E8D"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lease refer to the Topics document for maximum funding limits by topic and subtopic.</w:t>
            </w:r>
          </w:p>
        </w:tc>
        <w:tc>
          <w:tcPr>
            <w:tcW w:w="406" w:type="pct"/>
            <w:noWrap/>
            <w:vAlign w:val="center"/>
          </w:tcPr>
          <w:p w14:paraId="1D6D6E1A"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A259E0F"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02D6B48"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49798E16"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574CAF2B"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33E8E1E8"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D0046" w:rsidRPr="00117822" w14:paraId="1E3EA4B2"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C995C7F" w14:textId="77777777" w:rsidR="009D0046" w:rsidRPr="00117822" w:rsidRDefault="009D0046" w:rsidP="003E691E">
            <w:pPr>
              <w:rPr>
                <w:rFonts w:ascii="Times New Roman" w:hAnsi="Times New Roman" w:cs="Times New Roman"/>
              </w:rPr>
            </w:pPr>
          </w:p>
        </w:tc>
        <w:tc>
          <w:tcPr>
            <w:tcW w:w="2111" w:type="pct"/>
            <w:vAlign w:val="center"/>
          </w:tcPr>
          <w:p w14:paraId="427E2D3B" w14:textId="77777777" w:rsidR="009D0046" w:rsidRPr="00117822" w:rsidRDefault="009D0046" w:rsidP="00173A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otal Non-Federal Funds</w:t>
            </w:r>
          </w:p>
          <w:p w14:paraId="7D9A1A01" w14:textId="77777777" w:rsidR="009D0046" w:rsidRPr="00117822" w:rsidRDefault="009D0046" w:rsidP="00173A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otal non-Federal funds proposed for the entire project period. </w:t>
            </w:r>
          </w:p>
          <w:p w14:paraId="1BE495F2" w14:textId="77777777" w:rsidR="009D0046" w:rsidRPr="00117822" w:rsidRDefault="009D0046" w:rsidP="00173A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B5928E0" w14:textId="77777777" w:rsidR="009D0046" w:rsidRPr="00117822" w:rsidRDefault="009D0046" w:rsidP="00173A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applications to DOE, enter “0” in this field unless cost sharing is a requirement for the specific announcement.</w:t>
            </w:r>
          </w:p>
        </w:tc>
        <w:tc>
          <w:tcPr>
            <w:tcW w:w="406" w:type="pct"/>
            <w:noWrap/>
            <w:vAlign w:val="center"/>
          </w:tcPr>
          <w:p w14:paraId="1681E98D"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0E98757"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69F9C229"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2D9A8985"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C9A7901"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D20CBFD"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D0046" w:rsidRPr="00117822" w14:paraId="09669A27" w14:textId="77777777" w:rsidTr="009D0046">
        <w:trPr>
          <w:trHeight w:val="1547"/>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440F6D6" w14:textId="77777777" w:rsidR="009D0046" w:rsidRPr="00117822" w:rsidRDefault="009D0046" w:rsidP="003E691E">
            <w:pPr>
              <w:rPr>
                <w:rFonts w:ascii="Times New Roman" w:hAnsi="Times New Roman" w:cs="Times New Roman"/>
              </w:rPr>
            </w:pPr>
          </w:p>
        </w:tc>
        <w:tc>
          <w:tcPr>
            <w:tcW w:w="2111" w:type="pct"/>
            <w:vAlign w:val="center"/>
          </w:tcPr>
          <w:p w14:paraId="2B4A5619" w14:textId="77777777" w:rsidR="009D0046" w:rsidRPr="00117822" w:rsidRDefault="009D0046" w:rsidP="00173A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otal Federal &amp; Non-Federal Funds</w:t>
            </w:r>
          </w:p>
          <w:p w14:paraId="6A95679A" w14:textId="697F12FF" w:rsidR="009D0046" w:rsidRPr="00117822" w:rsidRDefault="009D0046" w:rsidP="00173A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otal estimated funds for the entire project period, including both Federal and non-Federal funds. This is required information. </w:t>
            </w:r>
          </w:p>
          <w:p w14:paraId="23A1D2F7" w14:textId="490BEC8F"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DOE, this field will be the same as item 15a unless cost sharing is entered in 15b.</w:t>
            </w:r>
          </w:p>
        </w:tc>
        <w:tc>
          <w:tcPr>
            <w:tcW w:w="406" w:type="pct"/>
            <w:noWrap/>
            <w:vAlign w:val="center"/>
          </w:tcPr>
          <w:p w14:paraId="12272553"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2CFAD19"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4303BEF"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79782996"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1E04C11"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64D2E34B"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D0046" w:rsidRPr="00117822" w14:paraId="4EED6DD9"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0347ED8" w14:textId="77777777" w:rsidR="009D0046" w:rsidRPr="00117822" w:rsidRDefault="009D0046" w:rsidP="003E691E">
            <w:pPr>
              <w:rPr>
                <w:rFonts w:ascii="Times New Roman" w:hAnsi="Times New Roman" w:cs="Times New Roman"/>
              </w:rPr>
            </w:pPr>
          </w:p>
        </w:tc>
        <w:tc>
          <w:tcPr>
            <w:tcW w:w="2111" w:type="pct"/>
            <w:vAlign w:val="center"/>
          </w:tcPr>
          <w:p w14:paraId="38F2F28B"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stimated Program Income</w:t>
            </w:r>
          </w:p>
          <w:p w14:paraId="5B4FA2AD"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er amount from Field J of the R&amp;R Related Budget Form.</w:t>
            </w:r>
          </w:p>
        </w:tc>
        <w:tc>
          <w:tcPr>
            <w:tcW w:w="406" w:type="pct"/>
            <w:noWrap/>
            <w:vAlign w:val="center"/>
          </w:tcPr>
          <w:p w14:paraId="19209B12"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2E9BB50"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BC3A143"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0B0E5FD5"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417F35B6"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483C5DF5"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61E13" w:rsidRPr="00117822" w14:paraId="3BDF86E2" w14:textId="77777777" w:rsidTr="00575FA9">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59C029D" w14:textId="77777777" w:rsidR="00A61E13" w:rsidRPr="00117822" w:rsidRDefault="00A61E13" w:rsidP="00575FA9">
            <w:pPr>
              <w:rPr>
                <w:rFonts w:ascii="Times New Roman" w:hAnsi="Times New Roman" w:cs="Times New Roman"/>
              </w:rPr>
            </w:pPr>
            <w:r w:rsidRPr="00117822">
              <w:rPr>
                <w:rFonts w:ascii="Times New Roman" w:hAnsi="Times New Roman" w:cs="Times New Roman"/>
              </w:rPr>
              <w:t>Field 16.</w:t>
            </w:r>
          </w:p>
        </w:tc>
        <w:tc>
          <w:tcPr>
            <w:tcW w:w="2111" w:type="pct"/>
            <w:vAlign w:val="center"/>
          </w:tcPr>
          <w:p w14:paraId="4D1D0046"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s Application Subject to Review by State Executive Order 12372 Process?</w:t>
            </w:r>
          </w:p>
          <w:p w14:paraId="6CA062F5"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DOE submissions, using the SF424 (R&amp;R), applicants should check “No, Program is not covered by E.O. 12372.”</w:t>
            </w:r>
          </w:p>
        </w:tc>
        <w:tc>
          <w:tcPr>
            <w:tcW w:w="406" w:type="pct"/>
            <w:noWrap/>
            <w:vAlign w:val="center"/>
          </w:tcPr>
          <w:p w14:paraId="60012F90"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88A8A25"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5E27752"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3C086260"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8B2D1B2"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6F2364D1"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57148" w:rsidRPr="00117822" w14:paraId="5C1C6F31"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94667BE" w14:textId="77777777" w:rsidR="00B57148" w:rsidRPr="00117822" w:rsidRDefault="00B57148" w:rsidP="00A61E13">
            <w:pPr>
              <w:rPr>
                <w:rFonts w:ascii="Times New Roman" w:hAnsi="Times New Roman" w:cs="Times New Roman"/>
              </w:rPr>
            </w:pPr>
            <w:r w:rsidRPr="00117822">
              <w:rPr>
                <w:rFonts w:ascii="Times New Roman" w:hAnsi="Times New Roman" w:cs="Times New Roman"/>
              </w:rPr>
              <w:t>Field 1</w:t>
            </w:r>
            <w:r w:rsidR="00A61E13" w:rsidRPr="00117822">
              <w:rPr>
                <w:rFonts w:ascii="Times New Roman" w:hAnsi="Times New Roman" w:cs="Times New Roman"/>
              </w:rPr>
              <w:t>8</w:t>
            </w:r>
            <w:r w:rsidRPr="00117822">
              <w:rPr>
                <w:rFonts w:ascii="Times New Roman" w:hAnsi="Times New Roman" w:cs="Times New Roman"/>
              </w:rPr>
              <w:t>.</w:t>
            </w:r>
          </w:p>
        </w:tc>
        <w:tc>
          <w:tcPr>
            <w:tcW w:w="2111" w:type="pct"/>
            <w:vAlign w:val="center"/>
          </w:tcPr>
          <w:p w14:paraId="6D069D1E" w14:textId="77777777" w:rsidR="00B57148" w:rsidRPr="00117822" w:rsidRDefault="00A61E13"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SFLLL or Other Explanatory Documentation (Optional Form)</w:t>
            </w:r>
          </w:p>
          <w:p w14:paraId="31C67179" w14:textId="77777777" w:rsidR="00B57148" w:rsidRPr="00117822" w:rsidRDefault="00F507B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applicable, attach the SFLLL or other explanatory document per agency instructions.</w:t>
            </w:r>
            <w:r w:rsidRPr="00117822">
              <w:rPr>
                <w:rStyle w:val="EndnoteReference"/>
                <w:rFonts w:ascii="Times New Roman" w:hAnsi="Times New Roman" w:cs="Times New Roman"/>
              </w:rPr>
              <w:endnoteReference w:id="2"/>
            </w:r>
          </w:p>
        </w:tc>
        <w:tc>
          <w:tcPr>
            <w:tcW w:w="406" w:type="pct"/>
            <w:noWrap/>
            <w:vAlign w:val="center"/>
          </w:tcPr>
          <w:p w14:paraId="24FC0640"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388902D"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91000C3"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55FA20C4"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77C7D691"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487F70EF"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818E5" w:rsidRPr="00117822" w14:paraId="035BA87C"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49E299FE" w14:textId="77777777" w:rsidR="002818E5" w:rsidRPr="00117822" w:rsidRDefault="006D4ADF" w:rsidP="002818E5">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lastRenderedPageBreak/>
              <w:t>Project/Performance Site Location(s) Form</w:t>
            </w:r>
          </w:p>
          <w:p w14:paraId="153A9465" w14:textId="77777777" w:rsidR="002818E5" w:rsidRPr="00117822" w:rsidRDefault="006D4ADF" w:rsidP="002818E5">
            <w:pPr>
              <w:ind w:left="45"/>
              <w:rPr>
                <w:rFonts w:ascii="Times New Roman" w:hAnsi="Times New Roman" w:cs="Times New Roman"/>
              </w:rPr>
            </w:pPr>
            <w:r w:rsidRPr="00117822">
              <w:rPr>
                <w:rFonts w:ascii="Times New Roman" w:hAnsi="Times New Roman" w:cs="Times New Roman"/>
                <w:b w:val="0"/>
              </w:rPr>
              <w:t>Indicate the primary site where the work will be performed. If a portion of the project will be performed at any other site(s), identify the site location(s) in the blocks provided.</w:t>
            </w:r>
          </w:p>
        </w:tc>
      </w:tr>
      <w:tr w:rsidR="003E691E" w:rsidRPr="00117822" w14:paraId="67840E16" w14:textId="77777777" w:rsidTr="009D0046">
        <w:trPr>
          <w:cnfStyle w:val="000000100000" w:firstRow="0" w:lastRow="0" w:firstColumn="0" w:lastColumn="0" w:oddVBand="0" w:evenVBand="0" w:oddHBand="1" w:evenHBand="0" w:firstRowFirstColumn="0" w:firstRowLastColumn="0" w:lastRowFirstColumn="0" w:lastRowLastColumn="0"/>
          <w:trHeight w:val="3545"/>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6E5B3C97" w14:textId="77777777" w:rsidR="002818E5" w:rsidRPr="00117822" w:rsidRDefault="00D910B0" w:rsidP="002818E5">
            <w:pPr>
              <w:rPr>
                <w:rFonts w:ascii="Times New Roman" w:hAnsi="Times New Roman" w:cs="Times New Roman"/>
              </w:rPr>
            </w:pPr>
            <w:r w:rsidRPr="00117822">
              <w:rPr>
                <w:rFonts w:ascii="Times New Roman" w:hAnsi="Times New Roman" w:cs="Times New Roman"/>
              </w:rPr>
              <w:t>Project/Performance Site Primary Location</w:t>
            </w:r>
          </w:p>
        </w:tc>
        <w:tc>
          <w:tcPr>
            <w:tcW w:w="2111" w:type="pct"/>
            <w:vAlign w:val="center"/>
            <w:hideMark/>
          </w:tcPr>
          <w:p w14:paraId="02C9AD2C" w14:textId="13D7B624" w:rsidR="001B36F5" w:rsidRPr="00117822" w:rsidRDefault="001B36F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Generally,</w:t>
            </w:r>
            <w:r w:rsidR="00D910B0" w:rsidRPr="00117822">
              <w:rPr>
                <w:rFonts w:ascii="Times New Roman" w:hAnsi="Times New Roman" w:cs="Times New Roman"/>
              </w:rPr>
              <w:t xml:space="preserve"> the Primary Location should be that of the applicant organization or identif</w:t>
            </w:r>
            <w:r w:rsidRPr="00117822">
              <w:rPr>
                <w:rFonts w:ascii="Times New Roman" w:hAnsi="Times New Roman" w:cs="Times New Roman"/>
              </w:rPr>
              <w:t>ied as off-site in accordance w</w:t>
            </w:r>
            <w:r w:rsidR="00D910B0" w:rsidRPr="00117822">
              <w:rPr>
                <w:rFonts w:ascii="Times New Roman" w:hAnsi="Times New Roman" w:cs="Times New Roman"/>
              </w:rPr>
              <w:t>ith the conditions of the applicant organization’s negotiat</w:t>
            </w:r>
            <w:r w:rsidRPr="00117822">
              <w:rPr>
                <w:rFonts w:ascii="Times New Roman" w:hAnsi="Times New Roman" w:cs="Times New Roman"/>
              </w:rPr>
              <w:t>ed Facilities and Administrativ</w:t>
            </w:r>
            <w:r w:rsidR="00D910B0" w:rsidRPr="00117822">
              <w:rPr>
                <w:rFonts w:ascii="Times New Roman" w:hAnsi="Times New Roman" w:cs="Times New Roman"/>
              </w:rPr>
              <w:t>e (F&amp;A) agreement</w:t>
            </w:r>
            <w:r w:rsidRPr="00117822">
              <w:rPr>
                <w:rFonts w:ascii="Times New Roman" w:hAnsi="Times New Roman" w:cs="Times New Roman"/>
              </w:rPr>
              <w:t>. This information must agree w</w:t>
            </w:r>
            <w:r w:rsidR="00D910B0" w:rsidRPr="00117822">
              <w:rPr>
                <w:rFonts w:ascii="Times New Roman" w:hAnsi="Times New Roman" w:cs="Times New Roman"/>
              </w:rPr>
              <w:t>ith the F&amp;A information on the Checklist Form Page of the application. If there is more than one performance site, including any Department of Veterans Affairs (VA) facilities and foreign site</w:t>
            </w:r>
            <w:r w:rsidRPr="00117822">
              <w:rPr>
                <w:rFonts w:ascii="Times New Roman" w:hAnsi="Times New Roman" w:cs="Times New Roman"/>
              </w:rPr>
              <w:t>s, list them in the fields prov</w:t>
            </w:r>
            <w:r w:rsidR="00D910B0" w:rsidRPr="00117822">
              <w:rPr>
                <w:rFonts w:ascii="Times New Roman" w:hAnsi="Times New Roman" w:cs="Times New Roman"/>
              </w:rPr>
              <w:t xml:space="preserve">ided for Location 1 - # </w:t>
            </w:r>
            <w:r w:rsidRPr="00117822">
              <w:rPr>
                <w:rFonts w:ascii="Times New Roman" w:hAnsi="Times New Roman" w:cs="Times New Roman"/>
              </w:rPr>
              <w:t>below.</w:t>
            </w:r>
          </w:p>
          <w:p w14:paraId="0E052849" w14:textId="77777777" w:rsidR="001B36F5" w:rsidRPr="00117822" w:rsidRDefault="00D910B0"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Do not check the “I am submit</w:t>
            </w:r>
            <w:r w:rsidR="001B36F5" w:rsidRPr="00117822">
              <w:rPr>
                <w:rFonts w:ascii="Times New Roman" w:hAnsi="Times New Roman" w:cs="Times New Roman"/>
              </w:rPr>
              <w:t>ting an application as an indiv</w:t>
            </w:r>
            <w:r w:rsidRPr="00117822">
              <w:rPr>
                <w:rFonts w:ascii="Times New Roman" w:hAnsi="Times New Roman" w:cs="Times New Roman"/>
              </w:rPr>
              <w:t xml:space="preserve">idual, and not on behalf of a </w:t>
            </w:r>
            <w:r w:rsidR="001B36F5" w:rsidRPr="00117822">
              <w:rPr>
                <w:rFonts w:ascii="Times New Roman" w:hAnsi="Times New Roman" w:cs="Times New Roman"/>
              </w:rPr>
              <w:t>company, state, local or tribal government, academia, or other ty</w:t>
            </w:r>
            <w:r w:rsidRPr="00117822">
              <w:rPr>
                <w:rFonts w:ascii="Times New Roman" w:hAnsi="Times New Roman" w:cs="Times New Roman"/>
              </w:rPr>
              <w:t xml:space="preserve">pe of organization” </w:t>
            </w:r>
            <w:r w:rsidR="001B36F5" w:rsidRPr="00117822">
              <w:rPr>
                <w:rFonts w:ascii="Times New Roman" w:hAnsi="Times New Roman" w:cs="Times New Roman"/>
              </w:rPr>
              <w:t xml:space="preserve">box. </w:t>
            </w:r>
          </w:p>
          <w:p w14:paraId="76E72DF1" w14:textId="77777777" w:rsidR="001B36F5" w:rsidRPr="00117822" w:rsidRDefault="001B36F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DDA7AF4" w14:textId="77777777" w:rsidR="002818E5" w:rsidRPr="00117822" w:rsidRDefault="00D910B0"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SBIR/STTR applications, one of the performance sites indicated must be that of the applicant small business concern.</w:t>
            </w:r>
            <w:r w:rsidR="001B36F5" w:rsidRPr="00117822">
              <w:rPr>
                <w:rStyle w:val="EndnoteReference"/>
                <w:rFonts w:ascii="Times New Roman" w:hAnsi="Times New Roman" w:cs="Times New Roman"/>
              </w:rPr>
              <w:endnoteReference w:id="3"/>
            </w:r>
          </w:p>
        </w:tc>
        <w:tc>
          <w:tcPr>
            <w:tcW w:w="406" w:type="pct"/>
            <w:noWrap/>
            <w:vAlign w:val="center"/>
            <w:hideMark/>
          </w:tcPr>
          <w:p w14:paraId="61AB949E"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E715129"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hideMark/>
          </w:tcPr>
          <w:p w14:paraId="2C434A9E"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2C925622"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4FF1BD0"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hideMark/>
          </w:tcPr>
          <w:p w14:paraId="49DABCA6"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492DE3" w:rsidRPr="00117822" w14:paraId="2AA677D1" w14:textId="77777777" w:rsidTr="00575FA9">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501D3D67" w14:textId="77777777" w:rsidR="00492DE3" w:rsidRPr="00117822" w:rsidRDefault="00492DE3" w:rsidP="00492DE3">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t>Research &amp; Related Other Project Information Form</w:t>
            </w:r>
          </w:p>
          <w:p w14:paraId="0CC98957" w14:textId="77777777" w:rsidR="00492DE3" w:rsidRPr="00117822" w:rsidRDefault="00DE5459" w:rsidP="00575FA9">
            <w:pPr>
              <w:ind w:left="45"/>
              <w:rPr>
                <w:rFonts w:ascii="Times New Roman" w:hAnsi="Times New Roman" w:cs="Times New Roman"/>
              </w:rPr>
            </w:pPr>
            <w:r w:rsidRPr="00117822">
              <w:rPr>
                <w:rFonts w:ascii="Times New Roman" w:hAnsi="Times New Roman" w:cs="Times New Roman"/>
                <w:b w:val="0"/>
              </w:rPr>
              <w:t>Complete questions 1 through 6 and attach files. If the answer to question 3 is “Yes”, you must identify proprietary information with a legend on the first page of your attached Project Narrative document and on each page that contains proprietary information in accordance with instructions provided in Part VIII, Sections D. and F. Failure to comply may result in DOE’s inability to treat such information as proprietary and may delay the grant process.</w:t>
            </w:r>
          </w:p>
        </w:tc>
      </w:tr>
      <w:tr w:rsidR="00DE5459" w:rsidRPr="00117822" w14:paraId="2D6BB26D"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F4F6305" w14:textId="77777777" w:rsidR="00DE5459" w:rsidRPr="00117822" w:rsidRDefault="00DE5459" w:rsidP="00DE5459">
            <w:pPr>
              <w:rPr>
                <w:rFonts w:ascii="Times New Roman" w:hAnsi="Times New Roman" w:cs="Times New Roman"/>
                <w:b w:val="0"/>
                <w:bCs w:val="0"/>
              </w:rPr>
            </w:pPr>
            <w:r w:rsidRPr="00117822">
              <w:rPr>
                <w:rFonts w:ascii="Times New Roman" w:hAnsi="Times New Roman" w:cs="Times New Roman"/>
              </w:rPr>
              <w:t>Field 1.</w:t>
            </w:r>
          </w:p>
        </w:tc>
        <w:tc>
          <w:tcPr>
            <w:tcW w:w="2111" w:type="pct"/>
            <w:vAlign w:val="center"/>
          </w:tcPr>
          <w:p w14:paraId="33968558" w14:textId="77777777" w:rsidR="00DE5459" w:rsidRPr="00117822" w:rsidRDefault="007F480B"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re Human Subjects Involved?</w:t>
            </w:r>
          </w:p>
          <w:p w14:paraId="3086423C" w14:textId="77777777" w:rsidR="00DE5459" w:rsidRPr="00117822" w:rsidRDefault="007F480B" w:rsidP="007F48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Generally, all R/R&amp;D DOE SBIR/STTR project work will not require the involvement of human subjects. However, if activities involving human subjects are planned at any time during the proposed project at any performance site, check “Yes.” Check “Yes” even if the proposed project is exempt from Regulations for the Protection of Human Subjects. If activities involving human subjects are not planned at any time during the proposed project at any </w:t>
            </w:r>
            <w:r w:rsidRPr="00117822">
              <w:rPr>
                <w:rFonts w:ascii="Times New Roman" w:hAnsi="Times New Roman" w:cs="Times New Roman"/>
              </w:rPr>
              <w:lastRenderedPageBreak/>
              <w:t>performance site, select no and skip the rest of block 1. This field is required.</w:t>
            </w:r>
          </w:p>
        </w:tc>
        <w:tc>
          <w:tcPr>
            <w:tcW w:w="406" w:type="pct"/>
            <w:noWrap/>
            <w:vAlign w:val="center"/>
          </w:tcPr>
          <w:p w14:paraId="29A7B34B"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1960044"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294F724"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77D9C9A9"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791A5153"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01AEE3F4"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E5459" w:rsidRPr="00117822" w14:paraId="4196CB66" w14:textId="77777777" w:rsidTr="009D004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17A8CE94" w14:textId="77777777" w:rsidR="00DE5459" w:rsidRPr="00117822" w:rsidRDefault="00DE5459" w:rsidP="00575FA9">
            <w:pPr>
              <w:rPr>
                <w:rFonts w:ascii="Times New Roman" w:hAnsi="Times New Roman" w:cs="Times New Roman"/>
              </w:rPr>
            </w:pPr>
          </w:p>
        </w:tc>
        <w:tc>
          <w:tcPr>
            <w:tcW w:w="2111" w:type="pct"/>
            <w:vAlign w:val="center"/>
          </w:tcPr>
          <w:p w14:paraId="4209B91D" w14:textId="77777777" w:rsidR="00DE5459" w:rsidRPr="00117822" w:rsidRDefault="00403387" w:rsidP="004033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 If YES to Human Subjects</w:t>
            </w:r>
          </w:p>
          <w:p w14:paraId="0A0F73F7" w14:textId="77777777" w:rsidR="00DA0CCF" w:rsidRPr="00117822" w:rsidRDefault="00DA0CC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Exemption Number</w:t>
            </w:r>
            <w:r w:rsidRPr="00117822">
              <w:rPr>
                <w:rFonts w:ascii="Times New Roman" w:hAnsi="Times New Roman" w:cs="Times New Roman"/>
              </w:rPr>
              <w:t xml:space="preserve"> </w:t>
            </w:r>
          </w:p>
          <w:p w14:paraId="0DE089D3" w14:textId="77777777" w:rsidR="00DA0CCF" w:rsidRPr="00117822" w:rsidRDefault="00DA0CC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Is the Project Exempt from Federal Regulations? Yes/No</w:t>
            </w:r>
            <w:r w:rsidRPr="00117822">
              <w:rPr>
                <w:rFonts w:ascii="Times New Roman" w:hAnsi="Times New Roman" w:cs="Times New Roman"/>
              </w:rPr>
              <w:t xml:space="preserve"> </w:t>
            </w:r>
          </w:p>
          <w:p w14:paraId="7A1414E1" w14:textId="77777777" w:rsidR="00DA0CCF"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i/>
              </w:rPr>
              <w:t>Yes</w:t>
            </w:r>
            <w:r w:rsidRPr="00117822">
              <w:rPr>
                <w:rFonts w:ascii="Times New Roman" w:hAnsi="Times New Roman" w:cs="Times New Roman"/>
              </w:rPr>
              <w:t xml:space="preserve">: If the project is exempt from Federal regulations, check “Yes.” If “Yes”, check the appropriate ex emption number. </w:t>
            </w:r>
          </w:p>
          <w:p w14:paraId="6F71E28A" w14:textId="77777777" w:rsidR="00DA0CCF"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i/>
              </w:rPr>
              <w:t>No</w:t>
            </w:r>
            <w:r w:rsidRPr="00117822">
              <w:rPr>
                <w:rFonts w:ascii="Times New Roman" w:hAnsi="Times New Roman" w:cs="Times New Roman"/>
              </w:rPr>
              <w:t>: If the project is not exempt from Federal regulations, check “No.”</w:t>
            </w:r>
          </w:p>
          <w:p w14:paraId="7F0CAA10" w14:textId="77777777" w:rsidR="00DA0CCF"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If “Yes”, check appropriate exemption number 1, 2, 3, 4, 5, 6</w:t>
            </w:r>
            <w:r w:rsidRPr="00117822">
              <w:rPr>
                <w:rFonts w:ascii="Times New Roman" w:hAnsi="Times New Roman" w:cs="Times New Roman"/>
              </w:rPr>
              <w:t xml:space="preserve"> Select the appropriate exemption number from 1, 2, 3, 4, 5, 6.</w:t>
            </w:r>
          </w:p>
          <w:p w14:paraId="23E5113D" w14:textId="77777777" w:rsidR="00DA0CCF"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human subject activities are exempt from Federal regulations, provide the exemption numbers corresponding to one or more of the exemption categories. The six categories of research that qualify for ex emption from coverage by the regulations are defined in the Common Rule for the Protection of Human Subjects. </w:t>
            </w:r>
          </w:p>
          <w:p w14:paraId="25D31A84" w14:textId="77777777" w:rsidR="00DA0CCF"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If no, is the IRB review pending? Yes/No</w:t>
            </w:r>
            <w:r w:rsidRPr="00117822">
              <w:rPr>
                <w:rFonts w:ascii="Times New Roman" w:hAnsi="Times New Roman" w:cs="Times New Roman"/>
              </w:rPr>
              <w:t xml:space="preserve"> </w:t>
            </w:r>
          </w:p>
          <w:p w14:paraId="2EAD0D20" w14:textId="77777777" w:rsidR="00C934D6"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IRB review is pe</w:t>
            </w:r>
            <w:r w:rsidR="00C934D6" w:rsidRPr="00117822">
              <w:rPr>
                <w:rFonts w:ascii="Times New Roman" w:hAnsi="Times New Roman" w:cs="Times New Roman"/>
              </w:rPr>
              <w:t>nding, check “Yes.” If IRB rev</w:t>
            </w:r>
            <w:r w:rsidRPr="00117822">
              <w:rPr>
                <w:rFonts w:ascii="Times New Roman" w:hAnsi="Times New Roman" w:cs="Times New Roman"/>
              </w:rPr>
              <w:t xml:space="preserve">iew is not pending, check No. </w:t>
            </w:r>
          </w:p>
          <w:p w14:paraId="3FDD4FEE" w14:textId="77777777" w:rsidR="00C934D6"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IRB Approval</w:t>
            </w:r>
            <w:r w:rsidR="00C934D6" w:rsidRPr="00117822">
              <w:rPr>
                <w:rFonts w:ascii="Times New Roman" w:hAnsi="Times New Roman" w:cs="Times New Roman"/>
                <w:b/>
              </w:rPr>
              <w:t xml:space="preserve"> </w:t>
            </w:r>
            <w:r w:rsidRPr="00117822">
              <w:rPr>
                <w:rFonts w:ascii="Times New Roman" w:hAnsi="Times New Roman" w:cs="Times New Roman"/>
                <w:b/>
              </w:rPr>
              <w:t>Date</w:t>
            </w:r>
            <w:r w:rsidRPr="00117822">
              <w:rPr>
                <w:rFonts w:ascii="Times New Roman" w:hAnsi="Times New Roman" w:cs="Times New Roman"/>
              </w:rPr>
              <w:t xml:space="preserve"> </w:t>
            </w:r>
          </w:p>
          <w:p w14:paraId="285025FE" w14:textId="77777777" w:rsidR="00C934D6"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w:t>
            </w:r>
            <w:r w:rsidR="00C934D6" w:rsidRPr="00117822">
              <w:rPr>
                <w:rFonts w:ascii="Times New Roman" w:hAnsi="Times New Roman" w:cs="Times New Roman"/>
              </w:rPr>
              <w:t>er the latest Institutional Rev</w:t>
            </w:r>
            <w:r w:rsidRPr="00117822">
              <w:rPr>
                <w:rFonts w:ascii="Times New Roman" w:hAnsi="Times New Roman" w:cs="Times New Roman"/>
              </w:rPr>
              <w:t>iew Bo</w:t>
            </w:r>
            <w:r w:rsidR="00C934D6" w:rsidRPr="00117822">
              <w:rPr>
                <w:rFonts w:ascii="Times New Roman" w:hAnsi="Times New Roman" w:cs="Times New Roman"/>
              </w:rPr>
              <w:t>ard (IRB) approval date (if available). Leav</w:t>
            </w:r>
            <w:r w:rsidRPr="00117822">
              <w:rPr>
                <w:rFonts w:ascii="Times New Roman" w:hAnsi="Times New Roman" w:cs="Times New Roman"/>
              </w:rPr>
              <w:t xml:space="preserve">e blank if Pending. </w:t>
            </w:r>
          </w:p>
          <w:p w14:paraId="25CE5485" w14:textId="77777777" w:rsidR="00C934D6"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pplicants should check “Yes” </w:t>
            </w:r>
            <w:r w:rsidR="00C934D6" w:rsidRPr="00117822">
              <w:rPr>
                <w:rFonts w:ascii="Times New Roman" w:hAnsi="Times New Roman" w:cs="Times New Roman"/>
              </w:rPr>
              <w:t>to the question “Is the IRB rev</w:t>
            </w:r>
            <w:r w:rsidRPr="00117822">
              <w:rPr>
                <w:rFonts w:ascii="Times New Roman" w:hAnsi="Times New Roman" w:cs="Times New Roman"/>
              </w:rPr>
              <w:t>iew Pend</w:t>
            </w:r>
            <w:r w:rsidR="00C934D6" w:rsidRPr="00117822">
              <w:rPr>
                <w:rFonts w:ascii="Times New Roman" w:hAnsi="Times New Roman" w:cs="Times New Roman"/>
              </w:rPr>
              <w:t>ing?” even if the IRB rev</w:t>
            </w:r>
            <w:r w:rsidRPr="00117822">
              <w:rPr>
                <w:rFonts w:ascii="Times New Roman" w:hAnsi="Times New Roman" w:cs="Times New Roman"/>
              </w:rPr>
              <w:t>iew /approval process has not y et begun at the time of submission</w:t>
            </w:r>
            <w:r w:rsidR="00C934D6" w:rsidRPr="00117822">
              <w:rPr>
                <w:rFonts w:ascii="Times New Roman" w:hAnsi="Times New Roman" w:cs="Times New Roman"/>
              </w:rPr>
              <w:t>. Also, note that an IRB Approv</w:t>
            </w:r>
            <w:r w:rsidRPr="00117822">
              <w:rPr>
                <w:rFonts w:ascii="Times New Roman" w:hAnsi="Times New Roman" w:cs="Times New Roman"/>
              </w:rPr>
              <w:t>al Date is not required at the time of submission. This may b</w:t>
            </w:r>
            <w:r w:rsidR="00C934D6" w:rsidRPr="00117822">
              <w:rPr>
                <w:rFonts w:ascii="Times New Roman" w:hAnsi="Times New Roman" w:cs="Times New Roman"/>
              </w:rPr>
              <w:t>e requested later in the pre-award cy</w:t>
            </w:r>
            <w:r w:rsidRPr="00117822">
              <w:rPr>
                <w:rFonts w:ascii="Times New Roman" w:hAnsi="Times New Roman" w:cs="Times New Roman"/>
              </w:rPr>
              <w:t xml:space="preserve">cle as a Just-in-Time requirement. </w:t>
            </w:r>
          </w:p>
          <w:p w14:paraId="778D4496" w14:textId="77777777" w:rsidR="00C934D6" w:rsidRPr="00117822" w:rsidRDefault="00DA0CCF"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Human Subject Assurance Number</w:t>
            </w:r>
            <w:r w:rsidRPr="00117822">
              <w:rPr>
                <w:rFonts w:ascii="Times New Roman" w:hAnsi="Times New Roman" w:cs="Times New Roman"/>
              </w:rPr>
              <w:t xml:space="preserve"> </w:t>
            </w:r>
          </w:p>
          <w:p w14:paraId="018D1945" w14:textId="77777777" w:rsidR="00DE5459" w:rsidRPr="00117822" w:rsidRDefault="00C934D6" w:rsidP="00DA0C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Enter the approv</w:t>
            </w:r>
            <w:r w:rsidR="00DA0CCF" w:rsidRPr="00117822">
              <w:rPr>
                <w:rFonts w:ascii="Times New Roman" w:hAnsi="Times New Roman" w:cs="Times New Roman"/>
              </w:rPr>
              <w:t>ed Federal Wide Assurance (FWA) t</w:t>
            </w:r>
            <w:r w:rsidRPr="00117822">
              <w:rPr>
                <w:rFonts w:ascii="Times New Roman" w:hAnsi="Times New Roman" w:cs="Times New Roman"/>
              </w:rPr>
              <w:t>hat the applicant has on file w</w:t>
            </w:r>
            <w:r w:rsidR="00DA0CCF" w:rsidRPr="00117822">
              <w:rPr>
                <w:rFonts w:ascii="Times New Roman" w:hAnsi="Times New Roman" w:cs="Times New Roman"/>
              </w:rPr>
              <w:t>ith the Office for Hu</w:t>
            </w:r>
            <w:r w:rsidRPr="00117822">
              <w:rPr>
                <w:rFonts w:ascii="Times New Roman" w:hAnsi="Times New Roman" w:cs="Times New Roman"/>
              </w:rPr>
              <w:t>man Research Protections, if av</w:t>
            </w:r>
            <w:r w:rsidR="00DA0CCF" w:rsidRPr="00117822">
              <w:rPr>
                <w:rFonts w:ascii="Times New Roman" w:hAnsi="Times New Roman" w:cs="Times New Roman"/>
              </w:rPr>
              <w:t>ailable. If the applicant has a FWA number, enter the 8-digit number. Do not enter the FWA before the number.</w:t>
            </w:r>
          </w:p>
        </w:tc>
        <w:tc>
          <w:tcPr>
            <w:tcW w:w="406" w:type="pct"/>
            <w:noWrap/>
            <w:vAlign w:val="center"/>
          </w:tcPr>
          <w:p w14:paraId="1D0F1967" w14:textId="77777777" w:rsidR="00DE5459" w:rsidRPr="00117822" w:rsidRDefault="00DE5459"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74E33C6" w14:textId="77777777" w:rsidR="00DE5459" w:rsidRPr="00117822" w:rsidRDefault="00DE5459"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3E25107A" w14:textId="77777777" w:rsidR="00DE5459" w:rsidRPr="00117822" w:rsidRDefault="00DE5459"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2EF5FCE0" w14:textId="77777777" w:rsidR="00DE5459" w:rsidRPr="00117822" w:rsidRDefault="00DE5459"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DF2EE13" w14:textId="77777777" w:rsidR="00DE5459" w:rsidRPr="00117822" w:rsidRDefault="00DE5459"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5BA41A6E" w14:textId="77777777" w:rsidR="00DE5459" w:rsidRPr="00117822" w:rsidRDefault="00DE5459"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603A0" w:rsidRPr="00117822" w14:paraId="4F3B8B2E"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105CEF0" w14:textId="77777777" w:rsidR="00C603A0" w:rsidRPr="00117822" w:rsidRDefault="00C603A0" w:rsidP="00575FA9">
            <w:pPr>
              <w:rPr>
                <w:rFonts w:ascii="Times New Roman" w:hAnsi="Times New Roman" w:cs="Times New Roman"/>
                <w:b w:val="0"/>
                <w:bCs w:val="0"/>
              </w:rPr>
            </w:pPr>
            <w:r w:rsidRPr="00117822">
              <w:rPr>
                <w:rFonts w:ascii="Times New Roman" w:hAnsi="Times New Roman" w:cs="Times New Roman"/>
              </w:rPr>
              <w:t>Field 2.</w:t>
            </w:r>
          </w:p>
        </w:tc>
        <w:tc>
          <w:tcPr>
            <w:tcW w:w="2111" w:type="pct"/>
            <w:vAlign w:val="center"/>
          </w:tcPr>
          <w:p w14:paraId="66E0A095"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re Vertebrate Animals Used?</w:t>
            </w:r>
          </w:p>
          <w:p w14:paraId="527D5456"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activities involving vertebrate animals are planned at any time during the proposed project at any performance site, check yes. If no, skip the rest of block 2. </w:t>
            </w:r>
          </w:p>
          <w:p w14:paraId="2D1949C6"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E30054D"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Note that the generation of custom antibodies constitutes an activity involving vertebrate animals.</w:t>
            </w:r>
          </w:p>
        </w:tc>
        <w:tc>
          <w:tcPr>
            <w:tcW w:w="406" w:type="pct"/>
            <w:noWrap/>
            <w:vAlign w:val="center"/>
          </w:tcPr>
          <w:p w14:paraId="534822AE"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1674089"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1237AA5"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0924F299"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697B8536"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42B25A35"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603A0" w:rsidRPr="00117822" w14:paraId="205BDEBC" w14:textId="77777777" w:rsidTr="009D004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3A573B14" w14:textId="77777777" w:rsidR="00C603A0" w:rsidRPr="00117822" w:rsidRDefault="00C603A0" w:rsidP="00575FA9">
            <w:pPr>
              <w:rPr>
                <w:rFonts w:ascii="Times New Roman" w:hAnsi="Times New Roman" w:cs="Times New Roman"/>
              </w:rPr>
            </w:pPr>
          </w:p>
        </w:tc>
        <w:tc>
          <w:tcPr>
            <w:tcW w:w="2111" w:type="pct"/>
            <w:vAlign w:val="center"/>
          </w:tcPr>
          <w:p w14:paraId="3F82402A"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 If YES to Vertebrate Animals</w:t>
            </w:r>
          </w:p>
          <w:p w14:paraId="02E45331"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Generally, all R/R&amp;D DOE SBIR/STTR project work will not require the involvement of vertebrate animals. </w:t>
            </w:r>
          </w:p>
          <w:p w14:paraId="0C5840AB"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Is the IACUC review Pending?</w:t>
            </w:r>
            <w:r w:rsidRPr="00117822">
              <w:rPr>
                <w:rFonts w:ascii="Times New Roman" w:hAnsi="Times New Roman" w:cs="Times New Roman"/>
              </w:rPr>
              <w:t xml:space="preserve"> Indicate if an Institutional Animal Care and Use Committee (IACUC) review is pending. </w:t>
            </w:r>
          </w:p>
          <w:p w14:paraId="30B586A3"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Yes: Indicate if an Institutional Animal Care and Use Committee (IACUC) review is pending. </w:t>
            </w:r>
          </w:p>
          <w:p w14:paraId="3EFAF39F" w14:textId="77777777" w:rsidR="00C603A0" w:rsidRPr="00117822" w:rsidRDefault="00C603A0" w:rsidP="00C603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No: Indicate if an Institutional Animal Care and User Committee (IACUC) review is pending. Click No, if no review is pending. </w:t>
            </w:r>
          </w:p>
          <w:p w14:paraId="3C60F23E" w14:textId="77777777" w:rsidR="00C603A0" w:rsidRPr="00117822" w:rsidRDefault="00C603A0" w:rsidP="00C603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IACUC Approval Date</w:t>
            </w:r>
            <w:r w:rsidRPr="00117822">
              <w:rPr>
                <w:rFonts w:ascii="Times New Roman" w:hAnsi="Times New Roman" w:cs="Times New Roman"/>
              </w:rPr>
              <w:t xml:space="preserve"> </w:t>
            </w:r>
          </w:p>
          <w:p w14:paraId="6E39FDA7" w14:textId="77777777" w:rsidR="00C603A0" w:rsidRPr="00117822" w:rsidRDefault="00C603A0" w:rsidP="00C603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latest IACUC approval date (if available). Leave blank if Pending. </w:t>
            </w:r>
          </w:p>
          <w:p w14:paraId="41C4D44C" w14:textId="77777777" w:rsidR="00C603A0" w:rsidRPr="00117822" w:rsidRDefault="00C603A0" w:rsidP="00C603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Animal Welfare Assurance Number</w:t>
            </w:r>
            <w:r w:rsidRPr="00117822">
              <w:rPr>
                <w:rFonts w:ascii="Times New Roman" w:hAnsi="Times New Roman" w:cs="Times New Roman"/>
              </w:rPr>
              <w:t xml:space="preserve"> </w:t>
            </w:r>
          </w:p>
          <w:p w14:paraId="37113F5A" w14:textId="77777777" w:rsidR="00C603A0" w:rsidRPr="00117822" w:rsidRDefault="00C603A0" w:rsidP="00C603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er the Federally approved assurance number, if available.</w:t>
            </w:r>
          </w:p>
        </w:tc>
        <w:tc>
          <w:tcPr>
            <w:tcW w:w="406" w:type="pct"/>
            <w:noWrap/>
            <w:vAlign w:val="center"/>
          </w:tcPr>
          <w:p w14:paraId="2BB82E12"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53CC423A"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5E15952B"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7D087440"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4860AF17"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4029D84D"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603A0" w:rsidRPr="00117822" w14:paraId="7B5E328A"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F7CA730" w14:textId="77777777" w:rsidR="002818E5" w:rsidRPr="00117822" w:rsidRDefault="002818E5" w:rsidP="003E56D5">
            <w:pPr>
              <w:rPr>
                <w:rFonts w:ascii="Times New Roman" w:hAnsi="Times New Roman" w:cs="Times New Roman"/>
              </w:rPr>
            </w:pPr>
            <w:r w:rsidRPr="00117822">
              <w:rPr>
                <w:rFonts w:ascii="Times New Roman" w:hAnsi="Times New Roman" w:cs="Times New Roman"/>
              </w:rPr>
              <w:t xml:space="preserve">Field </w:t>
            </w:r>
            <w:r w:rsidR="003E56D5" w:rsidRPr="00117822">
              <w:rPr>
                <w:rFonts w:ascii="Times New Roman" w:hAnsi="Times New Roman" w:cs="Times New Roman"/>
              </w:rPr>
              <w:t>3</w:t>
            </w:r>
          </w:p>
        </w:tc>
        <w:tc>
          <w:tcPr>
            <w:tcW w:w="2111" w:type="pct"/>
            <w:vAlign w:val="center"/>
            <w:hideMark/>
          </w:tcPr>
          <w:p w14:paraId="6C26D4EB" w14:textId="77777777" w:rsidR="003E56D5" w:rsidRPr="00117822" w:rsidRDefault="003E56D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s proprietary/privileged information included in the application?</w:t>
            </w:r>
          </w:p>
          <w:p w14:paraId="28C33E93" w14:textId="04B1CDC5" w:rsidR="002818E5" w:rsidRPr="00117822" w:rsidRDefault="00EC1C52" w:rsidP="00EC1C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the answer to question 3 is “Yes”, you must identify proprietary information with a legend on the first</w:t>
            </w:r>
            <w:r w:rsidR="00444E83" w:rsidRPr="00117822">
              <w:rPr>
                <w:rFonts w:ascii="Times New Roman" w:hAnsi="Times New Roman" w:cs="Times New Roman"/>
              </w:rPr>
              <w:t xml:space="preserve"> page of y</w:t>
            </w:r>
            <w:r w:rsidRPr="00117822">
              <w:rPr>
                <w:rFonts w:ascii="Times New Roman" w:hAnsi="Times New Roman" w:cs="Times New Roman"/>
              </w:rPr>
              <w:t xml:space="preserve">our project narrative, and any other documents that contain proprietary information (see </w:t>
            </w:r>
            <w:r w:rsidRPr="00117822">
              <w:rPr>
                <w:rFonts w:ascii="Times New Roman" w:hAnsi="Times New Roman" w:cs="Times New Roman"/>
              </w:rPr>
              <w:lastRenderedPageBreak/>
              <w:t xml:space="preserve">below), and on each page that contains proprietary information in accordance with instructions provided in Part VIII, Sections D and F of the DOE FOA. Please refer Section </w:t>
            </w:r>
            <w:r w:rsidR="009D0046">
              <w:rPr>
                <w:rFonts w:ascii="Times New Roman" w:hAnsi="Times New Roman" w:cs="Times New Roman"/>
              </w:rPr>
              <w:t>6.2</w:t>
            </w:r>
            <w:r w:rsidRPr="00117822">
              <w:rPr>
                <w:rFonts w:ascii="Times New Roman" w:hAnsi="Times New Roman" w:cs="Times New Roman"/>
              </w:rPr>
              <w:t xml:space="preserve"> of the Application Guide for additional information.</w:t>
            </w:r>
            <w:r w:rsidR="00B810DB" w:rsidRPr="00117822">
              <w:rPr>
                <w:rStyle w:val="EndnoteReference"/>
                <w:rFonts w:ascii="Times New Roman" w:hAnsi="Times New Roman" w:cs="Times New Roman"/>
              </w:rPr>
              <w:endnoteReference w:id="4"/>
            </w:r>
          </w:p>
        </w:tc>
        <w:tc>
          <w:tcPr>
            <w:tcW w:w="406" w:type="pct"/>
            <w:noWrap/>
            <w:vAlign w:val="center"/>
            <w:hideMark/>
          </w:tcPr>
          <w:p w14:paraId="654442F9"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06CA45CB"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8E42F7A"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4FE0DAD"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215F5BB9"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24E92AF"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603A0" w:rsidRPr="00117822" w14:paraId="368B5201"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7C5D8B5" w14:textId="77777777" w:rsidR="002818E5" w:rsidRPr="00117822" w:rsidRDefault="002818E5" w:rsidP="002818E5">
            <w:pPr>
              <w:rPr>
                <w:rFonts w:ascii="Times New Roman" w:hAnsi="Times New Roman" w:cs="Times New Roman"/>
              </w:rPr>
            </w:pPr>
            <w:r w:rsidRPr="00117822">
              <w:rPr>
                <w:rFonts w:ascii="Times New Roman" w:hAnsi="Times New Roman" w:cs="Times New Roman"/>
              </w:rPr>
              <w:t xml:space="preserve">Field </w:t>
            </w:r>
            <w:r w:rsidR="0050788F" w:rsidRPr="00117822">
              <w:rPr>
                <w:rFonts w:ascii="Times New Roman" w:hAnsi="Times New Roman" w:cs="Times New Roman"/>
              </w:rPr>
              <w:t>4</w:t>
            </w:r>
          </w:p>
          <w:p w14:paraId="2C178C45" w14:textId="77777777" w:rsidR="002818E5" w:rsidRPr="00117822" w:rsidRDefault="002818E5" w:rsidP="002818E5">
            <w:pPr>
              <w:rPr>
                <w:rFonts w:ascii="Times New Roman" w:hAnsi="Times New Roman" w:cs="Times New Roman"/>
              </w:rPr>
            </w:pPr>
            <w:r w:rsidRPr="00117822">
              <w:rPr>
                <w:rFonts w:ascii="Times New Roman" w:hAnsi="Times New Roman" w:cs="Times New Roman"/>
              </w:rPr>
              <w:t> </w:t>
            </w:r>
          </w:p>
        </w:tc>
        <w:tc>
          <w:tcPr>
            <w:tcW w:w="2111" w:type="pct"/>
            <w:vAlign w:val="center"/>
            <w:hideMark/>
          </w:tcPr>
          <w:p w14:paraId="1E6CF7DA" w14:textId="77777777" w:rsidR="002818E5" w:rsidRPr="00117822" w:rsidRDefault="0050788F"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Environmental Questions</w:t>
            </w:r>
            <w:r w:rsidR="002818E5" w:rsidRPr="00117822">
              <w:rPr>
                <w:rFonts w:ascii="Times New Roman" w:hAnsi="Times New Roman" w:cs="Times New Roman"/>
              </w:rPr>
              <w:t xml:space="preserve"> </w:t>
            </w:r>
          </w:p>
          <w:p w14:paraId="556D364B" w14:textId="6BADC9A6" w:rsidR="0050788F" w:rsidRPr="00117822" w:rsidRDefault="0050788F"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Most DOE research grants are not expected to individually or cumulatively have a significant effect on the environment. However, if an applicant expects that the proposed project will have an actual or potential impact on the environment or if any part of the proposed research and/or project includes one or more of the following categorical exclusions listed </w:t>
            </w:r>
            <w:r w:rsidR="009D0046" w:rsidRPr="00117822">
              <w:rPr>
                <w:rFonts w:ascii="Times New Roman" w:hAnsi="Times New Roman" w:cs="Times New Roman"/>
              </w:rPr>
              <w:t>below,</w:t>
            </w:r>
            <w:r w:rsidRPr="00117822">
              <w:rPr>
                <w:rFonts w:ascii="Times New Roman" w:hAnsi="Times New Roman" w:cs="Times New Roman"/>
              </w:rPr>
              <w:t xml:space="preserve"> the box marked “Yes” should be checked and an </w:t>
            </w:r>
            <w:r w:rsidR="009D0046" w:rsidRPr="00117822">
              <w:rPr>
                <w:rFonts w:ascii="Times New Roman" w:hAnsi="Times New Roman" w:cs="Times New Roman"/>
              </w:rPr>
              <w:t>explanation</w:t>
            </w:r>
            <w:r w:rsidRPr="00117822">
              <w:rPr>
                <w:rFonts w:ascii="Times New Roman" w:hAnsi="Times New Roman" w:cs="Times New Roman"/>
              </w:rPr>
              <w:t xml:space="preserve"> provided in field 4.b. </w:t>
            </w:r>
          </w:p>
          <w:p w14:paraId="59C8BBC1"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otential environmental impacts of the proposed research may be of greater scope or size than other actions included within a category. </w:t>
            </w:r>
          </w:p>
          <w:p w14:paraId="04D7B328"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posed research threatens to violate a Federal, State, or local law established for the protection of the environment or for public health and safety. </w:t>
            </w:r>
          </w:p>
          <w:p w14:paraId="6200C96A"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Potential effects of the proposed research are unique or highly uncertain. </w:t>
            </w:r>
          </w:p>
          <w:p w14:paraId="533BD713"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Use of especially hazardous substances or processes is proposed for which adequate and accepted controls and safeguards are unknown or not available. </w:t>
            </w:r>
          </w:p>
          <w:p w14:paraId="39B6DF80"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posed research may overload existing waste treatment plants due to new loads (volume, chemicals, toxicity, additional hazardous wasted, etc.) </w:t>
            </w:r>
          </w:p>
          <w:p w14:paraId="37A9050C"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posed research may have a possible impact on endangered or threatened species. </w:t>
            </w:r>
          </w:p>
          <w:p w14:paraId="6A336523"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xml:space="preserve">The proposed research may introduce new sources of hazardous/toxic wastes or require storage of wastes pending new technology for safe disposal. </w:t>
            </w:r>
          </w:p>
          <w:p w14:paraId="50BBF05E"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posed research may introduce new sources of radiation or radioactive materials. </w:t>
            </w:r>
          </w:p>
          <w:p w14:paraId="55011B44" w14:textId="77777777" w:rsidR="002818E5"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ubstantial and reasonable controversy exists about the environmental effects of the proposed research.</w:t>
            </w:r>
          </w:p>
        </w:tc>
        <w:tc>
          <w:tcPr>
            <w:tcW w:w="406" w:type="pct"/>
            <w:noWrap/>
            <w:vAlign w:val="center"/>
            <w:hideMark/>
          </w:tcPr>
          <w:p w14:paraId="267FE6BB"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13C36469"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hideMark/>
          </w:tcPr>
          <w:p w14:paraId="49EFC6C4"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EA93701"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CAFE720"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hideMark/>
          </w:tcPr>
          <w:p w14:paraId="53426E39"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603A0" w:rsidRPr="00117822" w14:paraId="3407C9D6" w14:textId="77777777" w:rsidTr="009D0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9D5CD47" w14:textId="77777777" w:rsidR="002818E5" w:rsidRPr="00117822" w:rsidRDefault="002818E5" w:rsidP="002818E5">
            <w:pPr>
              <w:rPr>
                <w:rFonts w:ascii="Times New Roman" w:hAnsi="Times New Roman" w:cs="Times New Roman"/>
              </w:rPr>
            </w:pPr>
          </w:p>
        </w:tc>
        <w:tc>
          <w:tcPr>
            <w:tcW w:w="2111" w:type="pct"/>
            <w:vAlign w:val="center"/>
            <w:hideMark/>
          </w:tcPr>
          <w:p w14:paraId="3A30D943" w14:textId="77777777" w:rsidR="009C641D" w:rsidRPr="00117822" w:rsidRDefault="009C641D"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 Does this project have an actual or potential impact on the environment?</w:t>
            </w:r>
            <w:r w:rsidR="00E211AD" w:rsidRPr="00117822">
              <w:rPr>
                <w:rStyle w:val="EndnoteReference"/>
                <w:rFonts w:ascii="Times New Roman" w:hAnsi="Times New Roman" w:cs="Times New Roman"/>
                <w:b/>
              </w:rPr>
              <w:endnoteReference w:id="5"/>
            </w:r>
          </w:p>
          <w:p w14:paraId="7F0BA937" w14:textId="77777777" w:rsidR="002818E5" w:rsidRPr="00117822" w:rsidRDefault="009C641D"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ndicate if this project has an actual or potential impact on the environment? Click No here if this is not the case. This field is required.</w:t>
            </w:r>
          </w:p>
        </w:tc>
        <w:tc>
          <w:tcPr>
            <w:tcW w:w="406" w:type="pct"/>
            <w:noWrap/>
            <w:vAlign w:val="center"/>
            <w:hideMark/>
          </w:tcPr>
          <w:p w14:paraId="7D67A6ED"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C7BCD5C"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hideMark/>
          </w:tcPr>
          <w:p w14:paraId="0481EE42"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79E176C"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6F53B9C"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hideMark/>
          </w:tcPr>
          <w:p w14:paraId="18FCC46A"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603A0" w:rsidRPr="00117822" w14:paraId="5F14F563"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9D6DA7B" w14:textId="77777777" w:rsidR="002818E5" w:rsidRPr="00117822" w:rsidRDefault="002818E5" w:rsidP="002818E5">
            <w:pPr>
              <w:rPr>
                <w:rFonts w:ascii="Times New Roman" w:hAnsi="Times New Roman" w:cs="Times New Roman"/>
              </w:rPr>
            </w:pPr>
          </w:p>
        </w:tc>
        <w:tc>
          <w:tcPr>
            <w:tcW w:w="2111" w:type="pct"/>
            <w:vAlign w:val="center"/>
            <w:hideMark/>
          </w:tcPr>
          <w:p w14:paraId="32885BF4" w14:textId="77777777" w:rsidR="009C641D" w:rsidRPr="00117822" w:rsidRDefault="009C641D" w:rsidP="009C6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 If yes, please explain</w:t>
            </w:r>
          </w:p>
          <w:p w14:paraId="343C6D1E" w14:textId="77777777" w:rsidR="002818E5" w:rsidRPr="00117822" w:rsidRDefault="009C641D" w:rsidP="009C6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xplanation of the actual or potential impact on the environment. Please note: If you have trouble entering information into this field, please save y</w:t>
            </w:r>
            <w:r w:rsidR="00787EE0" w:rsidRPr="00117822">
              <w:rPr>
                <w:rFonts w:ascii="Times New Roman" w:hAnsi="Times New Roman" w:cs="Times New Roman"/>
              </w:rPr>
              <w:t>our form, ex</w:t>
            </w:r>
            <w:r w:rsidRPr="00117822">
              <w:rPr>
                <w:rFonts w:ascii="Times New Roman" w:hAnsi="Times New Roman" w:cs="Times New Roman"/>
              </w:rPr>
              <w:t>it the application package and re-open the form. You should now be able to enter this information.</w:t>
            </w:r>
          </w:p>
        </w:tc>
        <w:tc>
          <w:tcPr>
            <w:tcW w:w="406" w:type="pct"/>
            <w:noWrap/>
            <w:vAlign w:val="center"/>
            <w:hideMark/>
          </w:tcPr>
          <w:p w14:paraId="0D32EAB3"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5627D7C"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hideMark/>
          </w:tcPr>
          <w:p w14:paraId="5E75018B"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9C9294E"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542802F"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hideMark/>
          </w:tcPr>
          <w:p w14:paraId="233C65AA"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603A0" w:rsidRPr="00117822" w14:paraId="173AD768" w14:textId="77777777" w:rsidTr="009D0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216AD82" w14:textId="77777777" w:rsidR="002818E5" w:rsidRPr="00117822" w:rsidRDefault="002818E5" w:rsidP="002818E5">
            <w:pPr>
              <w:rPr>
                <w:rFonts w:ascii="Times New Roman" w:hAnsi="Times New Roman" w:cs="Times New Roman"/>
              </w:rPr>
            </w:pPr>
          </w:p>
        </w:tc>
        <w:tc>
          <w:tcPr>
            <w:tcW w:w="2111" w:type="pct"/>
            <w:vAlign w:val="center"/>
            <w:hideMark/>
          </w:tcPr>
          <w:p w14:paraId="7B0B2632" w14:textId="77777777" w:rsidR="00D80CB4"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rPr>
              <w:t> </w:t>
            </w:r>
            <w:r w:rsidR="00D80CB4" w:rsidRPr="00117822">
              <w:rPr>
                <w:rFonts w:ascii="Times New Roman" w:hAnsi="Times New Roman" w:cs="Times New Roman"/>
                <w:b/>
              </w:rPr>
              <w:t>c. If this project has an actual or potential impact on the environment, has an exemption been authorized or an Environmental Assessment (EA) or an Environmental Impact Statement (EIS) been performed?</w:t>
            </w:r>
          </w:p>
          <w:p w14:paraId="75C5416D" w14:textId="77777777" w:rsidR="002818E5" w:rsidRPr="00117822" w:rsidRDefault="004E6E93" w:rsidP="004E6E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this project has an actual or potential impact on the environment, has an ex emption been authorized or an environmental assessment (EA) or environmental impact statement (EIS) been performed? - Check yes or no.</w:t>
            </w:r>
          </w:p>
        </w:tc>
        <w:tc>
          <w:tcPr>
            <w:tcW w:w="406" w:type="pct"/>
            <w:noWrap/>
            <w:vAlign w:val="center"/>
            <w:hideMark/>
          </w:tcPr>
          <w:p w14:paraId="2B6BD6C7"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31B6496"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CEEB598"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5CB95FA9"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E97AF42"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2C2B6127"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603A0" w:rsidRPr="00117822" w14:paraId="6FAFB3B8"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7667A23" w14:textId="77777777" w:rsidR="002818E5" w:rsidRPr="00117822" w:rsidRDefault="002818E5" w:rsidP="002818E5">
            <w:pPr>
              <w:rPr>
                <w:rFonts w:ascii="Times New Roman" w:hAnsi="Times New Roman" w:cs="Times New Roman"/>
              </w:rPr>
            </w:pPr>
          </w:p>
        </w:tc>
        <w:tc>
          <w:tcPr>
            <w:tcW w:w="2111" w:type="pct"/>
            <w:vAlign w:val="center"/>
            <w:hideMark/>
          </w:tcPr>
          <w:p w14:paraId="416863E3" w14:textId="77777777" w:rsidR="00787EE0" w:rsidRPr="00117822" w:rsidRDefault="00787EE0"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 xml:space="preserve">d. If yes, please explain </w:t>
            </w:r>
          </w:p>
          <w:p w14:paraId="5CCCC6C4" w14:textId="77777777" w:rsidR="002818E5" w:rsidRPr="00117822" w:rsidRDefault="00787EE0"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additional details about the EA or EIS. If desired, you can provide the information in a separate file, and attach by clicking </w:t>
            </w:r>
            <w:r w:rsidRPr="00117822">
              <w:rPr>
                <w:rFonts w:ascii="Times New Roman" w:hAnsi="Times New Roman" w:cs="Times New Roman"/>
                <w:b/>
              </w:rPr>
              <w:t>Add Attachments</w:t>
            </w:r>
            <w:r w:rsidRPr="00117822">
              <w:rPr>
                <w:rFonts w:ascii="Times New Roman" w:hAnsi="Times New Roman" w:cs="Times New Roman"/>
              </w:rPr>
              <w:t xml:space="preserve"> located to the right of Step 11 - Other Attachments.</w:t>
            </w:r>
          </w:p>
        </w:tc>
        <w:tc>
          <w:tcPr>
            <w:tcW w:w="406" w:type="pct"/>
            <w:noWrap/>
            <w:vAlign w:val="center"/>
            <w:hideMark/>
          </w:tcPr>
          <w:p w14:paraId="36F23C19"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5F85E55"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4478ECA"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83D9FCA"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F28025E"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CEF9EE6"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1A72E7" w:rsidRPr="00117822" w14:paraId="254B3EC3"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28E95B3" w14:textId="77777777" w:rsidR="001A72E7" w:rsidRPr="00117822" w:rsidRDefault="001A72E7" w:rsidP="001A72E7">
            <w:pPr>
              <w:rPr>
                <w:rFonts w:ascii="Times New Roman" w:hAnsi="Times New Roman" w:cs="Times New Roman"/>
                <w:b w:val="0"/>
                <w:bCs w:val="0"/>
              </w:rPr>
            </w:pPr>
            <w:r w:rsidRPr="00117822">
              <w:rPr>
                <w:rFonts w:ascii="Times New Roman" w:hAnsi="Times New Roman" w:cs="Times New Roman"/>
              </w:rPr>
              <w:lastRenderedPageBreak/>
              <w:t>Field 5.</w:t>
            </w:r>
          </w:p>
        </w:tc>
        <w:tc>
          <w:tcPr>
            <w:tcW w:w="2111" w:type="pct"/>
            <w:vAlign w:val="center"/>
          </w:tcPr>
          <w:p w14:paraId="7311D79B"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s the research performance site designated, or eligible to be designated, as a historic place? Yes/No</w:t>
            </w:r>
          </w:p>
          <w:p w14:paraId="0E893E83"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any research performance site is designated, or eligible to be designated, as a historic place, if Yes, check the Yes box and then provide an ex planation in the box provided in 5.a. Otherwise, check the No box. This field is required.</w:t>
            </w:r>
          </w:p>
        </w:tc>
        <w:tc>
          <w:tcPr>
            <w:tcW w:w="406" w:type="pct"/>
            <w:noWrap/>
            <w:vAlign w:val="center"/>
          </w:tcPr>
          <w:p w14:paraId="422FDBF7"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1166B4C"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41F10EA"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06D88D5F"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3CB41701"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3E3629E"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A72E7" w:rsidRPr="00117822" w14:paraId="253FE748" w14:textId="77777777" w:rsidTr="009D004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2B37FE0" w14:textId="77777777" w:rsidR="001A72E7" w:rsidRPr="00117822" w:rsidRDefault="001A72E7" w:rsidP="00575FA9">
            <w:pPr>
              <w:rPr>
                <w:rFonts w:ascii="Times New Roman" w:hAnsi="Times New Roman" w:cs="Times New Roman"/>
              </w:rPr>
            </w:pPr>
          </w:p>
        </w:tc>
        <w:tc>
          <w:tcPr>
            <w:tcW w:w="2111" w:type="pct"/>
            <w:vAlign w:val="center"/>
          </w:tcPr>
          <w:p w14:paraId="4B3DA7B0"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 If yes, please explain</w:t>
            </w:r>
          </w:p>
          <w:p w14:paraId="1756F9AF" w14:textId="77777777" w:rsidR="001A72E7" w:rsidRPr="00117822" w:rsidRDefault="001A72E7" w:rsidP="001A72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you checked the Yes box indicating any performance sire is designated, or eligible to be designated, as a historic place, provide the explanation here.</w:t>
            </w:r>
          </w:p>
        </w:tc>
        <w:tc>
          <w:tcPr>
            <w:tcW w:w="406" w:type="pct"/>
            <w:noWrap/>
            <w:vAlign w:val="center"/>
          </w:tcPr>
          <w:p w14:paraId="7EB573E1"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22B7F9E"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9CB940F"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01FBDE1E"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3684D022"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20317AC7"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62601" w:rsidRPr="00117822" w14:paraId="601FC1E8"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F987778" w14:textId="77777777" w:rsidR="00362601" w:rsidRPr="00117822" w:rsidRDefault="00362601" w:rsidP="00575FA9">
            <w:pPr>
              <w:rPr>
                <w:rFonts w:ascii="Times New Roman" w:hAnsi="Times New Roman" w:cs="Times New Roman"/>
                <w:b w:val="0"/>
                <w:bCs w:val="0"/>
              </w:rPr>
            </w:pPr>
            <w:r w:rsidRPr="00117822">
              <w:rPr>
                <w:rFonts w:ascii="Times New Roman" w:hAnsi="Times New Roman" w:cs="Times New Roman"/>
              </w:rPr>
              <w:t>Field 6.</w:t>
            </w:r>
          </w:p>
        </w:tc>
        <w:tc>
          <w:tcPr>
            <w:tcW w:w="2111" w:type="pct"/>
            <w:vAlign w:val="center"/>
          </w:tcPr>
          <w:p w14:paraId="372C06EB"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Does this project involve activities outside of the United States or partnerships with International Collaborators?</w:t>
            </w:r>
          </w:p>
          <w:p w14:paraId="2F12346C"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ndicate whether this project involves activities outside of the United States or partnerships with international collaborators. Check yes or no. This field is required.</w:t>
            </w:r>
          </w:p>
        </w:tc>
        <w:tc>
          <w:tcPr>
            <w:tcW w:w="406" w:type="pct"/>
            <w:noWrap/>
            <w:vAlign w:val="center"/>
          </w:tcPr>
          <w:p w14:paraId="6871DEE9"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3817C04"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97F8A75"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3CEF7EA6"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4ADA7F78"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3B58FE47"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62601" w:rsidRPr="00117822" w14:paraId="3891E314" w14:textId="77777777" w:rsidTr="009D004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3D5ED280" w14:textId="77777777" w:rsidR="00362601" w:rsidRPr="00117822" w:rsidRDefault="00362601" w:rsidP="00575FA9">
            <w:pPr>
              <w:rPr>
                <w:rFonts w:ascii="Times New Roman" w:hAnsi="Times New Roman" w:cs="Times New Roman"/>
              </w:rPr>
            </w:pPr>
          </w:p>
        </w:tc>
        <w:tc>
          <w:tcPr>
            <w:tcW w:w="2111" w:type="pct"/>
            <w:vAlign w:val="center"/>
          </w:tcPr>
          <w:p w14:paraId="79BE3D95"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 If yes, identify countries</w:t>
            </w:r>
          </w:p>
          <w:p w14:paraId="124D691B" w14:textId="77777777" w:rsidR="00362601" w:rsidRPr="00117822" w:rsidRDefault="00362601" w:rsidP="0036260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er the countries with which international cooperative activities are involved.</w:t>
            </w:r>
          </w:p>
        </w:tc>
        <w:tc>
          <w:tcPr>
            <w:tcW w:w="406" w:type="pct"/>
            <w:noWrap/>
            <w:vAlign w:val="center"/>
          </w:tcPr>
          <w:p w14:paraId="3EC5DA8B"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75DE701"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873E967"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11CDFEAB"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6AFAF7A"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3CEBAE7E"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62601" w:rsidRPr="00117822" w14:paraId="3E4344E3"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FC13ECC" w14:textId="77777777" w:rsidR="00362601" w:rsidRPr="00117822" w:rsidRDefault="00362601" w:rsidP="00575FA9">
            <w:pPr>
              <w:rPr>
                <w:rFonts w:ascii="Times New Roman" w:hAnsi="Times New Roman" w:cs="Times New Roman"/>
              </w:rPr>
            </w:pPr>
          </w:p>
        </w:tc>
        <w:tc>
          <w:tcPr>
            <w:tcW w:w="2111" w:type="pct"/>
            <w:vAlign w:val="center"/>
          </w:tcPr>
          <w:p w14:paraId="4392EB5B"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 Optional Explanation</w:t>
            </w:r>
          </w:p>
          <w:p w14:paraId="765BD454" w14:textId="77777777" w:rsidR="00362601" w:rsidRPr="00117822" w:rsidRDefault="00362601" w:rsidP="003626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an explanation for involvement with outside entities (optional). If desired, you can provide the information in a separate file, and attach by clicking Add Attachments located to the right of Item 11, Other Attachments. </w:t>
            </w:r>
          </w:p>
          <w:p w14:paraId="3BED854A" w14:textId="77777777" w:rsidR="00362601" w:rsidRPr="00117822" w:rsidRDefault="00362601" w:rsidP="003626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21F3B94" w14:textId="77777777" w:rsidR="00362601" w:rsidRPr="00117822" w:rsidRDefault="00362601" w:rsidP="003626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you have checked “Yes” to item 6, applicants must describe special resources or characteristics of the research project (e.g., human subjects, animals, equipment, and techniques), whether similar research is being done in the United States and whether there is a need for additional research in this area. Provide this information in a separate file, attaching it as Item 12, Other Attachments. In the </w:t>
            </w:r>
            <w:r w:rsidRPr="00117822">
              <w:rPr>
                <w:rFonts w:ascii="Times New Roman" w:hAnsi="Times New Roman" w:cs="Times New Roman"/>
              </w:rPr>
              <w:lastRenderedPageBreak/>
              <w:t>body of the text, begin the section with a heading indicating “Foreign Justification.” When saving this file, please name it “Foreign Justification” as well.</w:t>
            </w:r>
          </w:p>
        </w:tc>
        <w:tc>
          <w:tcPr>
            <w:tcW w:w="406" w:type="pct"/>
            <w:noWrap/>
            <w:vAlign w:val="center"/>
          </w:tcPr>
          <w:p w14:paraId="233D727C"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075DD119"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352B5B96"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5B656979"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5C8C3AF2"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0ABE36A6"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70B74" w:rsidRPr="00117822" w14:paraId="5544CFD6"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5B6965A" w14:textId="77777777" w:rsidR="00270B74" w:rsidRPr="00117822" w:rsidRDefault="00270B74" w:rsidP="00575FA9">
            <w:pPr>
              <w:rPr>
                <w:rFonts w:ascii="Times New Roman" w:hAnsi="Times New Roman" w:cs="Times New Roman"/>
              </w:rPr>
            </w:pPr>
            <w:r w:rsidRPr="00117822">
              <w:rPr>
                <w:rFonts w:ascii="Times New Roman" w:hAnsi="Times New Roman" w:cs="Times New Roman"/>
              </w:rPr>
              <w:t>Field 7.</w:t>
            </w:r>
          </w:p>
        </w:tc>
        <w:tc>
          <w:tcPr>
            <w:tcW w:w="2111" w:type="pct"/>
            <w:vAlign w:val="center"/>
            <w:hideMark/>
          </w:tcPr>
          <w:p w14:paraId="38B2C506"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ject Summary/Abstract</w:t>
            </w:r>
          </w:p>
          <w:p w14:paraId="3D3D5836"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highlight w:val="yellow"/>
              </w:rPr>
              <w:t>The Project Summary/Abstract must not exceed 1 page.</w:t>
            </w:r>
          </w:p>
          <w:p w14:paraId="756DF212"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p w14:paraId="15EC904E"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ject Summary/Abstract must contain a summary of the proposed activity suitable for dissemination to the public. This document must not include any proprietary or sensitive business information as DOE may make it available to the public. Save this information in a file named “Summary .pdf,” and click on “Add Attachment” to attach it. </w:t>
            </w:r>
          </w:p>
          <w:p w14:paraId="2F68CC3D"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2701A13"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urpose of the Project Summary/Abstract is to communicate the overall sense of the combined Phase I and Phase II project, not every step of the work plan or every accomplishment. </w:t>
            </w:r>
          </w:p>
          <w:p w14:paraId="01A5238C"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75160C4" w14:textId="77777777" w:rsidR="00270B74" w:rsidRPr="00117822" w:rsidRDefault="00270B74" w:rsidP="006F17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tatements of future applications or benefits belong in the section on Commercial Applications and Other Benefits. Do not use acronyms, abbreviations, first-person references, or any proper names (including the name of the small business, any subcontractors or institutions, or any trade or product name) in the body of the summary.</w:t>
            </w:r>
          </w:p>
        </w:tc>
        <w:tc>
          <w:tcPr>
            <w:tcW w:w="406" w:type="pct"/>
            <w:noWrap/>
            <w:vAlign w:val="center"/>
            <w:hideMark/>
          </w:tcPr>
          <w:p w14:paraId="47FA0DCE"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EF06B87"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85A1620"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30F9BAC"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8D3EB5A"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04F8BBAF"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270B74" w:rsidRPr="00117822" w14:paraId="7D845DBC" w14:textId="77777777" w:rsidTr="009D0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BE62579" w14:textId="77777777" w:rsidR="00270B74" w:rsidRPr="00117822" w:rsidRDefault="00270B74" w:rsidP="00575FA9">
            <w:pPr>
              <w:rPr>
                <w:rFonts w:ascii="Times New Roman" w:hAnsi="Times New Roman" w:cs="Times New Roman"/>
              </w:rPr>
            </w:pPr>
          </w:p>
        </w:tc>
        <w:tc>
          <w:tcPr>
            <w:tcW w:w="2111" w:type="pct"/>
            <w:vAlign w:val="center"/>
          </w:tcPr>
          <w:p w14:paraId="57387FE7"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highlight w:val="yellow"/>
              </w:rPr>
              <w:t>The header must include</w:t>
            </w:r>
            <w:r w:rsidRPr="00117822">
              <w:rPr>
                <w:rFonts w:ascii="Times New Roman" w:hAnsi="Times New Roman" w:cs="Times New Roman"/>
                <w:b/>
              </w:rPr>
              <w:t xml:space="preserve">: </w:t>
            </w:r>
          </w:p>
          <w:p w14:paraId="2D8F9ECE" w14:textId="77777777" w:rsidR="00270B74" w:rsidRPr="00117822"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Company Name</w:t>
            </w:r>
          </w:p>
          <w:p w14:paraId="79CC0F29" w14:textId="77777777" w:rsidR="00270B74" w:rsidRPr="00117822"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roject Title</w:t>
            </w:r>
          </w:p>
          <w:p w14:paraId="246E9F4B" w14:textId="77777777" w:rsidR="00270B74" w:rsidRPr="00117822"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rincipal Investigator</w:t>
            </w:r>
          </w:p>
          <w:p w14:paraId="42E1BC6A" w14:textId="1536E7D7" w:rsidR="00270B74" w:rsidRPr="00117822"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opic number/Subtopic letter, </w:t>
            </w:r>
            <w:proofErr w:type="gramStart"/>
            <w:r w:rsidRPr="00117822">
              <w:rPr>
                <w:rFonts w:ascii="Times New Roman" w:hAnsi="Times New Roman" w:cs="Times New Roman"/>
              </w:rPr>
              <w:t>e.g.</w:t>
            </w:r>
            <w:proofErr w:type="gramEnd"/>
            <w:r w:rsidRPr="00117822">
              <w:rPr>
                <w:rFonts w:ascii="Times New Roman" w:hAnsi="Times New Roman" w:cs="Times New Roman"/>
              </w:rPr>
              <w:t xml:space="preserve"> </w:t>
            </w:r>
            <w:r w:rsidR="009D0046">
              <w:rPr>
                <w:rFonts w:ascii="Times New Roman" w:hAnsi="Times New Roman" w:cs="Times New Roman"/>
              </w:rPr>
              <w:t>08</w:t>
            </w:r>
            <w:r w:rsidRPr="00117822">
              <w:rPr>
                <w:rFonts w:ascii="Times New Roman" w:hAnsi="Times New Roman" w:cs="Times New Roman"/>
              </w:rPr>
              <w:t>b</w:t>
            </w:r>
          </w:p>
        </w:tc>
        <w:tc>
          <w:tcPr>
            <w:tcW w:w="406" w:type="pct"/>
            <w:noWrap/>
            <w:vAlign w:val="center"/>
          </w:tcPr>
          <w:p w14:paraId="690602E0"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6A93972"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50D9DBC"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36690E8A"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775F846B"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2667F73B"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70B74" w:rsidRPr="00117822" w14:paraId="69EB8C21"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A0CE431" w14:textId="77777777" w:rsidR="00270B74" w:rsidRPr="00117822" w:rsidRDefault="00270B74" w:rsidP="00575FA9">
            <w:pPr>
              <w:rPr>
                <w:rFonts w:ascii="Times New Roman" w:hAnsi="Times New Roman" w:cs="Times New Roman"/>
              </w:rPr>
            </w:pPr>
          </w:p>
        </w:tc>
        <w:tc>
          <w:tcPr>
            <w:tcW w:w="2111" w:type="pct"/>
            <w:vAlign w:val="center"/>
          </w:tcPr>
          <w:p w14:paraId="3B9AFF0C"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he body must include:</w:t>
            </w:r>
          </w:p>
          <w:p w14:paraId="443741A1" w14:textId="77777777" w:rsidR="00270B74" w:rsidRPr="00117822"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lastRenderedPageBreak/>
              <w:t>Statement of the problem or situation that is being addressed in your application.</w:t>
            </w:r>
            <w:r w:rsidRPr="00117822">
              <w:rPr>
                <w:rFonts w:ascii="Times New Roman" w:hAnsi="Times New Roman" w:cs="Times New Roman"/>
              </w:rPr>
              <w:t xml:space="preserve"> Describe the problem or situation being addressed—be sure that the DOE interest in the problem is clear, but not in such a w ay that implies that any services or products are being provided for the direct benefit of DOE rather than for the advancement of a public purpose. (</w:t>
            </w:r>
            <w:proofErr w:type="gramStart"/>
            <w:r w:rsidRPr="009D0046">
              <w:rPr>
                <w:rFonts w:ascii="Times New Roman" w:hAnsi="Times New Roman" w:cs="Times New Roman"/>
                <w:highlight w:val="yellow"/>
              </w:rPr>
              <w:t>Typically</w:t>
            </w:r>
            <w:proofErr w:type="gramEnd"/>
            <w:r w:rsidRPr="009D0046">
              <w:rPr>
                <w:rFonts w:ascii="Times New Roman" w:hAnsi="Times New Roman" w:cs="Times New Roman"/>
                <w:highlight w:val="yellow"/>
              </w:rPr>
              <w:t xml:space="preserve"> one to three sentences</w:t>
            </w:r>
            <w:r w:rsidRPr="00117822">
              <w:rPr>
                <w:rFonts w:ascii="Times New Roman" w:hAnsi="Times New Roman" w:cs="Times New Roman"/>
              </w:rPr>
              <w:t>).</w:t>
            </w:r>
          </w:p>
          <w:p w14:paraId="16DDA844" w14:textId="77777777" w:rsidR="00270B74" w:rsidRPr="00117822"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General statement of how this problem is being addressed.</w:t>
            </w:r>
            <w:r w:rsidRPr="00117822">
              <w:rPr>
                <w:rFonts w:ascii="Times New Roman" w:hAnsi="Times New Roman" w:cs="Times New Roman"/>
              </w:rPr>
              <w:t xml:space="preserve"> This is the overall objective of the Phase I project. How is this problem being addressed? What is the overall project approach? (Ideally, </w:t>
            </w:r>
            <w:r w:rsidRPr="009D0046">
              <w:rPr>
                <w:rFonts w:ascii="Times New Roman" w:hAnsi="Times New Roman" w:cs="Times New Roman"/>
                <w:highlight w:val="yellow"/>
              </w:rPr>
              <w:t>two to four sentences</w:t>
            </w:r>
            <w:r w:rsidRPr="00117822">
              <w:rPr>
                <w:rFonts w:ascii="Times New Roman" w:hAnsi="Times New Roman" w:cs="Times New Roman"/>
              </w:rPr>
              <w:t>).</w:t>
            </w:r>
          </w:p>
          <w:p w14:paraId="508CE5F6" w14:textId="77777777" w:rsidR="00270B74" w:rsidRPr="00117822"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What is to be done in Phase I?</w:t>
            </w:r>
            <w:r w:rsidRPr="00117822">
              <w:rPr>
                <w:rFonts w:ascii="Times New Roman" w:hAnsi="Times New Roman" w:cs="Times New Roman"/>
              </w:rPr>
              <w:t xml:space="preserve"> (</w:t>
            </w:r>
            <w:proofErr w:type="gramStart"/>
            <w:r w:rsidRPr="00117822">
              <w:rPr>
                <w:rFonts w:ascii="Times New Roman" w:hAnsi="Times New Roman" w:cs="Times New Roman"/>
              </w:rPr>
              <w:t>Typically</w:t>
            </w:r>
            <w:proofErr w:type="gramEnd"/>
            <w:r w:rsidRPr="00117822">
              <w:rPr>
                <w:rFonts w:ascii="Times New Roman" w:hAnsi="Times New Roman" w:cs="Times New Roman"/>
              </w:rPr>
              <w:t xml:space="preserve"> </w:t>
            </w:r>
            <w:r w:rsidRPr="009D0046">
              <w:rPr>
                <w:rFonts w:ascii="Times New Roman" w:hAnsi="Times New Roman" w:cs="Times New Roman"/>
                <w:highlight w:val="yellow"/>
              </w:rPr>
              <w:t>three to four sentences</w:t>
            </w:r>
            <w:r w:rsidRPr="00117822">
              <w:rPr>
                <w:rFonts w:ascii="Times New Roman" w:hAnsi="Times New Roman" w:cs="Times New Roman"/>
              </w:rPr>
              <w:t>).</w:t>
            </w:r>
          </w:p>
          <w:p w14:paraId="485EDD1E" w14:textId="77777777" w:rsidR="00270B74" w:rsidRPr="00117822"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Commercial Applications and Other Benefits (limited to the space provided)</w:t>
            </w:r>
            <w:r w:rsidRPr="00117822">
              <w:rPr>
                <w:rFonts w:ascii="Times New Roman" w:hAnsi="Times New Roman" w:cs="Times New Roman"/>
              </w:rPr>
              <w:t>.</w:t>
            </w:r>
            <w:r w:rsidR="00602F9B" w:rsidRPr="00117822">
              <w:rPr>
                <w:rFonts w:ascii="Times New Roman" w:hAnsi="Times New Roman" w:cs="Times New Roman"/>
              </w:rPr>
              <w:t xml:space="preserve"> </w:t>
            </w:r>
            <w:r w:rsidRPr="00117822">
              <w:rPr>
                <w:rFonts w:ascii="Times New Roman" w:hAnsi="Times New Roman" w:cs="Times New Roman"/>
              </w:rPr>
              <w:t>Summarize the future applications or public benefits if the project is carried over into Phase II or Phase III and beyond. Do not repeat information already provided above.</w:t>
            </w:r>
          </w:p>
          <w:p w14:paraId="7A559E10" w14:textId="77777777" w:rsidR="00270B74" w:rsidRPr="00117822"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Key Words</w:t>
            </w:r>
            <w:r w:rsidRPr="00117822">
              <w:rPr>
                <w:rFonts w:ascii="Times New Roman" w:hAnsi="Times New Roman" w:cs="Times New Roman"/>
              </w:rPr>
              <w:t xml:space="preserve"> - Provide listing of key words that describe this effort.</w:t>
            </w:r>
          </w:p>
          <w:p w14:paraId="419DC7AB" w14:textId="77777777" w:rsidR="00270B74" w:rsidRPr="00117822"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Summary for Members of Congress:</w:t>
            </w:r>
            <w:r w:rsidRPr="00117822">
              <w:rPr>
                <w:rFonts w:ascii="Times New Roman" w:hAnsi="Times New Roman" w:cs="Times New Roman"/>
              </w:rPr>
              <w:t xml:space="preserve"> (layman’s terms</w:t>
            </w:r>
            <w:r w:rsidRPr="009D0046">
              <w:rPr>
                <w:rFonts w:ascii="Times New Roman" w:hAnsi="Times New Roman" w:cs="Times New Roman"/>
                <w:highlight w:val="yellow"/>
              </w:rPr>
              <w:t>, two sentences, maximum 50 words</w:t>
            </w:r>
            <w:r w:rsidRPr="00117822">
              <w:rPr>
                <w:rFonts w:ascii="Times New Roman" w:hAnsi="Times New Roman" w:cs="Times New Roman"/>
              </w:rPr>
              <w:t>). DOE notifies members of Congress of grants in their districts. Therefore, please provide, in clear and concise lay man’s terms, a very brief summary of the project, suitable for a possible press release from a Congressional office. One suggested format is to use two sentences: The first sentence should state the problem being addressed so that the research need is clear, and the second sentence should state what is being done to address that problem. The attachment must be in PDF format.</w:t>
            </w:r>
          </w:p>
        </w:tc>
        <w:tc>
          <w:tcPr>
            <w:tcW w:w="406" w:type="pct"/>
            <w:noWrap/>
            <w:vAlign w:val="center"/>
          </w:tcPr>
          <w:p w14:paraId="5D01CEB3"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963923A"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BED95CE"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1498FEC4"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4C7273A7"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5DCBAE53"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3C3F671B"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C6BAFFF" w14:textId="77777777" w:rsidR="005912FD" w:rsidRPr="00117822" w:rsidRDefault="005912FD" w:rsidP="00575FA9">
            <w:pPr>
              <w:rPr>
                <w:rFonts w:ascii="Times New Roman" w:hAnsi="Times New Roman" w:cs="Times New Roman"/>
              </w:rPr>
            </w:pPr>
            <w:r w:rsidRPr="00117822">
              <w:rPr>
                <w:rFonts w:ascii="Times New Roman" w:hAnsi="Times New Roman" w:cs="Times New Roman"/>
              </w:rPr>
              <w:lastRenderedPageBreak/>
              <w:t>Field 8.</w:t>
            </w:r>
          </w:p>
        </w:tc>
        <w:tc>
          <w:tcPr>
            <w:tcW w:w="2111" w:type="pct"/>
            <w:vAlign w:val="center"/>
            <w:hideMark/>
          </w:tcPr>
          <w:p w14:paraId="1A4B9398"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ject Narrative</w:t>
            </w:r>
            <w:r w:rsidRPr="00117822">
              <w:rPr>
                <w:rStyle w:val="EndnoteReference"/>
                <w:rFonts w:ascii="Times New Roman" w:hAnsi="Times New Roman" w:cs="Times New Roman"/>
                <w:b/>
              </w:rPr>
              <w:endnoteReference w:id="6"/>
            </w:r>
          </w:p>
          <w:p w14:paraId="5A9F48D7" w14:textId="0C7165AB" w:rsidR="005912FD" w:rsidRPr="009D0046"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highlight w:val="yellow"/>
              </w:rPr>
              <w:t>The Project Narrative must not exceed 15 pages.</w:t>
            </w:r>
          </w:p>
          <w:p w14:paraId="2BBA51FF"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Provide the Project Narrative in accordance with the announcement and/or DOE-specific instructions below. Please click the Add Attachment button to the right of this field to complete this entry. </w:t>
            </w:r>
          </w:p>
          <w:p w14:paraId="25E88113"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63AC7CC8"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ject narrative describing your technology must not exceed </w:t>
            </w:r>
            <w:r w:rsidRPr="002A20CE">
              <w:rPr>
                <w:rFonts w:ascii="Times New Roman" w:hAnsi="Times New Roman" w:cs="Times New Roman"/>
                <w:highlight w:val="yellow"/>
              </w:rPr>
              <w:t>15 pages, 7,500 words</w:t>
            </w:r>
            <w:r w:rsidRPr="00117822">
              <w:rPr>
                <w:rFonts w:ascii="Times New Roman" w:hAnsi="Times New Roman" w:cs="Times New Roman"/>
              </w:rPr>
              <w:t xml:space="preserve"> of text, including the cover page, and should be in a single PDF file with the exception of the budget justification, level-of-effort worksheet, and project summary, which must be attached separately as directed in Grants.gov. All grant applications must be submitted in response to a specific technical topic and subtopic announced in this notice. This information (topic number and subtopic letter) should be identified in a header on each page of the Project Narrative as w well as on the SF 424 R&amp;R in field 11. </w:t>
            </w:r>
          </w:p>
          <w:p w14:paraId="6B3BFE6A"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79C08B6"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highlight w:val="yellow"/>
              </w:rPr>
            </w:pPr>
            <w:r w:rsidRPr="00117822">
              <w:rPr>
                <w:rFonts w:ascii="Times New Roman" w:hAnsi="Times New Roman" w:cs="Times New Roman"/>
                <w:highlight w:val="yellow"/>
              </w:rPr>
              <w:t xml:space="preserve">The Project Narrative header should also include company name, project title, and topic/subtopic </w:t>
            </w:r>
          </w:p>
          <w:p w14:paraId="38073703"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117822">
              <w:rPr>
                <w:rFonts w:ascii="Times New Roman" w:hAnsi="Times New Roman" w:cs="Times New Roman"/>
                <w:i/>
                <w:highlight w:val="yellow"/>
              </w:rPr>
              <w:t>Example Header: XYZ Technologies, Inc. SIS: A Sensor-Based In-Line System Topic: 21/a</w:t>
            </w:r>
            <w:r w:rsidRPr="00117822">
              <w:rPr>
                <w:rFonts w:ascii="Times New Roman" w:hAnsi="Times New Roman" w:cs="Times New Roman"/>
                <w:i/>
              </w:rPr>
              <w:t xml:space="preserve"> </w:t>
            </w:r>
          </w:p>
          <w:p w14:paraId="07D6428A"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1C35072" w14:textId="7555F89B"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highlight w:val="yellow"/>
              </w:rPr>
              <w:t>Sequentially number each page of the Project Narrative in the page footer.</w:t>
            </w:r>
          </w:p>
          <w:p w14:paraId="7CF1F49C"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694204A6"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Using the outline below, the Project Narrative must include ALL of the following:</w:t>
            </w:r>
          </w:p>
        </w:tc>
        <w:tc>
          <w:tcPr>
            <w:tcW w:w="406" w:type="pct"/>
            <w:noWrap/>
            <w:vAlign w:val="center"/>
            <w:hideMark/>
          </w:tcPr>
          <w:p w14:paraId="24B93770"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0908313"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301635D"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74DE38B"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221F0F9C"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1CA68B6C"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5912FD" w:rsidRPr="00117822" w14:paraId="60E608CC" w14:textId="77777777" w:rsidTr="009D0046">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67634B7A" w14:textId="77777777" w:rsidR="005912FD" w:rsidRPr="00117822" w:rsidRDefault="005912FD" w:rsidP="00575FA9">
            <w:pPr>
              <w:rPr>
                <w:rFonts w:ascii="Times New Roman" w:hAnsi="Times New Roman" w:cs="Times New Roman"/>
              </w:rPr>
            </w:pPr>
          </w:p>
        </w:tc>
        <w:tc>
          <w:tcPr>
            <w:tcW w:w="2111" w:type="pct"/>
            <w:vAlign w:val="center"/>
          </w:tcPr>
          <w:p w14:paraId="67536AE6"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 xml:space="preserve">Cover page </w:t>
            </w:r>
          </w:p>
          <w:p w14:paraId="0638E2C2" w14:textId="77777777" w:rsidR="005912FD" w:rsidRPr="00117822" w:rsidRDefault="005912FD" w:rsidP="004E6A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rovide company-specific and project information including company name and address, principal investigator, project title, topic number, and subtopic letter.</w:t>
            </w:r>
          </w:p>
        </w:tc>
        <w:tc>
          <w:tcPr>
            <w:tcW w:w="406" w:type="pct"/>
            <w:noWrap/>
            <w:vAlign w:val="center"/>
          </w:tcPr>
          <w:p w14:paraId="4F5FE0DA"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C41E3C3"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6CB7E23"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77B2FDCC"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8BF6955"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52389CD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04A89B6A"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3EC5D63" w14:textId="77777777" w:rsidR="005912FD" w:rsidRPr="00117822" w:rsidRDefault="005912FD" w:rsidP="00575FA9">
            <w:pPr>
              <w:rPr>
                <w:rFonts w:ascii="Times New Roman" w:hAnsi="Times New Roman" w:cs="Times New Roman"/>
              </w:rPr>
            </w:pPr>
          </w:p>
        </w:tc>
        <w:tc>
          <w:tcPr>
            <w:tcW w:w="2111" w:type="pct"/>
            <w:vAlign w:val="center"/>
          </w:tcPr>
          <w:p w14:paraId="4DC792A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prietary Data Legend (Proprietary Application Information – Trade Secrets, Commercial, or Financial Information)</w:t>
            </w:r>
          </w:p>
          <w:p w14:paraId="63BA72C3" w14:textId="77777777" w:rsidR="009D0046" w:rsidRPr="009D0046" w:rsidRDefault="009D0046" w:rsidP="009D00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D0046">
              <w:rPr>
                <w:rFonts w:ascii="Times New Roman" w:hAnsi="Times New Roman" w:cs="Times New Roman"/>
              </w:rPr>
              <w:t>If applicable, see Section VIII, C. If your application contains</w:t>
            </w:r>
          </w:p>
          <w:p w14:paraId="2EFA985F" w14:textId="09FDF894" w:rsidR="009D0046" w:rsidRPr="009D0046" w:rsidRDefault="009D0046" w:rsidP="009D00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D0046">
              <w:rPr>
                <w:rFonts w:ascii="Times New Roman" w:hAnsi="Times New Roman" w:cs="Times New Roman"/>
              </w:rPr>
              <w:t>trade secrets or commercial or financial information, you must include the Notice of</w:t>
            </w:r>
            <w:r>
              <w:rPr>
                <w:rFonts w:ascii="Times New Roman" w:hAnsi="Times New Roman" w:cs="Times New Roman"/>
              </w:rPr>
              <w:t xml:space="preserve"> </w:t>
            </w:r>
            <w:r w:rsidRPr="009D0046">
              <w:rPr>
                <w:rFonts w:ascii="Times New Roman" w:hAnsi="Times New Roman" w:cs="Times New Roman"/>
              </w:rPr>
              <w:t>Restriction on Disclosure and Use of Data on the first page of your Project Narrative in</w:t>
            </w:r>
            <w:r>
              <w:rPr>
                <w:rFonts w:ascii="Times New Roman" w:hAnsi="Times New Roman" w:cs="Times New Roman"/>
              </w:rPr>
              <w:t xml:space="preserve"> </w:t>
            </w:r>
            <w:r w:rsidRPr="009D0046">
              <w:rPr>
                <w:rFonts w:ascii="Times New Roman" w:hAnsi="Times New Roman" w:cs="Times New Roman"/>
              </w:rPr>
              <w:t>accordance with guidance under Section VIII (Proprietary Application Information, Trade</w:t>
            </w:r>
          </w:p>
          <w:p w14:paraId="7C51FBE3" w14:textId="5EB43061" w:rsidR="005912FD" w:rsidRPr="00117822" w:rsidRDefault="009D0046" w:rsidP="009D00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D0046">
              <w:rPr>
                <w:rFonts w:ascii="Times New Roman" w:hAnsi="Times New Roman" w:cs="Times New Roman"/>
              </w:rPr>
              <w:t>Secrets, Commercial or Financial Information) of this FOA.</w:t>
            </w:r>
          </w:p>
        </w:tc>
        <w:tc>
          <w:tcPr>
            <w:tcW w:w="406" w:type="pct"/>
            <w:noWrap/>
            <w:vAlign w:val="center"/>
          </w:tcPr>
          <w:p w14:paraId="703930E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D159DBA"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150CF00"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3421F21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55133F3"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742B1B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912FD" w:rsidRPr="00117822" w14:paraId="6D446A55" w14:textId="77777777" w:rsidTr="00E27977">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35EF47E" w14:textId="77777777" w:rsidR="005912FD" w:rsidRPr="00117822" w:rsidRDefault="005912FD" w:rsidP="00575FA9">
            <w:pPr>
              <w:rPr>
                <w:rFonts w:ascii="Times New Roman" w:hAnsi="Times New Roman" w:cs="Times New Roman"/>
              </w:rPr>
            </w:pPr>
          </w:p>
        </w:tc>
        <w:tc>
          <w:tcPr>
            <w:tcW w:w="2111" w:type="pct"/>
            <w:vAlign w:val="center"/>
          </w:tcPr>
          <w:p w14:paraId="7CD66E72"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dentification and Significance of the Problem or Opportunity, and Technical Approach</w:t>
            </w:r>
          </w:p>
          <w:p w14:paraId="4958021A" w14:textId="0F76FCD3"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Define the specific technical proble</w:t>
            </w:r>
            <w:r w:rsidR="00870BC3" w:rsidRPr="00117822">
              <w:rPr>
                <w:rFonts w:ascii="Times New Roman" w:hAnsi="Times New Roman" w:cs="Times New Roman"/>
              </w:rPr>
              <w:t>m or opportunity addressed by y</w:t>
            </w:r>
            <w:r w:rsidRPr="00117822">
              <w:rPr>
                <w:rFonts w:ascii="Times New Roman" w:hAnsi="Times New Roman" w:cs="Times New Roman"/>
              </w:rPr>
              <w:t>our application. Provide enough background information so that the importance of the problem/opportunity is clear. Indicate the overall technical approach to the problem/opportunity and the part that the proposed research plays in providing needed results.</w:t>
            </w:r>
          </w:p>
        </w:tc>
        <w:tc>
          <w:tcPr>
            <w:tcW w:w="406" w:type="pct"/>
            <w:noWrap/>
            <w:vAlign w:val="center"/>
          </w:tcPr>
          <w:p w14:paraId="50556E7E"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87CC9D0"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6571BEF"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36D784E7"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05126D0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2EEDA0F4"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159B4373"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4B039D5" w14:textId="77777777" w:rsidR="005912FD" w:rsidRPr="00117822" w:rsidRDefault="005912FD" w:rsidP="00575FA9">
            <w:pPr>
              <w:rPr>
                <w:rFonts w:ascii="Times New Roman" w:hAnsi="Times New Roman" w:cs="Times New Roman"/>
              </w:rPr>
            </w:pPr>
          </w:p>
        </w:tc>
        <w:tc>
          <w:tcPr>
            <w:tcW w:w="2111" w:type="pct"/>
            <w:vAlign w:val="center"/>
          </w:tcPr>
          <w:p w14:paraId="27A7A36E"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nticipated Public Benefits</w:t>
            </w:r>
          </w:p>
          <w:p w14:paraId="653580F6" w14:textId="62CDDC7A" w:rsidR="005912FD" w:rsidRPr="00117822" w:rsidRDefault="005912FD" w:rsidP="005912F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Discuss the technical, economic, social, and other benefits to the public </w:t>
            </w:r>
            <w:proofErr w:type="gramStart"/>
            <w:r w:rsidRPr="00117822">
              <w:rPr>
                <w:rFonts w:ascii="Times New Roman" w:hAnsi="Times New Roman" w:cs="Times New Roman"/>
              </w:rPr>
              <w:t>as a whole anticipated</w:t>
            </w:r>
            <w:proofErr w:type="gramEnd"/>
            <w:r w:rsidRPr="00117822">
              <w:rPr>
                <w:rFonts w:ascii="Times New Roman" w:hAnsi="Times New Roman" w:cs="Times New Roman"/>
              </w:rPr>
              <w:t xml:space="preserve"> if the project is successful and is carried over into Phases II and III. Identify specific groups in the commercial sector as w ell as the Federal Government that would benefit from the projected results. Describe the resultant product or process, the likelihood that it could lead to a marketable product, and the significance of the market.</w:t>
            </w:r>
          </w:p>
        </w:tc>
        <w:tc>
          <w:tcPr>
            <w:tcW w:w="406" w:type="pct"/>
            <w:noWrap/>
            <w:vAlign w:val="center"/>
          </w:tcPr>
          <w:p w14:paraId="50A13A9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451181B"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616A391"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6D8DD0C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748E8F9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1C26BFDD"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912FD" w:rsidRPr="00117822" w14:paraId="52F4C4CE" w14:textId="77777777" w:rsidTr="00E27977">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0077552B" w14:textId="77777777" w:rsidR="005912FD" w:rsidRPr="00117822" w:rsidRDefault="005912FD" w:rsidP="00575FA9">
            <w:pPr>
              <w:rPr>
                <w:rFonts w:ascii="Times New Roman" w:hAnsi="Times New Roman" w:cs="Times New Roman"/>
              </w:rPr>
            </w:pPr>
          </w:p>
        </w:tc>
        <w:tc>
          <w:tcPr>
            <w:tcW w:w="2111" w:type="pct"/>
            <w:vAlign w:val="center"/>
          </w:tcPr>
          <w:p w14:paraId="7D0B038C"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echnical Objectives</w:t>
            </w:r>
          </w:p>
          <w:p w14:paraId="2A940327"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tate the specific technical objectives for the Phase I research and development.</w:t>
            </w:r>
          </w:p>
        </w:tc>
        <w:tc>
          <w:tcPr>
            <w:tcW w:w="406" w:type="pct"/>
            <w:noWrap/>
            <w:vAlign w:val="center"/>
          </w:tcPr>
          <w:p w14:paraId="0B49C6C3"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85AE748"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26770B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155C528F"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1D7FA44"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25A8ACAA"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7BE168D4"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32F04E1" w14:textId="77777777" w:rsidR="005912FD" w:rsidRPr="00117822" w:rsidRDefault="005912FD" w:rsidP="00575FA9">
            <w:pPr>
              <w:rPr>
                <w:rFonts w:ascii="Times New Roman" w:hAnsi="Times New Roman" w:cs="Times New Roman"/>
              </w:rPr>
            </w:pPr>
          </w:p>
        </w:tc>
        <w:tc>
          <w:tcPr>
            <w:tcW w:w="2111" w:type="pct"/>
            <w:vAlign w:val="center"/>
          </w:tcPr>
          <w:p w14:paraId="0DDAF0C0"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Work Plan</w:t>
            </w:r>
          </w:p>
          <w:p w14:paraId="2352B46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is section should be a substantial part of the application. Provide an explicit, detailed description of the Phase I research approach and work to be performed. Indicate what will be done, the qualifications </w:t>
            </w:r>
            <w:r w:rsidRPr="00117822">
              <w:rPr>
                <w:rFonts w:ascii="Times New Roman" w:hAnsi="Times New Roman" w:cs="Times New Roman"/>
              </w:rPr>
              <w:lastRenderedPageBreak/>
              <w:t>of the team (principal investigator, key personnel, subcontractors and consultants) to execute the project, where it will be done, and how the work will be carried out.</w:t>
            </w:r>
          </w:p>
          <w:p w14:paraId="36DF3479"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BECDF20"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nk the Work Plan to the Technical Objectives of the proposed project. Discuss methods planned to achieve each objective or task explicitly and in detail. Be sure to address how the research or research and development effort could lead to a product, process, or service if funded beyond Phase I. Show how the management direction and control of the project will be assured. Regardless of the proportion of the work or funding of each of the performers under the grant, the applicant is to be the primary grantee with overall responsibility for its performance.</w:t>
            </w:r>
          </w:p>
        </w:tc>
        <w:tc>
          <w:tcPr>
            <w:tcW w:w="406" w:type="pct"/>
            <w:noWrap/>
            <w:vAlign w:val="center"/>
          </w:tcPr>
          <w:p w14:paraId="393887F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8C42708"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81A28C3"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0E9A85ED"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59109AB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D0BE1C6"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912FD" w:rsidRPr="00117822" w14:paraId="44E440F0" w14:textId="77777777" w:rsidTr="00E27977">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117F8F9E" w14:textId="77777777" w:rsidR="005912FD" w:rsidRPr="00117822" w:rsidRDefault="005912FD" w:rsidP="00575FA9">
            <w:pPr>
              <w:rPr>
                <w:rFonts w:ascii="Times New Roman" w:hAnsi="Times New Roman" w:cs="Times New Roman"/>
              </w:rPr>
            </w:pPr>
          </w:p>
        </w:tc>
        <w:tc>
          <w:tcPr>
            <w:tcW w:w="2111" w:type="pct"/>
            <w:vAlign w:val="center"/>
          </w:tcPr>
          <w:p w14:paraId="65B56AF3" w14:textId="77777777" w:rsidR="005912FD"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erformance Schedule</w:t>
            </w:r>
          </w:p>
          <w:p w14:paraId="7BD4E236"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e Phase I budget period may be less than, but no longer than 12 months. Briefly describe the important milestones to be achieved and the estimated amount of time for completing each task described in the Work Plan. Please be aware that your Phase II application will be due approximately 9.5 months after the project start date. Critical milestones that will be important to include in your Phase II application should be completed in the first 9 months of your project.</w:t>
            </w:r>
          </w:p>
        </w:tc>
        <w:tc>
          <w:tcPr>
            <w:tcW w:w="406" w:type="pct"/>
            <w:noWrap/>
            <w:vAlign w:val="center"/>
          </w:tcPr>
          <w:p w14:paraId="30F72E13"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5AF5D81"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3A2E61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1B620475"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A51B8E6"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4C2F1277"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5BC97F85"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39C0BA3" w14:textId="77777777" w:rsidR="005912FD" w:rsidRPr="00117822" w:rsidRDefault="005912FD" w:rsidP="00575FA9">
            <w:pPr>
              <w:rPr>
                <w:rFonts w:ascii="Times New Roman" w:hAnsi="Times New Roman" w:cs="Times New Roman"/>
              </w:rPr>
            </w:pPr>
          </w:p>
        </w:tc>
        <w:tc>
          <w:tcPr>
            <w:tcW w:w="2111" w:type="pct"/>
            <w:vAlign w:val="center"/>
          </w:tcPr>
          <w:p w14:paraId="14771487" w14:textId="77777777" w:rsidR="005912FD"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acilities/Equipment</w:t>
            </w:r>
          </w:p>
          <w:p w14:paraId="375B4E3E" w14:textId="77777777" w:rsidR="00487361" w:rsidRPr="00117822" w:rsidRDefault="00487361" w:rsidP="0048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Describe available equipment and physical facilities necessary to carry out the Phase I effort. Equipment is defined as an article of tangible, nonexpendable, personal property, including exempt property, charged directly to the grant, having a useful life of more than one year and an acquisition cost of $5,000 per unit or more. Items of equipment to be leased or purchased must be described and justified in this section. Title to equipment purchased under this </w:t>
            </w:r>
            <w:r w:rsidRPr="00117822">
              <w:rPr>
                <w:rFonts w:ascii="Times New Roman" w:hAnsi="Times New Roman" w:cs="Times New Roman"/>
              </w:rPr>
              <w:lastRenderedPageBreak/>
              <w:t xml:space="preserve">grant lies with the government. It may be transferred to the grantee where such transfer would be more cost effective than recovery of the property by the government. Grantees wishing to obtain title should contact their contract specialist prior to project completion for the procedure to follow to make such a request. If the equipment, instrumentation, and facilities are not the property of the applicant and are not to be purchased or leased, the source must be identified and their availability and expected costs specifically confirmed in this section. A principal of the organization that owns or operates the facilities/equipment must provide written verification regarding the availability and cost of facilities/equipment and any associated technician cost. Small businesses may get credit for obtaining this equipment as an in-kind Phase II commercial contribution. </w:t>
            </w:r>
          </w:p>
          <w:p w14:paraId="44D57A23" w14:textId="77777777" w:rsidR="00487361" w:rsidRPr="00117822" w:rsidRDefault="00487361" w:rsidP="0048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CBB73D8" w14:textId="77777777" w:rsidR="00487361" w:rsidRPr="00117822" w:rsidRDefault="00487361" w:rsidP="0048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American-Made - To the extent possible in keeping with the overall purposes of the program, only American-made equipment and products should be purchased with the funds provided by the financial assistance under DOE Phase I grants</w:t>
            </w:r>
          </w:p>
        </w:tc>
        <w:tc>
          <w:tcPr>
            <w:tcW w:w="406" w:type="pct"/>
            <w:noWrap/>
            <w:vAlign w:val="center"/>
          </w:tcPr>
          <w:p w14:paraId="4E580B39"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2B356CF"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516198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4BDDC06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52A4ADE"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1286E345"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912FD" w:rsidRPr="00117822" w14:paraId="1217A7FE" w14:textId="77777777" w:rsidTr="00E27977">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C2DE6A9" w14:textId="77777777" w:rsidR="005912FD" w:rsidRPr="00117822" w:rsidRDefault="005912FD" w:rsidP="00575FA9">
            <w:pPr>
              <w:rPr>
                <w:rFonts w:ascii="Times New Roman" w:hAnsi="Times New Roman" w:cs="Times New Roman"/>
              </w:rPr>
            </w:pPr>
          </w:p>
        </w:tc>
        <w:tc>
          <w:tcPr>
            <w:tcW w:w="2111" w:type="pct"/>
            <w:vAlign w:val="center"/>
          </w:tcPr>
          <w:p w14:paraId="67F6B6F6" w14:textId="77777777" w:rsidR="005912FD"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Research Institution (RI)</w:t>
            </w:r>
          </w:p>
          <w:p w14:paraId="6EDF4736" w14:textId="0E902C82"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 If the grant application contains formal collaboration with an RI (required for STTR, optional for SBIR), (1) identify the name and address of the institution, the name, phone number, and email address of the certifying official from the RI, and the total dollar amount of the subcontract; (2) describe in detail the work to be done by this RI in the Work Plan section; and (3) provide a detailed cost estimate including costs for labor, equipment, and materials, if any, as well as a specific statement certifying that they have agreed to serve in the manner and to the extent described in the Work Plan section of the grant application” from RIs. </w:t>
            </w:r>
          </w:p>
          <w:p w14:paraId="06BBE838"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The RI will be considered a subcontractor to the applicant. The RI must provide a Letter of Commitment (LOC) on official letterhead from an authorized representative of the RI which commits the institution to participate in the project as described in the application. The LOC should be attached as an “Other Attachment” in field 12, on the Research &amp; Related Other Project Information form. If selected for a grant, participation of the RI will be verified by the DOE contracting officer.</w:t>
            </w:r>
          </w:p>
        </w:tc>
        <w:tc>
          <w:tcPr>
            <w:tcW w:w="406" w:type="pct"/>
            <w:noWrap/>
            <w:vAlign w:val="center"/>
          </w:tcPr>
          <w:p w14:paraId="71C85AB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E4D55C2"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7DFB257"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0BC99CA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508BA5D5"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1865BD30"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59365156"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0946EAD" w14:textId="77777777" w:rsidR="005912FD" w:rsidRPr="00117822" w:rsidRDefault="005912FD" w:rsidP="00575FA9">
            <w:pPr>
              <w:rPr>
                <w:rFonts w:ascii="Times New Roman" w:hAnsi="Times New Roman" w:cs="Times New Roman"/>
              </w:rPr>
            </w:pPr>
          </w:p>
        </w:tc>
        <w:tc>
          <w:tcPr>
            <w:tcW w:w="2111" w:type="pct"/>
            <w:vAlign w:val="center"/>
          </w:tcPr>
          <w:p w14:paraId="4966AD8D" w14:textId="77777777" w:rsidR="005912FD" w:rsidRPr="00E27977"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E27977">
              <w:rPr>
                <w:rFonts w:ascii="Times New Roman" w:hAnsi="Times New Roman" w:cs="Times New Roman"/>
                <w:b/>
              </w:rPr>
              <w:t>Other Consultants and Subcontractors</w:t>
            </w:r>
          </w:p>
          <w:p w14:paraId="2EB07F8A" w14:textId="77777777" w:rsidR="00E27977" w:rsidRP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NewRomanPSMT" w:hAnsi="TimesNewRomanPSMT" w:cs="TimesNewRomanPSMT"/>
              </w:rPr>
            </w:pPr>
            <w:r w:rsidRPr="00E27977">
              <w:rPr>
                <w:rFonts w:ascii="TimesNewRomanPSMT" w:hAnsi="TimesNewRomanPSMT" w:cs="TimesNewRomanPSMT"/>
              </w:rPr>
              <w:t>Involvement of consultants or subcontractors in the</w:t>
            </w:r>
          </w:p>
          <w:p w14:paraId="6ED167BF" w14:textId="2A162A35" w:rsidR="00E27977" w:rsidRP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NewRomanPSMT" w:hAnsi="TimesNewRomanPSMT" w:cs="TimesNewRomanPSMT"/>
              </w:rPr>
            </w:pPr>
            <w:r w:rsidRPr="00E27977">
              <w:rPr>
                <w:rFonts w:ascii="TimesNewRomanPSMT" w:hAnsi="TimesNewRomanPSMT" w:cs="TimesNewRomanPSMT"/>
              </w:rPr>
              <w:t>project is permitted provided the work is performed in the United States, for exceptions, see</w:t>
            </w:r>
            <w:r>
              <w:rPr>
                <w:rFonts w:ascii="TimesNewRomanPSMT" w:hAnsi="TimesNewRomanPSMT" w:cs="TimesNewRomanPSMT"/>
              </w:rPr>
              <w:t xml:space="preserve"> </w:t>
            </w:r>
            <w:r w:rsidRPr="00E27977">
              <w:rPr>
                <w:rFonts w:ascii="TimesNewRomanPSMT" w:hAnsi="TimesNewRomanPSMT" w:cs="TimesNewRomanPSMT"/>
              </w:rPr>
              <w:t>Section III., D. If consultants and/or subcontractors are to be used, this section of the</w:t>
            </w:r>
            <w:r>
              <w:rPr>
                <w:rFonts w:ascii="TimesNewRomanPSMT" w:hAnsi="TimesNewRomanPSMT" w:cs="TimesNewRomanPSMT"/>
              </w:rPr>
              <w:t xml:space="preserve"> </w:t>
            </w:r>
            <w:r w:rsidRPr="00E27977">
              <w:rPr>
                <w:rFonts w:ascii="TimesNewRomanPSMT" w:hAnsi="TimesNewRomanPSMT" w:cs="TimesNewRomanPSMT"/>
              </w:rPr>
              <w:t>application must identify them by name, identify whether the party is being proposed as a</w:t>
            </w:r>
            <w:r>
              <w:rPr>
                <w:rFonts w:ascii="TimesNewRomanPSMT" w:hAnsi="TimesNewRomanPSMT" w:cs="TimesNewRomanPSMT"/>
              </w:rPr>
              <w:t xml:space="preserve"> </w:t>
            </w:r>
            <w:r w:rsidRPr="00E27977">
              <w:rPr>
                <w:rFonts w:ascii="TimesNewRomanPSMT" w:hAnsi="TimesNewRomanPSMT" w:cs="TimesNewRomanPSMT"/>
              </w:rPr>
              <w:t>consultant versus as a subcontractor, and should provide Letters of Commitment (LOC) from</w:t>
            </w:r>
            <w:r>
              <w:rPr>
                <w:rFonts w:ascii="TimesNewRomanPSMT" w:hAnsi="TimesNewRomanPSMT" w:cs="TimesNewRomanPSMT"/>
              </w:rPr>
              <w:t xml:space="preserve"> </w:t>
            </w:r>
            <w:r w:rsidRPr="00E27977">
              <w:rPr>
                <w:rFonts w:ascii="TimesNewRomanPSMT" w:hAnsi="TimesNewRomanPSMT" w:cs="TimesNewRomanPSMT"/>
              </w:rPr>
              <w:t>an authorized representative of the consultants and/or subcontractors. The LOC must provide</w:t>
            </w:r>
            <w:r>
              <w:rPr>
                <w:rFonts w:ascii="TimesNewRomanPSMT" w:hAnsi="TimesNewRomanPSMT" w:cs="TimesNewRomanPSMT"/>
              </w:rPr>
              <w:t xml:space="preserve"> </w:t>
            </w:r>
            <w:r w:rsidRPr="00E27977">
              <w:rPr>
                <w:rFonts w:ascii="TimesNewRomanPSMT" w:hAnsi="TimesNewRomanPSMT" w:cs="TimesNewRomanPSMT"/>
              </w:rPr>
              <w:t>a detailed cost estimate, including costs for labor, equipment, and materials, if any, for the</w:t>
            </w:r>
            <w:r>
              <w:rPr>
                <w:rFonts w:ascii="TimesNewRomanPSMT" w:hAnsi="TimesNewRomanPSMT" w:cs="TimesNewRomanPSMT"/>
              </w:rPr>
              <w:t xml:space="preserve"> </w:t>
            </w:r>
            <w:r w:rsidRPr="00E27977">
              <w:rPr>
                <w:rFonts w:ascii="TimesNewRomanPSMT" w:hAnsi="TimesNewRomanPSMT" w:cs="TimesNewRomanPSMT"/>
              </w:rPr>
              <w:t>consultant or subcontractor, as well as a specific statement certifying that the consultant(s) or</w:t>
            </w:r>
            <w:r>
              <w:rPr>
                <w:rFonts w:ascii="TimesNewRomanPSMT" w:hAnsi="TimesNewRomanPSMT" w:cs="TimesNewRomanPSMT"/>
              </w:rPr>
              <w:t xml:space="preserve"> </w:t>
            </w:r>
            <w:r w:rsidRPr="00E27977">
              <w:rPr>
                <w:rFonts w:ascii="TimesNewRomanPSMT" w:hAnsi="TimesNewRomanPSMT" w:cs="TimesNewRomanPSMT"/>
              </w:rPr>
              <w:t>subcontractor(s) have agreed to serve in the manner and to the extent described in the Work</w:t>
            </w:r>
            <w:r>
              <w:rPr>
                <w:rFonts w:ascii="TimesNewRomanPSMT" w:hAnsi="TimesNewRomanPSMT" w:cs="TimesNewRomanPSMT"/>
              </w:rPr>
              <w:t xml:space="preserve"> </w:t>
            </w:r>
            <w:r w:rsidRPr="00E27977">
              <w:rPr>
                <w:rFonts w:ascii="TimesNewRomanPSMT" w:hAnsi="TimesNewRomanPSMT" w:cs="TimesNewRomanPSMT"/>
              </w:rPr>
              <w:t>Plan section of the application. Each LOC must be on official letterhead with an authorizing</w:t>
            </w:r>
            <w:r>
              <w:rPr>
                <w:rFonts w:ascii="TimesNewRomanPSMT" w:hAnsi="TimesNewRomanPSMT" w:cs="TimesNewRomanPSMT"/>
              </w:rPr>
              <w:t xml:space="preserve"> </w:t>
            </w:r>
            <w:r w:rsidRPr="00E27977">
              <w:rPr>
                <w:rFonts w:ascii="TimesNewRomanPSMT" w:hAnsi="TimesNewRomanPSMT" w:cs="TimesNewRomanPSMT"/>
              </w:rPr>
              <w:t>representative’s contact information provided and submitted as an “Other Attachment” to the</w:t>
            </w:r>
          </w:p>
          <w:p w14:paraId="0F7A34CF" w14:textId="77777777" w:rsidR="00487361"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NewRomanPSMT" w:hAnsi="TimesNewRomanPSMT" w:cs="TimesNewRomanPSMT"/>
              </w:rPr>
            </w:pPr>
            <w:r w:rsidRPr="00E27977">
              <w:rPr>
                <w:rFonts w:ascii="TimesNewRomanPSMT" w:hAnsi="TimesNewRomanPSMT" w:cs="TimesNewRomanPSMT"/>
              </w:rPr>
              <w:t>application. If selected for a grant, the DOE Contracting Officer will verify the participation</w:t>
            </w:r>
            <w:r>
              <w:rPr>
                <w:rFonts w:ascii="TimesNewRomanPSMT" w:hAnsi="TimesNewRomanPSMT" w:cs="TimesNewRomanPSMT"/>
              </w:rPr>
              <w:t xml:space="preserve"> </w:t>
            </w:r>
            <w:r w:rsidRPr="00E27977">
              <w:rPr>
                <w:rFonts w:ascii="TimesNewRomanPSMT" w:hAnsi="TimesNewRomanPSMT" w:cs="TimesNewRomanPSMT"/>
              </w:rPr>
              <w:t>of any subcontractor(s) and/or consultant(s) and will require budget and budget explanations</w:t>
            </w:r>
            <w:r>
              <w:rPr>
                <w:rFonts w:ascii="TimesNewRomanPSMT" w:hAnsi="TimesNewRomanPSMT" w:cs="TimesNewRomanPSMT"/>
              </w:rPr>
              <w:t xml:space="preserve"> </w:t>
            </w:r>
            <w:r w:rsidRPr="00E27977">
              <w:rPr>
                <w:rFonts w:ascii="TimesNewRomanPSMT" w:hAnsi="TimesNewRomanPSMT" w:cs="TimesNewRomanPSMT"/>
              </w:rPr>
              <w:t>for subcontractors and verification of the rates for consultants.</w:t>
            </w:r>
          </w:p>
          <w:p w14:paraId="25390D4B" w14:textId="77777777" w:rsid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NewRomanPSMT" w:hAnsi="TimesNewRomanPSMT" w:cs="TimesNewRomanPSMT"/>
              </w:rPr>
            </w:pPr>
          </w:p>
          <w:p w14:paraId="25801FF9" w14:textId="21165144" w:rsidR="00E27977" w:rsidRP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7977">
              <w:rPr>
                <w:rFonts w:ascii="Times New Roman" w:hAnsi="Times New Roman" w:cs="Times New Roman"/>
              </w:rPr>
              <w:lastRenderedPageBreak/>
              <w:t>Note: None of the employees or owners of the applicant SBC may be consultants. None of</w:t>
            </w:r>
            <w:r>
              <w:rPr>
                <w:rFonts w:ascii="Times New Roman" w:hAnsi="Times New Roman" w:cs="Times New Roman"/>
              </w:rPr>
              <w:t xml:space="preserve"> </w:t>
            </w:r>
            <w:r w:rsidRPr="00E27977">
              <w:rPr>
                <w:rFonts w:ascii="Times New Roman" w:hAnsi="Times New Roman" w:cs="Times New Roman"/>
              </w:rPr>
              <w:t>the employees or owners of the applicant SBC may be employees of a Subcontractor except</w:t>
            </w:r>
            <w:r>
              <w:rPr>
                <w:rFonts w:ascii="Times New Roman" w:hAnsi="Times New Roman" w:cs="Times New Roman"/>
              </w:rPr>
              <w:t xml:space="preserve"> </w:t>
            </w:r>
            <w:r w:rsidRPr="00E27977">
              <w:rPr>
                <w:rFonts w:ascii="Times New Roman" w:hAnsi="Times New Roman" w:cs="Times New Roman"/>
              </w:rPr>
              <w:t>when the Subcontractor is a Research Institution. Consultants must not be employees of any</w:t>
            </w:r>
            <w:r>
              <w:rPr>
                <w:rFonts w:ascii="Times New Roman" w:hAnsi="Times New Roman" w:cs="Times New Roman"/>
              </w:rPr>
              <w:t xml:space="preserve"> </w:t>
            </w:r>
            <w:r w:rsidRPr="00E27977">
              <w:rPr>
                <w:rFonts w:ascii="Times New Roman" w:hAnsi="Times New Roman" w:cs="Times New Roman"/>
              </w:rPr>
              <w:t>proposed Subcontractor. SBC personnel cannot be reimbursed with DOE funding as a</w:t>
            </w:r>
            <w:r>
              <w:rPr>
                <w:rFonts w:ascii="Times New Roman" w:hAnsi="Times New Roman" w:cs="Times New Roman"/>
              </w:rPr>
              <w:t xml:space="preserve"> </w:t>
            </w:r>
            <w:r w:rsidRPr="00E27977">
              <w:rPr>
                <w:rFonts w:ascii="Times New Roman" w:hAnsi="Times New Roman" w:cs="Times New Roman"/>
              </w:rPr>
              <w:t>consultant under the project. SBC personnel cannot be reimbursed with DOE funding as an</w:t>
            </w:r>
          </w:p>
          <w:p w14:paraId="031CD7BD" w14:textId="487AFC60" w:rsidR="00E27977" w:rsidRP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7977">
              <w:rPr>
                <w:rFonts w:ascii="Times New Roman" w:hAnsi="Times New Roman" w:cs="Times New Roman"/>
              </w:rPr>
              <w:t>employee of a Subcontractor except when the Subcontractor is a Research Institution under</w:t>
            </w:r>
            <w:r>
              <w:rPr>
                <w:rFonts w:ascii="Times New Roman" w:hAnsi="Times New Roman" w:cs="Times New Roman"/>
              </w:rPr>
              <w:t xml:space="preserve"> </w:t>
            </w:r>
            <w:r w:rsidRPr="00E27977">
              <w:rPr>
                <w:rFonts w:ascii="Times New Roman" w:hAnsi="Times New Roman" w:cs="Times New Roman"/>
              </w:rPr>
              <w:t>the project. Non-U.S. citizens are eligible to perform work on SBIR/STTR projects provided</w:t>
            </w:r>
            <w:r>
              <w:rPr>
                <w:rFonts w:ascii="Times New Roman" w:hAnsi="Times New Roman" w:cs="Times New Roman"/>
              </w:rPr>
              <w:t xml:space="preserve"> </w:t>
            </w:r>
            <w:r w:rsidRPr="00E27977">
              <w:rPr>
                <w:rFonts w:ascii="Times New Roman" w:hAnsi="Times New Roman" w:cs="Times New Roman"/>
              </w:rPr>
              <w:t>they are legally empowered to work in the U.S. at the time the award is made.</w:t>
            </w:r>
          </w:p>
        </w:tc>
        <w:tc>
          <w:tcPr>
            <w:tcW w:w="406" w:type="pct"/>
            <w:noWrap/>
            <w:vAlign w:val="center"/>
          </w:tcPr>
          <w:p w14:paraId="048D152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33712215"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63550D8"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166B352B"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29E3616A"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131CF6D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27977" w:rsidRPr="00117822" w14:paraId="207FA544" w14:textId="77777777" w:rsidTr="00E27977">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72DEFCD3" w14:textId="77777777" w:rsidR="00E27977" w:rsidRPr="00117822" w:rsidRDefault="00E27977" w:rsidP="00575FA9">
            <w:pPr>
              <w:rPr>
                <w:rFonts w:ascii="Times New Roman" w:hAnsi="Times New Roman" w:cs="Times New Roman"/>
              </w:rPr>
            </w:pPr>
          </w:p>
        </w:tc>
        <w:tc>
          <w:tcPr>
            <w:tcW w:w="2111" w:type="pct"/>
            <w:vAlign w:val="center"/>
          </w:tcPr>
          <w:p w14:paraId="6F96315F" w14:textId="06589A88" w:rsidR="00E27977" w:rsidRPr="00117822" w:rsidRDefault="00E27977" w:rsidP="00E279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E27977">
              <w:rPr>
                <w:rFonts w:ascii="Times New Roman" w:hAnsi="Times New Roman" w:cs="Times New Roman"/>
                <w:b/>
              </w:rPr>
              <w:t xml:space="preserve">Letters of Support [OPTIONAL] </w:t>
            </w:r>
            <w:r w:rsidRPr="00E27977">
              <w:rPr>
                <w:rFonts w:ascii="Times New Roman" w:hAnsi="Times New Roman" w:cs="Times New Roman"/>
                <w:bCs/>
              </w:rPr>
              <w:t>- While not a requirement to obtain Phase I funding,</w:t>
            </w:r>
            <w:r>
              <w:rPr>
                <w:rFonts w:ascii="Times New Roman" w:hAnsi="Times New Roman" w:cs="Times New Roman"/>
                <w:bCs/>
              </w:rPr>
              <w:t xml:space="preserve"> </w:t>
            </w:r>
            <w:r w:rsidRPr="00E27977">
              <w:rPr>
                <w:rFonts w:ascii="Times New Roman" w:hAnsi="Times New Roman" w:cs="Times New Roman"/>
                <w:bCs/>
              </w:rPr>
              <w:t>applicants are strongly encouraged to submit letters of support from the private sector, which</w:t>
            </w:r>
            <w:r>
              <w:rPr>
                <w:rFonts w:ascii="Times New Roman" w:hAnsi="Times New Roman" w:cs="Times New Roman"/>
                <w:bCs/>
              </w:rPr>
              <w:t xml:space="preserve"> </w:t>
            </w:r>
            <w:r w:rsidRPr="00E27977">
              <w:rPr>
                <w:rFonts w:ascii="Times New Roman" w:hAnsi="Times New Roman" w:cs="Times New Roman"/>
                <w:bCs/>
              </w:rPr>
              <w:t>will be considered as part of the evaluation criterion on “Impact.” Add as an attachment in</w:t>
            </w:r>
            <w:r>
              <w:rPr>
                <w:rFonts w:ascii="Times New Roman" w:hAnsi="Times New Roman" w:cs="Times New Roman"/>
                <w:bCs/>
              </w:rPr>
              <w:t xml:space="preserve"> </w:t>
            </w:r>
            <w:r w:rsidRPr="00E27977">
              <w:rPr>
                <w:rFonts w:ascii="Times New Roman" w:hAnsi="Times New Roman" w:cs="Times New Roman"/>
                <w:bCs/>
              </w:rPr>
              <w:t>field 12, “Other Attachments”, on this form.</w:t>
            </w:r>
          </w:p>
        </w:tc>
        <w:tc>
          <w:tcPr>
            <w:tcW w:w="406" w:type="pct"/>
            <w:noWrap/>
            <w:vAlign w:val="center"/>
          </w:tcPr>
          <w:p w14:paraId="6FF0FA20"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AB89E21"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7971F3E"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2B9683C3"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48499B71"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4ADD2274"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7C4BF12F" w14:textId="77777777" w:rsidTr="009D0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3DB2D6B" w14:textId="77777777" w:rsidR="005912FD" w:rsidRPr="00117822" w:rsidRDefault="005912FD" w:rsidP="00575FA9">
            <w:pPr>
              <w:rPr>
                <w:rFonts w:ascii="Times New Roman" w:hAnsi="Times New Roman" w:cs="Times New Roman"/>
              </w:rPr>
            </w:pPr>
          </w:p>
        </w:tc>
        <w:tc>
          <w:tcPr>
            <w:tcW w:w="2111" w:type="pct"/>
            <w:vAlign w:val="center"/>
          </w:tcPr>
          <w:p w14:paraId="5A6A2382" w14:textId="77777777" w:rsidR="005912FD"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hase II Funding Commitment (Commercial Contribution) [OPTIONAL]</w:t>
            </w:r>
          </w:p>
          <w:p w14:paraId="34E11090"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While not a requirement to obtain Phase I funding, applicants are strongly encouraged to submit commitments from the private sector or from non-SBIR/STTR funding sources, which will be considered as part of the evaluation criterion on “Impact”. Add as an attachment in field 12, “Other Attachments”, on this form.</w:t>
            </w:r>
          </w:p>
        </w:tc>
        <w:tc>
          <w:tcPr>
            <w:tcW w:w="406" w:type="pct"/>
            <w:noWrap/>
            <w:vAlign w:val="center"/>
          </w:tcPr>
          <w:p w14:paraId="3945321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E9F64AA"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33E58C19"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083C79B8"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3164B2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594D0F2C"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912FD" w:rsidRPr="00117822" w14:paraId="74020277"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8708EFD" w14:textId="77777777" w:rsidR="005912FD" w:rsidRPr="00117822" w:rsidRDefault="005912FD" w:rsidP="00575FA9">
            <w:pPr>
              <w:rPr>
                <w:rFonts w:ascii="Times New Roman" w:hAnsi="Times New Roman" w:cs="Times New Roman"/>
              </w:rPr>
            </w:pPr>
          </w:p>
        </w:tc>
        <w:tc>
          <w:tcPr>
            <w:tcW w:w="2111" w:type="pct"/>
            <w:vAlign w:val="center"/>
          </w:tcPr>
          <w:p w14:paraId="612A3D93" w14:textId="77777777" w:rsidR="005912FD"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hase III Follow-On Funding Commitment [OPTIONAL]</w:t>
            </w:r>
          </w:p>
          <w:p w14:paraId="2C891D0D"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pplicants are encouraged to submit a Phase III follow-on funding commitment which will be considered as part of the evaluation criterion on Impact. The commitment must be signed by a person with the authority to make it, indicate when the funds will be made available, and contain specific technical objectives which will make the commitment exercisable by the applicant. If the commitment is </w:t>
            </w:r>
            <w:r w:rsidRPr="00117822">
              <w:rPr>
                <w:rFonts w:ascii="Times New Roman" w:hAnsi="Times New Roman" w:cs="Times New Roman"/>
              </w:rPr>
              <w:lastRenderedPageBreak/>
              <w:t>firm regardless of achievement of technical objectives, it should state so. The commitment may include: (1) third party financing; (2) self-financing (in which case the applicant must demonstrate the ability to provide the Phase III funding); (3) state or local government financing; or (4) federal funding. In-kind contributions are allowed; however, the applicant or donor must estimate the dollar value of any in-kind contribution. The Phase III funding cannot be contingent on obtaining a patent because of the length of time this process requires. The Phase III Commitment must be submitted with the Phase I application as a separate attachment. Add as an attachment in field 12, “Other Attachments”, on this form. You should also reference it in the technical proposal in the “Work Plan” Section.</w:t>
            </w:r>
          </w:p>
        </w:tc>
        <w:tc>
          <w:tcPr>
            <w:tcW w:w="406" w:type="pct"/>
            <w:noWrap/>
            <w:vAlign w:val="center"/>
          </w:tcPr>
          <w:p w14:paraId="232C3DBD"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349301B"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59C781B4"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55C7C702"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6C2A71CA"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335C38F6"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87361" w:rsidRPr="00117822" w14:paraId="627D7063"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C258BEA" w14:textId="77777777" w:rsidR="00487361" w:rsidRPr="00117822" w:rsidRDefault="00487361" w:rsidP="00575FA9">
            <w:pPr>
              <w:rPr>
                <w:rFonts w:ascii="Times New Roman" w:hAnsi="Times New Roman" w:cs="Times New Roman"/>
              </w:rPr>
            </w:pPr>
            <w:r w:rsidRPr="00117822">
              <w:rPr>
                <w:rFonts w:ascii="Times New Roman" w:hAnsi="Times New Roman" w:cs="Times New Roman"/>
              </w:rPr>
              <w:t>Field 9</w:t>
            </w:r>
          </w:p>
        </w:tc>
        <w:tc>
          <w:tcPr>
            <w:tcW w:w="2111" w:type="pct"/>
            <w:vAlign w:val="center"/>
            <w:hideMark/>
          </w:tcPr>
          <w:p w14:paraId="17754D14"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ibliography &amp; References Cited</w:t>
            </w:r>
          </w:p>
          <w:p w14:paraId="7D8C86F9" w14:textId="129E1E4E" w:rsidR="00487361" w:rsidRPr="00117822" w:rsidRDefault="00E2797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7977">
              <w:rPr>
                <w:rFonts w:ascii="Times New Roman" w:hAnsi="Times New Roman" w:cs="Times New Roman"/>
              </w:rPr>
              <w:t xml:space="preserve">Provide a bibliography of any references cited in the Project Narrative. Each reference must include the names of all authors (in the same sequence in which they appear in the publication), the article and journal title, book title, volume number, page numbers, and year of publication. Include only bibliographic citations. Applicants should be especially careful to follow scholarly practices in providing citations for source materials relied upon when preparing any section of the application. </w:t>
            </w:r>
            <w:r w:rsidRPr="00E27977">
              <w:rPr>
                <w:rFonts w:ascii="Times New Roman" w:hAnsi="Times New Roman" w:cs="Times New Roman"/>
                <w:b/>
                <w:bCs/>
              </w:rPr>
              <w:t xml:space="preserve">Do not attach a file in this field. Include this information, if any, in the Phase I Project Narrative. </w:t>
            </w:r>
            <w:r w:rsidRPr="00E27977">
              <w:rPr>
                <w:rFonts w:ascii="Times New Roman" w:hAnsi="Times New Roman" w:cs="Times New Roman"/>
              </w:rPr>
              <w:t>Bibliography and References cited count against the Phase I Project Narrative 15-page limit.</w:t>
            </w:r>
          </w:p>
        </w:tc>
        <w:tc>
          <w:tcPr>
            <w:tcW w:w="406" w:type="pct"/>
            <w:noWrap/>
            <w:vAlign w:val="center"/>
            <w:hideMark/>
          </w:tcPr>
          <w:p w14:paraId="1322FA2B"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FE3F2E7"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6EA52FF"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67EDAA1"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B960BBC"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64CFC71"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487361" w:rsidRPr="00117822" w14:paraId="14BCCF4D"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14D710B" w14:textId="77777777" w:rsidR="00487361" w:rsidRPr="00117822" w:rsidRDefault="00487361" w:rsidP="00575FA9">
            <w:pPr>
              <w:rPr>
                <w:rFonts w:ascii="Times New Roman" w:hAnsi="Times New Roman" w:cs="Times New Roman"/>
              </w:rPr>
            </w:pPr>
            <w:r w:rsidRPr="00117822">
              <w:rPr>
                <w:rFonts w:ascii="Times New Roman" w:hAnsi="Times New Roman" w:cs="Times New Roman"/>
              </w:rPr>
              <w:t>Field 10</w:t>
            </w:r>
          </w:p>
        </w:tc>
        <w:tc>
          <w:tcPr>
            <w:tcW w:w="2111" w:type="pct"/>
            <w:vAlign w:val="center"/>
            <w:hideMark/>
          </w:tcPr>
          <w:p w14:paraId="12F655C4" w14:textId="77777777" w:rsidR="0075265C" w:rsidRPr="00117822" w:rsidRDefault="0075265C"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acilities &amp; Other Resources</w:t>
            </w:r>
          </w:p>
          <w:p w14:paraId="0F44FE79" w14:textId="77777777" w:rsidR="00487361" w:rsidRPr="00117822" w:rsidRDefault="0075265C"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Do </w:t>
            </w:r>
            <w:r w:rsidRPr="00117822">
              <w:rPr>
                <w:rFonts w:ascii="Times New Roman" w:hAnsi="Times New Roman" w:cs="Times New Roman"/>
                <w:b/>
                <w:i/>
                <w:u w:val="single"/>
              </w:rPr>
              <w:t>not</w:t>
            </w:r>
            <w:r w:rsidRPr="00117822">
              <w:rPr>
                <w:rFonts w:ascii="Times New Roman" w:hAnsi="Times New Roman" w:cs="Times New Roman"/>
              </w:rPr>
              <w:t xml:space="preserve"> attach a file in this field. Include this information, if any, in the Project Narrative. Facilities and Other Resources information counts against the Phase I Project Narrative </w:t>
            </w:r>
            <w:r w:rsidR="00135106" w:rsidRPr="00117822">
              <w:rPr>
                <w:rFonts w:ascii="Times New Roman" w:hAnsi="Times New Roman" w:cs="Times New Roman"/>
              </w:rPr>
              <w:t>15-page</w:t>
            </w:r>
            <w:r w:rsidRPr="00117822">
              <w:rPr>
                <w:rFonts w:ascii="Times New Roman" w:hAnsi="Times New Roman" w:cs="Times New Roman"/>
              </w:rPr>
              <w:t xml:space="preserve"> limit.</w:t>
            </w:r>
          </w:p>
        </w:tc>
        <w:tc>
          <w:tcPr>
            <w:tcW w:w="406" w:type="pct"/>
            <w:noWrap/>
            <w:vAlign w:val="center"/>
            <w:hideMark/>
          </w:tcPr>
          <w:p w14:paraId="64E324C2"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90622E4"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B758973"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726EE18"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B890F85"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425445F"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487361" w:rsidRPr="00117822" w14:paraId="28D2AA28"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A6967D5" w14:textId="77777777" w:rsidR="00487361" w:rsidRPr="00117822" w:rsidRDefault="00487361" w:rsidP="00575FA9">
            <w:pPr>
              <w:rPr>
                <w:rFonts w:ascii="Times New Roman" w:hAnsi="Times New Roman" w:cs="Times New Roman"/>
              </w:rPr>
            </w:pPr>
            <w:r w:rsidRPr="00117822">
              <w:rPr>
                <w:rFonts w:ascii="Times New Roman" w:hAnsi="Times New Roman" w:cs="Times New Roman"/>
              </w:rPr>
              <w:t>Field 11</w:t>
            </w:r>
          </w:p>
        </w:tc>
        <w:tc>
          <w:tcPr>
            <w:tcW w:w="2111" w:type="pct"/>
            <w:vAlign w:val="center"/>
            <w:hideMark/>
          </w:tcPr>
          <w:p w14:paraId="28C12C53" w14:textId="77777777" w:rsidR="001B1213" w:rsidRPr="00117822" w:rsidRDefault="001B1213"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quipment</w:t>
            </w:r>
          </w:p>
          <w:p w14:paraId="15CE2CBE" w14:textId="77777777" w:rsidR="00487361" w:rsidRPr="00117822" w:rsidRDefault="001B1213"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xml:space="preserve">Do not attach a file in this field. Include this information, if any, in the Project Narrative. Equipment information counts against the Phase I Project Narrative </w:t>
            </w:r>
            <w:r w:rsidR="00135106" w:rsidRPr="00117822">
              <w:rPr>
                <w:rFonts w:ascii="Times New Roman" w:hAnsi="Times New Roman" w:cs="Times New Roman"/>
              </w:rPr>
              <w:t>15-page</w:t>
            </w:r>
            <w:r w:rsidRPr="00117822">
              <w:rPr>
                <w:rFonts w:ascii="Times New Roman" w:hAnsi="Times New Roman" w:cs="Times New Roman"/>
              </w:rPr>
              <w:t xml:space="preserve"> limit.</w:t>
            </w:r>
          </w:p>
        </w:tc>
        <w:tc>
          <w:tcPr>
            <w:tcW w:w="406" w:type="pct"/>
            <w:noWrap/>
            <w:vAlign w:val="center"/>
            <w:hideMark/>
          </w:tcPr>
          <w:p w14:paraId="21973E88"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4246A226"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AC7753B"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0E921B7"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ABF35AF"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247B4A00"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300E3D" w:rsidRPr="00117822" w14:paraId="3BFDADC6"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4D6974D" w14:textId="77777777" w:rsidR="00300E3D" w:rsidRPr="00117822" w:rsidRDefault="00300E3D" w:rsidP="00575FA9">
            <w:pPr>
              <w:rPr>
                <w:rFonts w:ascii="Times New Roman" w:hAnsi="Times New Roman" w:cs="Times New Roman"/>
              </w:rPr>
            </w:pPr>
            <w:r w:rsidRPr="00117822">
              <w:rPr>
                <w:rFonts w:ascii="Times New Roman" w:hAnsi="Times New Roman" w:cs="Times New Roman"/>
              </w:rPr>
              <w:t>Field 12</w:t>
            </w:r>
          </w:p>
        </w:tc>
        <w:tc>
          <w:tcPr>
            <w:tcW w:w="2111" w:type="pct"/>
            <w:vAlign w:val="center"/>
            <w:hideMark/>
          </w:tcPr>
          <w:p w14:paraId="2777257D" w14:textId="77777777" w:rsidR="00300E3D" w:rsidRPr="00117822" w:rsidRDefault="00300E3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Other Attachments</w:t>
            </w:r>
          </w:p>
          <w:p w14:paraId="20E5EEF3" w14:textId="77777777" w:rsidR="00300E3D" w:rsidRPr="00117822" w:rsidRDefault="00300E3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Note: Field 12 will hold more than one attachment. If you need to elaborate on your responses to questions 1 – 6 on the “Other Project Information” form, provide the information in a single file named “projinfo.pdf.” Click on “Add Attachments” in Field 12 to attach file.</w:t>
            </w:r>
          </w:p>
        </w:tc>
        <w:tc>
          <w:tcPr>
            <w:tcW w:w="406" w:type="pct"/>
            <w:noWrap/>
            <w:vAlign w:val="center"/>
            <w:hideMark/>
          </w:tcPr>
          <w:p w14:paraId="300C9F25" w14:textId="77777777" w:rsidR="00300E3D" w:rsidRPr="00117822" w:rsidRDefault="00300E3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F421120" w14:textId="77777777" w:rsidR="00300E3D" w:rsidRPr="00117822" w:rsidRDefault="00300E3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497EBCA" w14:textId="77777777" w:rsidR="00300E3D" w:rsidRPr="00117822" w:rsidRDefault="00300E3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33D8543" w14:textId="77777777" w:rsidR="00300E3D" w:rsidRPr="00117822" w:rsidRDefault="00300E3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A2E5639" w14:textId="77777777" w:rsidR="00300E3D" w:rsidRPr="00117822" w:rsidRDefault="00300E3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EAE9E59" w14:textId="77777777" w:rsidR="00300E3D" w:rsidRPr="00117822" w:rsidRDefault="00300E3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2B3FB155"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4275AC3" w14:textId="77777777" w:rsidR="00E27977" w:rsidRPr="00117822" w:rsidRDefault="00E27977" w:rsidP="00575FA9">
            <w:pPr>
              <w:rPr>
                <w:rFonts w:ascii="Times New Roman" w:hAnsi="Times New Roman" w:cs="Times New Roman"/>
              </w:rPr>
            </w:pPr>
          </w:p>
        </w:tc>
        <w:tc>
          <w:tcPr>
            <w:tcW w:w="2111" w:type="pct"/>
            <w:vAlign w:val="center"/>
          </w:tcPr>
          <w:p w14:paraId="675EF6CD" w14:textId="77777777" w:rsidR="00E27977" w:rsidRPr="00E27977" w:rsidRDefault="00E27977" w:rsidP="00E279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E27977">
              <w:rPr>
                <w:rFonts w:ascii="Times New Roman" w:hAnsi="Times New Roman" w:cs="Times New Roman"/>
                <w:b/>
              </w:rPr>
              <w:t>DIGITAL DATA MANAGEMENT PLAN REQUIREMENT (REQUIRED)</w:t>
            </w:r>
          </w:p>
          <w:p w14:paraId="42D40711" w14:textId="1D00F197" w:rsidR="00E27977" w:rsidRPr="00E27977" w:rsidRDefault="00E27977" w:rsidP="00E279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E27977">
              <w:rPr>
                <w:rFonts w:ascii="Times New Roman" w:hAnsi="Times New Roman" w:cs="Times New Roman"/>
                <w:bCs/>
              </w:rPr>
              <w:t>All SBIR and STTR applicants must select one of the following options for their Data</w:t>
            </w:r>
            <w:r>
              <w:rPr>
                <w:rFonts w:ascii="Times New Roman" w:hAnsi="Times New Roman" w:cs="Times New Roman"/>
                <w:bCs/>
              </w:rPr>
              <w:t xml:space="preserve"> </w:t>
            </w:r>
            <w:r w:rsidRPr="00E27977">
              <w:rPr>
                <w:rFonts w:ascii="Times New Roman" w:hAnsi="Times New Roman" w:cs="Times New Roman"/>
                <w:bCs/>
              </w:rPr>
              <w:t>Management Plan (DMP):</w:t>
            </w:r>
          </w:p>
          <w:p w14:paraId="3ED56D90" w14:textId="77777777" w:rsidR="00E27977" w:rsidRDefault="00E27977" w:rsidP="00E279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E27977">
              <w:rPr>
                <w:rFonts w:ascii="Times New Roman" w:hAnsi="Times New Roman" w:cs="Times New Roman"/>
                <w:bCs/>
              </w:rPr>
              <w:t>Option 1)</w:t>
            </w:r>
            <w:r>
              <w:rPr>
                <w:rFonts w:ascii="Times New Roman" w:hAnsi="Times New Roman" w:cs="Times New Roman"/>
                <w:bCs/>
              </w:rPr>
              <w:t xml:space="preserve"> </w:t>
            </w:r>
            <w:r w:rsidRPr="00E27977">
              <w:rPr>
                <w:rFonts w:ascii="Times New Roman" w:hAnsi="Times New Roman" w:cs="Times New Roman"/>
                <w:bCs/>
              </w:rPr>
              <w:t>The Option 1 DMP is: “It is anticipated that all generated digital data will be protected as</w:t>
            </w:r>
            <w:r>
              <w:rPr>
                <w:rFonts w:ascii="Times New Roman" w:hAnsi="Times New Roman" w:cs="Times New Roman"/>
                <w:bCs/>
              </w:rPr>
              <w:t xml:space="preserve"> </w:t>
            </w:r>
            <w:r w:rsidRPr="00E27977">
              <w:rPr>
                <w:rFonts w:ascii="Times New Roman" w:hAnsi="Times New Roman" w:cs="Times New Roman"/>
                <w:bCs/>
              </w:rPr>
              <w:t>SBIR/STTR data and therefore will not be publicly shared during the applicable SBIR/STTR</w:t>
            </w:r>
            <w:r>
              <w:rPr>
                <w:rFonts w:ascii="Times New Roman" w:hAnsi="Times New Roman" w:cs="Times New Roman"/>
                <w:bCs/>
              </w:rPr>
              <w:t xml:space="preserve"> </w:t>
            </w:r>
            <w:r w:rsidRPr="00E27977">
              <w:rPr>
                <w:rFonts w:ascii="Times New Roman" w:hAnsi="Times New Roman" w:cs="Times New Roman"/>
                <w:bCs/>
              </w:rPr>
              <w:t>data protection period. If any data generated under this award are published, an effort will be</w:t>
            </w:r>
            <w:r>
              <w:rPr>
                <w:rFonts w:ascii="Times New Roman" w:hAnsi="Times New Roman" w:cs="Times New Roman"/>
                <w:bCs/>
              </w:rPr>
              <w:t xml:space="preserve"> </w:t>
            </w:r>
            <w:r w:rsidRPr="00E27977">
              <w:rPr>
                <w:rFonts w:ascii="Times New Roman" w:hAnsi="Times New Roman" w:cs="Times New Roman"/>
                <w:bCs/>
              </w:rPr>
              <w:t>made to also release any related digital data that is not protected SBIR/STTR data.” Applications</w:t>
            </w:r>
            <w:r>
              <w:rPr>
                <w:rFonts w:ascii="Times New Roman" w:hAnsi="Times New Roman" w:cs="Times New Roman"/>
                <w:bCs/>
              </w:rPr>
              <w:t xml:space="preserve"> </w:t>
            </w:r>
            <w:r w:rsidRPr="00E27977">
              <w:rPr>
                <w:rFonts w:ascii="Times New Roman" w:hAnsi="Times New Roman" w:cs="Times New Roman"/>
                <w:bCs/>
              </w:rPr>
              <w:t>that select Option 1 must not include publication costs in their budget, as this implies that data</w:t>
            </w:r>
            <w:r>
              <w:rPr>
                <w:rFonts w:ascii="Times New Roman" w:hAnsi="Times New Roman" w:cs="Times New Roman"/>
                <w:bCs/>
              </w:rPr>
              <w:t xml:space="preserve"> </w:t>
            </w:r>
            <w:r w:rsidRPr="00E27977">
              <w:rPr>
                <w:rFonts w:ascii="Times New Roman" w:hAnsi="Times New Roman" w:cs="Times New Roman"/>
                <w:bCs/>
              </w:rPr>
              <w:t>will be shared publicly.</w:t>
            </w:r>
          </w:p>
          <w:p w14:paraId="60E5216A" w14:textId="4CD7A78D" w:rsidR="00795EBE" w:rsidRPr="00795EBE" w:rsidRDefault="00795EBE" w:rsidP="00795EB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
                <w:iCs/>
              </w:rPr>
            </w:pPr>
            <w:r w:rsidRPr="00795EBE">
              <w:rPr>
                <w:rFonts w:ascii="Times New Roman" w:hAnsi="Times New Roman" w:cs="Times New Roman"/>
                <w:bCs/>
                <w:i/>
                <w:iCs/>
              </w:rPr>
              <w:t>Please note that if you do not include a DMP with your application, Option 1 for the DMP will be assumed for your application. However, if you plan to publicly disclose generated digital data, you must provide a DMP under Option 2.</w:t>
            </w:r>
          </w:p>
          <w:p w14:paraId="74D1AF65" w14:textId="1DFC4BDC" w:rsidR="00E27977" w:rsidRPr="00117822" w:rsidRDefault="00795EBE" w:rsidP="00795EB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795EBE">
              <w:rPr>
                <w:rFonts w:ascii="Times New Roman" w:hAnsi="Times New Roman" w:cs="Times New Roman"/>
                <w:bCs/>
              </w:rPr>
              <w:t>Option 2)</w:t>
            </w:r>
            <w:r>
              <w:rPr>
                <w:rFonts w:ascii="Times New Roman" w:hAnsi="Times New Roman" w:cs="Times New Roman"/>
                <w:bCs/>
              </w:rPr>
              <w:t xml:space="preserve"> </w:t>
            </w:r>
            <w:r w:rsidRPr="00795EBE">
              <w:rPr>
                <w:rFonts w:ascii="Times New Roman" w:hAnsi="Times New Roman" w:cs="Times New Roman"/>
                <w:bCs/>
              </w:rPr>
              <w:t>If you plan to publicly disclose technical data during the data protection period or, for data not</w:t>
            </w:r>
            <w:r>
              <w:rPr>
                <w:rFonts w:ascii="Times New Roman" w:hAnsi="Times New Roman" w:cs="Times New Roman"/>
                <w:bCs/>
              </w:rPr>
              <w:t xml:space="preserve"> </w:t>
            </w:r>
            <w:r w:rsidRPr="00795EBE">
              <w:rPr>
                <w:rFonts w:ascii="Times New Roman" w:hAnsi="Times New Roman" w:cs="Times New Roman"/>
                <w:bCs/>
              </w:rPr>
              <w:t>expected to be asserted as protected SBIR/STTR rights data, please submit a DMP, following the</w:t>
            </w:r>
            <w:r>
              <w:rPr>
                <w:rFonts w:ascii="Times New Roman" w:hAnsi="Times New Roman" w:cs="Times New Roman"/>
                <w:bCs/>
              </w:rPr>
              <w:t xml:space="preserve"> </w:t>
            </w:r>
            <w:r w:rsidRPr="00795EBE">
              <w:rPr>
                <w:rFonts w:ascii="Times New Roman" w:hAnsi="Times New Roman" w:cs="Times New Roman"/>
                <w:bCs/>
              </w:rPr>
              <w:t>instructions in Section VIII</w:t>
            </w:r>
            <w:r w:rsidRPr="00795EBE">
              <w:rPr>
                <w:rFonts w:ascii="Times New Roman" w:hAnsi="Times New Roman" w:cs="Times New Roman"/>
                <w:b/>
              </w:rPr>
              <w:t>.</w:t>
            </w:r>
          </w:p>
        </w:tc>
        <w:tc>
          <w:tcPr>
            <w:tcW w:w="406" w:type="pct"/>
            <w:noWrap/>
            <w:vAlign w:val="center"/>
          </w:tcPr>
          <w:p w14:paraId="2B42BD9D" w14:textId="77777777" w:rsidR="00E27977" w:rsidRPr="00117822" w:rsidRDefault="00E2797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3A70F6B1" w14:textId="77777777" w:rsidR="00E27977" w:rsidRPr="00117822" w:rsidRDefault="00E2797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AB4C928" w14:textId="77777777" w:rsidR="00E27977" w:rsidRPr="00117822" w:rsidRDefault="00E2797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2495C9BE" w14:textId="77777777" w:rsidR="00E27977" w:rsidRPr="00117822" w:rsidRDefault="00E2797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21693912" w14:textId="77777777" w:rsidR="00E27977" w:rsidRPr="00117822" w:rsidRDefault="00E2797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5CBF201C" w14:textId="77777777" w:rsidR="00E27977" w:rsidRPr="00117822" w:rsidRDefault="00E2797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27977" w:rsidRPr="00117822" w14:paraId="59AE77C1"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69DFA02" w14:textId="77777777" w:rsidR="00E565AF" w:rsidRPr="00117822" w:rsidRDefault="00E565AF" w:rsidP="00575FA9">
            <w:pPr>
              <w:rPr>
                <w:rFonts w:ascii="Times New Roman" w:hAnsi="Times New Roman" w:cs="Times New Roman"/>
              </w:rPr>
            </w:pPr>
          </w:p>
        </w:tc>
        <w:tc>
          <w:tcPr>
            <w:tcW w:w="2111" w:type="pct"/>
            <w:vAlign w:val="center"/>
          </w:tcPr>
          <w:p w14:paraId="01B8D5C7" w14:textId="77777777" w:rsidR="00E565AF" w:rsidRPr="00117822" w:rsidRDefault="00E565A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DISCLOSURE OF FOREIGN RELATIONSHIPS (REQUIRED)</w:t>
            </w:r>
          </w:p>
          <w:p w14:paraId="519374C6" w14:textId="77777777" w:rsidR="00E565AF" w:rsidRPr="00117822" w:rsidRDefault="00E565A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17822">
              <w:rPr>
                <w:rFonts w:ascii="Times New Roman" w:hAnsi="Times New Roman" w:cs="Times New Roman"/>
                <w:bCs/>
              </w:rPr>
              <w:t xml:space="preserve">All SBIR and STTR applicants must disclose their foreign relationships as required by the SBIR and STTR Extension Act of 2022. The required form that must be used to disclose these relationships is available here: </w:t>
            </w:r>
            <w:hyperlink r:id="rId11" w:history="1">
              <w:r w:rsidRPr="00117822">
                <w:rPr>
                  <w:rStyle w:val="Hyperlink"/>
                  <w:rFonts w:ascii="Times New Roman" w:hAnsi="Times New Roman" w:cs="Times New Roman"/>
                  <w:bCs/>
                </w:rPr>
                <w:t>https://science.osti.gov/sbir/Applicant-Resources/GrantApplication</w:t>
              </w:r>
            </w:hyperlink>
            <w:r w:rsidRPr="00117822">
              <w:rPr>
                <w:rFonts w:ascii="Times New Roman" w:hAnsi="Times New Roman" w:cs="Times New Roman"/>
                <w:bCs/>
              </w:rPr>
              <w:t xml:space="preserve">. </w:t>
            </w:r>
          </w:p>
          <w:p w14:paraId="358CEE87" w14:textId="20F3AB58" w:rsidR="00E565AF" w:rsidRPr="00117822" w:rsidRDefault="00E565A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17822">
              <w:rPr>
                <w:rFonts w:ascii="Times New Roman" w:hAnsi="Times New Roman" w:cs="Times New Roman"/>
                <w:bCs/>
              </w:rPr>
              <w:t>Instructions are included on the form. Please note that even if you do not have any foreign relationships, you must complete this form to certify that such relationships do not exist. Failure to include this form may result in declination of your application without review at DOE’s discretion.</w:t>
            </w:r>
          </w:p>
        </w:tc>
        <w:tc>
          <w:tcPr>
            <w:tcW w:w="406" w:type="pct"/>
            <w:noWrap/>
            <w:vAlign w:val="center"/>
          </w:tcPr>
          <w:p w14:paraId="7AA775AD" w14:textId="77777777" w:rsidR="00E565AF" w:rsidRPr="00117822" w:rsidRDefault="00E565A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55A5660" w14:textId="77777777" w:rsidR="00E565AF" w:rsidRPr="00117822" w:rsidRDefault="00E565A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5B06355" w14:textId="77777777" w:rsidR="00E565AF" w:rsidRPr="00117822" w:rsidRDefault="00E565A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0ADFB881" w14:textId="77777777" w:rsidR="00E565AF" w:rsidRPr="00117822" w:rsidRDefault="00E565A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43B5F3D2" w14:textId="77777777" w:rsidR="00E565AF" w:rsidRPr="00117822" w:rsidRDefault="00E565A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365799A7" w14:textId="77777777" w:rsidR="00E565AF" w:rsidRPr="00117822" w:rsidRDefault="00E565AF"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95EBE" w:rsidRPr="00117822" w14:paraId="1766ECD4"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8527A5C" w14:textId="77777777" w:rsidR="00E15F72" w:rsidRPr="00117822" w:rsidRDefault="00E15F72" w:rsidP="00422B86">
            <w:pPr>
              <w:rPr>
                <w:rFonts w:ascii="Times New Roman" w:hAnsi="Times New Roman" w:cs="Times New Roman"/>
              </w:rPr>
            </w:pPr>
          </w:p>
        </w:tc>
        <w:tc>
          <w:tcPr>
            <w:tcW w:w="2111" w:type="pct"/>
            <w:vAlign w:val="center"/>
          </w:tcPr>
          <w:p w14:paraId="0F2D04A0" w14:textId="77777777" w:rsidR="00E15F72" w:rsidRPr="00117822" w:rsidRDefault="00074FE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lso, attach the following files in Field 12:</w:t>
            </w:r>
          </w:p>
          <w:p w14:paraId="0FFC6641" w14:textId="77777777" w:rsidR="00795EBE" w:rsidRPr="00795EBE" w:rsidRDefault="00795EBE" w:rsidP="00795EB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SBA Company Registration (Required).</w:t>
            </w:r>
          </w:p>
          <w:p w14:paraId="60EB8681" w14:textId="38EE617C" w:rsidR="00795EBE" w:rsidRPr="00795EBE" w:rsidRDefault="00795EBE" w:rsidP="00795EB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Authorization for non-DOE/NNSA FFRDCs, if applicable.</w:t>
            </w:r>
          </w:p>
          <w:p w14:paraId="4693FA39" w14:textId="2D8FEDD7" w:rsidR="00795EBE" w:rsidRPr="00795EBE" w:rsidRDefault="00795EBE" w:rsidP="00795EB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Authorization for DOE/NNSA FFRDCs, if applicable, if available.</w:t>
            </w:r>
          </w:p>
          <w:p w14:paraId="35F3441C" w14:textId="0339184F" w:rsidR="00795EBE" w:rsidRPr="00795EBE" w:rsidRDefault="00795EBE" w:rsidP="00795EB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Signed Letter of Funding Commitment, if applicable.</w:t>
            </w:r>
          </w:p>
          <w:p w14:paraId="5088B31F" w14:textId="2EF9DF08" w:rsidR="00795EBE" w:rsidRPr="00795EBE" w:rsidRDefault="00795EBE" w:rsidP="00795EB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Phase III Follow-On Funding Commitment, if applicable.</w:t>
            </w:r>
          </w:p>
          <w:p w14:paraId="6E0E70C8" w14:textId="255BDBFA" w:rsidR="00795EBE" w:rsidRPr="00795EBE" w:rsidRDefault="00795EBE" w:rsidP="00481305">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Signed Letter of Commitment (LOC) from research institution, as applicable. LOC must include name and address of institution, dollar amount of subcontract, and certifying official’s name, phone number and email address.</w:t>
            </w:r>
          </w:p>
          <w:p w14:paraId="3B0992AE" w14:textId="7A108221" w:rsidR="00795EBE" w:rsidRPr="00795EBE" w:rsidRDefault="00795EBE" w:rsidP="00795EB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LOC from consultants, subcontractors or other third parties.</w:t>
            </w:r>
          </w:p>
          <w:p w14:paraId="24A715EC" w14:textId="7AD5DB83" w:rsidR="00795EBE" w:rsidRPr="00795EBE" w:rsidRDefault="00795EBE" w:rsidP="00795EB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 xml:space="preserve">Level-of-Effort Worksheet (discussed in Section III) may be found on the DOE SBIR/STTR Programs website at </w:t>
            </w:r>
            <w:hyperlink r:id="rId12" w:history="1">
              <w:r w:rsidRPr="00153E16">
                <w:rPr>
                  <w:rStyle w:val="Hyperlink"/>
                  <w:rFonts w:ascii="Times New Roman" w:hAnsi="Times New Roman" w:cs="Times New Roman"/>
                </w:rPr>
                <w:t>https://science.osti.gov/sbir/Applicant-Resources/Grant-Application</w:t>
              </w:r>
            </w:hyperlink>
            <w:r w:rsidRPr="00795EBE">
              <w:rPr>
                <w:rFonts w:ascii="Times New Roman" w:hAnsi="Times New Roman" w:cs="Times New Roman"/>
              </w:rPr>
              <w:t>.</w:t>
            </w:r>
            <w:r>
              <w:rPr>
                <w:rFonts w:ascii="Times New Roman" w:hAnsi="Times New Roman" w:cs="Times New Roman"/>
              </w:rPr>
              <w:t xml:space="preserve"> </w:t>
            </w:r>
          </w:p>
          <w:p w14:paraId="0DEA4B88" w14:textId="6BA361F9" w:rsidR="00E15F72" w:rsidRPr="00117822" w:rsidRDefault="00795EBE" w:rsidP="00795EB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Company Commercialization Report from SBIR.gov for STTR-only applications, if</w:t>
            </w:r>
            <w:r>
              <w:rPr>
                <w:rFonts w:ascii="Times New Roman" w:hAnsi="Times New Roman" w:cs="Times New Roman"/>
              </w:rPr>
              <w:t xml:space="preserve"> a</w:t>
            </w:r>
            <w:r w:rsidRPr="00795EBE">
              <w:rPr>
                <w:rFonts w:ascii="Times New Roman" w:hAnsi="Times New Roman" w:cs="Times New Roman"/>
              </w:rPr>
              <w:t>pplicable</w:t>
            </w:r>
          </w:p>
        </w:tc>
        <w:tc>
          <w:tcPr>
            <w:tcW w:w="406" w:type="pct"/>
            <w:noWrap/>
            <w:vAlign w:val="center"/>
          </w:tcPr>
          <w:p w14:paraId="70605202" w14:textId="77777777" w:rsidR="00E15F72" w:rsidRPr="00117822" w:rsidRDefault="00E15F7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3A36FA02" w14:textId="77777777" w:rsidR="00E15F72" w:rsidRPr="00117822" w:rsidRDefault="00E15F7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6A21EC20" w14:textId="77777777" w:rsidR="00E15F72" w:rsidRPr="00117822" w:rsidRDefault="00E15F7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326C79D1" w14:textId="77777777" w:rsidR="00E15F72" w:rsidRPr="00117822" w:rsidRDefault="00E15F7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068A19E0" w14:textId="77777777" w:rsidR="00E15F72" w:rsidRPr="00117822" w:rsidRDefault="00E15F7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7B0F5CC5" w14:textId="77777777" w:rsidR="00E15F72" w:rsidRPr="00117822" w:rsidRDefault="00E15F7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818E5" w:rsidRPr="00117822" w14:paraId="4E0A98F5"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2982CD9" w14:textId="77777777" w:rsidR="00CB2173" w:rsidRPr="00117822" w:rsidRDefault="00CB2173" w:rsidP="00CB2173">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lastRenderedPageBreak/>
              <w:t>RESEARCH AND RELATED SENIOR/KEY PERSON: [MANDATORY]</w:t>
            </w:r>
          </w:p>
          <w:p w14:paraId="02FD64A4" w14:textId="77777777" w:rsidR="002818E5" w:rsidRPr="00117822" w:rsidRDefault="002818E5" w:rsidP="00CB2173">
            <w:pPr>
              <w:ind w:left="45"/>
              <w:rPr>
                <w:rFonts w:ascii="Times New Roman" w:hAnsi="Times New Roman" w:cs="Times New Roman"/>
                <w:b w:val="0"/>
              </w:rPr>
            </w:pPr>
            <w:r w:rsidRPr="00117822">
              <w:rPr>
                <w:rFonts w:ascii="Times New Roman" w:hAnsi="Times New Roman" w:cs="Times New Roman"/>
              </w:rPr>
              <w:t> </w:t>
            </w:r>
            <w:r w:rsidR="00CB2173" w:rsidRPr="00117822">
              <w:rPr>
                <w:rFonts w:ascii="Times New Roman" w:hAnsi="Times New Roman" w:cs="Times New Roman"/>
                <w:b w:val="0"/>
              </w:rPr>
              <w:t>Complete this form before the Budget form to populate data on the Budget form.</w:t>
            </w:r>
          </w:p>
        </w:tc>
      </w:tr>
      <w:tr w:rsidR="00795EBE" w:rsidRPr="00117822" w14:paraId="22ED9750"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79ABD63" w14:textId="77777777" w:rsidR="00CB2173" w:rsidRPr="00117822" w:rsidRDefault="00CB2173" w:rsidP="00422B86">
            <w:pPr>
              <w:rPr>
                <w:rFonts w:ascii="Times New Roman" w:hAnsi="Times New Roman" w:cs="Times New Roman"/>
              </w:rPr>
            </w:pPr>
            <w:r w:rsidRPr="00117822">
              <w:rPr>
                <w:rFonts w:ascii="Times New Roman" w:hAnsi="Times New Roman" w:cs="Times New Roman"/>
              </w:rPr>
              <w:t xml:space="preserve">Principal Investigator and </w:t>
            </w:r>
            <w:r w:rsidR="009B5D75" w:rsidRPr="00117822">
              <w:rPr>
                <w:rFonts w:ascii="Times New Roman" w:hAnsi="Times New Roman" w:cs="Times New Roman"/>
              </w:rPr>
              <w:t>O</w:t>
            </w:r>
            <w:r w:rsidRPr="00117822">
              <w:rPr>
                <w:rFonts w:ascii="Times New Roman" w:hAnsi="Times New Roman" w:cs="Times New Roman"/>
              </w:rPr>
              <w:t>ther Key Personnel</w:t>
            </w:r>
          </w:p>
        </w:tc>
        <w:tc>
          <w:tcPr>
            <w:tcW w:w="2111" w:type="pct"/>
            <w:vAlign w:val="center"/>
            <w:hideMark/>
          </w:tcPr>
          <w:p w14:paraId="566022EE" w14:textId="77777777" w:rsidR="00CB2173" w:rsidRPr="00117822" w:rsidRDefault="00CB217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incipal Investigator (PI) is the key individual designated by the applicant to direct the project. Only one PI is acceptable per project. The PI and Key Personnel do not need to be U.S. citizens; however, all work must be performed in the United States, for exceptions, see Part III. D. See “General Requirements and Restrictions on the Principal Investigator” in Part III. H. </w:t>
            </w:r>
          </w:p>
          <w:p w14:paraId="4128E57E" w14:textId="77777777" w:rsidR="00CB2173" w:rsidRPr="00117822" w:rsidRDefault="00CB217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58F8F53A" w14:textId="77777777" w:rsidR="00CB2173" w:rsidRPr="00117822" w:rsidRDefault="00CB217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Beginning with the PI, provide a profile for each senior/key person proposed. Each senior/key person must be aware that he/she is included in the application and must agree to perform the work if awarded. A senior/key person is any individual who contributes in a substantive, measurable way to the scientific/technical development or execution of the project, whether or not a salary is proposed for this individual. Sub-awardees and consultants must be included if they meet this definition.</w:t>
            </w:r>
          </w:p>
        </w:tc>
        <w:tc>
          <w:tcPr>
            <w:tcW w:w="406" w:type="pct"/>
            <w:noWrap/>
            <w:vAlign w:val="center"/>
            <w:hideMark/>
          </w:tcPr>
          <w:p w14:paraId="61E4A5D5" w14:textId="77777777" w:rsidR="00CB2173" w:rsidRPr="00117822" w:rsidRDefault="00CB217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BBACE92" w14:textId="77777777" w:rsidR="00CB2173" w:rsidRPr="00117822" w:rsidRDefault="00CB217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89389FC" w14:textId="77777777" w:rsidR="00CB2173" w:rsidRPr="00117822" w:rsidRDefault="00CB217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F21654E" w14:textId="77777777" w:rsidR="00CB2173" w:rsidRPr="00117822" w:rsidRDefault="00CB217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F385C98" w14:textId="77777777" w:rsidR="00CB2173" w:rsidRPr="00117822" w:rsidRDefault="00CB217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7045056A" w14:textId="77777777" w:rsidR="00CB2173" w:rsidRPr="00117822" w:rsidRDefault="00CB217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6ABC155C"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FD2AFCF" w14:textId="77777777" w:rsidR="00CA3334" w:rsidRPr="00117822" w:rsidRDefault="00CA3334" w:rsidP="00422B86">
            <w:pPr>
              <w:rPr>
                <w:rFonts w:ascii="Times New Roman" w:hAnsi="Times New Roman" w:cs="Times New Roman"/>
              </w:rPr>
            </w:pPr>
            <w:r w:rsidRPr="00117822">
              <w:rPr>
                <w:rFonts w:ascii="Times New Roman" w:hAnsi="Times New Roman" w:cs="Times New Roman"/>
              </w:rPr>
              <w:t>Biographical Sketch</w:t>
            </w:r>
          </w:p>
        </w:tc>
        <w:tc>
          <w:tcPr>
            <w:tcW w:w="2111" w:type="pct"/>
            <w:vAlign w:val="center"/>
            <w:hideMark/>
          </w:tcPr>
          <w:p w14:paraId="74070E1D" w14:textId="0A92E7F2" w:rsidR="0023229E" w:rsidRPr="0023229E" w:rsidRDefault="0023229E" w:rsidP="0023229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 xml:space="preserve">A </w:t>
            </w:r>
            <w:proofErr w:type="spellStart"/>
            <w:r w:rsidRPr="0023229E">
              <w:rPr>
                <w:rFonts w:ascii="Times New Roman" w:hAnsi="Times New Roman" w:cs="Times New Roman"/>
              </w:rPr>
              <w:t>biosketch</w:t>
            </w:r>
            <w:proofErr w:type="spellEnd"/>
            <w:r w:rsidRPr="0023229E">
              <w:rPr>
                <w:rFonts w:ascii="Times New Roman" w:hAnsi="Times New Roman" w:cs="Times New Roman"/>
              </w:rPr>
              <w:t xml:space="preserve"> is to provide information that can be used by reviewers to evaluate the PI’s potential</w:t>
            </w:r>
            <w:r>
              <w:rPr>
                <w:rFonts w:ascii="Times New Roman" w:hAnsi="Times New Roman" w:cs="Times New Roman"/>
              </w:rPr>
              <w:t xml:space="preserve"> </w:t>
            </w:r>
            <w:r w:rsidRPr="0023229E">
              <w:rPr>
                <w:rFonts w:ascii="Times New Roman" w:hAnsi="Times New Roman" w:cs="Times New Roman"/>
              </w:rPr>
              <w:t>for leadership within the scientific community. Examples of information of interest are invited</w:t>
            </w:r>
            <w:r>
              <w:rPr>
                <w:rFonts w:ascii="Times New Roman" w:hAnsi="Times New Roman" w:cs="Times New Roman"/>
              </w:rPr>
              <w:t xml:space="preserve"> </w:t>
            </w:r>
            <w:r w:rsidRPr="0023229E">
              <w:rPr>
                <w:rFonts w:ascii="Times New Roman" w:hAnsi="Times New Roman" w:cs="Times New Roman"/>
              </w:rPr>
              <w:t>and/or public lectures, awards received, scientific program committees, conference or workshop</w:t>
            </w:r>
            <w:r>
              <w:rPr>
                <w:rFonts w:ascii="Times New Roman" w:hAnsi="Times New Roman" w:cs="Times New Roman"/>
              </w:rPr>
              <w:t xml:space="preserve"> </w:t>
            </w:r>
            <w:r w:rsidRPr="0023229E">
              <w:rPr>
                <w:rFonts w:ascii="Times New Roman" w:hAnsi="Times New Roman" w:cs="Times New Roman"/>
              </w:rPr>
              <w:t>organization, professional society activities, special international or industrial partnerships,</w:t>
            </w:r>
            <w:r>
              <w:rPr>
                <w:rFonts w:ascii="Times New Roman" w:hAnsi="Times New Roman" w:cs="Times New Roman"/>
              </w:rPr>
              <w:t xml:space="preserve"> </w:t>
            </w:r>
            <w:r w:rsidRPr="0023229E">
              <w:rPr>
                <w:rFonts w:ascii="Times New Roman" w:hAnsi="Times New Roman" w:cs="Times New Roman"/>
              </w:rPr>
              <w:t>reviewing or editorship activities, or other scientific leadership experiences.</w:t>
            </w:r>
          </w:p>
          <w:p w14:paraId="7FE023B3" w14:textId="2315733F" w:rsidR="0023229E" w:rsidRPr="0023229E" w:rsidRDefault="0023229E" w:rsidP="0023229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SC requires the use of the format approved by the National Science Foundation (NSF), which</w:t>
            </w:r>
            <w:r>
              <w:rPr>
                <w:rFonts w:ascii="Times New Roman" w:hAnsi="Times New Roman" w:cs="Times New Roman"/>
              </w:rPr>
              <w:t xml:space="preserve"> </w:t>
            </w:r>
            <w:r w:rsidRPr="0023229E">
              <w:rPr>
                <w:rFonts w:ascii="Times New Roman" w:hAnsi="Times New Roman" w:cs="Times New Roman"/>
              </w:rPr>
              <w:t>may be generated by the Science Experts Network Curriculum Vita (</w:t>
            </w:r>
            <w:proofErr w:type="spellStart"/>
            <w:r w:rsidRPr="0023229E">
              <w:rPr>
                <w:rFonts w:ascii="Times New Roman" w:hAnsi="Times New Roman" w:cs="Times New Roman"/>
              </w:rPr>
              <w:t>SciENcv</w:t>
            </w:r>
            <w:proofErr w:type="spellEnd"/>
            <w:r w:rsidRPr="0023229E">
              <w:rPr>
                <w:rFonts w:ascii="Times New Roman" w:hAnsi="Times New Roman" w:cs="Times New Roman"/>
              </w:rPr>
              <w:t>), a cooperative</w:t>
            </w:r>
            <w:r>
              <w:rPr>
                <w:rFonts w:ascii="Times New Roman" w:hAnsi="Times New Roman" w:cs="Times New Roman"/>
              </w:rPr>
              <w:t xml:space="preserve"> </w:t>
            </w:r>
            <w:r w:rsidRPr="0023229E">
              <w:rPr>
                <w:rFonts w:ascii="Times New Roman" w:hAnsi="Times New Roman" w:cs="Times New Roman"/>
              </w:rPr>
              <w:t xml:space="preserve">venture maintained at </w:t>
            </w:r>
            <w:hyperlink r:id="rId13" w:history="1">
              <w:r w:rsidRPr="006872C2">
                <w:rPr>
                  <w:rStyle w:val="Hyperlink"/>
                  <w:rFonts w:ascii="Times New Roman" w:hAnsi="Times New Roman" w:cs="Times New Roman"/>
                </w:rPr>
                <w:t>https://www.ncbi.nlm.nih.gov/sciencv/</w:t>
              </w:r>
            </w:hyperlink>
            <w:r w:rsidRPr="0023229E">
              <w:rPr>
                <w:rFonts w:ascii="Times New Roman" w:hAnsi="Times New Roman" w:cs="Times New Roman"/>
              </w:rPr>
              <w:t>, and is also available at</w:t>
            </w:r>
            <w:r>
              <w:rPr>
                <w:rFonts w:ascii="Times New Roman" w:hAnsi="Times New Roman" w:cs="Times New Roman"/>
              </w:rPr>
              <w:t xml:space="preserve"> </w:t>
            </w:r>
            <w:hyperlink r:id="rId14" w:history="1">
              <w:r w:rsidRPr="006872C2">
                <w:rPr>
                  <w:rStyle w:val="Hyperlink"/>
                  <w:rFonts w:ascii="Times New Roman" w:hAnsi="Times New Roman" w:cs="Times New Roman"/>
                </w:rPr>
                <w:t>https://nsf.gov/bfa/dias/policy/nsfapprovedformats/biosketch.pdf</w:t>
              </w:r>
            </w:hyperlink>
            <w:r w:rsidRPr="0023229E">
              <w:rPr>
                <w:rFonts w:ascii="Times New Roman" w:hAnsi="Times New Roman" w:cs="Times New Roman"/>
              </w:rPr>
              <w:t>.</w:t>
            </w:r>
            <w:r>
              <w:rPr>
                <w:rFonts w:ascii="Times New Roman" w:hAnsi="Times New Roman" w:cs="Times New Roman"/>
              </w:rPr>
              <w:t xml:space="preserve"> </w:t>
            </w:r>
            <w:r w:rsidRPr="0023229E">
              <w:rPr>
                <w:rFonts w:ascii="Times New Roman" w:hAnsi="Times New Roman" w:cs="Times New Roman"/>
              </w:rPr>
              <w:t xml:space="preserve"> </w:t>
            </w:r>
            <w:r w:rsidRPr="0023229E">
              <w:rPr>
                <w:rFonts w:ascii="Times New Roman" w:hAnsi="Times New Roman" w:cs="Times New Roman"/>
              </w:rPr>
              <w:lastRenderedPageBreak/>
              <w:t>The use of a format required</w:t>
            </w:r>
            <w:r>
              <w:rPr>
                <w:rFonts w:ascii="Times New Roman" w:hAnsi="Times New Roman" w:cs="Times New Roman"/>
              </w:rPr>
              <w:t xml:space="preserve"> </w:t>
            </w:r>
            <w:r w:rsidRPr="0023229E">
              <w:rPr>
                <w:rFonts w:ascii="Times New Roman" w:hAnsi="Times New Roman" w:cs="Times New Roman"/>
              </w:rPr>
              <w:t>by another agency is intended to reduce the administrative burden to researchers by promoting</w:t>
            </w:r>
            <w:r>
              <w:rPr>
                <w:rFonts w:ascii="Times New Roman" w:hAnsi="Times New Roman" w:cs="Times New Roman"/>
              </w:rPr>
              <w:t xml:space="preserve"> </w:t>
            </w:r>
            <w:r w:rsidRPr="0023229E">
              <w:rPr>
                <w:rFonts w:ascii="Times New Roman" w:hAnsi="Times New Roman" w:cs="Times New Roman"/>
              </w:rPr>
              <w:t>the use of common formats.</w:t>
            </w:r>
          </w:p>
          <w:p w14:paraId="5F10D26C" w14:textId="7E912B1C" w:rsidR="0023229E" w:rsidRPr="0023229E" w:rsidRDefault="0023229E" w:rsidP="00CF2140">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 xml:space="preserve">Education and Training: Undergraduate, </w:t>
            </w:r>
            <w:proofErr w:type="gramStart"/>
            <w:r w:rsidRPr="0023229E">
              <w:rPr>
                <w:rFonts w:ascii="Times New Roman" w:hAnsi="Times New Roman" w:cs="Times New Roman"/>
              </w:rPr>
              <w:t>graduate</w:t>
            </w:r>
            <w:proofErr w:type="gramEnd"/>
            <w:r w:rsidRPr="0023229E">
              <w:rPr>
                <w:rFonts w:ascii="Times New Roman" w:hAnsi="Times New Roman" w:cs="Times New Roman"/>
              </w:rPr>
              <w:t xml:space="preserve"> and postdoctoral training, provide institution, major/area, degree and year.</w:t>
            </w:r>
          </w:p>
          <w:p w14:paraId="0241E54B" w14:textId="151DAD4B" w:rsidR="0023229E" w:rsidRPr="0023229E" w:rsidRDefault="0023229E" w:rsidP="00B5064D">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 xml:space="preserve">Research and Professional Experience: Beginning with the current position list, in chronological </w:t>
            </w:r>
            <w:proofErr w:type="gramStart"/>
            <w:r w:rsidRPr="0023229E">
              <w:rPr>
                <w:rFonts w:ascii="Times New Roman" w:hAnsi="Times New Roman" w:cs="Times New Roman"/>
              </w:rPr>
              <w:t xml:space="preserve">order, </w:t>
            </w:r>
            <w:r>
              <w:rPr>
                <w:rFonts w:ascii="Times New Roman" w:hAnsi="Times New Roman" w:cs="Times New Roman"/>
              </w:rPr>
              <w:t xml:space="preserve"> p</w:t>
            </w:r>
            <w:r w:rsidRPr="0023229E">
              <w:rPr>
                <w:rFonts w:ascii="Times New Roman" w:hAnsi="Times New Roman" w:cs="Times New Roman"/>
              </w:rPr>
              <w:t>rofessional</w:t>
            </w:r>
            <w:proofErr w:type="gramEnd"/>
            <w:r w:rsidRPr="0023229E">
              <w:rPr>
                <w:rFonts w:ascii="Times New Roman" w:hAnsi="Times New Roman" w:cs="Times New Roman"/>
              </w:rPr>
              <w:t>/academic positions with a brief description.</w:t>
            </w:r>
          </w:p>
          <w:p w14:paraId="5C2F4A65" w14:textId="7DA54D87" w:rsidR="0023229E" w:rsidRPr="0023229E" w:rsidRDefault="0023229E" w:rsidP="00463920">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 xml:space="preserve">Publications: Provide a list of up to 10 publications most closely related to the proposed project. For each publication, identify the names of all authors (in the same sequence in which they appear in the publication), the article title, book or journal title, volume number, page numbers, year of publication, and website address if available electronically. Patents, </w:t>
            </w:r>
            <w:proofErr w:type="gramStart"/>
            <w:r w:rsidRPr="0023229E">
              <w:rPr>
                <w:rFonts w:ascii="Times New Roman" w:hAnsi="Times New Roman" w:cs="Times New Roman"/>
              </w:rPr>
              <w:t>copyrights</w:t>
            </w:r>
            <w:proofErr w:type="gramEnd"/>
            <w:r w:rsidRPr="0023229E">
              <w:rPr>
                <w:rFonts w:ascii="Times New Roman" w:hAnsi="Times New Roman" w:cs="Times New Roman"/>
              </w:rPr>
              <w:t xml:space="preserve"> and software systems developed may be provided in addition to or substituted for publications. An abbreviated style such as the Physical Review Letters (PRL) convention for citations (list only the first author) may be used for publications with more than 10 authors.</w:t>
            </w:r>
          </w:p>
          <w:p w14:paraId="1C545AA2" w14:textId="0E7BFECF" w:rsidR="0023229E" w:rsidRPr="0023229E" w:rsidRDefault="0023229E" w:rsidP="00EB6E48">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Synergistic Activities: List no more than 5 professional and scholarly activities related to the effort proposed.</w:t>
            </w:r>
          </w:p>
          <w:p w14:paraId="6B25B6F7" w14:textId="77777777" w:rsidR="0023229E" w:rsidRPr="0023229E" w:rsidRDefault="0023229E" w:rsidP="0023229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23229E">
              <w:rPr>
                <w:rFonts w:ascii="Times New Roman" w:hAnsi="Times New Roman" w:cs="Times New Roman"/>
              </w:rPr>
              <w:t>Biosketches</w:t>
            </w:r>
            <w:proofErr w:type="spellEnd"/>
            <w:r w:rsidRPr="0023229E">
              <w:rPr>
                <w:rFonts w:ascii="Times New Roman" w:hAnsi="Times New Roman" w:cs="Times New Roman"/>
              </w:rPr>
              <w:t xml:space="preserve"> may be presented in a format developed for other agencies or generated by any</w:t>
            </w:r>
          </w:p>
          <w:p w14:paraId="20E911D3" w14:textId="77777777" w:rsidR="0023229E" w:rsidRPr="0023229E" w:rsidRDefault="0023229E" w:rsidP="0023229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 xml:space="preserve">software package, though </w:t>
            </w:r>
            <w:proofErr w:type="spellStart"/>
            <w:r w:rsidRPr="0023229E">
              <w:rPr>
                <w:rFonts w:ascii="Times New Roman" w:hAnsi="Times New Roman" w:cs="Times New Roman"/>
              </w:rPr>
              <w:t>SciENcv</w:t>
            </w:r>
            <w:proofErr w:type="spellEnd"/>
            <w:r w:rsidRPr="0023229E">
              <w:rPr>
                <w:rFonts w:ascii="Times New Roman" w:hAnsi="Times New Roman" w:cs="Times New Roman"/>
              </w:rPr>
              <w:t xml:space="preserve"> will facilitate submissions to other Federal sponsors.</w:t>
            </w:r>
          </w:p>
          <w:p w14:paraId="55664D33" w14:textId="77777777" w:rsidR="0023229E" w:rsidRDefault="0023229E" w:rsidP="0023229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2B013A0" w14:textId="7B8017BB" w:rsidR="00CA3334" w:rsidRPr="0023229E" w:rsidRDefault="0023229E" w:rsidP="0023229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Personally Identifiable Information: Do not include sensitive and protected personally</w:t>
            </w:r>
            <w:r>
              <w:rPr>
                <w:rFonts w:ascii="Times New Roman" w:hAnsi="Times New Roman" w:cs="Times New Roman"/>
              </w:rPr>
              <w:t xml:space="preserve"> </w:t>
            </w:r>
            <w:r w:rsidRPr="0023229E">
              <w:rPr>
                <w:rFonts w:ascii="Times New Roman" w:hAnsi="Times New Roman" w:cs="Times New Roman"/>
              </w:rPr>
              <w:t>identifiable information including social security numbers, birthdates, citizenship, marital status,</w:t>
            </w:r>
            <w:r>
              <w:rPr>
                <w:rFonts w:ascii="Times New Roman" w:hAnsi="Times New Roman" w:cs="Times New Roman"/>
              </w:rPr>
              <w:t xml:space="preserve"> </w:t>
            </w:r>
            <w:r w:rsidRPr="0023229E">
              <w:rPr>
                <w:rFonts w:ascii="Times New Roman" w:hAnsi="Times New Roman" w:cs="Times New Roman"/>
              </w:rPr>
              <w:t xml:space="preserve">or home </w:t>
            </w:r>
            <w:r w:rsidRPr="0023229E">
              <w:rPr>
                <w:rFonts w:ascii="Times New Roman" w:hAnsi="Times New Roman" w:cs="Times New Roman"/>
              </w:rPr>
              <w:lastRenderedPageBreak/>
              <w:t>addresses. Do not include information that a merit reviewer should not make use of.</w:t>
            </w:r>
          </w:p>
        </w:tc>
        <w:tc>
          <w:tcPr>
            <w:tcW w:w="406" w:type="pct"/>
            <w:noWrap/>
            <w:vAlign w:val="center"/>
            <w:hideMark/>
          </w:tcPr>
          <w:p w14:paraId="67EDE43F"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2C5A404C"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D615D4E"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B454DEE"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6CCB8012"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5FD1FDC"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78C7A3B1"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C8C4D7A" w14:textId="77777777" w:rsidR="00CA3334" w:rsidRPr="00117822" w:rsidRDefault="00CA3334" w:rsidP="00422B86">
            <w:pPr>
              <w:rPr>
                <w:rFonts w:ascii="Times New Roman" w:hAnsi="Times New Roman" w:cs="Times New Roman"/>
              </w:rPr>
            </w:pPr>
            <w:r w:rsidRPr="00117822">
              <w:rPr>
                <w:rFonts w:ascii="Times New Roman" w:hAnsi="Times New Roman" w:cs="Times New Roman"/>
              </w:rPr>
              <w:lastRenderedPageBreak/>
              <w:t>Current and Pending Support</w:t>
            </w:r>
          </w:p>
        </w:tc>
        <w:tc>
          <w:tcPr>
            <w:tcW w:w="2111" w:type="pct"/>
            <w:vAlign w:val="center"/>
            <w:hideMark/>
          </w:tcPr>
          <w:p w14:paraId="1CD5E010" w14:textId="1860697D" w:rsidR="0023229E" w:rsidRDefault="0023229E" w:rsidP="00795EB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Provide current and pending support for each senior/key person and attach to the “Attach Current</w:t>
            </w:r>
            <w:r>
              <w:rPr>
                <w:rFonts w:ascii="Times New Roman" w:hAnsi="Times New Roman" w:cs="Times New Roman"/>
              </w:rPr>
              <w:t xml:space="preserve"> </w:t>
            </w:r>
            <w:r w:rsidRPr="0023229E">
              <w:rPr>
                <w:rFonts w:ascii="Times New Roman" w:hAnsi="Times New Roman" w:cs="Times New Roman"/>
              </w:rPr>
              <w:t>and Pending Support” field in each profile</w:t>
            </w:r>
            <w:r>
              <w:rPr>
                <w:rFonts w:ascii="Times New Roman" w:hAnsi="Times New Roman" w:cs="Times New Roman"/>
              </w:rPr>
              <w:t>.</w:t>
            </w:r>
          </w:p>
          <w:p w14:paraId="755BB8F6" w14:textId="7C8E34CD" w:rsidR="00795EBE" w:rsidRPr="00795EBE" w:rsidRDefault="00795EBE" w:rsidP="00795EB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Current and Pending support is intended to allow the identification of potential duplication, over</w:t>
            </w:r>
            <w:r>
              <w:rPr>
                <w:rFonts w:ascii="Times New Roman" w:hAnsi="Times New Roman" w:cs="Times New Roman"/>
              </w:rPr>
              <w:t xml:space="preserve"> </w:t>
            </w:r>
            <w:r w:rsidRPr="00795EBE">
              <w:rPr>
                <w:rFonts w:ascii="Times New Roman" w:hAnsi="Times New Roman" w:cs="Times New Roman"/>
              </w:rPr>
              <w:t>commitment, potential conflicts of interest or commitment, and all other sources of support. The</w:t>
            </w:r>
          </w:p>
          <w:p w14:paraId="073FAFE9" w14:textId="53C6FFD5" w:rsidR="00795EBE" w:rsidRPr="00795EBE" w:rsidRDefault="00795EBE" w:rsidP="00795EB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PI and each senior/key person at the prime applicant and any proposed subaward must provide a</w:t>
            </w:r>
            <w:r>
              <w:rPr>
                <w:rFonts w:ascii="Times New Roman" w:hAnsi="Times New Roman" w:cs="Times New Roman"/>
              </w:rPr>
              <w:t xml:space="preserve"> </w:t>
            </w:r>
            <w:r w:rsidRPr="00795EBE">
              <w:rPr>
                <w:rFonts w:ascii="Times New Roman" w:hAnsi="Times New Roman" w:cs="Times New Roman"/>
              </w:rPr>
              <w:t>list of all sponsored activities, awards, and appointments, whether paid or unpaid; provided as a</w:t>
            </w:r>
          </w:p>
          <w:p w14:paraId="52B7A76D" w14:textId="37479839" w:rsidR="00795EBE" w:rsidRPr="00795EBE" w:rsidRDefault="00795EBE" w:rsidP="00795EB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gift with terms or conditions or provided as a gift without terms or conditions; full-time, part</w:t>
            </w:r>
            <w:r>
              <w:rPr>
                <w:rFonts w:ascii="Times New Roman" w:hAnsi="Times New Roman" w:cs="Times New Roman"/>
              </w:rPr>
              <w:t>-</w:t>
            </w:r>
            <w:r w:rsidRPr="00795EBE">
              <w:rPr>
                <w:rFonts w:ascii="Times New Roman" w:hAnsi="Times New Roman" w:cs="Times New Roman"/>
              </w:rPr>
              <w:t>time,</w:t>
            </w:r>
            <w:r>
              <w:rPr>
                <w:rFonts w:ascii="Times New Roman" w:hAnsi="Times New Roman" w:cs="Times New Roman"/>
              </w:rPr>
              <w:t xml:space="preserve"> </w:t>
            </w:r>
            <w:r w:rsidRPr="00795EBE">
              <w:rPr>
                <w:rFonts w:ascii="Times New Roman" w:hAnsi="Times New Roman" w:cs="Times New Roman"/>
              </w:rPr>
              <w:t xml:space="preserve">or voluntary; faculty, visiting, adjunct, or honorary; cash or in-kind; foreign or </w:t>
            </w:r>
            <w:proofErr w:type="gramStart"/>
            <w:r w:rsidRPr="00795EBE">
              <w:rPr>
                <w:rFonts w:ascii="Times New Roman" w:hAnsi="Times New Roman" w:cs="Times New Roman"/>
              </w:rPr>
              <w:t>domestic;</w:t>
            </w:r>
            <w:proofErr w:type="gramEnd"/>
          </w:p>
          <w:p w14:paraId="02A7392D" w14:textId="1BBA19C7" w:rsidR="00795EBE" w:rsidRPr="00795EBE" w:rsidRDefault="00795EBE" w:rsidP="00795EB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 xml:space="preserve">governmental or </w:t>
            </w:r>
            <w:proofErr w:type="gramStart"/>
            <w:r w:rsidRPr="00795EBE">
              <w:rPr>
                <w:rFonts w:ascii="Times New Roman" w:hAnsi="Times New Roman" w:cs="Times New Roman"/>
              </w:rPr>
              <w:t>private-sector</w:t>
            </w:r>
            <w:proofErr w:type="gramEnd"/>
            <w:r w:rsidRPr="00795EBE">
              <w:rPr>
                <w:rFonts w:ascii="Times New Roman" w:hAnsi="Times New Roman" w:cs="Times New Roman"/>
              </w:rPr>
              <w:t>; directly supporting the individual’s research or indirectly</w:t>
            </w:r>
            <w:r w:rsidR="00155FCC">
              <w:rPr>
                <w:rFonts w:ascii="Times New Roman" w:hAnsi="Times New Roman" w:cs="Times New Roman"/>
              </w:rPr>
              <w:t xml:space="preserve"> </w:t>
            </w:r>
            <w:r w:rsidRPr="00795EBE">
              <w:rPr>
                <w:rFonts w:ascii="Times New Roman" w:hAnsi="Times New Roman" w:cs="Times New Roman"/>
              </w:rPr>
              <w:t>supporting the individual by supporting students, research staff, space, equipment, or other</w:t>
            </w:r>
            <w:r w:rsidR="00155FCC">
              <w:rPr>
                <w:rFonts w:ascii="Times New Roman" w:hAnsi="Times New Roman" w:cs="Times New Roman"/>
              </w:rPr>
              <w:t xml:space="preserve"> </w:t>
            </w:r>
            <w:r w:rsidRPr="00795EBE">
              <w:rPr>
                <w:rFonts w:ascii="Times New Roman" w:hAnsi="Times New Roman" w:cs="Times New Roman"/>
              </w:rPr>
              <w:t>research expenses. All foreign government-sponsored talent recruitment programs must be</w:t>
            </w:r>
            <w:r w:rsidR="00155FCC">
              <w:rPr>
                <w:rFonts w:ascii="Times New Roman" w:hAnsi="Times New Roman" w:cs="Times New Roman"/>
              </w:rPr>
              <w:t xml:space="preserve"> </w:t>
            </w:r>
            <w:r w:rsidRPr="00795EBE">
              <w:rPr>
                <w:rFonts w:ascii="Times New Roman" w:hAnsi="Times New Roman" w:cs="Times New Roman"/>
              </w:rPr>
              <w:t>identified in current and pending support. SC requires the use of the format approved by the</w:t>
            </w:r>
            <w:r w:rsidR="00155FCC">
              <w:rPr>
                <w:rFonts w:ascii="Times New Roman" w:hAnsi="Times New Roman" w:cs="Times New Roman"/>
              </w:rPr>
              <w:t xml:space="preserve"> </w:t>
            </w:r>
            <w:r w:rsidRPr="00795EBE">
              <w:rPr>
                <w:rFonts w:ascii="Times New Roman" w:hAnsi="Times New Roman" w:cs="Times New Roman"/>
              </w:rPr>
              <w:t>National Science Foundation (NSF), which may be generated by the Science Experts Network</w:t>
            </w:r>
            <w:r w:rsidR="00155FCC">
              <w:rPr>
                <w:rFonts w:ascii="Times New Roman" w:hAnsi="Times New Roman" w:cs="Times New Roman"/>
              </w:rPr>
              <w:t xml:space="preserve"> </w:t>
            </w:r>
            <w:r w:rsidRPr="00795EBE">
              <w:rPr>
                <w:rFonts w:ascii="Times New Roman" w:hAnsi="Times New Roman" w:cs="Times New Roman"/>
              </w:rPr>
              <w:t>Curriculum Vita (</w:t>
            </w:r>
            <w:proofErr w:type="spellStart"/>
            <w:r w:rsidRPr="00795EBE">
              <w:rPr>
                <w:rFonts w:ascii="Times New Roman" w:hAnsi="Times New Roman" w:cs="Times New Roman"/>
              </w:rPr>
              <w:t>SciENcv</w:t>
            </w:r>
            <w:proofErr w:type="spellEnd"/>
            <w:r w:rsidRPr="00795EBE">
              <w:rPr>
                <w:rFonts w:ascii="Times New Roman" w:hAnsi="Times New Roman" w:cs="Times New Roman"/>
              </w:rPr>
              <w:t>), a cooperative venture maintained at</w:t>
            </w:r>
            <w:r w:rsidR="00155FCC">
              <w:rPr>
                <w:rFonts w:ascii="Times New Roman" w:hAnsi="Times New Roman" w:cs="Times New Roman"/>
              </w:rPr>
              <w:t xml:space="preserve"> </w:t>
            </w:r>
            <w:hyperlink r:id="rId15" w:history="1">
              <w:r w:rsidR="00155FCC" w:rsidRPr="00153E16">
                <w:rPr>
                  <w:rStyle w:val="Hyperlink"/>
                  <w:rFonts w:ascii="Times New Roman" w:hAnsi="Times New Roman" w:cs="Times New Roman"/>
                </w:rPr>
                <w:t>https://www.ncbi.nlm.nih.gov/sciencv/</w:t>
              </w:r>
            </w:hyperlink>
            <w:r w:rsidRPr="00795EBE">
              <w:rPr>
                <w:rFonts w:ascii="Times New Roman" w:hAnsi="Times New Roman" w:cs="Times New Roman"/>
              </w:rPr>
              <w:t>,</w:t>
            </w:r>
            <w:r w:rsidR="00155FCC">
              <w:rPr>
                <w:rFonts w:ascii="Times New Roman" w:hAnsi="Times New Roman" w:cs="Times New Roman"/>
              </w:rPr>
              <w:t xml:space="preserve"> </w:t>
            </w:r>
            <w:r w:rsidRPr="00795EBE">
              <w:rPr>
                <w:rFonts w:ascii="Times New Roman" w:hAnsi="Times New Roman" w:cs="Times New Roman"/>
              </w:rPr>
              <w:t>and is also available at</w:t>
            </w:r>
            <w:r w:rsidR="00155FCC">
              <w:rPr>
                <w:rFonts w:ascii="Times New Roman" w:hAnsi="Times New Roman" w:cs="Times New Roman"/>
              </w:rPr>
              <w:t xml:space="preserve"> </w:t>
            </w:r>
            <w:hyperlink r:id="rId16" w:history="1">
              <w:r w:rsidR="00155FCC" w:rsidRPr="00153E16">
                <w:rPr>
                  <w:rStyle w:val="Hyperlink"/>
                  <w:rFonts w:ascii="Times New Roman" w:hAnsi="Times New Roman" w:cs="Times New Roman"/>
                </w:rPr>
                <w:t>https://www.nsf.gov/bfa/dias/policy/nsfapprovedformats/cps.pdf</w:t>
              </w:r>
            </w:hyperlink>
            <w:r w:rsidRPr="00795EBE">
              <w:rPr>
                <w:rFonts w:ascii="Times New Roman" w:hAnsi="Times New Roman" w:cs="Times New Roman"/>
              </w:rPr>
              <w:t>.</w:t>
            </w:r>
            <w:r w:rsidR="00155FCC">
              <w:rPr>
                <w:rFonts w:ascii="Times New Roman" w:hAnsi="Times New Roman" w:cs="Times New Roman"/>
              </w:rPr>
              <w:t xml:space="preserve"> T</w:t>
            </w:r>
            <w:r w:rsidRPr="00795EBE">
              <w:rPr>
                <w:rFonts w:ascii="Times New Roman" w:hAnsi="Times New Roman" w:cs="Times New Roman"/>
              </w:rPr>
              <w:t>he use of a format required by</w:t>
            </w:r>
            <w:r w:rsidR="00155FCC">
              <w:rPr>
                <w:rFonts w:ascii="Times New Roman" w:hAnsi="Times New Roman" w:cs="Times New Roman"/>
              </w:rPr>
              <w:t xml:space="preserve"> </w:t>
            </w:r>
            <w:r w:rsidRPr="00795EBE">
              <w:rPr>
                <w:rFonts w:ascii="Times New Roman" w:hAnsi="Times New Roman" w:cs="Times New Roman"/>
              </w:rPr>
              <w:t>another agency is intended to reduce the administrative burden to researchers by promoting the</w:t>
            </w:r>
            <w:r w:rsidR="00155FCC">
              <w:rPr>
                <w:rFonts w:ascii="Times New Roman" w:hAnsi="Times New Roman" w:cs="Times New Roman"/>
              </w:rPr>
              <w:t xml:space="preserve"> </w:t>
            </w:r>
            <w:r w:rsidRPr="00795EBE">
              <w:rPr>
                <w:rFonts w:ascii="Times New Roman" w:hAnsi="Times New Roman" w:cs="Times New Roman"/>
              </w:rPr>
              <w:t>use of common formats.</w:t>
            </w:r>
          </w:p>
          <w:p w14:paraId="64492194" w14:textId="77777777" w:rsidR="00795EBE" w:rsidRPr="00795EBE" w:rsidRDefault="00795EBE" w:rsidP="00795EB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For every activity, list the following items:</w:t>
            </w:r>
          </w:p>
          <w:p w14:paraId="649A0761" w14:textId="760B1E5F" w:rsidR="00795EBE" w:rsidRPr="00155FCC" w:rsidRDefault="00795EBE" w:rsidP="00155FC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sponsor of the activity or the source of funding</w:t>
            </w:r>
          </w:p>
          <w:p w14:paraId="0419F234" w14:textId="00D46913" w:rsidR="00795EBE" w:rsidRPr="00155FCC" w:rsidRDefault="00795EBE" w:rsidP="00155FC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lastRenderedPageBreak/>
              <w:t>The award or other identifying number</w:t>
            </w:r>
          </w:p>
          <w:p w14:paraId="726D5FD2" w14:textId="337396F3" w:rsidR="00795EBE" w:rsidRPr="00155FCC" w:rsidRDefault="00795EBE" w:rsidP="00155FC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title of the award or activity</w:t>
            </w:r>
          </w:p>
          <w:p w14:paraId="0C8FBD25" w14:textId="5D314E21" w:rsidR="00795EBE" w:rsidRPr="00155FCC" w:rsidRDefault="00795EBE" w:rsidP="00571AD4">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total cost or value of the award or activity, including direct and indirect costs. For</w:t>
            </w:r>
            <w:r w:rsidR="00155FCC" w:rsidRPr="00155FCC">
              <w:rPr>
                <w:rFonts w:ascii="Times New Roman" w:hAnsi="Times New Roman" w:cs="Times New Roman"/>
              </w:rPr>
              <w:t xml:space="preserve"> </w:t>
            </w:r>
            <w:r w:rsidRPr="00155FCC">
              <w:rPr>
                <w:rFonts w:ascii="Times New Roman" w:hAnsi="Times New Roman" w:cs="Times New Roman"/>
              </w:rPr>
              <w:t>pending proposals, provide the total amount of requested funding.</w:t>
            </w:r>
          </w:p>
          <w:p w14:paraId="0157FE53" w14:textId="51FD9100" w:rsidR="00795EBE" w:rsidRPr="00155FCC" w:rsidRDefault="00795EBE" w:rsidP="00155FCC">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award period (start date – end date).</w:t>
            </w:r>
          </w:p>
          <w:p w14:paraId="27C46D60" w14:textId="07F21110" w:rsidR="00795EBE" w:rsidRPr="00155FCC" w:rsidRDefault="00795EBE" w:rsidP="00155FCC">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person-months of effort per year being dedicated to the award or activity</w:t>
            </w:r>
          </w:p>
          <w:p w14:paraId="0EE71352" w14:textId="2D017AEC" w:rsidR="00795EBE" w:rsidRPr="00155FCC" w:rsidRDefault="00795EBE" w:rsidP="00C21F3C">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Briefly describe the research being performed and explicitly identify any overlaps or</w:t>
            </w:r>
            <w:r w:rsidR="00155FCC" w:rsidRPr="00155FCC">
              <w:rPr>
                <w:rFonts w:ascii="Times New Roman" w:hAnsi="Times New Roman" w:cs="Times New Roman"/>
              </w:rPr>
              <w:t xml:space="preserve"> </w:t>
            </w:r>
            <w:r w:rsidRPr="00155FCC">
              <w:rPr>
                <w:rFonts w:ascii="Times New Roman" w:hAnsi="Times New Roman" w:cs="Times New Roman"/>
              </w:rPr>
              <w:t>synergies with the proposed research.</w:t>
            </w:r>
          </w:p>
          <w:p w14:paraId="3D85201B" w14:textId="770D7D7E" w:rsidR="00CA3334" w:rsidRPr="00117822" w:rsidRDefault="00795EBE" w:rsidP="00155F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Details of any obligations, contractual or otherwise, to any program, entity, or organization</w:t>
            </w:r>
            <w:r w:rsidR="00155FCC">
              <w:rPr>
                <w:rFonts w:ascii="Times New Roman" w:hAnsi="Times New Roman" w:cs="Times New Roman"/>
              </w:rPr>
              <w:t xml:space="preserve"> </w:t>
            </w:r>
            <w:r w:rsidRPr="00795EBE">
              <w:rPr>
                <w:rFonts w:ascii="Times New Roman" w:hAnsi="Times New Roman" w:cs="Times New Roman"/>
              </w:rPr>
              <w:t>sponsored by a foreign government must be provided on request to either the applicant institution</w:t>
            </w:r>
            <w:r w:rsidR="00155FCC">
              <w:rPr>
                <w:rFonts w:ascii="Times New Roman" w:hAnsi="Times New Roman" w:cs="Times New Roman"/>
              </w:rPr>
              <w:t xml:space="preserve"> </w:t>
            </w:r>
            <w:r w:rsidRPr="00795EBE">
              <w:rPr>
                <w:rFonts w:ascii="Times New Roman" w:hAnsi="Times New Roman" w:cs="Times New Roman"/>
              </w:rPr>
              <w:t>or DOE.</w:t>
            </w:r>
          </w:p>
        </w:tc>
        <w:tc>
          <w:tcPr>
            <w:tcW w:w="406" w:type="pct"/>
            <w:noWrap/>
            <w:vAlign w:val="center"/>
            <w:hideMark/>
          </w:tcPr>
          <w:p w14:paraId="372D7D08"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672271D9"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F7678C9"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F048086"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AC375CA"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78A8971"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2818E5" w:rsidRPr="00117822" w14:paraId="5F465356"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BF3A8BB" w14:textId="77777777" w:rsidR="002818E5" w:rsidRPr="00117822" w:rsidRDefault="00BC60C7" w:rsidP="003A46C1">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t>RESEARCH AND RELATED BUDGET</w:t>
            </w:r>
            <w:r w:rsidR="00D8553B" w:rsidRPr="00117822">
              <w:rPr>
                <w:rStyle w:val="EndnoteReference"/>
                <w:rFonts w:ascii="Times New Roman" w:hAnsi="Times New Roman" w:cs="Times New Roman"/>
                <w:highlight w:val="green"/>
              </w:rPr>
              <w:endnoteReference w:id="7"/>
            </w:r>
            <w:r w:rsidRPr="00117822">
              <w:rPr>
                <w:rFonts w:ascii="Times New Roman" w:hAnsi="Times New Roman" w:cs="Times New Roman"/>
                <w:highlight w:val="green"/>
              </w:rPr>
              <w:t>: [MANDATORY]</w:t>
            </w:r>
          </w:p>
          <w:p w14:paraId="3FCDCA94" w14:textId="7DA94AAD" w:rsidR="0023229E" w:rsidRDefault="0023229E" w:rsidP="0023229E">
            <w:pPr>
              <w:rPr>
                <w:rFonts w:ascii="Times New Roman" w:hAnsi="Times New Roman" w:cs="Times New Roman"/>
                <w:bCs w:val="0"/>
              </w:rPr>
            </w:pPr>
            <w:r w:rsidRPr="0023229E">
              <w:rPr>
                <w:rFonts w:ascii="Times New Roman" w:hAnsi="Times New Roman" w:cs="Times New Roman"/>
                <w:b w:val="0"/>
              </w:rPr>
              <w:t>You must provide a budget for the period of support requested and a cumulative budget for the</w:t>
            </w:r>
            <w:r>
              <w:rPr>
                <w:rFonts w:ascii="Times New Roman" w:hAnsi="Times New Roman" w:cs="Times New Roman"/>
                <w:b w:val="0"/>
              </w:rPr>
              <w:t xml:space="preserve"> </w:t>
            </w:r>
            <w:r w:rsidRPr="0023229E">
              <w:rPr>
                <w:rFonts w:ascii="Times New Roman" w:hAnsi="Times New Roman" w:cs="Times New Roman"/>
                <w:b w:val="0"/>
              </w:rPr>
              <w:t>total project. In accordance with the SBIR/STTR topic funding allowance, applicants may</w:t>
            </w:r>
            <w:r>
              <w:rPr>
                <w:rFonts w:ascii="Times New Roman" w:hAnsi="Times New Roman" w:cs="Times New Roman"/>
                <w:b w:val="0"/>
              </w:rPr>
              <w:t xml:space="preserve"> </w:t>
            </w:r>
            <w:r w:rsidRPr="0023229E">
              <w:rPr>
                <w:rFonts w:ascii="Times New Roman" w:hAnsi="Times New Roman" w:cs="Times New Roman"/>
                <w:b w:val="0"/>
              </w:rPr>
              <w:t>request funding for up to 12 months, but not less than six months. Any application that proposes</w:t>
            </w:r>
            <w:r>
              <w:rPr>
                <w:rFonts w:ascii="Times New Roman" w:hAnsi="Times New Roman" w:cs="Times New Roman"/>
                <w:b w:val="0"/>
              </w:rPr>
              <w:t xml:space="preserve"> </w:t>
            </w:r>
            <w:r w:rsidRPr="0023229E">
              <w:rPr>
                <w:rFonts w:ascii="Times New Roman" w:hAnsi="Times New Roman" w:cs="Times New Roman"/>
                <w:b w:val="0"/>
              </w:rPr>
              <w:t>less than a 6-month Phase I budget period will be revised upward to six months by DOE. The</w:t>
            </w:r>
            <w:r>
              <w:rPr>
                <w:rFonts w:ascii="Times New Roman" w:hAnsi="Times New Roman" w:cs="Times New Roman"/>
                <w:b w:val="0"/>
              </w:rPr>
              <w:t xml:space="preserve"> </w:t>
            </w:r>
            <w:r w:rsidRPr="0023229E">
              <w:rPr>
                <w:rFonts w:ascii="Times New Roman" w:hAnsi="Times New Roman" w:cs="Times New Roman"/>
                <w:b w:val="0"/>
              </w:rPr>
              <w:t>amount budgeted cannot exceed the Phase I maximum grant amount for the topic. In the event</w:t>
            </w:r>
            <w:r>
              <w:rPr>
                <w:rFonts w:ascii="Times New Roman" w:hAnsi="Times New Roman" w:cs="Times New Roman"/>
                <w:b w:val="0"/>
              </w:rPr>
              <w:t xml:space="preserve"> </w:t>
            </w:r>
            <w:r w:rsidRPr="0023229E">
              <w:rPr>
                <w:rFonts w:ascii="Times New Roman" w:hAnsi="Times New Roman" w:cs="Times New Roman"/>
                <w:b w:val="0"/>
              </w:rPr>
              <w:t>you choose to use your own commercialization vendor, you may exceed the topic amount by up</w:t>
            </w:r>
            <w:r>
              <w:rPr>
                <w:rFonts w:ascii="Times New Roman" w:hAnsi="Times New Roman" w:cs="Times New Roman"/>
                <w:b w:val="0"/>
              </w:rPr>
              <w:t xml:space="preserve"> </w:t>
            </w:r>
            <w:r w:rsidRPr="0023229E">
              <w:rPr>
                <w:rFonts w:ascii="Times New Roman" w:hAnsi="Times New Roman" w:cs="Times New Roman"/>
                <w:b w:val="0"/>
              </w:rPr>
              <w:t>to $6,500. Please refer to the TABA section for guidance.</w:t>
            </w:r>
            <w:r>
              <w:rPr>
                <w:rFonts w:ascii="Times New Roman" w:hAnsi="Times New Roman" w:cs="Times New Roman"/>
                <w:b w:val="0"/>
              </w:rPr>
              <w:t xml:space="preserve"> </w:t>
            </w:r>
          </w:p>
          <w:p w14:paraId="62A2CC33" w14:textId="77777777" w:rsidR="0023229E" w:rsidRPr="0023229E" w:rsidRDefault="0023229E" w:rsidP="0023229E">
            <w:pPr>
              <w:rPr>
                <w:rFonts w:ascii="Times New Roman" w:hAnsi="Times New Roman" w:cs="Times New Roman"/>
                <w:b w:val="0"/>
              </w:rPr>
            </w:pPr>
          </w:p>
          <w:p w14:paraId="33B586CD" w14:textId="77777777" w:rsidR="0023229E" w:rsidRDefault="0023229E" w:rsidP="0023229E">
            <w:pPr>
              <w:rPr>
                <w:rFonts w:ascii="Times New Roman" w:hAnsi="Times New Roman" w:cs="Times New Roman"/>
                <w:bCs w:val="0"/>
              </w:rPr>
            </w:pPr>
            <w:r w:rsidRPr="0023229E">
              <w:rPr>
                <w:rFonts w:ascii="Times New Roman" w:hAnsi="Times New Roman" w:cs="Times New Roman"/>
                <w:b w:val="0"/>
              </w:rPr>
              <w:t>Complete the Research and Related Budget form in accordance with the instructions on the form</w:t>
            </w:r>
            <w:r>
              <w:rPr>
                <w:rFonts w:ascii="Times New Roman" w:hAnsi="Times New Roman" w:cs="Times New Roman"/>
                <w:b w:val="0"/>
              </w:rPr>
              <w:t xml:space="preserve"> </w:t>
            </w:r>
            <w:r w:rsidRPr="0023229E">
              <w:rPr>
                <w:rFonts w:ascii="Times New Roman" w:hAnsi="Times New Roman" w:cs="Times New Roman"/>
                <w:b w:val="0"/>
              </w:rPr>
              <w:t>and the following instructions. The form will generate a cumulative budget for the total project</w:t>
            </w:r>
            <w:r>
              <w:rPr>
                <w:rFonts w:ascii="Times New Roman" w:hAnsi="Times New Roman" w:cs="Times New Roman"/>
                <w:b w:val="0"/>
              </w:rPr>
              <w:t xml:space="preserve"> </w:t>
            </w:r>
            <w:r w:rsidRPr="0023229E">
              <w:rPr>
                <w:rFonts w:ascii="Times New Roman" w:hAnsi="Times New Roman" w:cs="Times New Roman"/>
                <w:b w:val="0"/>
              </w:rPr>
              <w:t xml:space="preserve">period. You may request funds under any of the categories listed </w:t>
            </w:r>
            <w:proofErr w:type="gramStart"/>
            <w:r w:rsidRPr="0023229E">
              <w:rPr>
                <w:rFonts w:ascii="Times New Roman" w:hAnsi="Times New Roman" w:cs="Times New Roman"/>
                <w:b w:val="0"/>
              </w:rPr>
              <w:t>as long as</w:t>
            </w:r>
            <w:proofErr w:type="gramEnd"/>
            <w:r w:rsidRPr="0023229E">
              <w:rPr>
                <w:rFonts w:ascii="Times New Roman" w:hAnsi="Times New Roman" w:cs="Times New Roman"/>
                <w:b w:val="0"/>
              </w:rPr>
              <w:t xml:space="preserve"> the item and amount</w:t>
            </w:r>
            <w:r>
              <w:rPr>
                <w:rFonts w:ascii="Times New Roman" w:hAnsi="Times New Roman" w:cs="Times New Roman"/>
                <w:b w:val="0"/>
              </w:rPr>
              <w:t xml:space="preserve"> </w:t>
            </w:r>
            <w:r w:rsidRPr="0023229E">
              <w:rPr>
                <w:rFonts w:ascii="Times New Roman" w:hAnsi="Times New Roman" w:cs="Times New Roman"/>
                <w:b w:val="0"/>
              </w:rPr>
              <w:t>are necessary to perform the proposed work, meet all the criteria for allow ability under the</w:t>
            </w:r>
            <w:r>
              <w:rPr>
                <w:rFonts w:ascii="Times New Roman" w:hAnsi="Times New Roman" w:cs="Times New Roman"/>
                <w:b w:val="0"/>
              </w:rPr>
              <w:t xml:space="preserve"> </w:t>
            </w:r>
            <w:r w:rsidRPr="0023229E">
              <w:rPr>
                <w:rFonts w:ascii="Times New Roman" w:hAnsi="Times New Roman" w:cs="Times New Roman"/>
                <w:b w:val="0"/>
              </w:rPr>
              <w:t>applicable Federal cost principles, and are not prohibited by the funding restrictions in this FOA</w:t>
            </w:r>
            <w:r>
              <w:rPr>
                <w:rFonts w:ascii="Times New Roman" w:hAnsi="Times New Roman" w:cs="Times New Roman"/>
                <w:b w:val="0"/>
              </w:rPr>
              <w:t xml:space="preserve"> </w:t>
            </w:r>
            <w:r w:rsidRPr="0023229E">
              <w:rPr>
                <w:rFonts w:ascii="Times New Roman" w:hAnsi="Times New Roman" w:cs="Times New Roman"/>
                <w:b w:val="0"/>
              </w:rPr>
              <w:t>(See Section IV). All budget items should be rounded to the nearest dollar and consistent with</w:t>
            </w:r>
            <w:r>
              <w:rPr>
                <w:rFonts w:ascii="Times New Roman" w:hAnsi="Times New Roman" w:cs="Times New Roman"/>
                <w:b w:val="0"/>
              </w:rPr>
              <w:t xml:space="preserve"> </w:t>
            </w:r>
            <w:r w:rsidRPr="0023229E">
              <w:rPr>
                <w:rFonts w:ascii="Times New Roman" w:hAnsi="Times New Roman" w:cs="Times New Roman"/>
                <w:b w:val="0"/>
              </w:rPr>
              <w:t>the budget justification form.</w:t>
            </w:r>
            <w:r>
              <w:rPr>
                <w:rFonts w:ascii="Times New Roman" w:hAnsi="Times New Roman" w:cs="Times New Roman"/>
                <w:b w:val="0"/>
              </w:rPr>
              <w:t xml:space="preserve"> </w:t>
            </w:r>
          </w:p>
          <w:p w14:paraId="09662ABB" w14:textId="77777777" w:rsidR="0023229E" w:rsidRDefault="0023229E" w:rsidP="0023229E">
            <w:pPr>
              <w:rPr>
                <w:rFonts w:ascii="Times New Roman" w:hAnsi="Times New Roman" w:cs="Times New Roman"/>
                <w:bCs w:val="0"/>
              </w:rPr>
            </w:pPr>
          </w:p>
          <w:p w14:paraId="465FAB95" w14:textId="0CC4EDE1" w:rsidR="002818E5" w:rsidRPr="00117822" w:rsidRDefault="0023229E" w:rsidP="0023229E">
            <w:pPr>
              <w:rPr>
                <w:rFonts w:ascii="Times New Roman" w:hAnsi="Times New Roman" w:cs="Times New Roman"/>
                <w:b w:val="0"/>
              </w:rPr>
            </w:pPr>
            <w:r w:rsidRPr="0023229E">
              <w:rPr>
                <w:rFonts w:ascii="Times New Roman" w:hAnsi="Times New Roman" w:cs="Times New Roman"/>
                <w:b w:val="0"/>
              </w:rPr>
              <w:t>Phase I Principal Investigator meeting: Applicants may include in their Phase I budget a</w:t>
            </w:r>
            <w:r>
              <w:rPr>
                <w:rFonts w:ascii="Times New Roman" w:hAnsi="Times New Roman" w:cs="Times New Roman"/>
                <w:b w:val="0"/>
              </w:rPr>
              <w:t xml:space="preserve"> </w:t>
            </w:r>
            <w:r w:rsidRPr="0023229E">
              <w:rPr>
                <w:rFonts w:ascii="Times New Roman" w:hAnsi="Times New Roman" w:cs="Times New Roman"/>
                <w:b w:val="0"/>
              </w:rPr>
              <w:t>registration fee ($250) and travel expenses for the Principal Investigator and, if necessary, a</w:t>
            </w:r>
            <w:r>
              <w:rPr>
                <w:rFonts w:ascii="Times New Roman" w:hAnsi="Times New Roman" w:cs="Times New Roman"/>
                <w:b w:val="0"/>
              </w:rPr>
              <w:t xml:space="preserve"> </w:t>
            </w:r>
            <w:r w:rsidRPr="0023229E">
              <w:rPr>
                <w:rFonts w:ascii="Times New Roman" w:hAnsi="Times New Roman" w:cs="Times New Roman"/>
                <w:b w:val="0"/>
              </w:rPr>
              <w:t>registration fee ($250) and travel expenses for a person from the small business representing the</w:t>
            </w:r>
            <w:r>
              <w:rPr>
                <w:rFonts w:ascii="Times New Roman" w:hAnsi="Times New Roman" w:cs="Times New Roman"/>
                <w:b w:val="0"/>
              </w:rPr>
              <w:t xml:space="preserve"> </w:t>
            </w:r>
            <w:r w:rsidRPr="0023229E">
              <w:rPr>
                <w:rFonts w:ascii="Times New Roman" w:hAnsi="Times New Roman" w:cs="Times New Roman"/>
                <w:b w:val="0"/>
              </w:rPr>
              <w:t>commercialization interests of the company to attend the DOE SBIR/STTR Phase I Principal</w:t>
            </w:r>
            <w:r>
              <w:rPr>
                <w:rFonts w:ascii="Times New Roman" w:hAnsi="Times New Roman" w:cs="Times New Roman"/>
                <w:b w:val="0"/>
              </w:rPr>
              <w:t xml:space="preserve"> </w:t>
            </w:r>
            <w:r w:rsidRPr="0023229E">
              <w:rPr>
                <w:rFonts w:ascii="Times New Roman" w:hAnsi="Times New Roman" w:cs="Times New Roman"/>
                <w:b w:val="0"/>
              </w:rPr>
              <w:t>Investigator Meeting. Attendance by the Principal Investigator is expected. This two-day</w:t>
            </w:r>
            <w:r>
              <w:rPr>
                <w:rFonts w:ascii="Times New Roman" w:hAnsi="Times New Roman" w:cs="Times New Roman"/>
                <w:b w:val="0"/>
              </w:rPr>
              <w:t xml:space="preserve"> </w:t>
            </w:r>
            <w:r w:rsidRPr="0023229E">
              <w:rPr>
                <w:rFonts w:ascii="Times New Roman" w:hAnsi="Times New Roman" w:cs="Times New Roman"/>
                <w:b w:val="0"/>
              </w:rPr>
              <w:t>meeting, held in the DC metro area, will provide opportunities to meet with DOE Program</w:t>
            </w:r>
            <w:r>
              <w:rPr>
                <w:rFonts w:ascii="Times New Roman" w:hAnsi="Times New Roman" w:cs="Times New Roman"/>
                <w:b w:val="0"/>
              </w:rPr>
              <w:t xml:space="preserve"> </w:t>
            </w:r>
            <w:r w:rsidRPr="0023229E">
              <w:rPr>
                <w:rFonts w:ascii="Times New Roman" w:hAnsi="Times New Roman" w:cs="Times New Roman"/>
                <w:b w:val="0"/>
              </w:rPr>
              <w:t>Managers and TABA providers, as well as learn about the DOE SBIR/STTR programs, with an</w:t>
            </w:r>
            <w:r>
              <w:rPr>
                <w:rFonts w:ascii="Times New Roman" w:hAnsi="Times New Roman" w:cs="Times New Roman"/>
                <w:b w:val="0"/>
              </w:rPr>
              <w:t xml:space="preserve"> </w:t>
            </w:r>
            <w:r w:rsidRPr="0023229E">
              <w:rPr>
                <w:rFonts w:ascii="Times New Roman" w:hAnsi="Times New Roman" w:cs="Times New Roman"/>
                <w:b w:val="0"/>
              </w:rPr>
              <w:t>emphasis on the Phase II application. The DOE SBIR/STTR Phase I Principal Investigator</w:t>
            </w:r>
            <w:r>
              <w:rPr>
                <w:rFonts w:ascii="Times New Roman" w:hAnsi="Times New Roman" w:cs="Times New Roman"/>
                <w:b w:val="0"/>
              </w:rPr>
              <w:t xml:space="preserve"> </w:t>
            </w:r>
            <w:r w:rsidRPr="0023229E">
              <w:rPr>
                <w:rFonts w:ascii="Times New Roman" w:hAnsi="Times New Roman" w:cs="Times New Roman"/>
                <w:b w:val="0"/>
              </w:rPr>
              <w:t xml:space="preserve">Meeting will be held approximately four months after the Phase I period of performance </w:t>
            </w:r>
            <w:r w:rsidRPr="0023229E">
              <w:rPr>
                <w:rFonts w:ascii="Times New Roman" w:hAnsi="Times New Roman" w:cs="Times New Roman"/>
                <w:b w:val="0"/>
              </w:rPr>
              <w:lastRenderedPageBreak/>
              <w:t>begins.</w:t>
            </w:r>
            <w:r>
              <w:rPr>
                <w:rFonts w:ascii="Times New Roman" w:hAnsi="Times New Roman" w:cs="Times New Roman"/>
                <w:b w:val="0"/>
              </w:rPr>
              <w:t xml:space="preserve"> </w:t>
            </w:r>
            <w:r w:rsidRPr="0023229E">
              <w:rPr>
                <w:rFonts w:ascii="Times New Roman" w:hAnsi="Times New Roman" w:cs="Times New Roman"/>
                <w:b w:val="0"/>
              </w:rPr>
              <w:t>Principal Investigators will be notified of the exact date and venue for the DOE SBIR/STTR</w:t>
            </w:r>
            <w:r>
              <w:rPr>
                <w:rFonts w:ascii="Times New Roman" w:hAnsi="Times New Roman" w:cs="Times New Roman"/>
                <w:b w:val="0"/>
              </w:rPr>
              <w:t xml:space="preserve"> </w:t>
            </w:r>
            <w:r w:rsidRPr="0023229E">
              <w:rPr>
                <w:rFonts w:ascii="Times New Roman" w:hAnsi="Times New Roman" w:cs="Times New Roman"/>
                <w:b w:val="0"/>
              </w:rPr>
              <w:t>Phase I Principal Investigator Meeting approximately eight weeks after the Phase I grant start</w:t>
            </w:r>
            <w:r>
              <w:rPr>
                <w:rFonts w:ascii="Times New Roman" w:hAnsi="Times New Roman" w:cs="Times New Roman"/>
                <w:b w:val="0"/>
              </w:rPr>
              <w:t xml:space="preserve"> </w:t>
            </w:r>
            <w:r w:rsidRPr="0023229E">
              <w:rPr>
                <w:rFonts w:ascii="Times New Roman" w:hAnsi="Times New Roman" w:cs="Times New Roman"/>
                <w:b w:val="0"/>
              </w:rPr>
              <w:t>date by an e-mail from the DOE contractor managing the meeting. The email will contain the</w:t>
            </w:r>
            <w:r>
              <w:rPr>
                <w:rFonts w:ascii="Times New Roman" w:hAnsi="Times New Roman" w:cs="Times New Roman"/>
                <w:b w:val="0"/>
              </w:rPr>
              <w:t xml:space="preserve"> </w:t>
            </w:r>
            <w:r w:rsidRPr="0023229E">
              <w:rPr>
                <w:rFonts w:ascii="Times New Roman" w:hAnsi="Times New Roman" w:cs="Times New Roman"/>
                <w:b w:val="0"/>
              </w:rPr>
              <w:t>URL for the DOE SBIR/STTR Phase I Principal Investigator Meeting website, where</w:t>
            </w:r>
            <w:r>
              <w:rPr>
                <w:rFonts w:ascii="Times New Roman" w:hAnsi="Times New Roman" w:cs="Times New Roman"/>
                <w:b w:val="0"/>
              </w:rPr>
              <w:t xml:space="preserve"> </w:t>
            </w:r>
            <w:r w:rsidRPr="0023229E">
              <w:rPr>
                <w:rFonts w:ascii="Times New Roman" w:hAnsi="Times New Roman" w:cs="Times New Roman"/>
                <w:b w:val="0"/>
              </w:rPr>
              <w:t>participants will be able to register, make lodging reservations, and view the agenda for the</w:t>
            </w:r>
            <w:r>
              <w:rPr>
                <w:rFonts w:ascii="Times New Roman" w:hAnsi="Times New Roman" w:cs="Times New Roman"/>
                <w:b w:val="0"/>
              </w:rPr>
              <w:t xml:space="preserve"> </w:t>
            </w:r>
            <w:r w:rsidRPr="0023229E">
              <w:rPr>
                <w:rFonts w:ascii="Times New Roman" w:hAnsi="Times New Roman" w:cs="Times New Roman"/>
                <w:b w:val="0"/>
              </w:rPr>
              <w:t>meeting.</w:t>
            </w:r>
          </w:p>
        </w:tc>
      </w:tr>
      <w:tr w:rsidR="00E27977" w:rsidRPr="00117822" w14:paraId="27A71E30"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7F7ECC6" w14:textId="77777777" w:rsidR="00946F91" w:rsidRPr="00117822" w:rsidRDefault="00946F91" w:rsidP="00422B86">
            <w:pPr>
              <w:rPr>
                <w:rFonts w:ascii="Times New Roman" w:hAnsi="Times New Roman" w:cs="Times New Roman"/>
                <w:b w:val="0"/>
                <w:bCs w:val="0"/>
              </w:rPr>
            </w:pPr>
            <w:r w:rsidRPr="00117822">
              <w:rPr>
                <w:rFonts w:ascii="Times New Roman" w:hAnsi="Times New Roman" w:cs="Times New Roman"/>
              </w:rPr>
              <w:lastRenderedPageBreak/>
              <w:t>Field A</w:t>
            </w:r>
          </w:p>
        </w:tc>
        <w:tc>
          <w:tcPr>
            <w:tcW w:w="2111" w:type="pct"/>
            <w:vAlign w:val="center"/>
            <w:hideMark/>
          </w:tcPr>
          <w:p w14:paraId="6D433C4C"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Senior/Key Person</w:t>
            </w:r>
          </w:p>
          <w:p w14:paraId="476D1DAE"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is section must include the names of all Senior/Key Persons at the applicant organization who are involved on the project in a particular budget year. Include all collaborating investigators, and other individuals meeting the Senior/Key Person definition if they are from the applicant organization. Details of collaborators at other institutions will be provided in the Subaward budget for each subaward/consortium organization. Personnel listed as Other Significant Contributors who are not committing any specific measurable effort to the project should not be included in the Personnel section of the budget since no associated salary and/or fringe benefits should be requested for their contribution. Consultant costs must be included in F.3 Consultant Services.</w:t>
            </w:r>
          </w:p>
        </w:tc>
        <w:tc>
          <w:tcPr>
            <w:tcW w:w="406" w:type="pct"/>
            <w:noWrap/>
            <w:vAlign w:val="center"/>
            <w:hideMark/>
          </w:tcPr>
          <w:p w14:paraId="40186F9B"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47E6D8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13C437D"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FF5C06A"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1E3909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22E5CB3"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29424483" w14:textId="77777777" w:rsidTr="0023229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hideMark/>
          </w:tcPr>
          <w:p w14:paraId="513DE523" w14:textId="77777777" w:rsidR="00946F91" w:rsidRPr="00117822" w:rsidRDefault="00946F91" w:rsidP="00422B86">
            <w:pPr>
              <w:rPr>
                <w:rFonts w:ascii="Times New Roman" w:hAnsi="Times New Roman" w:cs="Times New Roman"/>
              </w:rPr>
            </w:pPr>
          </w:p>
        </w:tc>
        <w:tc>
          <w:tcPr>
            <w:tcW w:w="2111" w:type="pct"/>
            <w:vAlign w:val="center"/>
            <w:hideMark/>
          </w:tcPr>
          <w:p w14:paraId="4E8C576A"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ject Role</w:t>
            </w:r>
          </w:p>
          <w:p w14:paraId="79026654"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dentify the project role of each Senior/Key person in this section. This section could also include such roles as Co-PI, Postdoctoral Associates, and Other Professionals. The role of the PI is </w:t>
            </w:r>
            <w:proofErr w:type="gramStart"/>
            <w:r w:rsidRPr="00117822">
              <w:rPr>
                <w:rFonts w:ascii="Times New Roman" w:hAnsi="Times New Roman" w:cs="Times New Roman"/>
              </w:rPr>
              <w:t>auto-populated</w:t>
            </w:r>
            <w:proofErr w:type="gramEnd"/>
            <w:r w:rsidRPr="00117822">
              <w:rPr>
                <w:rFonts w:ascii="Times New Roman" w:hAnsi="Times New Roman" w:cs="Times New Roman"/>
              </w:rPr>
              <w:t xml:space="preserve"> in the 01 year budget only. Do not change or edit this field for the PI. For future year budgets, use consistent terminology. The role of “Co-PI” is not currently used by DOE. Do not assign any individual this role. If applicants wish to use the role of “Co-Investigator” or some other similar role, select “Other” for the Project Role field and then insert the appropriate role descriptor in the Other Project Role Category field.</w:t>
            </w:r>
          </w:p>
        </w:tc>
        <w:tc>
          <w:tcPr>
            <w:tcW w:w="406" w:type="pct"/>
            <w:noWrap/>
            <w:vAlign w:val="center"/>
            <w:hideMark/>
          </w:tcPr>
          <w:p w14:paraId="6C1CA923"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291910A"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575E0B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563A62CF"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8ED7DFC"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A06FDC4"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0498388D"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E4B162D" w14:textId="77777777" w:rsidR="00946F91" w:rsidRPr="00117822" w:rsidRDefault="00946F91" w:rsidP="00422B86">
            <w:pPr>
              <w:rPr>
                <w:rFonts w:ascii="Times New Roman" w:hAnsi="Times New Roman" w:cs="Times New Roman"/>
              </w:rPr>
            </w:pPr>
          </w:p>
        </w:tc>
        <w:tc>
          <w:tcPr>
            <w:tcW w:w="2111" w:type="pct"/>
            <w:vAlign w:val="center"/>
            <w:hideMark/>
          </w:tcPr>
          <w:p w14:paraId="519EAC37"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ase Salary ($)</w:t>
            </w:r>
          </w:p>
          <w:p w14:paraId="4F419B29"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annual compensation paid by the employer for each Senior/Key Person. This includes all activities such as research, </w:t>
            </w:r>
            <w:r w:rsidRPr="00117822">
              <w:rPr>
                <w:rFonts w:ascii="Times New Roman" w:hAnsi="Times New Roman" w:cs="Times New Roman"/>
              </w:rPr>
              <w:lastRenderedPageBreak/>
              <w:t xml:space="preserve">teaching, patient care, or other. You may choose to leave this column blank. </w:t>
            </w:r>
          </w:p>
          <w:p w14:paraId="22EA644A"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516300B"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TTR: If the PI is an employee of the Research Institution (RI), the PI salary should be entered on the RI subaward budget page.</w:t>
            </w:r>
          </w:p>
        </w:tc>
        <w:tc>
          <w:tcPr>
            <w:tcW w:w="406" w:type="pct"/>
            <w:noWrap/>
            <w:vAlign w:val="center"/>
            <w:hideMark/>
          </w:tcPr>
          <w:p w14:paraId="0F3DE293"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5429ED4E"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781A33F"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360A6E3"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DEF4E18"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093E3D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5DDFCFAA" w14:textId="77777777" w:rsidTr="0023229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hideMark/>
          </w:tcPr>
          <w:p w14:paraId="5EBE285A" w14:textId="77777777" w:rsidR="00946F91" w:rsidRPr="00117822" w:rsidRDefault="00946F91" w:rsidP="00422B86">
            <w:pPr>
              <w:rPr>
                <w:rFonts w:ascii="Times New Roman" w:hAnsi="Times New Roman" w:cs="Times New Roman"/>
              </w:rPr>
            </w:pPr>
          </w:p>
        </w:tc>
        <w:tc>
          <w:tcPr>
            <w:tcW w:w="2111" w:type="pct"/>
            <w:vAlign w:val="center"/>
            <w:hideMark/>
          </w:tcPr>
          <w:p w14:paraId="401EE833"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Cal. Months</w:t>
            </w:r>
          </w:p>
          <w:p w14:paraId="7CBECEC1"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dentify the number of months devoted to the project for each Senior/Key Person (i.e., calendar, academic, summer). </w:t>
            </w:r>
          </w:p>
          <w:p w14:paraId="3F0EC756"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502069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NOTE: Key Personnel hours and rates are required as part of the budget justification.</w:t>
            </w:r>
          </w:p>
        </w:tc>
        <w:tc>
          <w:tcPr>
            <w:tcW w:w="406" w:type="pct"/>
            <w:noWrap/>
            <w:vAlign w:val="center"/>
            <w:hideMark/>
          </w:tcPr>
          <w:p w14:paraId="29C361E4"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78F208C"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8E087F4"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8CC8777"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975A252"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0E0DF3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69A22C48"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E2E9DAC" w14:textId="77777777" w:rsidR="00946F91" w:rsidRPr="00117822" w:rsidRDefault="00946F91" w:rsidP="00422B86">
            <w:pPr>
              <w:rPr>
                <w:rFonts w:ascii="Times New Roman" w:hAnsi="Times New Roman" w:cs="Times New Roman"/>
              </w:rPr>
            </w:pPr>
          </w:p>
        </w:tc>
        <w:tc>
          <w:tcPr>
            <w:tcW w:w="2111" w:type="pct"/>
            <w:vAlign w:val="center"/>
            <w:hideMark/>
          </w:tcPr>
          <w:p w14:paraId="0D63C56D"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cad. Months</w:t>
            </w:r>
          </w:p>
          <w:p w14:paraId="4799967A"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dentify the number of months devoted to the project for each Senior/Key Person (for ex ample, calendar, academic, summer). </w:t>
            </w:r>
          </w:p>
          <w:p w14:paraId="6A2EA2C8"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A27B20B"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your institution does not use a 9-month academic year</w:t>
            </w:r>
            <w:r w:rsidR="00870BC3" w:rsidRPr="00117822">
              <w:rPr>
                <w:rFonts w:ascii="Times New Roman" w:hAnsi="Times New Roman" w:cs="Times New Roman"/>
              </w:rPr>
              <w:t>, indicate y</w:t>
            </w:r>
            <w:r w:rsidRPr="00117822">
              <w:rPr>
                <w:rFonts w:ascii="Times New Roman" w:hAnsi="Times New Roman" w:cs="Times New Roman"/>
              </w:rPr>
              <w:t>our institution’s definition of academic year in the budget justification.</w:t>
            </w:r>
          </w:p>
        </w:tc>
        <w:tc>
          <w:tcPr>
            <w:tcW w:w="406" w:type="pct"/>
            <w:noWrap/>
            <w:vAlign w:val="center"/>
            <w:hideMark/>
          </w:tcPr>
          <w:p w14:paraId="7FE60C3C"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7705B80"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C730128"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3005C90"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FEBABB3"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F26AC0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531A8BA9" w14:textId="77777777" w:rsidTr="0023229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hideMark/>
          </w:tcPr>
          <w:p w14:paraId="0D89B8A6" w14:textId="77777777" w:rsidR="00946F91" w:rsidRPr="00117822" w:rsidRDefault="00946F91" w:rsidP="00422B86">
            <w:pPr>
              <w:rPr>
                <w:rFonts w:ascii="Times New Roman" w:hAnsi="Times New Roman" w:cs="Times New Roman"/>
              </w:rPr>
            </w:pPr>
          </w:p>
        </w:tc>
        <w:tc>
          <w:tcPr>
            <w:tcW w:w="2111" w:type="pct"/>
            <w:vAlign w:val="center"/>
            <w:hideMark/>
          </w:tcPr>
          <w:p w14:paraId="777D80C2"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Sum. Months</w:t>
            </w:r>
          </w:p>
          <w:p w14:paraId="24C1851E"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dentify the number of months devoted to the project for each Senior/Key Person (for ex ample, calendar, academic, summer). </w:t>
            </w:r>
          </w:p>
          <w:p w14:paraId="2F1CA671"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your institution does not use a 3-month summer period, indicate your institution’s definition of summer in the budget justification.</w:t>
            </w:r>
          </w:p>
        </w:tc>
        <w:tc>
          <w:tcPr>
            <w:tcW w:w="406" w:type="pct"/>
            <w:noWrap/>
            <w:vAlign w:val="center"/>
            <w:hideMark/>
          </w:tcPr>
          <w:p w14:paraId="792A0F0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D8F2814"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8016B72"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983C8A2"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FB4CEFC"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675751C"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087A0627"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C6CC017" w14:textId="77777777" w:rsidR="00946F91" w:rsidRPr="00117822" w:rsidRDefault="00946F91" w:rsidP="00422B86">
            <w:pPr>
              <w:rPr>
                <w:rFonts w:ascii="Times New Roman" w:hAnsi="Times New Roman" w:cs="Times New Roman"/>
              </w:rPr>
            </w:pPr>
          </w:p>
        </w:tc>
        <w:tc>
          <w:tcPr>
            <w:tcW w:w="2111" w:type="pct"/>
            <w:vAlign w:val="center"/>
            <w:hideMark/>
          </w:tcPr>
          <w:p w14:paraId="33120933"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Requested Salary ($)</w:t>
            </w:r>
          </w:p>
          <w:p w14:paraId="55F7B102"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Regardless of the number of months being devoted to the project, indicate only the amount of salary being requested for this budget period for each Senior/Key Person. </w:t>
            </w:r>
          </w:p>
          <w:p w14:paraId="1A4E7E82"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is field is required.</w:t>
            </w:r>
          </w:p>
        </w:tc>
        <w:tc>
          <w:tcPr>
            <w:tcW w:w="406" w:type="pct"/>
            <w:noWrap/>
            <w:vAlign w:val="center"/>
            <w:hideMark/>
          </w:tcPr>
          <w:p w14:paraId="50580077"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B16BAC2"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207830A"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53AD2F3"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7CBB9694"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38CB7F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7CF4A1D5" w14:textId="77777777" w:rsidTr="0023229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hideMark/>
          </w:tcPr>
          <w:p w14:paraId="4C4AB8F8" w14:textId="77777777" w:rsidR="00946F91" w:rsidRPr="00117822" w:rsidRDefault="00946F91" w:rsidP="00422B86">
            <w:pPr>
              <w:rPr>
                <w:rFonts w:ascii="Times New Roman" w:hAnsi="Times New Roman" w:cs="Times New Roman"/>
              </w:rPr>
            </w:pPr>
          </w:p>
        </w:tc>
        <w:tc>
          <w:tcPr>
            <w:tcW w:w="2111" w:type="pct"/>
            <w:vAlign w:val="center"/>
            <w:hideMark/>
          </w:tcPr>
          <w:p w14:paraId="69A6E1C6"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ringe Benefits ($)</w:t>
            </w:r>
          </w:p>
          <w:p w14:paraId="42306769"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er applicable fringe benefits, if any, for each Senior/Key Person.</w:t>
            </w:r>
          </w:p>
        </w:tc>
        <w:tc>
          <w:tcPr>
            <w:tcW w:w="406" w:type="pct"/>
            <w:noWrap/>
            <w:vAlign w:val="center"/>
            <w:hideMark/>
          </w:tcPr>
          <w:p w14:paraId="55FBF1FF"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D7FAF16"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66CA499"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0F377F7"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74E3EA2"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1FC5A917"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541E7403"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FF15759" w14:textId="77777777" w:rsidR="00946F91" w:rsidRPr="00117822" w:rsidRDefault="00946F91" w:rsidP="00422B86">
            <w:pPr>
              <w:rPr>
                <w:rFonts w:ascii="Times New Roman" w:hAnsi="Times New Roman" w:cs="Times New Roman"/>
              </w:rPr>
            </w:pPr>
          </w:p>
        </w:tc>
        <w:tc>
          <w:tcPr>
            <w:tcW w:w="2111" w:type="pct"/>
            <w:vAlign w:val="center"/>
            <w:hideMark/>
          </w:tcPr>
          <w:p w14:paraId="78B0CB9E"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unds Requested ($)</w:t>
            </w:r>
          </w:p>
          <w:p w14:paraId="318067E2"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requested salary and fringe benefits for each Senior/Key Person. </w:t>
            </w:r>
          </w:p>
          <w:p w14:paraId="261E09C4"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is field is required.</w:t>
            </w:r>
          </w:p>
        </w:tc>
        <w:tc>
          <w:tcPr>
            <w:tcW w:w="406" w:type="pct"/>
            <w:noWrap/>
            <w:vAlign w:val="center"/>
            <w:hideMark/>
          </w:tcPr>
          <w:p w14:paraId="696974AD"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DADEDD6"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489EE2D"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A832079"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381798E"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09210DE3"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5E1DA25B" w14:textId="77777777" w:rsidTr="0023229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hideMark/>
          </w:tcPr>
          <w:p w14:paraId="2F5579EC" w14:textId="77777777" w:rsidR="00946F91" w:rsidRPr="00117822" w:rsidRDefault="00946F91" w:rsidP="00422B86">
            <w:pPr>
              <w:rPr>
                <w:rFonts w:ascii="Times New Roman" w:hAnsi="Times New Roman" w:cs="Times New Roman"/>
              </w:rPr>
            </w:pPr>
          </w:p>
        </w:tc>
        <w:tc>
          <w:tcPr>
            <w:tcW w:w="2111" w:type="pct"/>
            <w:vAlign w:val="center"/>
            <w:hideMark/>
          </w:tcPr>
          <w:p w14:paraId="7D331C9C"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dditional Senior/Key Persons</w:t>
            </w:r>
          </w:p>
          <w:p w14:paraId="2CDD909F"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funds are requested for more than eight Senior/Key Persons, include all pertinent budget information as identified in this section and attach as a file here. Enter the total funds requested for all additional Senior/Key Persons in line 9 of Section A. This attachment is required if funds are entered in line 9 of Section A. </w:t>
            </w:r>
          </w:p>
          <w:p w14:paraId="4B01F8A8"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5AD1728"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Use the same format as the budget component and include all required information.</w:t>
            </w:r>
          </w:p>
        </w:tc>
        <w:tc>
          <w:tcPr>
            <w:tcW w:w="406" w:type="pct"/>
            <w:noWrap/>
            <w:vAlign w:val="center"/>
            <w:hideMark/>
          </w:tcPr>
          <w:p w14:paraId="7C5E1000"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F98D23A"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4C5C938"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2C5547F"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74735DF"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1EA8C8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61DCB19F"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31EA674F" w14:textId="77777777" w:rsidR="002A0B11" w:rsidRPr="00117822" w:rsidRDefault="002A0B11" w:rsidP="00422B86">
            <w:pPr>
              <w:rPr>
                <w:rFonts w:ascii="Times New Roman" w:hAnsi="Times New Roman" w:cs="Times New Roman"/>
              </w:rPr>
            </w:pPr>
            <w:r w:rsidRPr="00117822">
              <w:rPr>
                <w:rFonts w:ascii="Times New Roman" w:hAnsi="Times New Roman" w:cs="Times New Roman"/>
              </w:rPr>
              <w:t>Field B</w:t>
            </w:r>
          </w:p>
        </w:tc>
        <w:tc>
          <w:tcPr>
            <w:tcW w:w="2111" w:type="pct"/>
            <w:vAlign w:val="center"/>
            <w:hideMark/>
          </w:tcPr>
          <w:p w14:paraId="088A0AE8"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Other Personnel</w:t>
            </w:r>
          </w:p>
          <w:p w14:paraId="32D12B84"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Number of Personnel</w:t>
            </w:r>
          </w:p>
          <w:p w14:paraId="1D7F3A80"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For each project role category, identify the number of personnel proposed. </w:t>
            </w:r>
          </w:p>
          <w:p w14:paraId="34F40848"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List any additional project role(s) in the blank(s) provided, e.g., Engineer, IT Professionals, etc. </w:t>
            </w:r>
          </w:p>
          <w:p w14:paraId="10EE8C73"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all Postdoctoral Associates and Graduate Students not already named in Section A. Senior/Key Person, individually list names, roles (e.g., Post Doctorate or Graduate Student), associated months, and salary &amp; fringe benefits requested in the Budget Justification.</w:t>
            </w:r>
          </w:p>
        </w:tc>
        <w:tc>
          <w:tcPr>
            <w:tcW w:w="406" w:type="pct"/>
            <w:noWrap/>
            <w:vAlign w:val="center"/>
            <w:hideMark/>
          </w:tcPr>
          <w:p w14:paraId="2A8EC689"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263366F"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32C10CB"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C8D3F18"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1BA6597"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76D84504"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1BE78A3D"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6A9714AC" w14:textId="77777777" w:rsidR="002A0B11" w:rsidRPr="00117822" w:rsidRDefault="002A0B11" w:rsidP="00946F91">
            <w:pPr>
              <w:rPr>
                <w:rFonts w:ascii="Times New Roman" w:hAnsi="Times New Roman" w:cs="Times New Roman"/>
              </w:rPr>
            </w:pPr>
          </w:p>
        </w:tc>
        <w:tc>
          <w:tcPr>
            <w:tcW w:w="2111" w:type="pct"/>
            <w:vAlign w:val="center"/>
            <w:hideMark/>
          </w:tcPr>
          <w:p w14:paraId="41010A9D"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ject Role</w:t>
            </w:r>
          </w:p>
          <w:p w14:paraId="6000F3BD" w14:textId="77777777" w:rsidR="002A0B11" w:rsidRPr="00117822" w:rsidRDefault="002A0B11" w:rsidP="008E31B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Project Role is other than Post</w:t>
            </w:r>
            <w:r w:rsidR="009B5D75" w:rsidRPr="00117822">
              <w:rPr>
                <w:rFonts w:ascii="Times New Roman" w:hAnsi="Times New Roman" w:cs="Times New Roman"/>
              </w:rPr>
              <w:t>d</w:t>
            </w:r>
            <w:r w:rsidRPr="00117822">
              <w:rPr>
                <w:rFonts w:ascii="Times New Roman" w:hAnsi="Times New Roman" w:cs="Times New Roman"/>
              </w:rPr>
              <w:t xml:space="preserve">octoral Associates, Graduate Students, Undergraduate Students, or Secretarial/Clerical, enter the appropriate project role (for ex ample, Engineer, IT Professional, etc.) in the blanks. </w:t>
            </w:r>
          </w:p>
          <w:p w14:paraId="1F93772C" w14:textId="77777777" w:rsidR="002A0B11" w:rsidRPr="00117822" w:rsidRDefault="002A0B11" w:rsidP="008E31B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74FA0D5" w14:textId="77777777" w:rsidR="002A0B11" w:rsidRPr="00117822" w:rsidRDefault="002A0B11" w:rsidP="008E31B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Do not include consultants in this section. Consultants are included below in Section F. Other Direct Costs 3. Consultant Services.</w:t>
            </w:r>
          </w:p>
        </w:tc>
        <w:tc>
          <w:tcPr>
            <w:tcW w:w="406" w:type="pct"/>
            <w:noWrap/>
            <w:vAlign w:val="center"/>
            <w:hideMark/>
          </w:tcPr>
          <w:p w14:paraId="44DA0104"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7A65D72F"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FFD1305"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ACF84DB"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26287776"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797BC2A7"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267E6C5F"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1CAF0C85" w14:textId="77777777" w:rsidR="00324DFA" w:rsidRPr="00117822" w:rsidRDefault="00324DFA" w:rsidP="00422B86">
            <w:pPr>
              <w:rPr>
                <w:rFonts w:ascii="Times New Roman" w:hAnsi="Times New Roman" w:cs="Times New Roman"/>
              </w:rPr>
            </w:pPr>
            <w:r w:rsidRPr="00117822">
              <w:rPr>
                <w:rFonts w:ascii="Times New Roman" w:hAnsi="Times New Roman" w:cs="Times New Roman"/>
              </w:rPr>
              <w:t>Field C</w:t>
            </w:r>
          </w:p>
        </w:tc>
        <w:tc>
          <w:tcPr>
            <w:tcW w:w="2111" w:type="pct"/>
            <w:vAlign w:val="center"/>
            <w:hideMark/>
          </w:tcPr>
          <w:p w14:paraId="0280134D"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quipment Description</w:t>
            </w:r>
          </w:p>
          <w:p w14:paraId="0671214E"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of items and dollar amount for each item exceeding $5,000.</w:t>
            </w:r>
          </w:p>
        </w:tc>
        <w:tc>
          <w:tcPr>
            <w:tcW w:w="406" w:type="pct"/>
            <w:noWrap/>
            <w:vAlign w:val="center"/>
            <w:hideMark/>
          </w:tcPr>
          <w:p w14:paraId="3D1766E2"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5D2C9C1"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292BD9E"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2811B56"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7E0269E9"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DA60E46"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7E67F5E8"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5B10434A" w14:textId="77777777" w:rsidR="00324DFA" w:rsidRPr="00117822" w:rsidRDefault="00324DFA" w:rsidP="00422B86">
            <w:pPr>
              <w:rPr>
                <w:rFonts w:ascii="Times New Roman" w:hAnsi="Times New Roman" w:cs="Times New Roman"/>
              </w:rPr>
            </w:pPr>
          </w:p>
        </w:tc>
        <w:tc>
          <w:tcPr>
            <w:tcW w:w="2111" w:type="pct"/>
            <w:vAlign w:val="center"/>
            <w:hideMark/>
          </w:tcPr>
          <w:p w14:paraId="19F2525D"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quipment item</w:t>
            </w:r>
          </w:p>
          <w:p w14:paraId="004E8385"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quipment is defined as an item of property that has an acquisition cost of $5,000 or more (unless the organization has established lower levels) and an expected service life of more than one year. List each item of equipment separately and justify each in the budget justification section. Allow able items ordinarily will be limited to research equipment and apparatus not already available for the conduct of the work. General-purpose equipment, such as a personal computer, is not eligible for support unless primarily or exclusively used in the actual conduct of scientific research.</w:t>
            </w:r>
          </w:p>
        </w:tc>
        <w:tc>
          <w:tcPr>
            <w:tcW w:w="406" w:type="pct"/>
            <w:noWrap/>
            <w:vAlign w:val="center"/>
            <w:hideMark/>
          </w:tcPr>
          <w:p w14:paraId="5F182E9A"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DC0A702"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2D3D085"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2F33B29"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8315A41"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8603898"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6E094777"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7551CB8D" w14:textId="77777777" w:rsidR="00324DFA" w:rsidRPr="00117822" w:rsidRDefault="00324DFA" w:rsidP="00422B86">
            <w:pPr>
              <w:rPr>
                <w:rFonts w:ascii="Times New Roman" w:hAnsi="Times New Roman" w:cs="Times New Roman"/>
              </w:rPr>
            </w:pPr>
          </w:p>
        </w:tc>
        <w:tc>
          <w:tcPr>
            <w:tcW w:w="2111" w:type="pct"/>
            <w:vAlign w:val="center"/>
            <w:hideMark/>
          </w:tcPr>
          <w:p w14:paraId="5DFACD3E"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unds Requested</w:t>
            </w:r>
          </w:p>
          <w:p w14:paraId="79A0A873"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the estimated cost of each item of equipment including shipping and any maintenance costs and agreements. This is required information.</w:t>
            </w:r>
          </w:p>
        </w:tc>
        <w:tc>
          <w:tcPr>
            <w:tcW w:w="406" w:type="pct"/>
            <w:noWrap/>
            <w:vAlign w:val="center"/>
            <w:hideMark/>
          </w:tcPr>
          <w:p w14:paraId="236B3752"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335FBDC"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90C142B"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F6E8904"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E8B3EA9"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1EEFBBED"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46C3DA8C"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75078E4C" w14:textId="77777777" w:rsidR="00324DFA" w:rsidRPr="00117822" w:rsidRDefault="00324DFA" w:rsidP="00422B86">
            <w:pPr>
              <w:rPr>
                <w:rFonts w:ascii="Times New Roman" w:hAnsi="Times New Roman" w:cs="Times New Roman"/>
              </w:rPr>
            </w:pPr>
          </w:p>
        </w:tc>
        <w:tc>
          <w:tcPr>
            <w:tcW w:w="2111" w:type="pct"/>
            <w:vAlign w:val="center"/>
            <w:hideMark/>
          </w:tcPr>
          <w:p w14:paraId="3DEAF35E"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otal funds requested for all equipment listed in the attached file</w:t>
            </w:r>
          </w:p>
          <w:p w14:paraId="79873D6E"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otal funds requested for all equipment listed in the attached file. Dollar amount for each item should exceed $5,000.</w:t>
            </w:r>
          </w:p>
        </w:tc>
        <w:tc>
          <w:tcPr>
            <w:tcW w:w="406" w:type="pct"/>
            <w:noWrap/>
            <w:vAlign w:val="center"/>
            <w:hideMark/>
          </w:tcPr>
          <w:p w14:paraId="544C8E76"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802151E"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2F0E7FB"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F0057FC"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B3C232F"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D1E843C"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6BA752DD"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62A4044D" w14:textId="77777777" w:rsidR="00324DFA" w:rsidRPr="00117822" w:rsidRDefault="00324DFA" w:rsidP="00422B86">
            <w:pPr>
              <w:rPr>
                <w:rFonts w:ascii="Times New Roman" w:hAnsi="Times New Roman" w:cs="Times New Roman"/>
              </w:rPr>
            </w:pPr>
          </w:p>
        </w:tc>
        <w:tc>
          <w:tcPr>
            <w:tcW w:w="2111" w:type="pct"/>
            <w:vAlign w:val="center"/>
            <w:hideMark/>
          </w:tcPr>
          <w:p w14:paraId="4945D6D6" w14:textId="77777777" w:rsidR="00324DFA" w:rsidRPr="00117822" w:rsidRDefault="00324DFA" w:rsidP="001A7B0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dditional Equipment</w:t>
            </w:r>
          </w:p>
          <w:p w14:paraId="174FB9EB" w14:textId="77777777" w:rsidR="00324DFA" w:rsidRPr="00117822" w:rsidRDefault="00324DFA" w:rsidP="001A7B0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the space provided cannot accommodate all the equipment proposed, attach a file in the block provided. List each additional item and the funds requested. For all additional items in the attached file, list the total funds requested on line 11 of this section.</w:t>
            </w:r>
          </w:p>
        </w:tc>
        <w:tc>
          <w:tcPr>
            <w:tcW w:w="406" w:type="pct"/>
            <w:noWrap/>
            <w:vAlign w:val="center"/>
            <w:hideMark/>
          </w:tcPr>
          <w:p w14:paraId="689C2E9B"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AB4E007"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8033FB7"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FB01AC8"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200598D"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2784978"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0B24676A"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0D22D310" w14:textId="77777777" w:rsidR="002867FD" w:rsidRPr="00117822" w:rsidRDefault="002867FD" w:rsidP="00422B86">
            <w:pPr>
              <w:rPr>
                <w:rFonts w:ascii="Times New Roman" w:hAnsi="Times New Roman" w:cs="Times New Roman"/>
              </w:rPr>
            </w:pPr>
            <w:r w:rsidRPr="00117822">
              <w:rPr>
                <w:rFonts w:ascii="Times New Roman" w:hAnsi="Times New Roman" w:cs="Times New Roman"/>
              </w:rPr>
              <w:t>Field D</w:t>
            </w:r>
          </w:p>
        </w:tc>
        <w:tc>
          <w:tcPr>
            <w:tcW w:w="2111" w:type="pct"/>
            <w:vAlign w:val="center"/>
            <w:hideMark/>
          </w:tcPr>
          <w:p w14:paraId="0C07BA26"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ravel</w:t>
            </w:r>
          </w:p>
          <w:p w14:paraId="1F7CF329"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Phase I Principal Investigator meeting: Applicants may include in their Phase I budget a registration fee ($250) and travel expenses for the Principal Investigator and, if necessary, a person from the small </w:t>
            </w:r>
            <w:r w:rsidRPr="00117822">
              <w:rPr>
                <w:rFonts w:ascii="Times New Roman" w:hAnsi="Times New Roman" w:cs="Times New Roman"/>
              </w:rPr>
              <w:lastRenderedPageBreak/>
              <w:t>business representing the commercialization interests of the company to attend the DOE SBIR/STTR Phase I Principal 32 Investigator Meeting. Attendance by the Principal Investigator is expected. This two-day meeting, held in the DC metro area, will provide opportunities to meet with DOE Program Managers and Commercialization Assistance providers, as well as learn about the DOE SBIR/STTR programs, with an emphasis on the Phase II application. The DOE SBIR/STTR Phase I Principal Investigator Meeting will be held approximately 4 months after the Phase I period of performance begins. Principal Investigators will be notified of the exact date and venue for the DOE SBIR/STTR Phase I Principal Investigator Meeting approximately 8 weeks after the Phase I grant start date by an e-mail from the DOE contractor managing the meeting. The email will contain the URL for the DOE SBIR/STTR Phase I Principal Investigator Meeting website, where participants will be able to register, make lodging reservations, and view the agenda for the meeting.</w:t>
            </w:r>
          </w:p>
        </w:tc>
        <w:tc>
          <w:tcPr>
            <w:tcW w:w="406" w:type="pct"/>
            <w:noWrap/>
            <w:vAlign w:val="center"/>
            <w:hideMark/>
          </w:tcPr>
          <w:p w14:paraId="17893DF2"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071A1C6C"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FC114DC"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D49E32E"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69D62CF"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2EE465DC"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41EEF5F2"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0EA013B8" w14:textId="77777777" w:rsidR="002867FD" w:rsidRPr="00117822" w:rsidRDefault="002867FD" w:rsidP="00422B86">
            <w:pPr>
              <w:rPr>
                <w:rFonts w:ascii="Times New Roman" w:hAnsi="Times New Roman" w:cs="Times New Roman"/>
              </w:rPr>
            </w:pPr>
          </w:p>
        </w:tc>
        <w:tc>
          <w:tcPr>
            <w:tcW w:w="2111" w:type="pct"/>
            <w:vAlign w:val="center"/>
            <w:hideMark/>
          </w:tcPr>
          <w:p w14:paraId="2E2134E3"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Domestic Travel Costs (Incl. Canada, Mexico, and US Possessions)</w:t>
            </w:r>
          </w:p>
          <w:p w14:paraId="4AF6C766"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dentify the total funds requested for domestic travel. Domestic travel includes Canada, Mexico, and US possessions. In the budget justification section, include the purpose, destination, dates of travel (if known), and number of individuals for each trip. If the dates of travel are not known, specify estima</w:t>
            </w:r>
            <w:r w:rsidR="00751897" w:rsidRPr="00117822">
              <w:rPr>
                <w:rFonts w:ascii="Times New Roman" w:hAnsi="Times New Roman" w:cs="Times New Roman"/>
              </w:rPr>
              <w:t>ted length of trip (e.g., 3 day</w:t>
            </w:r>
            <w:r w:rsidRPr="00117822">
              <w:rPr>
                <w:rFonts w:ascii="Times New Roman" w:hAnsi="Times New Roman" w:cs="Times New Roman"/>
              </w:rPr>
              <w:t>s). See “Notes Regarding Budget” below for more information.</w:t>
            </w:r>
          </w:p>
        </w:tc>
        <w:tc>
          <w:tcPr>
            <w:tcW w:w="406" w:type="pct"/>
            <w:noWrap/>
            <w:vAlign w:val="center"/>
            <w:hideMark/>
          </w:tcPr>
          <w:p w14:paraId="784C7336"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7ECD2AF"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35B44FD"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F726758"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2F34EC0"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B20BC91"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1D0E52B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075E2BA5" w14:textId="77777777" w:rsidR="002867FD" w:rsidRPr="00117822" w:rsidRDefault="002867FD" w:rsidP="00422B86">
            <w:pPr>
              <w:rPr>
                <w:rFonts w:ascii="Times New Roman" w:hAnsi="Times New Roman" w:cs="Times New Roman"/>
              </w:rPr>
            </w:pPr>
          </w:p>
        </w:tc>
        <w:tc>
          <w:tcPr>
            <w:tcW w:w="2111" w:type="pct"/>
            <w:vAlign w:val="center"/>
            <w:hideMark/>
          </w:tcPr>
          <w:p w14:paraId="42BD0D8B"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oreign Travel Costs</w:t>
            </w:r>
          </w:p>
          <w:p w14:paraId="69BD549A"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xcept in rare and unique circumstances, Foreign Travel Costs are not allowable costs in performance of SBIR/STTR awards. Enter the total funds requested for foreign travel. Foreign travel includes any travel outside of North America and/or US possessions. In the </w:t>
            </w:r>
            <w:r w:rsidRPr="00117822">
              <w:rPr>
                <w:rFonts w:ascii="Times New Roman" w:hAnsi="Times New Roman" w:cs="Times New Roman"/>
              </w:rPr>
              <w:lastRenderedPageBreak/>
              <w:t xml:space="preserve">budget justification section, include the purpose, destination, dates of travel (if known) and number of individuals for each trip. If the dates of travel are not known, specify estimated length of trip (e.g., </w:t>
            </w:r>
            <w:r w:rsidR="00751897" w:rsidRPr="00117822">
              <w:rPr>
                <w:rFonts w:ascii="Times New Roman" w:hAnsi="Times New Roman" w:cs="Times New Roman"/>
              </w:rPr>
              <w:t>3 day</w:t>
            </w:r>
            <w:r w:rsidRPr="00117822">
              <w:rPr>
                <w:rFonts w:ascii="Times New Roman" w:hAnsi="Times New Roman" w:cs="Times New Roman"/>
              </w:rPr>
              <w:t>s).</w:t>
            </w:r>
          </w:p>
        </w:tc>
        <w:tc>
          <w:tcPr>
            <w:tcW w:w="406" w:type="pct"/>
            <w:noWrap/>
            <w:vAlign w:val="center"/>
            <w:hideMark/>
          </w:tcPr>
          <w:p w14:paraId="1F63803F"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473BC4BB"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AF71D96"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5536F3A9"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82E7103"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8B25907"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4009A450"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986E80E" w14:textId="77777777" w:rsidR="00E60453" w:rsidRPr="00117822" w:rsidRDefault="00E60453" w:rsidP="00422B86">
            <w:pPr>
              <w:rPr>
                <w:rFonts w:ascii="Times New Roman" w:hAnsi="Times New Roman" w:cs="Times New Roman"/>
              </w:rPr>
            </w:pPr>
            <w:r w:rsidRPr="00117822">
              <w:rPr>
                <w:rFonts w:ascii="Times New Roman" w:hAnsi="Times New Roman" w:cs="Times New Roman"/>
              </w:rPr>
              <w:t>Field E</w:t>
            </w:r>
          </w:p>
        </w:tc>
        <w:tc>
          <w:tcPr>
            <w:tcW w:w="2111" w:type="pct"/>
            <w:vAlign w:val="center"/>
            <w:hideMark/>
          </w:tcPr>
          <w:p w14:paraId="57812AD0" w14:textId="77777777" w:rsidR="00E60453" w:rsidRPr="00117822" w:rsidRDefault="00E6045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articipant/Trainee Support Costs</w:t>
            </w:r>
          </w:p>
          <w:p w14:paraId="11546394" w14:textId="77777777" w:rsidR="00E60453" w:rsidRPr="00117822" w:rsidRDefault="00C22C8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Unless specifically stated otherwise in an announcement, DOE applicants should leave blank Section E. Note: Tuition remission for graduate students should continue to be included in Section F. Other Direct Costs when applicable</w:t>
            </w:r>
          </w:p>
        </w:tc>
        <w:tc>
          <w:tcPr>
            <w:tcW w:w="406" w:type="pct"/>
            <w:noWrap/>
            <w:vAlign w:val="center"/>
            <w:hideMark/>
          </w:tcPr>
          <w:p w14:paraId="6D7CDB76" w14:textId="77777777" w:rsidR="00E60453" w:rsidRPr="00117822" w:rsidRDefault="00E6045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9FC2EA2" w14:textId="77777777" w:rsidR="00E60453" w:rsidRPr="00117822" w:rsidRDefault="00E6045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A95E4EE" w14:textId="77777777" w:rsidR="00E60453" w:rsidRPr="00117822" w:rsidRDefault="00E6045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37C3D67" w14:textId="77777777" w:rsidR="00E60453" w:rsidRPr="00117822" w:rsidRDefault="00E6045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04C6213" w14:textId="77777777" w:rsidR="00E60453" w:rsidRPr="00117822" w:rsidRDefault="00E6045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D5B3B95" w14:textId="77777777" w:rsidR="00E60453" w:rsidRPr="00117822" w:rsidRDefault="00E6045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62698495"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4CF15B17" w14:textId="77777777" w:rsidR="009216DF" w:rsidRPr="00117822" w:rsidRDefault="009216DF" w:rsidP="00422B86">
            <w:pPr>
              <w:rPr>
                <w:rFonts w:ascii="Times New Roman" w:hAnsi="Times New Roman" w:cs="Times New Roman"/>
              </w:rPr>
            </w:pPr>
            <w:r w:rsidRPr="00117822">
              <w:rPr>
                <w:rFonts w:ascii="Times New Roman" w:hAnsi="Times New Roman" w:cs="Times New Roman"/>
              </w:rPr>
              <w:t>Field F</w:t>
            </w:r>
          </w:p>
          <w:p w14:paraId="62406CE0" w14:textId="77777777" w:rsidR="009216DF" w:rsidRPr="00117822" w:rsidRDefault="009216DF" w:rsidP="00422B86">
            <w:pPr>
              <w:rPr>
                <w:rFonts w:ascii="Times New Roman" w:hAnsi="Times New Roman" w:cs="Times New Roman"/>
              </w:rPr>
            </w:pPr>
            <w:r w:rsidRPr="00117822">
              <w:rPr>
                <w:rFonts w:ascii="Times New Roman" w:hAnsi="Times New Roman" w:cs="Times New Roman"/>
              </w:rPr>
              <w:t>Other Direct Costs</w:t>
            </w:r>
          </w:p>
        </w:tc>
        <w:tc>
          <w:tcPr>
            <w:tcW w:w="2111" w:type="pct"/>
            <w:vAlign w:val="center"/>
            <w:hideMark/>
          </w:tcPr>
          <w:p w14:paraId="5C9DC050"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Materials and Supplies</w:t>
            </w:r>
          </w:p>
          <w:p w14:paraId="2AE7AF54" w14:textId="77777777" w:rsidR="009216DF" w:rsidRPr="00117822" w:rsidRDefault="009216DF" w:rsidP="00C22C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total funds requested for materials and supplies. In the budget justification, indicate general categories such as glassware, chemicals, animal costs, including an amount for each category.</w:t>
            </w:r>
          </w:p>
        </w:tc>
        <w:tc>
          <w:tcPr>
            <w:tcW w:w="406" w:type="pct"/>
            <w:noWrap/>
            <w:vAlign w:val="center"/>
            <w:hideMark/>
          </w:tcPr>
          <w:p w14:paraId="153E036F"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7166B9B"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22AC838"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E4FB495"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2CF805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D7C3E29"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48227DEF"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0510323B" w14:textId="77777777" w:rsidR="009216DF" w:rsidRPr="00117822" w:rsidRDefault="009216DF" w:rsidP="00422B86">
            <w:pPr>
              <w:rPr>
                <w:rFonts w:ascii="Times New Roman" w:hAnsi="Times New Roman" w:cs="Times New Roman"/>
              </w:rPr>
            </w:pPr>
          </w:p>
        </w:tc>
        <w:tc>
          <w:tcPr>
            <w:tcW w:w="2111" w:type="pct"/>
            <w:vAlign w:val="center"/>
            <w:hideMark/>
          </w:tcPr>
          <w:p w14:paraId="5963BCB3"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ublication Costs</w:t>
            </w:r>
          </w:p>
          <w:p w14:paraId="624B12DD" w14:textId="77777777" w:rsidR="009216DF" w:rsidRPr="00117822" w:rsidRDefault="009216DF" w:rsidP="00F12A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the total publication funds requested. The proposal budget may request funds for the costs of documenting, preparing, publishing, or otherwise making available to others the findings and products of the work conducted under the award. In the budget justification include supporting information.</w:t>
            </w:r>
          </w:p>
        </w:tc>
        <w:tc>
          <w:tcPr>
            <w:tcW w:w="406" w:type="pct"/>
            <w:noWrap/>
            <w:vAlign w:val="center"/>
            <w:hideMark/>
          </w:tcPr>
          <w:p w14:paraId="751FA171"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981613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37C3E4C"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06EBAFB"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3081311"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7D02B86"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2558ED4A"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6E4613E3" w14:textId="77777777" w:rsidR="009216DF" w:rsidRPr="00117822" w:rsidRDefault="009216DF" w:rsidP="00422B86">
            <w:pPr>
              <w:rPr>
                <w:rFonts w:ascii="Times New Roman" w:hAnsi="Times New Roman" w:cs="Times New Roman"/>
              </w:rPr>
            </w:pPr>
          </w:p>
        </w:tc>
        <w:tc>
          <w:tcPr>
            <w:tcW w:w="2111" w:type="pct"/>
            <w:vAlign w:val="center"/>
            <w:hideMark/>
          </w:tcPr>
          <w:p w14:paraId="1175D20B"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Consultant Services</w:t>
            </w:r>
          </w:p>
          <w:p w14:paraId="7007BD18"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List the total costs for all consultant services. In the budget justification, identify each consultant, the services he/she will perform, total number of days, travel costs, and the total estimated costs. </w:t>
            </w:r>
          </w:p>
          <w:p w14:paraId="73EE3E66" w14:textId="77777777" w:rsidR="009216DF" w:rsidRPr="00117822" w:rsidRDefault="009216DF" w:rsidP="0075189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n the budget justification also provide the names and organizational affiliations of all consultants, other than those involved in consortium/contractual arrangements. Include consultant physicians in connection with patient care and persons who are confirmed to serve on external monitoring boards or advisory committees to the project. Describe the services to be performed.</w:t>
            </w:r>
          </w:p>
        </w:tc>
        <w:tc>
          <w:tcPr>
            <w:tcW w:w="406" w:type="pct"/>
            <w:noWrap/>
            <w:vAlign w:val="center"/>
            <w:hideMark/>
          </w:tcPr>
          <w:p w14:paraId="15DCB27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EB81A62"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7D90B8E"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2C9CF3EB"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C465417"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114C867"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74485F89"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5F93E980" w14:textId="77777777" w:rsidR="009216DF" w:rsidRPr="00117822" w:rsidRDefault="009216DF" w:rsidP="00422B86">
            <w:pPr>
              <w:rPr>
                <w:rFonts w:ascii="Times New Roman" w:hAnsi="Times New Roman" w:cs="Times New Roman"/>
              </w:rPr>
            </w:pPr>
          </w:p>
        </w:tc>
        <w:tc>
          <w:tcPr>
            <w:tcW w:w="2111" w:type="pct"/>
            <w:vAlign w:val="center"/>
          </w:tcPr>
          <w:p w14:paraId="4871C77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DP/Computer Services</w:t>
            </w:r>
          </w:p>
          <w:p w14:paraId="4FFEE724"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total funds requested for ADP/computer services. The cost of computer services, including computer-based retrieval of scientific, technical and education information may be requested. In the budget justification, include the established computer service rates at the proposing organization if applicable.</w:t>
            </w:r>
          </w:p>
        </w:tc>
        <w:tc>
          <w:tcPr>
            <w:tcW w:w="406" w:type="pct"/>
            <w:noWrap/>
            <w:vAlign w:val="center"/>
          </w:tcPr>
          <w:p w14:paraId="00F63D07"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018FED12"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09866F82"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05709466"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4AF9C0C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A665E9B"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95EBE" w:rsidRPr="00117822" w14:paraId="4F0A2486"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1785F4F2" w14:textId="77777777" w:rsidR="009216DF" w:rsidRPr="00117822" w:rsidRDefault="009216DF" w:rsidP="00422B86">
            <w:pPr>
              <w:rPr>
                <w:rFonts w:ascii="Times New Roman" w:hAnsi="Times New Roman" w:cs="Times New Roman"/>
              </w:rPr>
            </w:pPr>
          </w:p>
        </w:tc>
        <w:tc>
          <w:tcPr>
            <w:tcW w:w="2111" w:type="pct"/>
            <w:vAlign w:val="center"/>
          </w:tcPr>
          <w:p w14:paraId="0912AA3B"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Subawards/Consortium/ Contractual Costs</w:t>
            </w:r>
          </w:p>
          <w:p w14:paraId="2C194365" w14:textId="77777777" w:rsidR="009216DF" w:rsidRPr="00117822" w:rsidRDefault="009216DF" w:rsidP="00CE4F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List total funds requested for 1) all subaward/consortium organization(s) proposed for the project and 2) any other contractual costs proposed for the project. </w:t>
            </w:r>
          </w:p>
          <w:p w14:paraId="603B48BD" w14:textId="77777777" w:rsidR="009216DF" w:rsidRPr="00117822" w:rsidRDefault="009216DF" w:rsidP="00CE4F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is line item should include both direct and indirect costs for all subaward/consortium organizations. Contractual costs for support services, such as the laboratory testing of biological materials, clinical services, or data processing, are occasionally sufficiently high to w arrant a categorical breakdown of costs. When this is the case, provide detailed information as part of the budget justification.</w:t>
            </w:r>
          </w:p>
        </w:tc>
        <w:tc>
          <w:tcPr>
            <w:tcW w:w="406" w:type="pct"/>
            <w:noWrap/>
            <w:vAlign w:val="center"/>
          </w:tcPr>
          <w:p w14:paraId="5D626CB3"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3F0FA67"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EC3000E"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49E61398"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A8A8776"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4F7B7A28"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27977" w:rsidRPr="00117822" w14:paraId="0DC9C5D4"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53281A45" w14:textId="77777777" w:rsidR="009216DF" w:rsidRPr="00117822" w:rsidRDefault="009216DF" w:rsidP="00422B86">
            <w:pPr>
              <w:rPr>
                <w:rFonts w:ascii="Times New Roman" w:hAnsi="Times New Roman" w:cs="Times New Roman"/>
              </w:rPr>
            </w:pPr>
          </w:p>
        </w:tc>
        <w:tc>
          <w:tcPr>
            <w:tcW w:w="2111" w:type="pct"/>
            <w:vAlign w:val="center"/>
          </w:tcPr>
          <w:p w14:paraId="4484B0FE"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quipment or Facility Rental/User Fees</w:t>
            </w:r>
          </w:p>
          <w:p w14:paraId="3186D7A4"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total funds requested for equipment or facility rental/user fees. In the budget justification, identify each rental user fee and justify.</w:t>
            </w:r>
          </w:p>
        </w:tc>
        <w:tc>
          <w:tcPr>
            <w:tcW w:w="406" w:type="pct"/>
            <w:noWrap/>
            <w:vAlign w:val="center"/>
          </w:tcPr>
          <w:p w14:paraId="1D0B807A"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D4C9040"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D46CF79"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00924833"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06E88DF2"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229A1FFC"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95EBE" w:rsidRPr="00117822" w14:paraId="23401B58"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10B7057C" w14:textId="77777777" w:rsidR="009216DF" w:rsidRPr="00117822" w:rsidRDefault="009216DF" w:rsidP="00422B86">
            <w:pPr>
              <w:rPr>
                <w:rFonts w:ascii="Times New Roman" w:hAnsi="Times New Roman" w:cs="Times New Roman"/>
              </w:rPr>
            </w:pPr>
          </w:p>
        </w:tc>
        <w:tc>
          <w:tcPr>
            <w:tcW w:w="2111" w:type="pct"/>
            <w:vAlign w:val="center"/>
          </w:tcPr>
          <w:p w14:paraId="585A2F5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lterations and Renovations</w:t>
            </w:r>
          </w:p>
          <w:p w14:paraId="16D7E5A8"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List total funds requested for alterations and renovations. In the budget justification, itemize by category and justify the costs of alterations and renovations including repairs, painting, removal or installation of partitions, shielding, or air conditioning. Where applicable, provide the square footage and costs. </w:t>
            </w:r>
          </w:p>
          <w:p w14:paraId="7392182C"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Under certain circumstances, the public policy requirements that apply to construction activities may also apply to minor Alterations and Renovations (A&amp;R) activities. </w:t>
            </w:r>
          </w:p>
          <w:p w14:paraId="46B64E63"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When requesting minor A&amp;R costs under this policy, please provide detailed information on the planned A&amp;R in the budget justification.</w:t>
            </w:r>
          </w:p>
        </w:tc>
        <w:tc>
          <w:tcPr>
            <w:tcW w:w="406" w:type="pct"/>
            <w:noWrap/>
            <w:vAlign w:val="center"/>
          </w:tcPr>
          <w:p w14:paraId="5AEA1649"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165E50E"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D113190"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37A7353C"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4B2030F"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5C2C1C22"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27977" w:rsidRPr="00117822" w14:paraId="173566C8"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6D65D462" w14:textId="77777777" w:rsidR="009216DF" w:rsidRPr="00117822" w:rsidRDefault="009216DF" w:rsidP="00422B86">
            <w:pPr>
              <w:rPr>
                <w:rFonts w:ascii="Times New Roman" w:hAnsi="Times New Roman" w:cs="Times New Roman"/>
              </w:rPr>
            </w:pPr>
          </w:p>
        </w:tc>
        <w:tc>
          <w:tcPr>
            <w:tcW w:w="2111" w:type="pct"/>
            <w:vAlign w:val="center"/>
          </w:tcPr>
          <w:p w14:paraId="7691B680"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8-10 Other</w:t>
            </w:r>
          </w:p>
          <w:p w14:paraId="4F1332ED" w14:textId="77777777" w:rsidR="009216DF" w:rsidRPr="00117822" w:rsidRDefault="009216DF" w:rsidP="00942FB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Add text to describe any “other” direct costs not requested above. Use the budget justification to further itemize and justify. List total funds requested for items 8-10 “Other.” Use lines 8-10 for such costs as tuition remission, and non-DOE technical and commercialization assistance</w:t>
            </w:r>
            <w:r w:rsidRPr="00117822">
              <w:rPr>
                <w:rStyle w:val="EndnoteReference"/>
                <w:rFonts w:ascii="Times New Roman" w:hAnsi="Times New Roman" w:cs="Times New Roman"/>
              </w:rPr>
              <w:endnoteReference w:id="8"/>
            </w:r>
            <w:r w:rsidRPr="00117822">
              <w:rPr>
                <w:rFonts w:ascii="Times New Roman" w:hAnsi="Times New Roman" w:cs="Times New Roman"/>
              </w:rPr>
              <w:t>. Phase I SBIR/STTR applications, the DOE technical and commercialization assistance costs are authorized up to $</w:t>
            </w:r>
            <w:r w:rsidR="009B5D75" w:rsidRPr="00117822">
              <w:rPr>
                <w:rFonts w:ascii="Times New Roman" w:hAnsi="Times New Roman" w:cs="Times New Roman"/>
              </w:rPr>
              <w:t>6,5</w:t>
            </w:r>
            <w:r w:rsidRPr="00117822">
              <w:rPr>
                <w:rFonts w:ascii="Times New Roman" w:hAnsi="Times New Roman" w:cs="Times New Roman"/>
              </w:rPr>
              <w:t>00 per year.</w:t>
            </w:r>
          </w:p>
        </w:tc>
        <w:tc>
          <w:tcPr>
            <w:tcW w:w="406" w:type="pct"/>
            <w:noWrap/>
            <w:vAlign w:val="center"/>
          </w:tcPr>
          <w:p w14:paraId="2E9593A0"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3B4D3FAF"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D90FF42"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5E9D42EB"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521D1733"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410FD399"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95EBE" w:rsidRPr="00117822" w14:paraId="20646BF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76B4C418" w14:textId="77777777" w:rsidR="009216DF" w:rsidRPr="00117822" w:rsidRDefault="009216DF" w:rsidP="009216DF">
            <w:pPr>
              <w:rPr>
                <w:rFonts w:ascii="Times New Roman" w:hAnsi="Times New Roman" w:cs="Times New Roman"/>
              </w:rPr>
            </w:pPr>
            <w:r w:rsidRPr="00117822">
              <w:rPr>
                <w:rFonts w:ascii="Times New Roman" w:hAnsi="Times New Roman" w:cs="Times New Roman"/>
              </w:rPr>
              <w:t>Field H</w:t>
            </w:r>
          </w:p>
        </w:tc>
        <w:tc>
          <w:tcPr>
            <w:tcW w:w="2111" w:type="pct"/>
            <w:vAlign w:val="center"/>
            <w:hideMark/>
          </w:tcPr>
          <w:p w14:paraId="0FD3CAD4" w14:textId="77777777" w:rsidR="009216DF" w:rsidRPr="00117822" w:rsidRDefault="00870BC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ndirect Costs</w:t>
            </w:r>
          </w:p>
          <w:p w14:paraId="4B18CF1A" w14:textId="77777777" w:rsidR="00870BC3" w:rsidRPr="00117822" w:rsidRDefault="00870BC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ndirect costs are defined as costs that are incurred by a grantee for common or joint objectives and that, therefore, cannot be identified specifically with a particular project or program. If the applicant small business concern has a currently effective negotiated indirect cost rate with a Federal agency, that rate should be used when calculating proposed indirect costs. If applicable, indicate your organization’s most recent indirect cost rate established with the DOE or with another Federal agency. If your applicant organization is in the process of negotiating or renegotiating a rate, use that rate in the application. </w:t>
            </w:r>
          </w:p>
          <w:p w14:paraId="11CDF91B" w14:textId="77777777" w:rsidR="00870BC3" w:rsidRPr="00117822" w:rsidRDefault="00870BC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the applicant organization does not have a current negotiated rate, it should develop a provisional rate for application purposes. If the applicant organization has a current negotiated rate with another Federal agency, the negotiated rate must be adjusted to treat any independent research and development (IR&amp;D) costs in accordance with DOE acquisition policy. </w:t>
            </w:r>
          </w:p>
          <w:p w14:paraId="25DA406D" w14:textId="77777777" w:rsidR="009216DF" w:rsidRPr="00117822" w:rsidRDefault="00870BC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LEASE NOTE: If the applicant organization proposes indirect costs plus fringe benefits that does not exceed 50% of direct salaries and w ages, no documentation is required.</w:t>
            </w:r>
          </w:p>
        </w:tc>
        <w:tc>
          <w:tcPr>
            <w:tcW w:w="406" w:type="pct"/>
            <w:noWrap/>
            <w:vAlign w:val="center"/>
            <w:hideMark/>
          </w:tcPr>
          <w:p w14:paraId="40E6513E"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EC7817A"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6BF09E0"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9EAA714"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A184F6F"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1AC0C65"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578D7EF3"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478DA995" w14:textId="77777777" w:rsidR="009216DF" w:rsidRPr="00117822" w:rsidRDefault="009216DF" w:rsidP="00422B86">
            <w:pPr>
              <w:rPr>
                <w:rFonts w:ascii="Times New Roman" w:hAnsi="Times New Roman" w:cs="Times New Roman"/>
              </w:rPr>
            </w:pPr>
          </w:p>
        </w:tc>
        <w:tc>
          <w:tcPr>
            <w:tcW w:w="2111" w:type="pct"/>
            <w:vAlign w:val="center"/>
            <w:hideMark/>
          </w:tcPr>
          <w:p w14:paraId="20AF9957" w14:textId="77777777" w:rsidR="009216DF" w:rsidRPr="00117822" w:rsidRDefault="003355A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ndirect Cost Type</w:t>
            </w:r>
          </w:p>
          <w:p w14:paraId="0B9A5AC7" w14:textId="77777777" w:rsidR="009216DF" w:rsidRPr="00117822" w:rsidRDefault="003355A5" w:rsidP="003355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Indicate the type of cost (e.g., Salary &amp; Wages, Modified Total Direct Costs, or Other [</w:t>
            </w:r>
            <w:r w:rsidR="009B5D75" w:rsidRPr="00117822">
              <w:rPr>
                <w:rFonts w:ascii="Times New Roman" w:hAnsi="Times New Roman" w:cs="Times New Roman"/>
              </w:rPr>
              <w:t>explain</w:t>
            </w:r>
            <w:r w:rsidRPr="00117822">
              <w:rPr>
                <w:rFonts w:ascii="Times New Roman" w:hAnsi="Times New Roman" w:cs="Times New Roman"/>
              </w:rPr>
              <w:t>]). Also, indicate if Off-site. If more than one rate/base is involved, use separate lines for each. If you do not have a current indirect rate(s) approved by a Federal agency, indicate, “None--will negotiate” and include information for a proposed rate. Use the budget justification if additional space is needed.</w:t>
            </w:r>
          </w:p>
        </w:tc>
        <w:tc>
          <w:tcPr>
            <w:tcW w:w="406" w:type="pct"/>
            <w:noWrap/>
            <w:vAlign w:val="center"/>
            <w:hideMark/>
          </w:tcPr>
          <w:p w14:paraId="3B99324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7F2B7BA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2349588"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6595BA5"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D1DAF97"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6E62E5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95EBE" w:rsidRPr="00117822" w14:paraId="0CC429B3"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6A4C0FF5" w14:textId="77777777" w:rsidR="009216DF" w:rsidRPr="00117822" w:rsidRDefault="009216DF" w:rsidP="00422B86">
            <w:pPr>
              <w:rPr>
                <w:rFonts w:ascii="Times New Roman" w:hAnsi="Times New Roman" w:cs="Times New Roman"/>
              </w:rPr>
            </w:pPr>
          </w:p>
        </w:tc>
        <w:tc>
          <w:tcPr>
            <w:tcW w:w="2111" w:type="pct"/>
            <w:vAlign w:val="center"/>
            <w:hideMark/>
          </w:tcPr>
          <w:p w14:paraId="030D287D" w14:textId="77777777" w:rsidR="009216DF" w:rsidRPr="00117822" w:rsidRDefault="003355A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ndirect Cost Rate (%)</w:t>
            </w:r>
          </w:p>
          <w:p w14:paraId="2AD6E7E7" w14:textId="77777777" w:rsidR="003355A5" w:rsidRPr="00117822" w:rsidRDefault="003355A5" w:rsidP="003355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ndicate the most recent indirect cost rate(s) (also known n as Facilities &amp; Administrative Costs [F&amp;A]) established with the cognizant Federal office, or in the case of for-profit organizations, the rate(s) established with the appropriate agency. If you have a cognizant/oversight agency and are selected for an award, you must submit your indirect rate proposal to that office for approval. If you do not have a cognizant/oversight agency, contact the awarding agency. </w:t>
            </w:r>
          </w:p>
          <w:p w14:paraId="118B4E02" w14:textId="77777777" w:rsidR="003355A5" w:rsidRPr="00117822" w:rsidRDefault="003355A5" w:rsidP="003355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this field does not allow a figure greater than 100% to be entered, use two lines to show the entire calculation. This field should be entered using a rate such as “55.5.” </w:t>
            </w:r>
          </w:p>
          <w:p w14:paraId="283C58FA" w14:textId="77777777" w:rsidR="009216DF" w:rsidRPr="00117822" w:rsidRDefault="003355A5" w:rsidP="003355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your organization does not have a current indirect cost rate established with a Federal Government Agency, an indirect cost rate proposal will need to be submitted to the DOE awarding office.</w:t>
            </w:r>
          </w:p>
        </w:tc>
        <w:tc>
          <w:tcPr>
            <w:tcW w:w="406" w:type="pct"/>
            <w:noWrap/>
            <w:vAlign w:val="center"/>
            <w:hideMark/>
          </w:tcPr>
          <w:p w14:paraId="2E2E35C7"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DD1EDA8"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997221E"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604BBC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2EA59EAF"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22C5791E"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0AAF5868"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5C807B89" w14:textId="77777777" w:rsidR="009216DF" w:rsidRPr="00117822" w:rsidRDefault="009216DF" w:rsidP="00422B86">
            <w:pPr>
              <w:rPr>
                <w:rFonts w:ascii="Times New Roman" w:hAnsi="Times New Roman" w:cs="Times New Roman"/>
              </w:rPr>
            </w:pPr>
          </w:p>
        </w:tc>
        <w:tc>
          <w:tcPr>
            <w:tcW w:w="2111" w:type="pct"/>
            <w:vAlign w:val="center"/>
          </w:tcPr>
          <w:p w14:paraId="481029DC" w14:textId="77777777" w:rsidR="009216DF" w:rsidRPr="00117822" w:rsidRDefault="00465E80"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Cognizant Federal Agency</w:t>
            </w:r>
          </w:p>
          <w:p w14:paraId="2F22B6C3" w14:textId="77777777" w:rsidR="009216DF" w:rsidRPr="00117822" w:rsidRDefault="00465E80" w:rsidP="0008388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name of the cognizant Federal </w:t>
            </w:r>
            <w:r w:rsidR="00AF1785" w:rsidRPr="00117822">
              <w:rPr>
                <w:rFonts w:ascii="Times New Roman" w:hAnsi="Times New Roman" w:cs="Times New Roman"/>
              </w:rPr>
              <w:t>Agency,</w:t>
            </w:r>
            <w:r w:rsidRPr="00117822">
              <w:rPr>
                <w:rFonts w:ascii="Times New Roman" w:hAnsi="Times New Roman" w:cs="Times New Roman"/>
              </w:rPr>
              <w:t xml:space="preserve"> nam</w:t>
            </w:r>
            <w:r w:rsidR="00AF1785" w:rsidRPr="00117822">
              <w:rPr>
                <w:rFonts w:ascii="Times New Roman" w:hAnsi="Times New Roman" w:cs="Times New Roman"/>
              </w:rPr>
              <w:t>e and phone number of the indiv</w:t>
            </w:r>
            <w:r w:rsidRPr="00117822">
              <w:rPr>
                <w:rFonts w:ascii="Times New Roman" w:hAnsi="Times New Roman" w:cs="Times New Roman"/>
              </w:rPr>
              <w:t xml:space="preserve">idual responsible for negotiating y our rate. If no cognizant agency is </w:t>
            </w:r>
            <w:r w:rsidR="00AF1785" w:rsidRPr="00117822">
              <w:rPr>
                <w:rFonts w:ascii="Times New Roman" w:hAnsi="Times New Roman" w:cs="Times New Roman"/>
              </w:rPr>
              <w:t>known</w:t>
            </w:r>
            <w:r w:rsidRPr="00117822">
              <w:rPr>
                <w:rFonts w:ascii="Times New Roman" w:hAnsi="Times New Roman" w:cs="Times New Roman"/>
              </w:rPr>
              <w:t>, enter “None.”</w:t>
            </w:r>
          </w:p>
        </w:tc>
        <w:tc>
          <w:tcPr>
            <w:tcW w:w="406" w:type="pct"/>
            <w:noWrap/>
            <w:vAlign w:val="center"/>
          </w:tcPr>
          <w:p w14:paraId="61CA2883"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38102FB"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75C2569"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1513F8E6"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3A405B88"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5204514A"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95EBE" w:rsidRPr="00117822" w14:paraId="4B3EC1E9"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3DF3D11" w14:textId="77777777" w:rsidR="00BA7009" w:rsidRPr="00117822" w:rsidRDefault="00BA7009" w:rsidP="00422B86">
            <w:pPr>
              <w:rPr>
                <w:rFonts w:ascii="Times New Roman" w:hAnsi="Times New Roman" w:cs="Times New Roman"/>
              </w:rPr>
            </w:pPr>
            <w:r w:rsidRPr="00117822">
              <w:rPr>
                <w:rFonts w:ascii="Times New Roman" w:hAnsi="Times New Roman" w:cs="Times New Roman"/>
              </w:rPr>
              <w:t>Field J</w:t>
            </w:r>
          </w:p>
        </w:tc>
        <w:tc>
          <w:tcPr>
            <w:tcW w:w="2111" w:type="pct"/>
            <w:vAlign w:val="center"/>
            <w:hideMark/>
          </w:tcPr>
          <w:p w14:paraId="263659E4"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ee</w:t>
            </w:r>
          </w:p>
          <w:p w14:paraId="0E2359D2"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 reasonable fee, not to exceed 7% of total costs (direct and indirect) for each Phase (I and II) of the project, is available to small business concerns receiving awards under the SBIR/STTR program. The fee </w:t>
            </w:r>
            <w:r w:rsidRPr="00117822">
              <w:rPr>
                <w:rFonts w:ascii="Times New Roman" w:hAnsi="Times New Roman" w:cs="Times New Roman"/>
              </w:rPr>
              <w:lastRenderedPageBreak/>
              <w:t xml:space="preserve">is intended to be a reasonable profit factor available to for-profit organizations, consistent with normal profit margins provided to profitmaking firms for research and development work. </w:t>
            </w:r>
          </w:p>
          <w:p w14:paraId="7D398688"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basis and the amount requested for the fee must be explained in the budget justification. The amount requested for the fee should be based on the following guidelines: (1) it must be consistent with that paid under contracts by the DOE for similar research conducted under similar conditions of risk; (2) it must take into account the complexity and innovativeness of the research to be conducted under the SBIR/STTR project; and (3) it must recognize the extent of the expenditures for the grant project for equipment and for performance by other than the grantee organization through consultant and subaward agreements. </w:t>
            </w:r>
          </w:p>
          <w:p w14:paraId="22EB06EB"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fee is not a direct or indirect "cost" item and may be used by the small business concern for any purpose, including additional effort under the SBIR/STTR award. The fee applies solely to the small business concern receiving the award and not to any other participant in the project. However, the grantee may pay a profit/fee to a contractor providing routine goods or non-R&amp;D services in accordance with normal commercial practice. </w:t>
            </w:r>
          </w:p>
          <w:p w14:paraId="2D75346C"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Note: The electronic system automatically rounds up. If you get an error “The fee must be less than 7%,” try using 6.99% as the rate.</w:t>
            </w:r>
          </w:p>
        </w:tc>
        <w:tc>
          <w:tcPr>
            <w:tcW w:w="406" w:type="pct"/>
            <w:noWrap/>
            <w:vAlign w:val="center"/>
            <w:hideMark/>
          </w:tcPr>
          <w:p w14:paraId="0468DEEA"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463C7C04"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96E8A76"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0C27EA6"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0817F79"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0303FE48" w14:textId="77777777" w:rsidR="00BA7009"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17B28761"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1A1DDFF" w14:textId="77777777" w:rsidR="009B5D75" w:rsidRPr="00117822" w:rsidRDefault="009B5D75" w:rsidP="00422B86">
            <w:pPr>
              <w:rPr>
                <w:rFonts w:ascii="Times New Roman" w:hAnsi="Times New Roman" w:cs="Times New Roman"/>
              </w:rPr>
            </w:pPr>
            <w:r w:rsidRPr="00117822">
              <w:rPr>
                <w:rFonts w:ascii="Times New Roman" w:hAnsi="Times New Roman" w:cs="Times New Roman"/>
              </w:rPr>
              <w:t>Field K</w:t>
            </w:r>
          </w:p>
        </w:tc>
        <w:tc>
          <w:tcPr>
            <w:tcW w:w="2111" w:type="pct"/>
            <w:vAlign w:val="center"/>
          </w:tcPr>
          <w:p w14:paraId="79CE62C3"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 xml:space="preserve">Total Costs and Fee (I +J) </w:t>
            </w:r>
          </w:p>
          <w:p w14:paraId="7DAFDEF4"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17822">
              <w:rPr>
                <w:rFonts w:ascii="Times New Roman" w:hAnsi="Times New Roman" w:cs="Times New Roman"/>
                <w:bCs/>
              </w:rPr>
              <w:t xml:space="preserve">Total of all direct and indirect costs and fee. </w:t>
            </w:r>
          </w:p>
          <w:p w14:paraId="5F092A41"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p w14:paraId="7DA6E3F0"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Cs/>
              </w:rPr>
              <w:t>Ensure that the direct costs and the indirect costs (I+J) on Section F-K EQUAL the Total Direct and Indirect Costs (I+J) on the Cumulative Budget page</w:t>
            </w:r>
            <w:r w:rsidRPr="00117822">
              <w:rPr>
                <w:rFonts w:ascii="Times New Roman" w:hAnsi="Times New Roman" w:cs="Times New Roman"/>
                <w:b/>
              </w:rPr>
              <w:t>.</w:t>
            </w:r>
          </w:p>
        </w:tc>
        <w:tc>
          <w:tcPr>
            <w:tcW w:w="406" w:type="pct"/>
            <w:noWrap/>
            <w:vAlign w:val="center"/>
          </w:tcPr>
          <w:p w14:paraId="068376B6"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C6DD5CB"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CAFB6FF"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1C0C1DFE"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7E76C72"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24381CB8" w14:textId="77777777" w:rsidR="009B5D75" w:rsidRPr="00117822" w:rsidRDefault="009B5D7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95EBE" w:rsidRPr="00117822" w14:paraId="6895C92B"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700411F" w14:textId="77777777" w:rsidR="00083882" w:rsidRPr="00117822" w:rsidRDefault="00083882" w:rsidP="00422B86">
            <w:pPr>
              <w:rPr>
                <w:rFonts w:ascii="Times New Roman" w:hAnsi="Times New Roman" w:cs="Times New Roman"/>
              </w:rPr>
            </w:pPr>
            <w:r w:rsidRPr="00117822">
              <w:rPr>
                <w:rFonts w:ascii="Times New Roman" w:hAnsi="Times New Roman" w:cs="Times New Roman"/>
              </w:rPr>
              <w:t xml:space="preserve">Field </w:t>
            </w:r>
            <w:r w:rsidR="009B5D75" w:rsidRPr="00117822">
              <w:rPr>
                <w:rFonts w:ascii="Times New Roman" w:hAnsi="Times New Roman" w:cs="Times New Roman"/>
              </w:rPr>
              <w:t>L</w:t>
            </w:r>
          </w:p>
        </w:tc>
        <w:tc>
          <w:tcPr>
            <w:tcW w:w="2111" w:type="pct"/>
            <w:vAlign w:val="center"/>
            <w:hideMark/>
          </w:tcPr>
          <w:p w14:paraId="1FCF1489" w14:textId="77777777" w:rsidR="00083882" w:rsidRPr="00117822" w:rsidRDefault="00BA700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udget Justification: [MANDATORY]</w:t>
            </w:r>
          </w:p>
          <w:p w14:paraId="0D8B6C49" w14:textId="3341EB79" w:rsidR="00EA0E0E" w:rsidRPr="00EA0E0E" w:rsidRDefault="00EA0E0E" w:rsidP="00EA0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lastRenderedPageBreak/>
              <w:t>Provide supporting information for all proposed costs, including hours and rates for all</w:t>
            </w:r>
            <w:r>
              <w:rPr>
                <w:rFonts w:ascii="Times New Roman" w:hAnsi="Times New Roman" w:cs="Times New Roman"/>
              </w:rPr>
              <w:t xml:space="preserve"> </w:t>
            </w:r>
            <w:r w:rsidRPr="00EA0E0E">
              <w:rPr>
                <w:rFonts w:ascii="Times New Roman" w:hAnsi="Times New Roman" w:cs="Times New Roman"/>
              </w:rPr>
              <w:t>personnel. Attach a single budget justification file for the entire project period in Field K. A</w:t>
            </w:r>
            <w:r>
              <w:rPr>
                <w:rFonts w:ascii="Times New Roman" w:hAnsi="Times New Roman" w:cs="Times New Roman"/>
              </w:rPr>
              <w:t xml:space="preserve"> </w:t>
            </w:r>
            <w:r w:rsidRPr="00EA0E0E">
              <w:rPr>
                <w:rFonts w:ascii="Times New Roman" w:hAnsi="Times New Roman" w:cs="Times New Roman"/>
              </w:rPr>
              <w:t>budget justification template may be found here: https://science.osti.gov/sbir/Applicant-</w:t>
            </w:r>
          </w:p>
          <w:p w14:paraId="1C906FE5" w14:textId="7B64A607" w:rsidR="00EA0E0E" w:rsidRPr="00EA0E0E" w:rsidRDefault="00EA0E0E" w:rsidP="00EA0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Resources/Grant-Application.</w:t>
            </w:r>
            <w:r>
              <w:rPr>
                <w:rFonts w:ascii="Times New Roman" w:hAnsi="Times New Roman" w:cs="Times New Roman"/>
              </w:rPr>
              <w:t xml:space="preserve"> </w:t>
            </w:r>
            <w:r w:rsidRPr="00EA0E0E">
              <w:rPr>
                <w:rFonts w:ascii="Times New Roman" w:hAnsi="Times New Roman" w:cs="Times New Roman"/>
              </w:rPr>
              <w:t>Provide any other information you wish to submit to justify your</w:t>
            </w:r>
            <w:r>
              <w:rPr>
                <w:rFonts w:ascii="Times New Roman" w:hAnsi="Times New Roman" w:cs="Times New Roman"/>
              </w:rPr>
              <w:t xml:space="preserve"> </w:t>
            </w:r>
            <w:r w:rsidRPr="00EA0E0E">
              <w:rPr>
                <w:rFonts w:ascii="Times New Roman" w:hAnsi="Times New Roman" w:cs="Times New Roman"/>
              </w:rPr>
              <w:t>budget request. If your organization has an Indirect Cost Rate Agreement (ICRA) in effect with</w:t>
            </w:r>
          </w:p>
          <w:p w14:paraId="7DCF390A" w14:textId="2C16AA13" w:rsidR="00EA0E0E" w:rsidRPr="00EA0E0E" w:rsidRDefault="00EA0E0E" w:rsidP="00EA0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your Cognizant Federal Agency [Defense Contract Audit Agency (DCAA), Department of</w:t>
            </w:r>
            <w:r>
              <w:rPr>
                <w:rFonts w:ascii="Times New Roman" w:hAnsi="Times New Roman" w:cs="Times New Roman"/>
              </w:rPr>
              <w:t xml:space="preserve"> </w:t>
            </w:r>
            <w:r w:rsidRPr="00EA0E0E">
              <w:rPr>
                <w:rFonts w:ascii="Times New Roman" w:hAnsi="Times New Roman" w:cs="Times New Roman"/>
              </w:rPr>
              <w:t>Health and Human Service’s Division of Cost Allocation (DCA), etc.] supporting the indirect</w:t>
            </w:r>
            <w:r>
              <w:rPr>
                <w:rFonts w:ascii="Times New Roman" w:hAnsi="Times New Roman" w:cs="Times New Roman"/>
              </w:rPr>
              <w:t xml:space="preserve"> </w:t>
            </w:r>
            <w:r w:rsidRPr="00EA0E0E">
              <w:rPr>
                <w:rFonts w:ascii="Times New Roman" w:hAnsi="Times New Roman" w:cs="Times New Roman"/>
              </w:rPr>
              <w:t>rate(s) proposed, please provide this information with your application if the rate agreement (a)</w:t>
            </w:r>
            <w:r>
              <w:rPr>
                <w:rFonts w:ascii="Times New Roman" w:hAnsi="Times New Roman" w:cs="Times New Roman"/>
              </w:rPr>
              <w:t xml:space="preserve"> </w:t>
            </w:r>
            <w:r w:rsidRPr="00EA0E0E">
              <w:rPr>
                <w:rFonts w:ascii="Times New Roman" w:hAnsi="Times New Roman" w:cs="Times New Roman"/>
              </w:rPr>
              <w:t>is dated no later than 2019 and (b) covers the proposed period of activity. Please note that if you</w:t>
            </w:r>
            <w:r>
              <w:rPr>
                <w:rFonts w:ascii="Times New Roman" w:hAnsi="Times New Roman" w:cs="Times New Roman"/>
              </w:rPr>
              <w:t xml:space="preserve"> </w:t>
            </w:r>
            <w:r w:rsidRPr="00EA0E0E">
              <w:rPr>
                <w:rFonts w:ascii="Times New Roman" w:hAnsi="Times New Roman" w:cs="Times New Roman"/>
              </w:rPr>
              <w:t>are selected for a grant, additional budget explanation will most likely be required.</w:t>
            </w:r>
          </w:p>
          <w:p w14:paraId="2230B99E" w14:textId="77777777" w:rsidR="00EA0E0E" w:rsidRDefault="00EA0E0E" w:rsidP="00EA0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19DECDD" w14:textId="35EEB8B5" w:rsidR="00EA0E0E" w:rsidRPr="00EA0E0E" w:rsidRDefault="00EA0E0E" w:rsidP="00EA0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Note: All proposed purchase of equipment will be carefully reviewed relative to need and</w:t>
            </w:r>
            <w:r>
              <w:rPr>
                <w:rFonts w:ascii="Times New Roman" w:hAnsi="Times New Roman" w:cs="Times New Roman"/>
              </w:rPr>
              <w:t xml:space="preserve"> </w:t>
            </w:r>
            <w:r w:rsidRPr="00EA0E0E">
              <w:rPr>
                <w:rFonts w:ascii="Times New Roman" w:hAnsi="Times New Roman" w:cs="Times New Roman"/>
              </w:rPr>
              <w:t>appropriateness for the research or R&amp;D proposed. Although there is no absolute cap on indirect</w:t>
            </w:r>
          </w:p>
          <w:p w14:paraId="0294D120" w14:textId="77777777" w:rsidR="00EA0E0E" w:rsidRPr="00EA0E0E" w:rsidRDefault="00EA0E0E" w:rsidP="00EA0E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costs, grant applications will be evaluated for overall economy and value to DOE.</w:t>
            </w:r>
          </w:p>
          <w:p w14:paraId="37E98B5B" w14:textId="77777777" w:rsidR="00EA0E0E" w:rsidRDefault="00EA0E0E" w:rsidP="007E7918">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 xml:space="preserve">Travel funds must be justified and related to the needs of the project, e.g., travel to DOE Headquarters to meet with the DOE Program Manager. Travel expenses for technical conferences are not permitted unless the purpose of attending the conference directly relates to the project, e.g., to present results of the project. Foreign travel is not normally an appropriate expense. Funds to cover travel expenses outside of the United States are considered an unallowable direct cost unless written approval has been obtained from the DOE Contracting Officer. </w:t>
            </w:r>
          </w:p>
          <w:p w14:paraId="453C0F24" w14:textId="77777777" w:rsidR="00EA0E0E" w:rsidRDefault="00EA0E0E" w:rsidP="001B6862">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lastRenderedPageBreak/>
              <w:t xml:space="preserve">Grant funds may not be used to pay patent prosecution costs and related expenses. See TABA for paying such fees. </w:t>
            </w:r>
          </w:p>
          <w:p w14:paraId="0151B9A2" w14:textId="77777777" w:rsidR="00EA0E0E" w:rsidRDefault="00EA0E0E" w:rsidP="00110980">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 xml:space="preserve">Tuition expenses are allowable only if requested from a research institution or subcontractor that is a university, provided the amount requested for tuition is reasonable and comparable to what a student would be paid for performing research during the grant performance period. </w:t>
            </w:r>
          </w:p>
          <w:p w14:paraId="48514874" w14:textId="57F6971F" w:rsidR="00083882" w:rsidRPr="00117822" w:rsidRDefault="00EA0E0E" w:rsidP="00EA0E0E">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Any commercial and/or in-kind contribution to the project should be reflected in the project</w:t>
            </w:r>
            <w:r>
              <w:rPr>
                <w:rFonts w:ascii="Times New Roman" w:hAnsi="Times New Roman" w:cs="Times New Roman"/>
              </w:rPr>
              <w:t xml:space="preserve"> </w:t>
            </w:r>
            <w:r w:rsidRPr="00EA0E0E">
              <w:rPr>
                <w:rFonts w:ascii="Times New Roman" w:hAnsi="Times New Roman" w:cs="Times New Roman"/>
              </w:rPr>
              <w:t>narrative and not included on the budget pages.</w:t>
            </w:r>
          </w:p>
        </w:tc>
        <w:tc>
          <w:tcPr>
            <w:tcW w:w="406" w:type="pct"/>
            <w:noWrap/>
            <w:vAlign w:val="center"/>
            <w:hideMark/>
          </w:tcPr>
          <w:p w14:paraId="71557656" w14:textId="77777777" w:rsidR="00083882" w:rsidRPr="00117822" w:rsidRDefault="0008388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76A9A62B" w14:textId="77777777" w:rsidR="00083882" w:rsidRPr="00117822" w:rsidRDefault="0008388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558B33C" w14:textId="77777777" w:rsidR="00083882" w:rsidRPr="00117822" w:rsidRDefault="0008388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6E0E921" w14:textId="77777777" w:rsidR="00083882" w:rsidRPr="00117822" w:rsidRDefault="0008388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D5C52C8" w14:textId="77777777" w:rsidR="00083882" w:rsidRPr="00117822" w:rsidRDefault="0008388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9E09A8B" w14:textId="77777777" w:rsidR="00083882" w:rsidRPr="00117822" w:rsidRDefault="0008388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2818E5" w:rsidRPr="00117822" w14:paraId="179EE3C4"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55536E6E" w14:textId="77777777" w:rsidR="002818E5" w:rsidRPr="00117822" w:rsidRDefault="003A46C1" w:rsidP="003A46C1">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lastRenderedPageBreak/>
              <w:t>R&amp;R SUBAWARD BUDGET ATTACHMENT(S) FORM</w:t>
            </w:r>
            <w:r w:rsidRPr="00117822">
              <w:rPr>
                <w:rFonts w:ascii="Times New Roman" w:hAnsi="Times New Roman" w:cs="Times New Roman"/>
              </w:rPr>
              <w:t>: [IF APPLICABLE, BUDGETS FOR SUB-AWARDEES, INCLUDING RESEARCH INSTITUTIONS]</w:t>
            </w:r>
          </w:p>
          <w:p w14:paraId="7CC05CCE" w14:textId="77777777" w:rsidR="003A46C1" w:rsidRPr="00117822" w:rsidRDefault="003A46C1" w:rsidP="003A46C1">
            <w:pPr>
              <w:ind w:left="45"/>
              <w:rPr>
                <w:rFonts w:ascii="Times New Roman" w:hAnsi="Times New Roman" w:cs="Times New Roman"/>
                <w:b w:val="0"/>
              </w:rPr>
            </w:pPr>
            <w:r w:rsidRPr="00117822">
              <w:rPr>
                <w:rFonts w:ascii="Times New Roman" w:hAnsi="Times New Roman" w:cs="Times New Roman"/>
                <w:b w:val="0"/>
              </w:rPr>
              <w:t>You must provide a SF 424 (R&amp;R) budget and budget justification for any Phase I sub-awardee.</w:t>
            </w:r>
          </w:p>
          <w:p w14:paraId="7AB54BC9" w14:textId="77777777" w:rsidR="00486913" w:rsidRPr="00117822" w:rsidRDefault="00486913" w:rsidP="003A46C1">
            <w:pPr>
              <w:ind w:left="45"/>
              <w:rPr>
                <w:rFonts w:ascii="Times New Roman" w:hAnsi="Times New Roman" w:cs="Times New Roman"/>
                <w:b w:val="0"/>
              </w:rPr>
            </w:pPr>
          </w:p>
          <w:p w14:paraId="18294F17" w14:textId="77777777" w:rsidR="00486913" w:rsidRPr="00117822" w:rsidRDefault="00486913" w:rsidP="00486913">
            <w:pPr>
              <w:rPr>
                <w:rFonts w:ascii="Times New Roman" w:hAnsi="Times New Roman" w:cs="Times New Roman"/>
                <w:b w:val="0"/>
              </w:rPr>
            </w:pPr>
            <w:r w:rsidRPr="00117822">
              <w:rPr>
                <w:rFonts w:ascii="Times New Roman" w:hAnsi="Times New Roman" w:cs="Times New Roman"/>
                <w:b w:val="0"/>
              </w:rPr>
              <w:t>Download the R&amp;R Budget Attachment from the R&amp;R SUB-AWARD BUDGET ATTACHMENT(S) FORM and email it to each sub-awardee that is required to submit a separate budget. After the sub-awardee has emailed its completed budget back to you, attach it to one of the blocks provided on the form. Use up to 10 letters of the sub-awardee’s name (plus.pdf) as the file name (e.g., ucla.pdf or energyres.pdf). You may enter the sub-awardee budget information on a separate budget extracted from the SUB-AWARD BUDGET ATTACHMENT(S) FORM.</w:t>
            </w:r>
          </w:p>
          <w:p w14:paraId="03CBDC95" w14:textId="77777777" w:rsidR="00486913" w:rsidRPr="00117822" w:rsidRDefault="00486913" w:rsidP="00486913">
            <w:pPr>
              <w:rPr>
                <w:rFonts w:ascii="Times New Roman" w:hAnsi="Times New Roman" w:cs="Times New Roman"/>
                <w:b w:val="0"/>
              </w:rPr>
            </w:pPr>
          </w:p>
          <w:p w14:paraId="3ED9EE96" w14:textId="77777777" w:rsidR="00486913" w:rsidRPr="00117822" w:rsidRDefault="00486913" w:rsidP="00486913">
            <w:pPr>
              <w:rPr>
                <w:rFonts w:ascii="Times New Roman" w:hAnsi="Times New Roman" w:cs="Times New Roman"/>
                <w:b w:val="0"/>
              </w:rPr>
            </w:pPr>
            <w:r w:rsidRPr="00117822">
              <w:rPr>
                <w:rFonts w:ascii="Times New Roman" w:hAnsi="Times New Roman" w:cs="Times New Roman"/>
                <w:b w:val="0"/>
              </w:rPr>
              <w:t xml:space="preserve">If the project involves more sub-awardees than there are places in the SUB-AWARD BUDGET ATTACHMENT(S) FORM, the additional sub-award budgets may be saved as PDF files and appended to the Budget Justification attached to Field K. </w:t>
            </w:r>
          </w:p>
          <w:p w14:paraId="49A2BBA5" w14:textId="77777777" w:rsidR="00486913" w:rsidRPr="00117822" w:rsidRDefault="00486913" w:rsidP="00486913">
            <w:pPr>
              <w:rPr>
                <w:rFonts w:ascii="Times New Roman" w:hAnsi="Times New Roman" w:cs="Times New Roman"/>
                <w:b w:val="0"/>
              </w:rPr>
            </w:pPr>
          </w:p>
          <w:p w14:paraId="030589E7" w14:textId="77777777" w:rsidR="00486913" w:rsidRPr="00117822" w:rsidRDefault="00486913" w:rsidP="00486913">
            <w:pPr>
              <w:rPr>
                <w:rFonts w:ascii="Times New Roman" w:hAnsi="Times New Roman" w:cs="Times New Roman"/>
                <w:b w:val="0"/>
              </w:rPr>
            </w:pPr>
            <w:r w:rsidRPr="00117822">
              <w:rPr>
                <w:rFonts w:ascii="Times New Roman" w:hAnsi="Times New Roman" w:cs="Times New Roman"/>
                <w:b w:val="0"/>
              </w:rPr>
              <w:t xml:space="preserve">Ensure that any files received from sub-awardees are the PDF files extracted from the SUB-AWARD BUDGET ATTACHMENT(S) FORM. Errors will be created if a sub-awardee sends a prime applicant a budget form that was not extracted from the application package. Do not use a sub-award budget downloaded directly from grants.gov or any source other than the application package. </w:t>
            </w:r>
          </w:p>
          <w:p w14:paraId="0688180C" w14:textId="77777777" w:rsidR="00486913" w:rsidRPr="00117822" w:rsidRDefault="00486913" w:rsidP="00486913">
            <w:pPr>
              <w:rPr>
                <w:rFonts w:ascii="Times New Roman" w:hAnsi="Times New Roman" w:cs="Times New Roman"/>
                <w:b w:val="0"/>
              </w:rPr>
            </w:pPr>
          </w:p>
          <w:p w14:paraId="2E0F2F86" w14:textId="77777777" w:rsidR="00486913" w:rsidRPr="00117822" w:rsidRDefault="00486913" w:rsidP="00486913">
            <w:pPr>
              <w:rPr>
                <w:rFonts w:ascii="Times New Roman" w:hAnsi="Times New Roman" w:cs="Times New Roman"/>
                <w:b w:val="0"/>
              </w:rPr>
            </w:pPr>
            <w:r w:rsidRPr="00117822">
              <w:rPr>
                <w:rFonts w:ascii="Times New Roman" w:hAnsi="Times New Roman" w:cs="Times New Roman"/>
                <w:b w:val="0"/>
              </w:rPr>
              <w:t>Additional budget information for any sub-awardee will likely be required if selected for award.</w:t>
            </w:r>
          </w:p>
        </w:tc>
      </w:tr>
      <w:tr w:rsidR="00795EBE" w:rsidRPr="00117822" w14:paraId="460BD4BE"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594945B" w14:textId="77777777" w:rsidR="002818E5" w:rsidRPr="00117822" w:rsidRDefault="002818E5" w:rsidP="002818E5">
            <w:pPr>
              <w:rPr>
                <w:rFonts w:ascii="Times New Roman" w:hAnsi="Times New Roman" w:cs="Times New Roman"/>
              </w:rPr>
            </w:pPr>
          </w:p>
        </w:tc>
        <w:tc>
          <w:tcPr>
            <w:tcW w:w="2111" w:type="pct"/>
            <w:vAlign w:val="center"/>
            <w:hideMark/>
          </w:tcPr>
          <w:p w14:paraId="700C4774" w14:textId="77777777" w:rsidR="00A124DE" w:rsidRPr="00117822" w:rsidRDefault="00A124DE"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 complete subaward/consortium budget component (including the budget justification section) should be completed by each consortium grantee organization. Separate budgets are required only </w:t>
            </w:r>
            <w:r w:rsidRPr="00117822">
              <w:rPr>
                <w:rFonts w:ascii="Times New Roman" w:hAnsi="Times New Roman" w:cs="Times New Roman"/>
              </w:rPr>
              <w:lastRenderedPageBreak/>
              <w:t xml:space="preserve">for </w:t>
            </w:r>
            <w:proofErr w:type="spellStart"/>
            <w:r w:rsidRPr="00117822">
              <w:rPr>
                <w:rFonts w:ascii="Times New Roman" w:hAnsi="Times New Roman" w:cs="Times New Roman"/>
              </w:rPr>
              <w:t>subawardee</w:t>
            </w:r>
            <w:proofErr w:type="spellEnd"/>
            <w:r w:rsidRPr="00117822">
              <w:rPr>
                <w:rFonts w:ascii="Times New Roman" w:hAnsi="Times New Roman" w:cs="Times New Roman"/>
              </w:rPr>
              <w:t xml:space="preserve">/consortium organizations that perform a substantive portion of the project. </w:t>
            </w:r>
          </w:p>
          <w:p w14:paraId="221E0DF3" w14:textId="77777777" w:rsidR="00A124DE" w:rsidRPr="00117822" w:rsidRDefault="00A124DE"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o start the process, the applicant organization should:</w:t>
            </w:r>
          </w:p>
          <w:p w14:paraId="7609F0D3" w14:textId="77777777" w:rsidR="00A124DE" w:rsidRPr="00117822" w:rsidRDefault="00A124DE" w:rsidP="00A124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elect the Subaward Budget Attachment Form from the Optional Documents in the Grant Application Package.</w:t>
            </w:r>
          </w:p>
          <w:p w14:paraId="7668CEC7" w14:textId="77777777" w:rsidR="00A124DE" w:rsidRPr="00117822" w:rsidRDefault="00A124DE" w:rsidP="00A124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Open the </w:t>
            </w:r>
            <w:r w:rsidR="005728B8" w:rsidRPr="00117822">
              <w:rPr>
                <w:rFonts w:ascii="Times New Roman" w:hAnsi="Times New Roman" w:cs="Times New Roman"/>
              </w:rPr>
              <w:t>form and</w:t>
            </w:r>
            <w:r w:rsidRPr="00117822">
              <w:rPr>
                <w:rFonts w:ascii="Times New Roman" w:hAnsi="Times New Roman" w:cs="Times New Roman"/>
              </w:rPr>
              <w:t xml:space="preserve"> click the Click here to extract the R&amp;R Subaward Budget Attachment button in the middle of the form. A “SAVE” dialog box appears.</w:t>
            </w:r>
          </w:p>
          <w:p w14:paraId="2DD19983" w14:textId="77777777" w:rsidR="00A124DE" w:rsidRPr="00117822" w:rsidRDefault="00A124DE" w:rsidP="00A124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ave the file locally using up to ten letters of the consortium organization’s name and use “.pdf” as the file ex tension. (The extracted file is an Adobe PDF file.) Once you have saved the file there is no need to ex tract another budget attachment. Doing so may cause you to lose any data already stored in the saved file.</w:t>
            </w:r>
          </w:p>
          <w:p w14:paraId="5CFAFBBF" w14:textId="77777777" w:rsidR="00A124DE" w:rsidRPr="00117822" w:rsidRDefault="00A124DE" w:rsidP="00A124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mail the extracted, saved form to the consortium grantee. Note: consortium grantees must have installed a compatible version of Adobe Reader before they can complete the form. The consortium grantee should complete all the budget information as instructed in the R&amp;R Budget component instructions. Note: Organizational DUNS and Name of Organization fields must reflect that of the subaward/consortium grantee.</w:t>
            </w:r>
          </w:p>
          <w:p w14:paraId="2398C154" w14:textId="77777777" w:rsidR="00A124DE" w:rsidRPr="00117822" w:rsidRDefault="00A124DE" w:rsidP="00A124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consortium grantee must complete the budget component and email it back to the applicant organization. </w:t>
            </w:r>
          </w:p>
          <w:p w14:paraId="363D7F6B" w14:textId="77777777" w:rsidR="00A124DE" w:rsidRPr="00117822" w:rsidRDefault="00A124DE" w:rsidP="00A124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A fee cannot be entered for a subaward/consortium budget. Fee is allowable only for the small business applicant organization budget page.</w:t>
            </w:r>
          </w:p>
          <w:p w14:paraId="704E05C8" w14:textId="77777777" w:rsidR="00A124DE" w:rsidRPr="00117822" w:rsidRDefault="00A124DE" w:rsidP="00A124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Return to the Subaward Budget Attachment Form and attach the consortium grantee’s budget to one of the blocks provided on the form.</w:t>
            </w:r>
          </w:p>
          <w:p w14:paraId="7C40C8A8" w14:textId="77777777" w:rsidR="002818E5" w:rsidRPr="00117822" w:rsidRDefault="00A124DE" w:rsidP="00A124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STTR: If more than one Subaward is included in the STTR application, identify the single, partnering research institution on the RI Subaward budget justification page.</w:t>
            </w:r>
          </w:p>
        </w:tc>
        <w:tc>
          <w:tcPr>
            <w:tcW w:w="406" w:type="pct"/>
            <w:noWrap/>
            <w:vAlign w:val="center"/>
            <w:hideMark/>
          </w:tcPr>
          <w:p w14:paraId="5C5ED0BD"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3C7AB84E"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hideMark/>
          </w:tcPr>
          <w:p w14:paraId="4AFD536A"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375E37E"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CA55EC0"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hideMark/>
          </w:tcPr>
          <w:p w14:paraId="3F309689"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53744A" w:rsidRPr="00117822" w14:paraId="3A750C3F" w14:textId="77777777" w:rsidTr="00422B8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4EED6818" w14:textId="77777777" w:rsidR="0053744A" w:rsidRPr="00117822" w:rsidRDefault="0053744A" w:rsidP="0053744A">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lastRenderedPageBreak/>
              <w:t>SF-LLL DISCLOSURE OF LOBBYING ACTIVITIES</w:t>
            </w:r>
            <w:r w:rsidRPr="00117822">
              <w:rPr>
                <w:rFonts w:ascii="Times New Roman" w:hAnsi="Times New Roman" w:cs="Times New Roman"/>
              </w:rPr>
              <w:t>: [OPTIONAL]</w:t>
            </w:r>
          </w:p>
          <w:p w14:paraId="04BF5037" w14:textId="77777777" w:rsidR="0053744A" w:rsidRPr="00117822" w:rsidRDefault="0053744A" w:rsidP="00422B86">
            <w:pPr>
              <w:rPr>
                <w:rFonts w:ascii="Times New Roman" w:hAnsi="Times New Roman" w:cs="Times New Roman"/>
                <w:b w:val="0"/>
              </w:rPr>
            </w:pPr>
            <w:r w:rsidRPr="00117822">
              <w:rPr>
                <w:rFonts w:ascii="Times New Roman" w:hAnsi="Times New Roman" w:cs="Times New Roman"/>
                <w:b w:val="0"/>
              </w:rPr>
              <w:t>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the grant/cooperative agreement, you must complete and submit SF-LLL “Disclosure Form to Report Lobbying.”</w:t>
            </w:r>
          </w:p>
        </w:tc>
      </w:tr>
      <w:tr w:rsidR="00770F17" w:rsidRPr="00117822" w14:paraId="6DF5C815" w14:textId="77777777" w:rsidTr="00422B86">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3763A48E" w14:textId="77777777" w:rsidR="00770F17" w:rsidRPr="00117822" w:rsidRDefault="00770F17" w:rsidP="00770F17">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t>SBIR/STTR INFORMATION FORM</w:t>
            </w:r>
            <w:r w:rsidRPr="00117822">
              <w:rPr>
                <w:rFonts w:ascii="Times New Roman" w:hAnsi="Times New Roman" w:cs="Times New Roman"/>
              </w:rPr>
              <w:t>: [MANDATORY]</w:t>
            </w:r>
          </w:p>
          <w:p w14:paraId="532EE8A8" w14:textId="77777777" w:rsidR="00770F17" w:rsidRDefault="00770F17" w:rsidP="00422B86">
            <w:pPr>
              <w:rPr>
                <w:rFonts w:ascii="Times New Roman" w:hAnsi="Times New Roman" w:cs="Times New Roman"/>
                <w:bCs w:val="0"/>
              </w:rPr>
            </w:pPr>
            <w:r w:rsidRPr="00117822">
              <w:rPr>
                <w:rFonts w:ascii="Times New Roman" w:hAnsi="Times New Roman" w:cs="Times New Roman"/>
                <w:b w:val="0"/>
              </w:rPr>
              <w:t>Complete all the required forms in accordance with the pop-up instructions on the form.</w:t>
            </w:r>
          </w:p>
          <w:p w14:paraId="2623F101" w14:textId="77777777" w:rsidR="00EA0E0E" w:rsidRDefault="00EA0E0E" w:rsidP="00422B86">
            <w:pPr>
              <w:rPr>
                <w:rFonts w:ascii="Times New Roman" w:hAnsi="Times New Roman" w:cs="Times New Roman"/>
                <w:bCs w:val="0"/>
              </w:rPr>
            </w:pPr>
          </w:p>
          <w:p w14:paraId="56DAF52D" w14:textId="495CCBA8" w:rsidR="00EA0E0E" w:rsidRPr="00EA0E0E" w:rsidRDefault="00EA0E0E" w:rsidP="00EA0E0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Each application must be submitted to a DOE SBIR/STTR Topic and, within the Topic, to only</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one Subtopic. DOE will not assign a Topic and/or Subtopic to grant applications; this must be</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done by the applicant. The Topic and Subtopic are also required on page 1 of the Project</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Narrative.</w:t>
            </w:r>
          </w:p>
          <w:p w14:paraId="40244E6E" w14:textId="5ED2B956" w:rsidR="00EA0E0E" w:rsidRPr="00EA0E0E" w:rsidRDefault="00EA0E0E" w:rsidP="00EA0E0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Applicants must utilize the Company Commercialization Report (CCR) from SBIR.gov to</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provide their company commercialization history of past SBIR/STTR awards). The CCR allows</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companies to report funding outcomes resulting from prior SBIR and STTR awards. SBIR and</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STTR awardees are required by the SBA Policy Directive to update and maintain their</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organization’s CCR on SBIR.gov. Companies may complete this report by logging into the</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company’s account on SBIR.gov and starting a new Company Commercialization Report. To</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complete and include a Company Commercialization Report within your application you should:</w:t>
            </w:r>
          </w:p>
          <w:p w14:paraId="4BE1AA00" w14:textId="77777777" w:rsidR="00EA0E0E" w:rsidRPr="00EA0E0E" w:rsidRDefault="00EA0E0E" w:rsidP="00EA0E0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 xml:space="preserve">1. Log into the company account at </w:t>
            </w:r>
            <w:r w:rsidRPr="00EA0E0E">
              <w:rPr>
                <w:rFonts w:ascii="TimesNewRomanPSMT" w:hAnsi="TimesNewRomanPSMT" w:cs="TimesNewRomanPSMT"/>
                <w:b w:val="0"/>
                <w:bCs w:val="0"/>
                <w:color w:val="0000FF"/>
              </w:rPr>
              <w:t>https://www.sbir.gov/</w:t>
            </w:r>
            <w:r w:rsidRPr="00EA0E0E">
              <w:rPr>
                <w:rFonts w:ascii="TimesNewRomanPSMT" w:hAnsi="TimesNewRomanPSMT" w:cs="TimesNewRomanPSMT"/>
                <w:b w:val="0"/>
                <w:bCs w:val="0"/>
                <w:color w:val="000000"/>
              </w:rPr>
              <w:t>.</w:t>
            </w:r>
          </w:p>
          <w:p w14:paraId="5E33DC74" w14:textId="57372AFC" w:rsidR="00EA0E0E" w:rsidRPr="00EA0E0E" w:rsidRDefault="00EA0E0E" w:rsidP="00EA0E0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2. Navigate to My Dashboard &gt; My Documents to view or print the information currently</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contained in the Company Registry Commercialization Report.</w:t>
            </w:r>
          </w:p>
          <w:p w14:paraId="294B7199" w14:textId="70C1478F" w:rsidR="0036653E" w:rsidRPr="0036653E" w:rsidRDefault="00EA0E0E" w:rsidP="0036653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3. Create or update the commercialization record, from the company dashboard, by</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scrolling to the “My Commercialization” section, and clicking the create/update</w:t>
            </w:r>
            <w:r w:rsidR="0036653E">
              <w:rPr>
                <w:rFonts w:ascii="TimesNewRomanPSMT" w:hAnsi="TimesNewRomanPSMT" w:cs="TimesNewRomanPSMT"/>
                <w:b w:val="0"/>
                <w:bCs w:val="0"/>
                <w:color w:val="000000"/>
              </w:rPr>
              <w:t xml:space="preserve"> </w:t>
            </w:r>
            <w:r w:rsidR="0036653E" w:rsidRPr="0036653E">
              <w:rPr>
                <w:rFonts w:ascii="TimesNewRomanPSMT" w:hAnsi="TimesNewRomanPSMT" w:cs="TimesNewRomanPSMT"/>
                <w:b w:val="0"/>
                <w:bCs w:val="0"/>
                <w:color w:val="000000"/>
              </w:rPr>
              <w:t>Commercialization tab under “Current Report Version”. Please refer to the “Instructions”</w:t>
            </w:r>
            <w:r w:rsidR="0036653E">
              <w:rPr>
                <w:rFonts w:ascii="TimesNewRomanPSMT" w:hAnsi="TimesNewRomanPSMT" w:cs="TimesNewRomanPSMT"/>
                <w:b w:val="0"/>
                <w:bCs w:val="0"/>
                <w:color w:val="000000"/>
              </w:rPr>
              <w:t xml:space="preserve"> </w:t>
            </w:r>
            <w:r w:rsidR="0036653E" w:rsidRPr="0036653E">
              <w:rPr>
                <w:rFonts w:ascii="TimesNewRomanPSMT" w:hAnsi="TimesNewRomanPSMT" w:cs="TimesNewRomanPSMT"/>
                <w:b w:val="0"/>
                <w:bCs w:val="0"/>
                <w:color w:val="000000"/>
              </w:rPr>
              <w:t>and “Guide” documents contained in this section of the Dashboard for more detail on</w:t>
            </w:r>
            <w:r w:rsidR="0036653E">
              <w:rPr>
                <w:rFonts w:ascii="TimesNewRomanPSMT" w:hAnsi="TimesNewRomanPSMT" w:cs="TimesNewRomanPSMT"/>
                <w:b w:val="0"/>
                <w:bCs w:val="0"/>
                <w:color w:val="000000"/>
              </w:rPr>
              <w:t xml:space="preserve"> </w:t>
            </w:r>
            <w:r w:rsidR="0036653E" w:rsidRPr="0036653E">
              <w:rPr>
                <w:rFonts w:ascii="TimesNewRomanPSMT" w:hAnsi="TimesNewRomanPSMT" w:cs="TimesNewRomanPSMT"/>
                <w:b w:val="0"/>
                <w:bCs w:val="0"/>
                <w:color w:val="000000"/>
              </w:rPr>
              <w:t>completing and updating the CCR. Ensure the report is certified and submitted.</w:t>
            </w:r>
          </w:p>
          <w:p w14:paraId="337A4E7A" w14:textId="41BBC574" w:rsidR="0036653E" w:rsidRPr="0036653E" w:rsidRDefault="0036653E" w:rsidP="0036653E">
            <w:pPr>
              <w:autoSpaceDE w:val="0"/>
              <w:autoSpaceDN w:val="0"/>
              <w:adjustRightInd w:val="0"/>
              <w:rPr>
                <w:rFonts w:ascii="TimesNewRomanPSMT" w:hAnsi="TimesNewRomanPSMT" w:cs="TimesNewRomanPSMT"/>
                <w:b w:val="0"/>
                <w:bCs w:val="0"/>
                <w:color w:val="000000"/>
              </w:rPr>
            </w:pPr>
            <w:r w:rsidRPr="0036653E">
              <w:rPr>
                <w:rFonts w:ascii="TimesNewRomanPSMT" w:hAnsi="TimesNewRomanPSMT" w:cs="TimesNewRomanPSMT"/>
                <w:b w:val="0"/>
                <w:bCs w:val="0"/>
                <w:color w:val="000000"/>
              </w:rPr>
              <w:t>4. Click the “Company Commercialization Report” pdf under the My Documents section</w:t>
            </w:r>
            <w:r>
              <w:rPr>
                <w:rFonts w:ascii="TimesNewRomanPSMT" w:hAnsi="TimesNewRomanPSMT" w:cs="TimesNewRomanPSMT"/>
                <w:b w:val="0"/>
                <w:bCs w:val="0"/>
                <w:color w:val="000000"/>
              </w:rPr>
              <w:t xml:space="preserve"> </w:t>
            </w:r>
            <w:r w:rsidRPr="0036653E">
              <w:rPr>
                <w:rFonts w:ascii="TimesNewRomanPSMT" w:hAnsi="TimesNewRomanPSMT" w:cs="TimesNewRomanPSMT"/>
                <w:b w:val="0"/>
                <w:bCs w:val="0"/>
                <w:color w:val="000000"/>
              </w:rPr>
              <w:t>of the dashboard to download a pdf of the CCR.</w:t>
            </w:r>
          </w:p>
          <w:p w14:paraId="7CAF92B4" w14:textId="2AD9DED4" w:rsidR="0036653E" w:rsidRPr="0036653E" w:rsidRDefault="0036653E" w:rsidP="0036653E">
            <w:pPr>
              <w:autoSpaceDE w:val="0"/>
              <w:autoSpaceDN w:val="0"/>
              <w:adjustRightInd w:val="0"/>
              <w:rPr>
                <w:rFonts w:ascii="TimesNewRomanPSMT" w:hAnsi="TimesNewRomanPSMT" w:cs="TimesNewRomanPSMT"/>
                <w:b w:val="0"/>
                <w:bCs w:val="0"/>
                <w:color w:val="000000"/>
              </w:rPr>
            </w:pPr>
            <w:r w:rsidRPr="0036653E">
              <w:rPr>
                <w:rFonts w:ascii="TimesNewRomanPSMT" w:hAnsi="TimesNewRomanPSMT" w:cs="TimesNewRomanPSMT"/>
                <w:b w:val="0"/>
                <w:bCs w:val="0"/>
                <w:color w:val="000000"/>
              </w:rPr>
              <w:t>5. For SBIR Applicants including applicants submitting to both SBIR and STTR</w:t>
            </w:r>
            <w:r>
              <w:rPr>
                <w:rFonts w:ascii="TimesNewRomanPSMT" w:hAnsi="TimesNewRomanPSMT" w:cs="TimesNewRomanPSMT"/>
                <w:b w:val="0"/>
                <w:bCs w:val="0"/>
                <w:color w:val="000000"/>
              </w:rPr>
              <w:t xml:space="preserve"> </w:t>
            </w:r>
            <w:r w:rsidRPr="0036653E">
              <w:rPr>
                <w:rFonts w:ascii="TimesNewRomanPSMT" w:hAnsi="TimesNewRomanPSMT" w:cs="TimesNewRomanPSMT"/>
                <w:b w:val="0"/>
                <w:bCs w:val="0"/>
                <w:color w:val="000000"/>
              </w:rPr>
              <w:t>Programs, the CCR should be attached to Question 8 of the SBIR/STTR Information</w:t>
            </w:r>
          </w:p>
          <w:p w14:paraId="04ACA2FF" w14:textId="4D8C72AD" w:rsidR="00EA0E0E" w:rsidRPr="00117822" w:rsidRDefault="0036653E" w:rsidP="0036653E">
            <w:pPr>
              <w:autoSpaceDE w:val="0"/>
              <w:autoSpaceDN w:val="0"/>
              <w:adjustRightInd w:val="0"/>
              <w:rPr>
                <w:rFonts w:ascii="Times New Roman" w:hAnsi="Times New Roman" w:cs="Times New Roman"/>
                <w:b w:val="0"/>
              </w:rPr>
            </w:pPr>
            <w:r w:rsidRPr="0036653E">
              <w:rPr>
                <w:rFonts w:ascii="TimesNewRomanPSMT" w:hAnsi="TimesNewRomanPSMT" w:cs="TimesNewRomanPSMT"/>
                <w:b w:val="0"/>
                <w:bCs w:val="0"/>
                <w:color w:val="000000"/>
              </w:rPr>
              <w:t>form. For STTR-only applicants, the CCR should be attached to Question 12 of the</w:t>
            </w:r>
            <w:r>
              <w:rPr>
                <w:rFonts w:ascii="TimesNewRomanPSMT" w:hAnsi="TimesNewRomanPSMT" w:cs="TimesNewRomanPSMT"/>
                <w:b w:val="0"/>
                <w:bCs w:val="0"/>
                <w:color w:val="000000"/>
              </w:rPr>
              <w:t xml:space="preserve"> </w:t>
            </w:r>
            <w:r w:rsidRPr="0036653E">
              <w:rPr>
                <w:rFonts w:ascii="TimesNewRomanPSMT" w:hAnsi="TimesNewRomanPSMT" w:cs="TimesNewRomanPSMT"/>
                <w:b w:val="0"/>
                <w:bCs w:val="0"/>
                <w:color w:val="000000"/>
              </w:rPr>
              <w:t>Research and Related – Other Project Information Form. The attached document should</w:t>
            </w:r>
            <w:r>
              <w:rPr>
                <w:rFonts w:ascii="TimesNewRomanPSMT" w:hAnsi="TimesNewRomanPSMT" w:cs="TimesNewRomanPSMT"/>
                <w:b w:val="0"/>
                <w:bCs w:val="0"/>
                <w:color w:val="000000"/>
              </w:rPr>
              <w:t xml:space="preserve"> </w:t>
            </w:r>
            <w:r w:rsidRPr="0036653E">
              <w:rPr>
                <w:rFonts w:ascii="TimesNewRomanPSMT" w:hAnsi="TimesNewRomanPSMT" w:cs="TimesNewRomanPSMT"/>
                <w:b w:val="0"/>
                <w:bCs w:val="0"/>
                <w:color w:val="000000"/>
              </w:rPr>
              <w:t>be titled “Commercialization History.pdf”</w:t>
            </w:r>
          </w:p>
        </w:tc>
      </w:tr>
      <w:tr w:rsidR="00795EBE" w:rsidRPr="00117822" w14:paraId="0CC1C74F" w14:textId="77777777" w:rsidTr="00602F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24DA583" w14:textId="5DDF4CBE" w:rsidR="00F956F5" w:rsidRPr="00117822" w:rsidRDefault="00F956F5" w:rsidP="00602F9B">
            <w:pPr>
              <w:rPr>
                <w:rFonts w:ascii="Times New Roman" w:hAnsi="Times New Roman" w:cs="Times New Roman"/>
              </w:rPr>
            </w:pPr>
            <w:r w:rsidRPr="00117822">
              <w:rPr>
                <w:rFonts w:ascii="Times New Roman" w:hAnsi="Times New Roman" w:cs="Times New Roman"/>
              </w:rPr>
              <w:t xml:space="preserve">Field </w:t>
            </w:r>
            <w:r w:rsidR="0036653E">
              <w:rPr>
                <w:rFonts w:ascii="Times New Roman" w:hAnsi="Times New Roman" w:cs="Times New Roman"/>
              </w:rPr>
              <w:t>8</w:t>
            </w:r>
          </w:p>
        </w:tc>
        <w:tc>
          <w:tcPr>
            <w:tcW w:w="2111" w:type="pct"/>
            <w:vAlign w:val="center"/>
            <w:hideMark/>
          </w:tcPr>
          <w:p w14:paraId="27D38934" w14:textId="72694AAA" w:rsidR="00F956F5" w:rsidRDefault="0036653E"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 xml:space="preserve">Phase I </w:t>
            </w:r>
            <w:r w:rsidR="00F956F5" w:rsidRPr="00117822">
              <w:rPr>
                <w:rFonts w:ascii="Times New Roman" w:hAnsi="Times New Roman" w:cs="Times New Roman"/>
                <w:b/>
              </w:rPr>
              <w:t xml:space="preserve">Commercialization Plan </w:t>
            </w:r>
          </w:p>
          <w:p w14:paraId="4C624AF3" w14:textId="1FDD784E" w:rsid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653E">
              <w:rPr>
                <w:rFonts w:ascii="Times New Roman" w:hAnsi="Times New Roman" w:cs="Times New Roman"/>
                <w:bCs/>
              </w:rPr>
              <w:t>It is a statutory objective of SBIR/STTR funding that technology developed using these designated</w:t>
            </w:r>
            <w:r>
              <w:rPr>
                <w:rFonts w:ascii="Times New Roman" w:hAnsi="Times New Roman" w:cs="Times New Roman"/>
                <w:bCs/>
              </w:rPr>
              <w:t xml:space="preserve"> </w:t>
            </w:r>
            <w:r w:rsidRPr="0036653E">
              <w:rPr>
                <w:rFonts w:ascii="Times New Roman" w:hAnsi="Times New Roman" w:cs="Times New Roman"/>
                <w:bCs/>
              </w:rPr>
              <w:t xml:space="preserve">taxpayer funds result in some form </w:t>
            </w:r>
            <w:r w:rsidRPr="0036653E">
              <w:rPr>
                <w:rFonts w:ascii="Times New Roman" w:hAnsi="Times New Roman" w:cs="Times New Roman"/>
                <w:bCs/>
              </w:rPr>
              <w:lastRenderedPageBreak/>
              <w:t>of benefit for the American people whether it be in the form of</w:t>
            </w:r>
            <w:r>
              <w:rPr>
                <w:rFonts w:ascii="Times New Roman" w:hAnsi="Times New Roman" w:cs="Times New Roman"/>
                <w:bCs/>
              </w:rPr>
              <w:t xml:space="preserve"> </w:t>
            </w:r>
            <w:r w:rsidRPr="0036653E">
              <w:rPr>
                <w:rFonts w:ascii="Times New Roman" w:hAnsi="Times New Roman" w:cs="Times New Roman"/>
                <w:bCs/>
              </w:rPr>
              <w:t>taxable revenue, jobs or some other societal or scientific benefit</w:t>
            </w:r>
            <w:r w:rsidRPr="0036653E">
              <w:rPr>
                <w:rFonts w:ascii="Times New Roman" w:hAnsi="Times New Roman" w:cs="Times New Roman"/>
                <w:b/>
              </w:rPr>
              <w:t>.</w:t>
            </w:r>
          </w:p>
          <w:p w14:paraId="0F0D79D8" w14:textId="77777777" w:rsidR="0036653E" w:rsidRPr="00117822" w:rsidRDefault="0036653E"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p w14:paraId="2A688793" w14:textId="4131B30D" w:rsidR="0036653E" w:rsidRP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A brief Commercialization Plan (</w:t>
            </w:r>
            <w:r w:rsidRPr="0036653E">
              <w:rPr>
                <w:rFonts w:ascii="Times New Roman" w:hAnsi="Times New Roman" w:cs="Times New Roman"/>
                <w:highlight w:val="yellow"/>
              </w:rPr>
              <w:t>4 pages maximum, 2000 words maximum, 10-point minimum</w:t>
            </w:r>
            <w:r>
              <w:rPr>
                <w:rFonts w:ascii="Times New Roman" w:hAnsi="Times New Roman" w:cs="Times New Roman"/>
                <w:highlight w:val="yellow"/>
              </w:rPr>
              <w:t xml:space="preserve"> </w:t>
            </w:r>
            <w:r w:rsidRPr="0036653E">
              <w:rPr>
                <w:rFonts w:ascii="Times New Roman" w:hAnsi="Times New Roman" w:cs="Times New Roman"/>
                <w:highlight w:val="yellow"/>
              </w:rPr>
              <w:t>font size</w:t>
            </w:r>
            <w:r w:rsidRPr="0036653E">
              <w:rPr>
                <w:rFonts w:ascii="Times New Roman" w:hAnsi="Times New Roman" w:cs="Times New Roman"/>
              </w:rPr>
              <w:t>) must be included in a Phase I grant application. If the Commercialization Plan is not</w:t>
            </w:r>
            <w:r>
              <w:rPr>
                <w:rFonts w:ascii="Times New Roman" w:hAnsi="Times New Roman" w:cs="Times New Roman"/>
              </w:rPr>
              <w:t xml:space="preserve"> </w:t>
            </w:r>
            <w:r w:rsidRPr="0036653E">
              <w:rPr>
                <w:rFonts w:ascii="Times New Roman" w:hAnsi="Times New Roman" w:cs="Times New Roman"/>
              </w:rPr>
              <w:t xml:space="preserve">included at the time of application submission, your application will be </w:t>
            </w:r>
            <w:r>
              <w:rPr>
                <w:rFonts w:ascii="Times New Roman" w:hAnsi="Times New Roman" w:cs="Times New Roman"/>
              </w:rPr>
              <w:t>a</w:t>
            </w:r>
            <w:r w:rsidRPr="0036653E">
              <w:rPr>
                <w:rFonts w:ascii="Times New Roman" w:hAnsi="Times New Roman" w:cs="Times New Roman"/>
              </w:rPr>
              <w:t>dministratively declined</w:t>
            </w:r>
            <w:r>
              <w:rPr>
                <w:rFonts w:ascii="Times New Roman" w:hAnsi="Times New Roman" w:cs="Times New Roman"/>
              </w:rPr>
              <w:t xml:space="preserve"> </w:t>
            </w:r>
            <w:r w:rsidRPr="0036653E">
              <w:rPr>
                <w:rFonts w:ascii="Times New Roman" w:hAnsi="Times New Roman" w:cs="Times New Roman"/>
              </w:rPr>
              <w:t>without review.</w:t>
            </w:r>
          </w:p>
          <w:p w14:paraId="4288DA05" w14:textId="2AAEDD74" w:rsidR="0036653E" w:rsidRP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The Phase I commercialization plan is designed to get you to begin thinking about the</w:t>
            </w:r>
            <w:r>
              <w:rPr>
                <w:rFonts w:ascii="Times New Roman" w:hAnsi="Times New Roman" w:cs="Times New Roman"/>
              </w:rPr>
              <w:t xml:space="preserve"> </w:t>
            </w:r>
            <w:r w:rsidRPr="0036653E">
              <w:rPr>
                <w:rFonts w:ascii="Times New Roman" w:hAnsi="Times New Roman" w:cs="Times New Roman"/>
              </w:rPr>
              <w:t>commercial potential for the technology and your strategy to bring it to market. If you proceed to</w:t>
            </w:r>
            <w:r>
              <w:rPr>
                <w:rFonts w:ascii="Times New Roman" w:hAnsi="Times New Roman" w:cs="Times New Roman"/>
              </w:rPr>
              <w:t xml:space="preserve"> </w:t>
            </w:r>
            <w:r w:rsidRPr="0036653E">
              <w:rPr>
                <w:rFonts w:ascii="Times New Roman" w:hAnsi="Times New Roman" w:cs="Times New Roman"/>
              </w:rPr>
              <w:t>submission of a Phase II application, you will be asked to expand upon the ideas presented here</w:t>
            </w:r>
            <w:r>
              <w:rPr>
                <w:rFonts w:ascii="Times New Roman" w:hAnsi="Times New Roman" w:cs="Times New Roman"/>
              </w:rPr>
              <w:t xml:space="preserve"> </w:t>
            </w:r>
            <w:r w:rsidRPr="0036653E">
              <w:rPr>
                <w:rFonts w:ascii="Times New Roman" w:hAnsi="Times New Roman" w:cs="Times New Roman"/>
              </w:rPr>
              <w:t xml:space="preserve">providing validation of the information through customer discovery and due diligence in a 15-page </w:t>
            </w:r>
            <w:r>
              <w:rPr>
                <w:rFonts w:ascii="Times New Roman" w:hAnsi="Times New Roman" w:cs="Times New Roman"/>
              </w:rPr>
              <w:t>c</w:t>
            </w:r>
            <w:r w:rsidRPr="0036653E">
              <w:rPr>
                <w:rFonts w:ascii="Times New Roman" w:hAnsi="Times New Roman" w:cs="Times New Roman"/>
              </w:rPr>
              <w:t>ommercialization plan.</w:t>
            </w:r>
          </w:p>
          <w:p w14:paraId="53D14889" w14:textId="062E0168" w:rsidR="0036653E" w:rsidRP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The Phase I commercialization plan will be evaluated under the “Impact” criterion and should</w:t>
            </w:r>
            <w:r>
              <w:rPr>
                <w:rFonts w:ascii="Times New Roman" w:hAnsi="Times New Roman" w:cs="Times New Roman"/>
              </w:rPr>
              <w:t xml:space="preserve"> </w:t>
            </w:r>
            <w:r w:rsidRPr="0036653E">
              <w:rPr>
                <w:rFonts w:ascii="Times New Roman" w:hAnsi="Times New Roman" w:cs="Times New Roman"/>
              </w:rPr>
              <w:t>include these elements:</w:t>
            </w:r>
          </w:p>
          <w:p w14:paraId="03EB6781" w14:textId="77777777" w:rsid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7959B21" w14:textId="315E8BD0" w:rsidR="005728B8" w:rsidRDefault="005728B8"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 xml:space="preserve">Project Title: </w:t>
            </w:r>
            <w:r w:rsidR="0036653E" w:rsidRPr="0036653E">
              <w:rPr>
                <w:rFonts w:ascii="Times New Roman" w:hAnsi="Times New Roman" w:cs="Times New Roman"/>
              </w:rPr>
              <w:t>You MUST include the following statement after your project title:</w:t>
            </w:r>
            <w:r w:rsidR="0036653E">
              <w:rPr>
                <w:rFonts w:ascii="Times New Roman" w:hAnsi="Times New Roman" w:cs="Times New Roman"/>
              </w:rPr>
              <w:t xml:space="preserve"> </w:t>
            </w:r>
            <w:r w:rsidR="0036653E" w:rsidRPr="0036653E">
              <w:rPr>
                <w:rFonts w:ascii="Times New Roman" w:hAnsi="Times New Roman" w:cs="Times New Roman"/>
              </w:rPr>
              <w:t>“(COMPANY NAME HERE) estimates cumulative sales revenues of $_________ and</w:t>
            </w:r>
            <w:r w:rsidR="0036653E">
              <w:rPr>
                <w:rFonts w:ascii="Times New Roman" w:hAnsi="Times New Roman" w:cs="Times New Roman"/>
              </w:rPr>
              <w:t xml:space="preserve"> </w:t>
            </w:r>
            <w:r w:rsidR="0036653E" w:rsidRPr="0036653E">
              <w:rPr>
                <w:rFonts w:ascii="Times New Roman" w:hAnsi="Times New Roman" w:cs="Times New Roman"/>
              </w:rPr>
              <w:t>cumulative licensing revenues of $________ during the first 10 years of commercialization.”</w:t>
            </w:r>
          </w:p>
          <w:p w14:paraId="70BA0C08" w14:textId="77777777" w:rsidR="0036653E" w:rsidRP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16D01A7" w14:textId="13268B3A" w:rsidR="00F956F5" w:rsidRDefault="00F956F5" w:rsidP="00B65810">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 xml:space="preserve">Market Opportunity: </w:t>
            </w:r>
            <w:r w:rsidR="0036653E" w:rsidRPr="0036653E">
              <w:rPr>
                <w:rFonts w:ascii="Times New Roman" w:hAnsi="Times New Roman" w:cs="Times New Roman"/>
              </w:rPr>
              <w:t xml:space="preserve">Describe the problem and its urgency that will be solved by the product/service resulting from the technology being proposed. Describe your customers and end-users (if different) providing example companies. Describe your competitors and your competitive advantage and/or value proposition. Describe the market opportunity being addressed. If there are opportunities outside DOE and/or </w:t>
            </w:r>
            <w:proofErr w:type="gramStart"/>
            <w:r w:rsidR="0036653E" w:rsidRPr="0036653E">
              <w:rPr>
                <w:rFonts w:ascii="Times New Roman" w:hAnsi="Times New Roman" w:cs="Times New Roman"/>
              </w:rPr>
              <w:t xml:space="preserve">multiple  </w:t>
            </w:r>
            <w:r w:rsidR="0036653E" w:rsidRPr="0036653E">
              <w:rPr>
                <w:rFonts w:ascii="Times New Roman" w:hAnsi="Times New Roman" w:cs="Times New Roman"/>
              </w:rPr>
              <w:lastRenderedPageBreak/>
              <w:t>opportunities</w:t>
            </w:r>
            <w:proofErr w:type="gramEnd"/>
            <w:r w:rsidR="0036653E" w:rsidRPr="0036653E">
              <w:rPr>
                <w:rFonts w:ascii="Times New Roman" w:hAnsi="Times New Roman" w:cs="Times New Roman"/>
              </w:rPr>
              <w:t xml:space="preserve"> to pursue, describe your time-phased plan to address. Describe the envisioned business model that will be used to generate revenue.</w:t>
            </w:r>
          </w:p>
          <w:p w14:paraId="48B7E053" w14:textId="7E77E901" w:rsidR="0036653E" w:rsidRPr="0036653E" w:rsidRDefault="0036653E" w:rsidP="00AC3266">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Company/Team: Describe the capabilities of your team as they relate to the commercialization of your technology; there is no need to repeat technical qualifications which are covered adequately elsewhere in your application. If there are gaps in commercialization expertise on your current team, describe your time-phased plans to address (new personnel, consultants, contractors, etc.).</w:t>
            </w:r>
          </w:p>
          <w:p w14:paraId="42D71D9D" w14:textId="71D23745" w:rsidR="00F956F5" w:rsidRDefault="00F956F5" w:rsidP="001163EC">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 xml:space="preserve">Intellectual Property (IP): </w:t>
            </w:r>
            <w:r w:rsidR="0036653E" w:rsidRPr="0036653E">
              <w:rPr>
                <w:rFonts w:ascii="Times New Roman" w:hAnsi="Times New Roman" w:cs="Times New Roman"/>
              </w:rPr>
              <w:t>Describe both the state of the intellectual property that exists in your intended market and plans to protect your intellectual property. Detail the status of patents, trade secrets, and other steps you plan to take to protect your IP.</w:t>
            </w:r>
          </w:p>
          <w:p w14:paraId="289F538B" w14:textId="2DFAB925" w:rsidR="0036653E" w:rsidRPr="0036653E" w:rsidRDefault="0036653E" w:rsidP="005967A9">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Revenue Forecast: Provide a revenue forecast during the first 10 years of commercialization. We request the forecast be for 10 years because the path and development time required to bring the technology to market will vary - in some cases, commercialization may begin immediately after Phase II award, but in other cases commercialization may not start for many years beyond completion of the Phase II award. In doing so, be realistic and do not assume widespread and immediate adoption of your technology by the entire customer base. If there are opportunities outside the immediate DOE need, describe your time</w:t>
            </w:r>
            <w:r>
              <w:rPr>
                <w:rFonts w:ascii="Times New Roman" w:hAnsi="Times New Roman" w:cs="Times New Roman"/>
              </w:rPr>
              <w:t>-</w:t>
            </w:r>
            <w:r w:rsidRPr="0036653E">
              <w:rPr>
                <w:rFonts w:ascii="Times New Roman" w:hAnsi="Times New Roman" w:cs="Times New Roman"/>
              </w:rPr>
              <w:t>phased plan to address.</w:t>
            </w:r>
          </w:p>
          <w:p w14:paraId="2374D89E" w14:textId="5BE13548" w:rsid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3302A2F" w14:textId="221D5D26" w:rsidR="0036653E" w:rsidRP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Applicants are encouraged to review the example Phase I</w:t>
            </w:r>
            <w:r>
              <w:rPr>
                <w:rFonts w:ascii="Times New Roman" w:hAnsi="Times New Roman" w:cs="Times New Roman"/>
              </w:rPr>
              <w:t xml:space="preserve"> C</w:t>
            </w:r>
            <w:r w:rsidRPr="0036653E">
              <w:rPr>
                <w:rFonts w:ascii="Times New Roman" w:hAnsi="Times New Roman" w:cs="Times New Roman"/>
              </w:rPr>
              <w:t>ommercialization Plan on the DOE</w:t>
            </w:r>
            <w:r>
              <w:rPr>
                <w:rFonts w:ascii="Times New Roman" w:hAnsi="Times New Roman" w:cs="Times New Roman"/>
              </w:rPr>
              <w:t xml:space="preserve"> </w:t>
            </w:r>
            <w:r w:rsidRPr="0036653E">
              <w:rPr>
                <w:rFonts w:ascii="Times New Roman" w:hAnsi="Times New Roman" w:cs="Times New Roman"/>
              </w:rPr>
              <w:t xml:space="preserve">SBIR/STTR website under </w:t>
            </w:r>
            <w:r w:rsidRPr="0036653E">
              <w:rPr>
                <w:rFonts w:ascii="Times New Roman" w:hAnsi="Times New Roman" w:cs="Times New Roman"/>
              </w:rPr>
              <w:lastRenderedPageBreak/>
              <w:t xml:space="preserve">“Applicant Resources” at </w:t>
            </w:r>
            <w:hyperlink r:id="rId17" w:history="1">
              <w:r w:rsidRPr="006872C2">
                <w:rPr>
                  <w:rStyle w:val="Hyperlink"/>
                  <w:rFonts w:ascii="Times New Roman" w:hAnsi="Times New Roman" w:cs="Times New Roman"/>
                </w:rPr>
                <w:t>https://science.osti.gov/sbir/Applicant-Resources/Grant-Application</w:t>
              </w:r>
            </w:hyperlink>
            <w:r w:rsidRPr="0036653E">
              <w:rPr>
                <w:rFonts w:ascii="Times New Roman" w:hAnsi="Times New Roman" w:cs="Times New Roman"/>
              </w:rPr>
              <w:t>.</w:t>
            </w:r>
            <w:r>
              <w:rPr>
                <w:rFonts w:ascii="Times New Roman" w:hAnsi="Times New Roman" w:cs="Times New Roman"/>
              </w:rPr>
              <w:t xml:space="preserve"> </w:t>
            </w:r>
          </w:p>
          <w:p w14:paraId="6DDB59A6" w14:textId="31CA551F" w:rsidR="0036653E" w:rsidRP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Question 8 of the SBIR/STTR Information Form will accept the Commercialization Plan</w:t>
            </w:r>
            <w:r>
              <w:rPr>
                <w:rFonts w:ascii="Times New Roman" w:hAnsi="Times New Roman" w:cs="Times New Roman"/>
              </w:rPr>
              <w:t xml:space="preserve"> </w:t>
            </w:r>
            <w:r w:rsidRPr="0036653E">
              <w:rPr>
                <w:rFonts w:ascii="Times New Roman" w:hAnsi="Times New Roman" w:cs="Times New Roman"/>
              </w:rPr>
              <w:t>attachment for a Phase I grant application submission after selecting DOE as agency and Phase I</w:t>
            </w:r>
            <w:r>
              <w:rPr>
                <w:rFonts w:ascii="Times New Roman" w:hAnsi="Times New Roman" w:cs="Times New Roman"/>
              </w:rPr>
              <w:t xml:space="preserve"> </w:t>
            </w:r>
            <w:r w:rsidRPr="0036653E">
              <w:rPr>
                <w:rFonts w:ascii="Times New Roman" w:hAnsi="Times New Roman" w:cs="Times New Roman"/>
              </w:rPr>
              <w:t>as application type.</w:t>
            </w:r>
            <w:r>
              <w:rPr>
                <w:rFonts w:ascii="Times New Roman" w:hAnsi="Times New Roman" w:cs="Times New Roman"/>
              </w:rPr>
              <w:t xml:space="preserve"> </w:t>
            </w:r>
            <w:r w:rsidRPr="0036653E">
              <w:rPr>
                <w:rFonts w:ascii="Times New Roman" w:hAnsi="Times New Roman" w:cs="Times New Roman"/>
              </w:rPr>
              <w:t>Please Note: All applications lacking a separate and attached Phase I Commercialization Plan as</w:t>
            </w:r>
            <w:r>
              <w:rPr>
                <w:rFonts w:ascii="Times New Roman" w:hAnsi="Times New Roman" w:cs="Times New Roman"/>
              </w:rPr>
              <w:t xml:space="preserve"> </w:t>
            </w:r>
            <w:r w:rsidRPr="0036653E">
              <w:rPr>
                <w:rFonts w:ascii="Times New Roman" w:hAnsi="Times New Roman" w:cs="Times New Roman"/>
              </w:rPr>
              <w:t xml:space="preserve">noted above will be </w:t>
            </w:r>
            <w:r>
              <w:rPr>
                <w:rFonts w:ascii="Times New Roman" w:hAnsi="Times New Roman" w:cs="Times New Roman"/>
              </w:rPr>
              <w:t>a</w:t>
            </w:r>
            <w:r w:rsidRPr="0036653E">
              <w:rPr>
                <w:rFonts w:ascii="Times New Roman" w:hAnsi="Times New Roman" w:cs="Times New Roman"/>
              </w:rPr>
              <w:t>dministratively declined and will not undergo further review or</w:t>
            </w:r>
          </w:p>
          <w:p w14:paraId="7A2EB30C" w14:textId="4C3F349E" w:rsidR="00F956F5" w:rsidRPr="00117822"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653E">
              <w:rPr>
                <w:rFonts w:ascii="Times New Roman" w:hAnsi="Times New Roman" w:cs="Times New Roman"/>
              </w:rPr>
              <w:t>consideration for award.</w:t>
            </w:r>
          </w:p>
        </w:tc>
        <w:tc>
          <w:tcPr>
            <w:tcW w:w="406" w:type="pct"/>
            <w:noWrap/>
            <w:vAlign w:val="center"/>
            <w:hideMark/>
          </w:tcPr>
          <w:p w14:paraId="6C97D6A2"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1811E7AF"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1F1EE88"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9589599"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66FDF49"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CD5AFAF"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E27977" w:rsidRPr="00117822" w14:paraId="07466F68"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107E969" w14:textId="6BC703EB" w:rsidR="002818E5" w:rsidRPr="00117822" w:rsidRDefault="002818E5" w:rsidP="000E7648">
            <w:pPr>
              <w:rPr>
                <w:rFonts w:ascii="Times New Roman" w:hAnsi="Times New Roman" w:cs="Times New Roman"/>
              </w:rPr>
            </w:pPr>
            <w:r w:rsidRPr="00117822">
              <w:rPr>
                <w:rFonts w:ascii="Times New Roman" w:hAnsi="Times New Roman" w:cs="Times New Roman"/>
              </w:rPr>
              <w:lastRenderedPageBreak/>
              <w:t xml:space="preserve">Field </w:t>
            </w:r>
            <w:r w:rsidR="0036653E">
              <w:rPr>
                <w:rFonts w:ascii="Times New Roman" w:hAnsi="Times New Roman" w:cs="Times New Roman"/>
              </w:rPr>
              <w:t>9</w:t>
            </w:r>
          </w:p>
        </w:tc>
        <w:tc>
          <w:tcPr>
            <w:tcW w:w="2111" w:type="pct"/>
            <w:vAlign w:val="center"/>
            <w:hideMark/>
          </w:tcPr>
          <w:p w14:paraId="27920E1A" w14:textId="77777777" w:rsidR="000E7648" w:rsidRPr="00117822" w:rsidRDefault="0012442B"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 xml:space="preserve">Company </w:t>
            </w:r>
            <w:r w:rsidR="00F956F5" w:rsidRPr="00117822">
              <w:rPr>
                <w:rFonts w:ascii="Times New Roman" w:hAnsi="Times New Roman" w:cs="Times New Roman"/>
                <w:b/>
              </w:rPr>
              <w:t>Commercialization History</w:t>
            </w:r>
            <w:r w:rsidR="000E7648" w:rsidRPr="00117822">
              <w:rPr>
                <w:rFonts w:ascii="Times New Roman" w:hAnsi="Times New Roman" w:cs="Times New Roman"/>
                <w:b/>
              </w:rPr>
              <w:t xml:space="preserve"> </w:t>
            </w:r>
          </w:p>
          <w:p w14:paraId="2933D4B0" w14:textId="4DFAD296" w:rsidR="002818E5" w:rsidRPr="00117822" w:rsidRDefault="0036653E" w:rsidP="0036653E">
            <w:pPr>
              <w:ind w:left="4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653E">
              <w:rPr>
                <w:rFonts w:ascii="Times New Roman" w:hAnsi="Times New Roman" w:cs="Times New Roman"/>
              </w:rPr>
              <w:t>If you have received SBIR/STTR Phase II grants from any Federal agency, then you must</w:t>
            </w:r>
            <w:r>
              <w:rPr>
                <w:rFonts w:ascii="Times New Roman" w:hAnsi="Times New Roman" w:cs="Times New Roman"/>
              </w:rPr>
              <w:t xml:space="preserve"> </w:t>
            </w:r>
            <w:r w:rsidRPr="0036653E">
              <w:rPr>
                <w:rFonts w:ascii="Times New Roman" w:hAnsi="Times New Roman" w:cs="Times New Roman"/>
              </w:rPr>
              <w:t>provide your company Commercialization History. If you are an SBIR or Both SBIR/STTR</w:t>
            </w:r>
            <w:r>
              <w:rPr>
                <w:rFonts w:ascii="Times New Roman" w:hAnsi="Times New Roman" w:cs="Times New Roman"/>
              </w:rPr>
              <w:t xml:space="preserve"> </w:t>
            </w:r>
            <w:r w:rsidRPr="0036653E">
              <w:rPr>
                <w:rFonts w:ascii="Times New Roman" w:hAnsi="Times New Roman" w:cs="Times New Roman"/>
              </w:rPr>
              <w:t>applicant, attach your Company Commercialization Report (CCR) from SBIR.gov to Field 9. For</w:t>
            </w:r>
            <w:r>
              <w:rPr>
                <w:rFonts w:ascii="Times New Roman" w:hAnsi="Times New Roman" w:cs="Times New Roman"/>
              </w:rPr>
              <w:t xml:space="preserve"> </w:t>
            </w:r>
            <w:r w:rsidRPr="0036653E">
              <w:rPr>
                <w:rFonts w:ascii="Times New Roman" w:hAnsi="Times New Roman" w:cs="Times New Roman"/>
              </w:rPr>
              <w:t>STTR-only applications, attach your CCR to Field 12 of the R&amp;R Other Project Information.</w:t>
            </w:r>
            <w:r>
              <w:rPr>
                <w:rFonts w:ascii="Times New Roman" w:hAnsi="Times New Roman" w:cs="Times New Roman"/>
              </w:rPr>
              <w:t xml:space="preserve"> </w:t>
            </w:r>
            <w:r w:rsidRPr="0036653E">
              <w:rPr>
                <w:rFonts w:ascii="Times New Roman" w:hAnsi="Times New Roman" w:cs="Times New Roman"/>
              </w:rPr>
              <w:t>Please name your CCR document “Commercialization History.pdf”</w:t>
            </w:r>
          </w:p>
        </w:tc>
        <w:tc>
          <w:tcPr>
            <w:tcW w:w="406" w:type="pct"/>
            <w:noWrap/>
            <w:vAlign w:val="center"/>
            <w:hideMark/>
          </w:tcPr>
          <w:p w14:paraId="44732FBA"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1FAD537"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ED26AA8"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9529A67"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0FA466D"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1C6C7162"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bl>
    <w:p w14:paraId="342CAD9B" w14:textId="77777777" w:rsidR="001C69F1" w:rsidRPr="00117822" w:rsidRDefault="001C69F1" w:rsidP="00E63584">
      <w:pPr>
        <w:rPr>
          <w:rFonts w:ascii="Times New Roman" w:hAnsi="Times New Roman" w:cs="Times New Roman"/>
        </w:rPr>
      </w:pPr>
    </w:p>
    <w:sectPr w:rsidR="001C69F1" w:rsidRPr="00117822" w:rsidSect="009D0B1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D2703" w14:textId="77777777" w:rsidR="002400FC" w:rsidRDefault="002400FC" w:rsidP="00615C05">
      <w:pPr>
        <w:spacing w:after="0" w:line="240" w:lineRule="auto"/>
      </w:pPr>
      <w:r>
        <w:separator/>
      </w:r>
    </w:p>
  </w:endnote>
  <w:endnote w:type="continuationSeparator" w:id="0">
    <w:p w14:paraId="77D82B6B" w14:textId="77777777" w:rsidR="002400FC" w:rsidRDefault="002400FC" w:rsidP="00615C05">
      <w:pPr>
        <w:spacing w:after="0" w:line="240" w:lineRule="auto"/>
      </w:pPr>
      <w:r>
        <w:continuationSeparator/>
      </w:r>
    </w:p>
  </w:endnote>
  <w:endnote w:id="1">
    <w:p w14:paraId="24159575" w14:textId="77777777" w:rsidR="00602F9B" w:rsidRDefault="00602F9B">
      <w:pPr>
        <w:pStyle w:val="EndnoteText"/>
      </w:pPr>
      <w:r>
        <w:rPr>
          <w:rStyle w:val="EndnoteReference"/>
        </w:rPr>
        <w:endnoteRef/>
      </w:r>
      <w:r>
        <w:t xml:space="preserve"> The PI is the key indiv</w:t>
      </w:r>
      <w:r w:rsidRPr="003E691E">
        <w:t>idual designated by the applicant to direct t</w:t>
      </w:r>
      <w:r>
        <w:t>he project. The PI must be know</w:t>
      </w:r>
      <w:r w:rsidRPr="003E691E">
        <w:t>ledgeable in all technical aspects of the grant application and be capable of leadin</w:t>
      </w:r>
      <w:r>
        <w:t>g the research effort. DOE's ev</w:t>
      </w:r>
      <w:r w:rsidRPr="003E691E">
        <w:t>aluation of the grant application is critically dependent on the qualifications of the PI. Any changes i</w:t>
      </w:r>
      <w:r>
        <w:t>n the PI that are made after aw</w:t>
      </w:r>
      <w:r w:rsidRPr="003E691E">
        <w:t>ard selection are strongly dis</w:t>
      </w:r>
      <w:r>
        <w:t>couraged and must be pre-approv</w:t>
      </w:r>
      <w:r w:rsidRPr="003E691E">
        <w:t>ed by</w:t>
      </w:r>
      <w:r>
        <w:t xml:space="preserve"> DOE. Requests for PI changes w</w:t>
      </w:r>
      <w:r w:rsidRPr="003E691E">
        <w:t xml:space="preserve">ill be closely scrutinized and may cause delays in grant execution. </w:t>
      </w:r>
    </w:p>
    <w:p w14:paraId="6B138118" w14:textId="77777777" w:rsidR="00602F9B" w:rsidRDefault="00602F9B">
      <w:pPr>
        <w:pStyle w:val="EndnoteText"/>
      </w:pPr>
    </w:p>
    <w:p w14:paraId="664C5C85" w14:textId="77777777" w:rsidR="00602F9B" w:rsidRDefault="00602F9B">
      <w:pPr>
        <w:pStyle w:val="EndnoteText"/>
      </w:pPr>
      <w:r w:rsidRPr="003E691E">
        <w:t>In addi</w:t>
      </w:r>
      <w:r>
        <w:t>tion, the PI is required to dev</w:t>
      </w:r>
      <w:r w:rsidRPr="003E691E">
        <w:t>ote to the project a considerable part of his or her time. “C</w:t>
      </w:r>
      <w:r>
        <w:t>onsiderable” means a minimum av</w:t>
      </w:r>
      <w:r w:rsidRPr="003E691E">
        <w:t xml:space="preserve">erage of 3 hours per w eek for the duration of the project for both SBIR and STTR Phase I projects. For ex ample, </w:t>
      </w:r>
      <w:r>
        <w:t>a 9-month project, lasting 39 weeks, w</w:t>
      </w:r>
      <w:r w:rsidRPr="003E691E">
        <w:t>ould require a commitment of 117 hours. Applicants must state t</w:t>
      </w:r>
      <w:r>
        <w:t>he duration of the project in w</w:t>
      </w:r>
      <w:r w:rsidRPr="003E691E">
        <w:t>eeks, if the project is to be completed in less than 9 months, in order to make it clear that this requirement is fully met. In order to ensure appropriate technical guidance</w:t>
      </w:r>
      <w:r>
        <w:t xml:space="preserve"> for the project, only one PI w</w:t>
      </w:r>
      <w:r w:rsidRPr="003E691E">
        <w:t>ill be accepted per project. Processing of applications that include co-PIs will</w:t>
      </w:r>
      <w:r>
        <w:t xml:space="preserve"> be delayed w</w:t>
      </w:r>
      <w:r w:rsidRPr="003E691E">
        <w:t xml:space="preserve">hile the applicant corrects </w:t>
      </w:r>
      <w:r>
        <w:t>the error. Before a grant is aw</w:t>
      </w:r>
      <w:r w:rsidRPr="003E691E">
        <w:t>arded, the PI will be requi</w:t>
      </w:r>
      <w:r>
        <w:t>red to sign a statement certify</w:t>
      </w:r>
      <w:r w:rsidRPr="003E691E">
        <w:t>ing adherence to these requirements. Non-U.S. cit</w:t>
      </w:r>
      <w:r>
        <w:t>izens are eligible to perform w</w:t>
      </w:r>
      <w:r w:rsidRPr="003E691E">
        <w:t>ork on SBIR/STTR projects provided they are legally empow</w:t>
      </w:r>
      <w:r>
        <w:t>ered to w</w:t>
      </w:r>
      <w:r w:rsidRPr="003E691E">
        <w:t xml:space="preserve">ork in </w:t>
      </w:r>
      <w:r>
        <w:t>the U.S. at the time that an aw</w:t>
      </w:r>
      <w:r w:rsidRPr="003E691E">
        <w:t xml:space="preserve">ard is made and throughout its duration. Additional PI Restrictions when submitting </w:t>
      </w:r>
      <w:r>
        <w:t>to SBIR Program Only – To be aw</w:t>
      </w:r>
      <w:r w:rsidRPr="003E691E">
        <w:t>arded an SBIR grant, the applicant must meet the general requirements and the PI</w:t>
      </w:r>
      <w:r>
        <w:t>’s primary employment must be w</w:t>
      </w:r>
      <w:r w:rsidRPr="003E691E">
        <w:t>ith the small business applicant at</w:t>
      </w:r>
      <w:r>
        <w:t xml:space="preserve"> the time of aw</w:t>
      </w:r>
      <w:r w:rsidRPr="003E691E">
        <w:t>ard and during the conduct of the proposed research. Primary employment means that no less than 20 hours p</w:t>
      </w:r>
      <w:r>
        <w:t>er w eek is spent in the employ</w:t>
      </w:r>
      <w:r w:rsidRPr="003E691E">
        <w:t>ment of the small business during the conduct of the project and no more than 19 hours per w eek spent</w:t>
      </w:r>
      <w:r>
        <w:t xml:space="preserve"> in the employ</w:t>
      </w:r>
      <w:r w:rsidRPr="003E691E">
        <w:t>ment of another organization.</w:t>
      </w:r>
    </w:p>
    <w:p w14:paraId="1A863C40" w14:textId="77777777" w:rsidR="00602F9B" w:rsidRDefault="00602F9B">
      <w:pPr>
        <w:pStyle w:val="EndnoteText"/>
      </w:pPr>
    </w:p>
  </w:endnote>
  <w:endnote w:id="2">
    <w:p w14:paraId="2AC2263D" w14:textId="77777777" w:rsidR="00602F9B" w:rsidRDefault="00602F9B">
      <w:pPr>
        <w:pStyle w:val="EndnoteText"/>
        <w:rPr>
          <w:rFonts w:ascii="Cambria" w:hAnsi="Cambria"/>
        </w:rPr>
      </w:pPr>
      <w:r>
        <w:rPr>
          <w:rStyle w:val="EndnoteReference"/>
        </w:rPr>
        <w:endnoteRef/>
      </w:r>
      <w:r>
        <w:t xml:space="preserve"> </w:t>
      </w:r>
      <w:r w:rsidRPr="00F507B0">
        <w:rPr>
          <w:rFonts w:ascii="Cambria" w:hAnsi="Cambria"/>
        </w:rPr>
        <w:t>The list of Certifications and Assurances referenced in Field 18 can be found on the DOE Financial Assistance Forms Page at https://energy .gov/management/office-management/operational-management/financial-assistance/financialassistance-forms</w:t>
      </w:r>
      <w:r>
        <w:rPr>
          <w:rFonts w:ascii="Cambria" w:hAnsi="Cambria"/>
        </w:rPr>
        <w:t>,</w:t>
      </w:r>
      <w:r w:rsidRPr="00F507B0">
        <w:rPr>
          <w:rFonts w:ascii="Cambria" w:hAnsi="Cambria"/>
        </w:rPr>
        <w:t xml:space="preserve"> under Certifications and Assurances.</w:t>
      </w:r>
    </w:p>
    <w:p w14:paraId="7541B478" w14:textId="77777777" w:rsidR="00602F9B" w:rsidRDefault="00602F9B">
      <w:pPr>
        <w:pStyle w:val="EndnoteText"/>
      </w:pPr>
    </w:p>
  </w:endnote>
  <w:endnote w:id="3">
    <w:p w14:paraId="74B55647" w14:textId="77777777" w:rsidR="00602F9B" w:rsidRDefault="00602F9B">
      <w:pPr>
        <w:pStyle w:val="EndnoteText"/>
      </w:pPr>
      <w:r>
        <w:rPr>
          <w:rStyle w:val="EndnoteReference"/>
        </w:rPr>
        <w:endnoteRef/>
      </w:r>
      <w:r>
        <w:t xml:space="preserve"> </w:t>
      </w:r>
      <w:r w:rsidRPr="001B36F5">
        <w:t>For Phase I, th</w:t>
      </w:r>
      <w:r>
        <w:t>e research or R&amp;D project activ</w:t>
      </w:r>
      <w:r w:rsidRPr="001B36F5">
        <w:t>ity must be perform</w:t>
      </w:r>
      <w:r>
        <w:t>ed in the United States. Howeve</w:t>
      </w:r>
      <w:r w:rsidRPr="001B36F5">
        <w:t>r, based on a rare and unique circumstance, for ex ample, if a supply or materia</w:t>
      </w:r>
      <w:r>
        <w:t>l or the study design is not av</w:t>
      </w:r>
      <w:r w:rsidRPr="001B36F5">
        <w:t>ailable in the United States, DOE may allow that particular p</w:t>
      </w:r>
      <w:r>
        <w:t>ortion of the research or R&amp;D w</w:t>
      </w:r>
      <w:r w:rsidRPr="001B36F5">
        <w:t>ork to be performed or obta</w:t>
      </w:r>
      <w:r>
        <w:t>ined in a foreign country. Inv</w:t>
      </w:r>
      <w:r w:rsidRPr="001B36F5">
        <w:t>estigators must thoroughly justify the use of these sites in the application. These rare and unique situations will be considered on a case-by -case basis, and they should be discussed with DOE SBIR/STTR program staff prior to submis</w:t>
      </w:r>
      <w:r>
        <w:t>sion of the application. Approv</w:t>
      </w:r>
      <w:r w:rsidRPr="001B36F5">
        <w:t>al by the DOE for such spe</w:t>
      </w:r>
      <w:r>
        <w:t>cific condition(s) must be in w</w:t>
      </w:r>
      <w:r w:rsidRPr="001B36F5">
        <w:t>ri</w:t>
      </w:r>
      <w:r>
        <w:t>ting prior to issuance of an aw</w:t>
      </w:r>
      <w:r w:rsidRPr="001B36F5">
        <w:t xml:space="preserve">ard and must be facilitated by the DOE </w:t>
      </w:r>
      <w:r>
        <w:t>SBIR/STTR program staff. Whenev</w:t>
      </w:r>
      <w:r w:rsidRPr="001B36F5">
        <w:t>er possible, non-SBIR/STTR f</w:t>
      </w:r>
      <w:r>
        <w:t>unds should be used for other w</w:t>
      </w:r>
      <w:r w:rsidRPr="001B36F5">
        <w:t>ork outside of the United Sta</w:t>
      </w:r>
      <w:r>
        <w:t>tes that is necessary to the ov</w:t>
      </w:r>
      <w:r w:rsidRPr="001B36F5">
        <w:t xml:space="preserve">erall completion of the project. </w:t>
      </w:r>
    </w:p>
    <w:p w14:paraId="6BBBD734" w14:textId="77777777" w:rsidR="00602F9B" w:rsidRDefault="00602F9B">
      <w:pPr>
        <w:pStyle w:val="EndnoteText"/>
      </w:pPr>
    </w:p>
    <w:p w14:paraId="203BD802" w14:textId="77777777" w:rsidR="00602F9B" w:rsidRDefault="00602F9B">
      <w:pPr>
        <w:pStyle w:val="EndnoteText"/>
      </w:pPr>
      <w:r>
        <w:t>The research and analytical w</w:t>
      </w:r>
      <w:r w:rsidRPr="001B36F5">
        <w:t xml:space="preserve">ork performed by the grantee organization should be conducted in </w:t>
      </w:r>
      <w:r>
        <w:t>research space occupied by, av</w:t>
      </w:r>
      <w:r w:rsidRPr="001B36F5">
        <w:t xml:space="preserve">ailable to, and under the control of the SBIR/STTR grantee for the conduct of its portion </w:t>
      </w:r>
      <w:r>
        <w:t>of the proposed project. Howeve</w:t>
      </w:r>
      <w:r w:rsidRPr="001B36F5">
        <w:t>r, whe</w:t>
      </w:r>
      <w:r>
        <w:t>n required by the project activ</w:t>
      </w:r>
      <w:r w:rsidRPr="001B36F5">
        <w:t>ity, access to special facilities or equipment in another organization is permitted, as in cases w here the SBIR/STTR awardee has entered int</w:t>
      </w:r>
      <w:r>
        <w:t>o a sub-contractual agreement w</w:t>
      </w:r>
      <w:r w:rsidRPr="001B36F5">
        <w:t xml:space="preserve">ith another institution for a specific, limited portion of the research project. </w:t>
      </w:r>
    </w:p>
    <w:p w14:paraId="32DA90C8" w14:textId="77777777" w:rsidR="00602F9B" w:rsidRDefault="00602F9B">
      <w:pPr>
        <w:pStyle w:val="EndnoteText"/>
      </w:pPr>
    </w:p>
    <w:p w14:paraId="05F10A26" w14:textId="77777777" w:rsidR="00602F9B" w:rsidRDefault="00602F9B">
      <w:pPr>
        <w:pStyle w:val="EndnoteText"/>
      </w:pPr>
      <w:r>
        <w:t>Whenev</w:t>
      </w:r>
      <w:r w:rsidRPr="001B36F5">
        <w:t>er a proposed SBIR/STTR project is to be conducted in facilities other than those of the</w:t>
      </w:r>
      <w:r>
        <w:t xml:space="preserve"> applicant organization, the aw</w:t>
      </w:r>
      <w:r w:rsidRPr="001B36F5">
        <w:t>arding component may request that the small business concern provide a letter from the organization stating that leasing/rental arrangement</w:t>
      </w:r>
      <w:r>
        <w:t>s hav</w:t>
      </w:r>
      <w:r w:rsidRPr="001B36F5">
        <w:t>e been negotiated for appropriate research space. This letter must be signed by an authorized official of the organization w hose facilities are to be used for the SBIR/STTR project and must certify that the small business concern (grantee organizati</w:t>
      </w:r>
      <w:r>
        <w:t>on) will have access to and control ov</w:t>
      </w:r>
      <w:r w:rsidRPr="001B36F5">
        <w:t>er the research space. In addition, the letter must include a description of the facilities and, if appropriate, equipment that will be leased/rented to the grantee organization.</w:t>
      </w:r>
    </w:p>
    <w:p w14:paraId="0B1EFDD8" w14:textId="77777777" w:rsidR="00602F9B" w:rsidRDefault="00602F9B">
      <w:pPr>
        <w:pStyle w:val="EndnoteText"/>
      </w:pPr>
    </w:p>
  </w:endnote>
  <w:endnote w:id="4">
    <w:p w14:paraId="3EFCF720" w14:textId="77777777" w:rsidR="00602F9B" w:rsidRDefault="00602F9B" w:rsidP="00B810DB">
      <w:pPr>
        <w:pStyle w:val="EndnoteText"/>
      </w:pPr>
      <w:r>
        <w:rPr>
          <w:rStyle w:val="EndnoteReference"/>
        </w:rPr>
        <w:endnoteRef/>
      </w:r>
      <w:r>
        <w:t xml:space="preserve"> </w:t>
      </w:r>
      <w:r w:rsidRPr="00B810DB">
        <w:t>An application may include technical data and other data, including trade secrets and commercial or financial information that are</w:t>
      </w:r>
      <w:r>
        <w:t xml:space="preserve"> privileged or confidential, w</w:t>
      </w:r>
      <w:r w:rsidRPr="00B810DB">
        <w:t xml:space="preserve">hich the applicant does not w ant disclosed to the public or used by </w:t>
      </w:r>
      <w:r>
        <w:t>the Gov</w:t>
      </w:r>
      <w:r w:rsidRPr="00B810DB">
        <w:t xml:space="preserve">ernment for any purpose other </w:t>
      </w:r>
      <w:r>
        <w:t>than application and program ev</w:t>
      </w:r>
      <w:r w:rsidRPr="00B810DB">
        <w:t>aluation as permit</w:t>
      </w:r>
      <w:r>
        <w:t>ted by statute. Only the follow</w:t>
      </w:r>
      <w:r w:rsidRPr="00B810DB">
        <w:t>ing documents may contain proprietary information: (1) the commercialization</w:t>
      </w:r>
      <w:r>
        <w:t xml:space="preserve"> plan, (2) the project narrativ</w:t>
      </w:r>
      <w:r w:rsidRPr="00B810DB">
        <w:t>e, and (3) the budget justification, and (4) letters of support. To pro</w:t>
      </w:r>
      <w:r>
        <w:t>tect such data, any of the abov</w:t>
      </w:r>
      <w:r w:rsidRPr="00B810DB">
        <w:t>e listed documents</w:t>
      </w:r>
      <w:r>
        <w:t xml:space="preserve"> that are uploaded as part of y</w:t>
      </w:r>
      <w:r w:rsidRPr="00B810DB">
        <w:t>our application must be marked in the foll</w:t>
      </w:r>
      <w:r>
        <w:t>ow</w:t>
      </w:r>
      <w:r w:rsidRPr="00B810DB">
        <w:t xml:space="preserve">ing manner utilizing the three (3) step process outlined </w:t>
      </w:r>
      <w:r w:rsidRPr="00B810DB">
        <w:t xml:space="preserve">below : </w:t>
      </w:r>
    </w:p>
    <w:p w14:paraId="09A14E2F" w14:textId="77777777" w:rsidR="00602F9B" w:rsidRDefault="00602F9B" w:rsidP="00B810DB">
      <w:pPr>
        <w:pStyle w:val="EndnoteText"/>
      </w:pPr>
    </w:p>
    <w:p w14:paraId="0C412676" w14:textId="77777777" w:rsidR="00602F9B" w:rsidRDefault="00602F9B" w:rsidP="00B810DB">
      <w:pPr>
        <w:pStyle w:val="EndnoteText"/>
        <w:numPr>
          <w:ilvl w:val="0"/>
          <w:numId w:val="9"/>
        </w:numPr>
      </w:pPr>
      <w:r>
        <w:t>The Cov</w:t>
      </w:r>
      <w:r w:rsidRPr="00B810DB">
        <w:t xml:space="preserve">er Page of the document must contain the notice below (please cut and paste): </w:t>
      </w:r>
    </w:p>
    <w:p w14:paraId="3A6D37FC" w14:textId="77777777" w:rsidR="00602F9B" w:rsidRDefault="00602F9B" w:rsidP="00B810DB">
      <w:pPr>
        <w:pStyle w:val="EndnoteText"/>
      </w:pPr>
    </w:p>
    <w:p w14:paraId="0B09A474" w14:textId="77777777" w:rsidR="00602F9B" w:rsidRDefault="00602F9B" w:rsidP="00B810DB">
      <w:pPr>
        <w:pStyle w:val="EndnoteText"/>
      </w:pPr>
      <w:r w:rsidRPr="00B810DB">
        <w:t>“Pages [_____] of this document may contain trade secrets or commercial or financial information th</w:t>
      </w:r>
      <w:r>
        <w:t>at is priv</w:t>
      </w:r>
      <w:r w:rsidRPr="00B810DB">
        <w:t>i</w:t>
      </w:r>
      <w:r>
        <w:t>leged or confidential and is ex</w:t>
      </w:r>
      <w:r w:rsidRPr="00B810DB">
        <w:t>empt from public disclosure. Such information shall b</w:t>
      </w:r>
      <w:r>
        <w:t>e used or disclosed only for ev</w:t>
      </w:r>
      <w:r w:rsidRPr="00B810DB">
        <w:t>aluat</w:t>
      </w:r>
      <w:r>
        <w:t>ion purposes or in accordance w</w:t>
      </w:r>
      <w:r w:rsidRPr="00B810DB">
        <w:t>ith a financial assistance or loan agreement bet</w:t>
      </w:r>
      <w:r>
        <w:t>ween the submitter and the Gov</w:t>
      </w:r>
      <w:r w:rsidRPr="00B810DB">
        <w:t>ernment. T</w:t>
      </w:r>
      <w:r>
        <w:t>he Gov</w:t>
      </w:r>
      <w:r w:rsidRPr="00B810DB">
        <w:t>ernment may use or disclose any information that is not</w:t>
      </w:r>
      <w:r>
        <w:t xml:space="preserve"> appropriately marked or otherw</w:t>
      </w:r>
      <w:r w:rsidRPr="00B810DB">
        <w:t xml:space="preserve">ise restricted, regardless of source.” </w:t>
      </w:r>
    </w:p>
    <w:p w14:paraId="0BF6AAD2" w14:textId="77777777" w:rsidR="00602F9B" w:rsidRDefault="00602F9B" w:rsidP="00B810DB">
      <w:pPr>
        <w:pStyle w:val="EndnoteText"/>
      </w:pPr>
    </w:p>
    <w:p w14:paraId="1103E201" w14:textId="77777777" w:rsidR="00602F9B" w:rsidRDefault="00602F9B" w:rsidP="00B810DB">
      <w:pPr>
        <w:pStyle w:val="EndnoteText"/>
      </w:pPr>
      <w:r w:rsidRPr="00B810DB">
        <w:t xml:space="preserve">“Proprietary Data Legend Lines, paragraphs, tables, charts, and other graphics containing trade secrets, commercial, and/or financial information are marked with brackets [ ].” </w:t>
      </w:r>
    </w:p>
    <w:p w14:paraId="5D01FE2D" w14:textId="77777777" w:rsidR="00602F9B" w:rsidRDefault="00602F9B" w:rsidP="00B810DB">
      <w:pPr>
        <w:pStyle w:val="EndnoteText"/>
      </w:pPr>
    </w:p>
    <w:p w14:paraId="3080FEEE" w14:textId="77777777" w:rsidR="00602F9B" w:rsidRDefault="00602F9B" w:rsidP="00B810DB">
      <w:pPr>
        <w:pStyle w:val="EndnoteText"/>
      </w:pPr>
      <w:r w:rsidRPr="003E02F5">
        <w:rPr>
          <w:i/>
        </w:rPr>
        <w:t>Alternatively you may select: “highlighted” or “underlined text” or “a vertical line in the side margin │” in place of “brackets [ ].”</w:t>
      </w:r>
      <w:r w:rsidRPr="00B810DB">
        <w:t xml:space="preserve"> </w:t>
      </w:r>
    </w:p>
    <w:p w14:paraId="5FC0D098" w14:textId="77777777" w:rsidR="00602F9B" w:rsidRDefault="00602F9B" w:rsidP="00B810DB">
      <w:pPr>
        <w:pStyle w:val="EndnoteText"/>
      </w:pPr>
    </w:p>
    <w:p w14:paraId="030F32C9" w14:textId="77777777" w:rsidR="00602F9B" w:rsidRDefault="00602F9B" w:rsidP="00B810DB">
      <w:pPr>
        <w:pStyle w:val="EndnoteText"/>
      </w:pPr>
      <w:r>
        <w:t>To see ex</w:t>
      </w:r>
      <w:r w:rsidRPr="00B810DB">
        <w:t xml:space="preserve">amples </w:t>
      </w:r>
      <w:r>
        <w:t>of proper IP markings, please v</w:t>
      </w:r>
      <w:r w:rsidRPr="00B810DB">
        <w:t xml:space="preserve">isit the SBIR/STTR Programs web site at </w:t>
      </w:r>
      <w:hyperlink r:id="rId1" w:history="1">
        <w:r w:rsidRPr="00170906">
          <w:rPr>
            <w:rStyle w:val="Hyperlink"/>
          </w:rPr>
          <w:t>http://science.energy.gov/sbir/applicant-and-awardee-resources/</w:t>
        </w:r>
      </w:hyperlink>
      <w:r>
        <w:t xml:space="preserve">. </w:t>
      </w:r>
    </w:p>
    <w:p w14:paraId="791BFB25" w14:textId="77777777" w:rsidR="00602F9B" w:rsidRDefault="00602F9B" w:rsidP="00B810DB">
      <w:pPr>
        <w:pStyle w:val="EndnoteText"/>
      </w:pPr>
    </w:p>
    <w:p w14:paraId="417EA824" w14:textId="77777777" w:rsidR="00602F9B" w:rsidRDefault="00602F9B" w:rsidP="00B810DB">
      <w:pPr>
        <w:pStyle w:val="EndnoteText"/>
      </w:pPr>
      <w:r w:rsidRPr="00B810DB">
        <w:t>To further protect such data, each page containing trade secrets or commercial or fin</w:t>
      </w:r>
      <w:r>
        <w:t>ancial information that is priv</w:t>
      </w:r>
      <w:r w:rsidRPr="00B810DB">
        <w:t>ileged or confidential must be specifically identi</w:t>
      </w:r>
      <w:r>
        <w:t>fied and marked with the follow</w:t>
      </w:r>
      <w:r w:rsidRPr="00B810DB">
        <w:t xml:space="preserve">ing (please cut and paste): </w:t>
      </w:r>
    </w:p>
    <w:p w14:paraId="330534A3" w14:textId="77777777" w:rsidR="00602F9B" w:rsidRDefault="00602F9B" w:rsidP="00B810DB">
      <w:pPr>
        <w:pStyle w:val="EndnoteText"/>
      </w:pPr>
    </w:p>
    <w:p w14:paraId="69C11699" w14:textId="77777777" w:rsidR="00602F9B" w:rsidRDefault="00602F9B" w:rsidP="00B810DB">
      <w:pPr>
        <w:pStyle w:val="EndnoteText"/>
      </w:pPr>
      <w:r w:rsidRPr="00B810DB">
        <w:t>“May contain trade secrets or commercial or fin</w:t>
      </w:r>
      <w:r>
        <w:t>ancial information that is privileged or confidential and ex</w:t>
      </w:r>
      <w:r w:rsidRPr="00B810DB">
        <w:t xml:space="preserve">empt from public disclosure.” </w:t>
      </w:r>
    </w:p>
    <w:p w14:paraId="2F8CCD11" w14:textId="77777777" w:rsidR="00602F9B" w:rsidRDefault="00602F9B" w:rsidP="00B810DB">
      <w:pPr>
        <w:pStyle w:val="EndnoteText"/>
      </w:pPr>
    </w:p>
    <w:p w14:paraId="47A3C4B7" w14:textId="77777777" w:rsidR="00602F9B" w:rsidRDefault="00602F9B" w:rsidP="00B810DB">
      <w:pPr>
        <w:pStyle w:val="EndnoteText"/>
      </w:pPr>
      <w:r w:rsidRPr="00B810DB">
        <w:t xml:space="preserve">Do not include this statement on pages that do not contain proprietary information. </w:t>
      </w:r>
    </w:p>
    <w:p w14:paraId="70BE7B84" w14:textId="77777777" w:rsidR="00602F9B" w:rsidRDefault="00602F9B" w:rsidP="00B810DB">
      <w:pPr>
        <w:pStyle w:val="EndnoteText"/>
      </w:pPr>
    </w:p>
    <w:p w14:paraId="56956B64" w14:textId="77777777" w:rsidR="00602F9B" w:rsidRDefault="00602F9B" w:rsidP="00B810DB">
      <w:pPr>
        <w:pStyle w:val="EndnoteText"/>
      </w:pPr>
      <w:r w:rsidRPr="00B810DB">
        <w:t>In addition, each line or paragraph containing trade secrets or commercial or financial information that is priv</w:t>
      </w:r>
      <w:r>
        <w:t>ileged, must be marked w</w:t>
      </w:r>
      <w:r w:rsidRPr="00B810DB">
        <w:t xml:space="preserve">ith brackets or other clear identification, such as highlighting. </w:t>
      </w:r>
    </w:p>
    <w:p w14:paraId="3D45BFA8" w14:textId="77777777" w:rsidR="00602F9B" w:rsidRDefault="00602F9B" w:rsidP="00B810DB">
      <w:pPr>
        <w:pStyle w:val="EndnoteText"/>
      </w:pPr>
    </w:p>
    <w:p w14:paraId="37D67230" w14:textId="77777777" w:rsidR="00602F9B" w:rsidRDefault="00602F9B" w:rsidP="00B810DB">
      <w:pPr>
        <w:pStyle w:val="EndnoteText"/>
      </w:pPr>
      <w:r w:rsidRPr="00B810DB">
        <w:t>Please ensure this infor</w:t>
      </w:r>
      <w:r>
        <w:t>mation is consistent w</w:t>
      </w:r>
      <w:r w:rsidRPr="00B810DB">
        <w:t>ith question number three (3) of the Research and Related form.</w:t>
      </w:r>
    </w:p>
    <w:p w14:paraId="38E77354" w14:textId="77777777" w:rsidR="00602F9B" w:rsidRPr="00B810DB" w:rsidRDefault="00602F9B" w:rsidP="00B810DB">
      <w:pPr>
        <w:pStyle w:val="EndnoteText"/>
      </w:pPr>
    </w:p>
  </w:endnote>
  <w:endnote w:id="5">
    <w:p w14:paraId="224039D4" w14:textId="77777777" w:rsidR="00602F9B" w:rsidRDefault="00602F9B" w:rsidP="00E211AD">
      <w:pPr>
        <w:pStyle w:val="EndnoteText"/>
      </w:pPr>
      <w:r>
        <w:rPr>
          <w:rStyle w:val="EndnoteReference"/>
        </w:rPr>
        <w:endnoteRef/>
      </w:r>
      <w:r>
        <w:t xml:space="preserve"> </w:t>
      </w:r>
      <w:r w:rsidRPr="00E211AD">
        <w:rPr>
          <w:b/>
        </w:rPr>
        <w:t>Note concerning question 4.a.</w:t>
      </w:r>
      <w:r w:rsidRPr="00E211AD">
        <w:t xml:space="preserve"> </w:t>
      </w:r>
    </w:p>
    <w:p w14:paraId="14F74B77" w14:textId="77777777" w:rsidR="00602F9B" w:rsidRDefault="00602F9B" w:rsidP="00E211AD">
      <w:pPr>
        <w:pStyle w:val="EndnoteText"/>
      </w:pPr>
      <w:r w:rsidRPr="00E211AD">
        <w:t xml:space="preserve">DOE understands the phrase in field 4.a., “potential impact – positive or negative - on the environment”, to apply if the work described in the application could potentially have any of the impacts listed in (1) through (5) of 10 CFR Part 1021, Appendix B, Conditions that are Integral Elements of the Classes of Action. See 23 Subpart D – Typical Classes of Actions, Appendix B to Subpart D of Part 1021 – Categorical Exclusions Applicable to Specific Agency Actions; B. Conditions that are Integral Elements of the Classes of Actions in Appendix B. (See </w:t>
      </w:r>
      <w:hyperlink r:id="rId2" w:history="1">
        <w:r w:rsidRPr="00170906">
          <w:rPr>
            <w:rStyle w:val="Hyperlink"/>
          </w:rPr>
          <w:t>www.ecfr.gov</w:t>
        </w:r>
      </w:hyperlink>
      <w:r w:rsidRPr="00E211AD">
        <w:t xml:space="preserve">.) </w:t>
      </w:r>
    </w:p>
    <w:p w14:paraId="6E16D8B6" w14:textId="77777777" w:rsidR="00602F9B" w:rsidRDefault="00602F9B" w:rsidP="00E211AD">
      <w:pPr>
        <w:pStyle w:val="EndnoteText"/>
      </w:pPr>
    </w:p>
    <w:p w14:paraId="7D84BF11" w14:textId="77777777" w:rsidR="00602F9B" w:rsidRDefault="00602F9B" w:rsidP="00E211AD">
      <w:pPr>
        <w:pStyle w:val="EndnoteText"/>
      </w:pPr>
      <w:r w:rsidRPr="00E211AD">
        <w:t xml:space="preserve">Additionally, for actions that could have any other negative high consequence impacts to the environment or have any possibility for negative high consequence impacts to human health (e.g., use of human subjects, biosafety level 3-4 laboratory construction/operation, manufacture or use of certain nanoscale materials known to impact human health, or any activities involving transuranic or high level radioactive waste or materials or exposure to any radioactive materials beyond de minimis levels), applicants should indicate “Yes” under 4.a. and then start their explanation under 4.b. with “Negative potential impact;” followed by their explanation. </w:t>
      </w:r>
    </w:p>
    <w:p w14:paraId="68A2E03E" w14:textId="77777777" w:rsidR="00602F9B" w:rsidRDefault="00602F9B" w:rsidP="00E211AD">
      <w:pPr>
        <w:pStyle w:val="EndnoteText"/>
      </w:pPr>
    </w:p>
    <w:p w14:paraId="4B81881C" w14:textId="77777777" w:rsidR="00602F9B" w:rsidRDefault="00602F9B" w:rsidP="00E211AD">
      <w:pPr>
        <w:pStyle w:val="EndnoteText"/>
      </w:pPr>
      <w:r w:rsidRPr="00E211AD">
        <w:t xml:space="preserve">Moreover, applicants should indicate potential negative impact on the environment if: 1) there would be extraordinary circumstances (i.e., scientific or public controversy) related to the significance of environmental effects [10 CFR 1021.410(b)(2)], 2) the work is connected to other actions with potentially significant impacts [10 CFR 1021.410(b)(3)], or 3) the work is related to other nearby actions with the potential for cumulatively significant impacts [10 CFR 1021.410 (b)(3)]. </w:t>
      </w:r>
    </w:p>
    <w:p w14:paraId="434F6EFE" w14:textId="77777777" w:rsidR="00602F9B" w:rsidRDefault="00602F9B" w:rsidP="00E211AD">
      <w:pPr>
        <w:pStyle w:val="EndnoteText"/>
      </w:pPr>
    </w:p>
    <w:p w14:paraId="5961D16D" w14:textId="77777777" w:rsidR="00602F9B" w:rsidRDefault="00602F9B" w:rsidP="00E211AD">
      <w:pPr>
        <w:pStyle w:val="EndnoteText"/>
      </w:pPr>
      <w:r w:rsidRPr="00E211AD">
        <w:t xml:space="preserve">If question 4.a. is answered “Yes”, due to actual or potential negative impact(s) on the environment, the applicant will be required to complete the form entitled “National Environmental Policy Act (NEPA) Environmental Evaluation Notification Form” (SC-CH Form 560) upon request by the DOE contracting officer. </w:t>
      </w:r>
    </w:p>
    <w:p w14:paraId="18AC238F" w14:textId="77777777" w:rsidR="00602F9B" w:rsidRDefault="00602F9B" w:rsidP="00E211AD">
      <w:pPr>
        <w:pStyle w:val="EndnoteText"/>
      </w:pPr>
    </w:p>
    <w:p w14:paraId="1EDCDA13" w14:textId="77777777" w:rsidR="00602F9B" w:rsidRDefault="00602F9B" w:rsidP="00E211AD">
      <w:pPr>
        <w:pStyle w:val="EndnoteText"/>
      </w:pPr>
      <w:r w:rsidRPr="00E211AD">
        <w:t>Lastly, if question 4.a. is answered yes due to an actual or potential positive impact on the environment, applicants should indicate “Yes” under 4.a. and then start their explanation under 4.b. with “Positive potential impact;” followed by their explanation.</w:t>
      </w:r>
    </w:p>
    <w:p w14:paraId="19A6DC6D" w14:textId="77777777" w:rsidR="00602F9B" w:rsidRPr="00E211AD" w:rsidRDefault="00602F9B" w:rsidP="00E211AD">
      <w:pPr>
        <w:pStyle w:val="EndnoteText"/>
      </w:pPr>
    </w:p>
  </w:endnote>
  <w:endnote w:id="6">
    <w:p w14:paraId="31630D0D" w14:textId="77777777" w:rsidR="00602F9B" w:rsidRDefault="00602F9B">
      <w:pPr>
        <w:pStyle w:val="EndnoteText"/>
      </w:pPr>
      <w:r>
        <w:rPr>
          <w:rStyle w:val="EndnoteReference"/>
        </w:rPr>
        <w:endnoteRef/>
      </w:r>
      <w:r>
        <w:t xml:space="preserve"> </w:t>
      </w:r>
      <w:r w:rsidRPr="00A477C4">
        <w:t>Grant applications, submitted to DOE under SBIR/STTR programs, must provide</w:t>
      </w:r>
      <w:r>
        <w:t xml:space="preserve"> sufficient information to conv</w:t>
      </w:r>
      <w:r w:rsidRPr="00A477C4">
        <w:t>ince DOE, and members of the research community who review the grant application, th</w:t>
      </w:r>
      <w:r>
        <w:t>at the application is responsiv</w:t>
      </w:r>
      <w:r w:rsidRPr="00A477C4">
        <w:t>e to</w:t>
      </w:r>
      <w:r>
        <w:t xml:space="preserve"> the topic and subtopic under w</w:t>
      </w:r>
      <w:r w:rsidRPr="00A477C4">
        <w:t>hich it is submitted, that the propos</w:t>
      </w:r>
      <w:r>
        <w:t>ed w</w:t>
      </w:r>
      <w:r w:rsidRPr="00A477C4">
        <w:t>ork represe</w:t>
      </w:r>
      <w:r>
        <w:t>nts a sound approach to the inv</w:t>
      </w:r>
      <w:r w:rsidRPr="00A477C4">
        <w:t>estigation of an important scientific or enginee</w:t>
      </w:r>
      <w:r>
        <w:t>ring question, and that it is w</w:t>
      </w:r>
      <w:r w:rsidRPr="00A477C4">
        <w:t>orthy of support under the stated criteria. The Phase I grant application should describe self-contained research that will con</w:t>
      </w:r>
      <w:r>
        <w:t>tribute to prov</w:t>
      </w:r>
      <w:r w:rsidRPr="00A477C4">
        <w:t>ing scientific or technical feasibility of the app</w:t>
      </w:r>
      <w:r>
        <w:t>roach or concept. It should be written w</w:t>
      </w:r>
      <w:r w:rsidRPr="00A477C4">
        <w:t>ith the care and thoroughness accorded papers for publicati</w:t>
      </w:r>
      <w:r>
        <w:t>on--direct, concise, informativ</w:t>
      </w:r>
      <w:r w:rsidRPr="00A477C4">
        <w:t xml:space="preserve">e, and free from grammatical, typographical, and spelling errors. Illustrations and charts should be clearly labeled and </w:t>
      </w:r>
      <w:r>
        <w:t>correctly referenced in the tex</w:t>
      </w:r>
      <w:r w:rsidRPr="00A477C4">
        <w:t>t. Promotional and nonproject-related discussion detracts from the professional</w:t>
      </w:r>
      <w:r>
        <w:t xml:space="preserve"> quality of the proposal. The w</w:t>
      </w:r>
      <w:r w:rsidRPr="00A477C4">
        <w:t xml:space="preserve">ork proposed for Phase I, assuming that it proceeds successfully, should be suitable in nature for subsequent progression to Phases II and III. </w:t>
      </w:r>
    </w:p>
    <w:p w14:paraId="3FF88231" w14:textId="77777777" w:rsidR="00602F9B" w:rsidRDefault="00602F9B">
      <w:pPr>
        <w:pStyle w:val="EndnoteText"/>
      </w:pPr>
    </w:p>
    <w:p w14:paraId="3BA75CCE" w14:textId="77777777" w:rsidR="00602F9B" w:rsidRDefault="00602F9B">
      <w:pPr>
        <w:pStyle w:val="EndnoteText"/>
      </w:pPr>
      <w:r>
        <w:t>Technical rev</w:t>
      </w:r>
      <w:r w:rsidRPr="00A477C4">
        <w:t>iewers will base their conclusions only on information contained in the grant application. Do not assume that reviewers are acquainted with the small business, key i</w:t>
      </w:r>
      <w:r>
        <w:t>ndividuals, or any theory or ex</w:t>
      </w:r>
      <w:r w:rsidRPr="00A477C4">
        <w:t>periments referred to, but not described. (This includes material in refereed pr</w:t>
      </w:r>
      <w:r>
        <w:t>ofessional journals--those in which the articles have been subjected to peer rev</w:t>
      </w:r>
      <w:r w:rsidRPr="00A477C4">
        <w:t>iew, and material referenced on the in</w:t>
      </w:r>
      <w:r>
        <w:t>ternet). Relev</w:t>
      </w:r>
      <w:r w:rsidRPr="00A477C4">
        <w:t>ant journal articles should be summarized in the grant appl</w:t>
      </w:r>
      <w:r>
        <w:t>ication. Information provided v</w:t>
      </w:r>
      <w:r w:rsidRPr="00A477C4">
        <w:t>ia internet links will</w:t>
      </w:r>
      <w:r>
        <w:t xml:space="preserve"> not be review</w:t>
      </w:r>
      <w:r w:rsidRPr="00A477C4">
        <w:t xml:space="preserve">ed. </w:t>
      </w:r>
    </w:p>
    <w:p w14:paraId="1EA01DDC" w14:textId="77777777" w:rsidR="00602F9B" w:rsidRDefault="00602F9B">
      <w:pPr>
        <w:pStyle w:val="EndnoteText"/>
      </w:pPr>
    </w:p>
    <w:p w14:paraId="7FA63E49" w14:textId="77777777" w:rsidR="00602F9B" w:rsidRDefault="00602F9B">
      <w:pPr>
        <w:pStyle w:val="EndnoteText"/>
      </w:pPr>
      <w:r>
        <w:t>Specifically ex</w:t>
      </w:r>
      <w:r w:rsidRPr="00A477C4">
        <w:t xml:space="preserve">cluded from this funding notice are grant applications </w:t>
      </w:r>
      <w:r>
        <w:t>principally for literature surv</w:t>
      </w:r>
      <w:r w:rsidRPr="00A477C4">
        <w:t xml:space="preserve">ey </w:t>
      </w:r>
      <w:r>
        <w:t>s, for compilations of the w</w:t>
      </w:r>
      <w:r w:rsidRPr="00A477C4">
        <w:t>ork of others, for technical assessment</w:t>
      </w:r>
      <w:r>
        <w:t>s, or for technical status surv</w:t>
      </w:r>
      <w:r w:rsidRPr="00A477C4">
        <w:t>eys. If any of these ty pes</w:t>
      </w:r>
      <w:r>
        <w:t xml:space="preserve"> of tasks </w:t>
      </w:r>
      <w:r>
        <w:t>are included in the work plan, the grant (if aw</w:t>
      </w:r>
      <w:r w:rsidRPr="00A477C4">
        <w:t>arded) may be reduced in proportion to that effort. In addition, grant app</w:t>
      </w:r>
      <w:r>
        <w:t>lications primarily for the development of already prov</w:t>
      </w:r>
      <w:r w:rsidRPr="00A477C4">
        <w:t>en concepts will be declined, because such efforts are considered</w:t>
      </w:r>
      <w:r>
        <w:t xml:space="preserve"> the responsibility of the priv</w:t>
      </w:r>
      <w:r w:rsidRPr="00A477C4">
        <w:t xml:space="preserve">ate sector. </w:t>
      </w:r>
    </w:p>
    <w:p w14:paraId="27B06DA8" w14:textId="77777777" w:rsidR="00602F9B" w:rsidRDefault="00602F9B">
      <w:pPr>
        <w:pStyle w:val="EndnoteText"/>
      </w:pPr>
    </w:p>
    <w:p w14:paraId="366B98AE" w14:textId="77777777" w:rsidR="00602F9B" w:rsidRDefault="00602F9B">
      <w:pPr>
        <w:pStyle w:val="EndnoteText"/>
      </w:pPr>
      <w:r>
        <w:t>Full narrativ</w:t>
      </w:r>
      <w:r w:rsidRPr="00A477C4">
        <w:t>e descriptions of th</w:t>
      </w:r>
      <w:r>
        <w:t>e DOE SBIR/STTR Topics are prov</w:t>
      </w:r>
      <w:r w:rsidRPr="00A477C4">
        <w:t>ided via the DOE SBI</w:t>
      </w:r>
      <w:r>
        <w:t>R/STTR web site under the follow</w:t>
      </w:r>
      <w:r w:rsidRPr="00A477C4">
        <w:t xml:space="preserve">ing link, </w:t>
      </w:r>
      <w:hyperlink r:id="rId3" w:history="1">
        <w:r w:rsidRPr="00170906">
          <w:rPr>
            <w:rStyle w:val="Hyperlink"/>
          </w:rPr>
          <w:t>https://science.energy.gov/sbir/funding-opportunities/</w:t>
        </w:r>
      </w:hyperlink>
      <w:r>
        <w:t xml:space="preserve">. </w:t>
      </w:r>
      <w:r w:rsidRPr="00A477C4">
        <w:t>Each Topic is subdivided into Subtopics, designated by the letters a, b, c, d, etc. A grant application must res</w:t>
      </w:r>
      <w:r>
        <w:t>pond to a specific Topic and, w</w:t>
      </w:r>
      <w:r w:rsidRPr="00A477C4">
        <w:t>ithin it, to only one subtopic. NOTE: The topic numbers change for each FOA release. Be sure to identify the correct topic number on the SF 424 R&amp;R in field 11. The application will</w:t>
      </w:r>
      <w:r>
        <w:t xml:space="preserve"> be ev</w:t>
      </w:r>
      <w:r w:rsidRPr="00A477C4">
        <w:t>aluated under the topic number identified. The DOE will not be responsible for reassigning applications to the correct topic number if identified incorrectly.</w:t>
      </w:r>
    </w:p>
    <w:p w14:paraId="58CD0C19" w14:textId="77777777" w:rsidR="00602F9B" w:rsidRDefault="00602F9B">
      <w:pPr>
        <w:pStyle w:val="EndnoteText"/>
      </w:pPr>
    </w:p>
  </w:endnote>
  <w:endnote w:id="7">
    <w:p w14:paraId="54652E26" w14:textId="77777777" w:rsidR="00602F9B" w:rsidRDefault="00602F9B">
      <w:pPr>
        <w:pStyle w:val="EndnoteText"/>
      </w:pPr>
      <w:r>
        <w:rPr>
          <w:rStyle w:val="EndnoteReference"/>
        </w:rPr>
        <w:endnoteRef/>
      </w:r>
      <w:r>
        <w:t xml:space="preserve"> Notes Regarding Budget:</w:t>
      </w:r>
    </w:p>
    <w:p w14:paraId="48A8587F" w14:textId="77777777" w:rsidR="00602F9B" w:rsidRDefault="00602F9B" w:rsidP="00D8553B">
      <w:pPr>
        <w:pStyle w:val="EndnoteText"/>
        <w:numPr>
          <w:ilvl w:val="0"/>
          <w:numId w:val="18"/>
        </w:numPr>
      </w:pPr>
      <w:r w:rsidRPr="00D8553B">
        <w:t>Although there is no absolute cap on indirect costs, grant applications will</w:t>
      </w:r>
      <w:r>
        <w:t xml:space="preserve"> be evaluated for overall economy and value to DOE.</w:t>
      </w:r>
    </w:p>
    <w:p w14:paraId="7D57E12A" w14:textId="77777777" w:rsidR="00602F9B" w:rsidRDefault="00602F9B" w:rsidP="00422B86">
      <w:pPr>
        <w:pStyle w:val="EndnoteText"/>
        <w:numPr>
          <w:ilvl w:val="0"/>
          <w:numId w:val="18"/>
        </w:numPr>
      </w:pPr>
      <w:r>
        <w:t>Tuition ex</w:t>
      </w:r>
      <w:r w:rsidRPr="00D8553B">
        <w:t>penses are only allowable if requested from</w:t>
      </w:r>
      <w:r>
        <w:t xml:space="preserve"> a subcontractor that is a Univ</w:t>
      </w:r>
      <w:r w:rsidRPr="00D8553B">
        <w:t>ersity and if the amount requested for tuition is reasonable and comparable t</w:t>
      </w:r>
      <w:r>
        <w:t>o the amount a student w</w:t>
      </w:r>
      <w:r w:rsidRPr="00D8553B">
        <w:t>ould be paid for performing re</w:t>
      </w:r>
      <w:r>
        <w:t>search during the grant period.</w:t>
      </w:r>
    </w:p>
    <w:p w14:paraId="2F661114" w14:textId="77777777" w:rsidR="00602F9B" w:rsidRDefault="00602F9B" w:rsidP="00422B86">
      <w:pPr>
        <w:pStyle w:val="EndnoteText"/>
        <w:numPr>
          <w:ilvl w:val="0"/>
          <w:numId w:val="18"/>
        </w:numPr>
      </w:pPr>
      <w:r>
        <w:t>Trav</w:t>
      </w:r>
      <w:r w:rsidRPr="00D8553B">
        <w:t>el funds must be justified and directly related to the needs of the project, e.g., travel to DOE Headquarters to meet with the DOE Program Manager. Trav</w:t>
      </w:r>
      <w:r>
        <w:t>el ex</w:t>
      </w:r>
      <w:r w:rsidRPr="00D8553B">
        <w:t>penses for technical conferences are not permitted unless the purpose of attending the conference directly relates to the project (e.g., to present research result</w:t>
      </w:r>
      <w:r>
        <w:t>s of the project). Foreign trav</w:t>
      </w:r>
      <w:r w:rsidRPr="00D8553B">
        <w:t>el is</w:t>
      </w:r>
      <w:r>
        <w:t xml:space="preserve"> not normally an appropriate ex</w:t>
      </w:r>
      <w:r w:rsidRPr="00D8553B">
        <w:t>pense. Funds to cover travel expenses outside of th</w:t>
      </w:r>
      <w:r>
        <w:t>e U.S. is considered an unallowable cost unless written approv</w:t>
      </w:r>
      <w:r w:rsidRPr="00D8553B">
        <w:t>al has been obtained from the Contracting Officer.</w:t>
      </w:r>
    </w:p>
    <w:p w14:paraId="79A9F9D0" w14:textId="77777777" w:rsidR="00602F9B" w:rsidRDefault="00602F9B" w:rsidP="00422B86">
      <w:pPr>
        <w:pStyle w:val="EndnoteText"/>
        <w:numPr>
          <w:ilvl w:val="0"/>
          <w:numId w:val="18"/>
        </w:numPr>
      </w:pPr>
      <w:r w:rsidRPr="00D8553B">
        <w:t>Grants may include a profit o</w:t>
      </w:r>
      <w:r>
        <w:t>r fee for the small business.</w:t>
      </w:r>
    </w:p>
    <w:p w14:paraId="08E1A0B2" w14:textId="77777777" w:rsidR="00602F9B" w:rsidRDefault="00602F9B" w:rsidP="00422B86">
      <w:pPr>
        <w:pStyle w:val="EndnoteText"/>
        <w:numPr>
          <w:ilvl w:val="0"/>
          <w:numId w:val="18"/>
        </w:numPr>
      </w:pPr>
      <w:r w:rsidRPr="00D8553B">
        <w:t>Any commercial and/or in-kind contribution to the project should be re</w:t>
      </w:r>
      <w:r>
        <w:t>flected in the project narrativ</w:t>
      </w:r>
      <w:r w:rsidRPr="00D8553B">
        <w:t>e and not included on the budget pages. • Round all</w:t>
      </w:r>
      <w:r>
        <w:t xml:space="preserve"> funds to the nearest dollar.</w:t>
      </w:r>
    </w:p>
    <w:p w14:paraId="52DE7127" w14:textId="77777777" w:rsidR="00602F9B" w:rsidRDefault="00602F9B" w:rsidP="00422B86">
      <w:pPr>
        <w:pStyle w:val="EndnoteText"/>
        <w:numPr>
          <w:ilvl w:val="0"/>
          <w:numId w:val="18"/>
        </w:numPr>
      </w:pPr>
      <w:r w:rsidRPr="00D8553B">
        <w:t>Complet</w:t>
      </w:r>
      <w:r>
        <w:t>e Level-of-Effort w</w:t>
      </w:r>
      <w:r w:rsidRPr="00D8553B">
        <w:t xml:space="preserve">orksheet located at </w:t>
      </w:r>
      <w:hyperlink r:id="rId4" w:history="1">
        <w:r w:rsidRPr="00170906">
          <w:rPr>
            <w:rStyle w:val="Hyperlink"/>
          </w:rPr>
          <w:t>http://science.energy.gov/sbir/applicant-and-awardee-resources/</w:t>
        </w:r>
      </w:hyperlink>
      <w:r>
        <w:t xml:space="preserve">. </w:t>
      </w:r>
      <w:r w:rsidRPr="00D8553B">
        <w:t>Attach this form in Field 12 of the R&amp;R Other Project Information form.</w:t>
      </w:r>
    </w:p>
  </w:endnote>
  <w:endnote w:id="8">
    <w:p w14:paraId="3AA7D09E" w14:textId="77777777" w:rsidR="00602F9B" w:rsidRDefault="00602F9B">
      <w:pPr>
        <w:pStyle w:val="EndnoteText"/>
      </w:pPr>
      <w:r>
        <w:rPr>
          <w:rStyle w:val="EndnoteReference"/>
        </w:rPr>
        <w:endnoteRef/>
      </w:r>
      <w:r>
        <w:t xml:space="preserve"> </w:t>
      </w:r>
      <w:r w:rsidRPr="00942FB8">
        <w:rPr>
          <w:b/>
        </w:rPr>
        <w:t>Commercialization Assistance (Section F, Field 8, 9, or 10 [Optional])</w:t>
      </w:r>
      <w:r w:rsidRPr="00942FB8">
        <w:t xml:space="preserve"> </w:t>
      </w:r>
    </w:p>
    <w:p w14:paraId="52FB0302" w14:textId="77777777" w:rsidR="00602F9B" w:rsidRDefault="00602F9B">
      <w:pPr>
        <w:pStyle w:val="EndnoteText"/>
      </w:pPr>
      <w:r w:rsidRPr="00942FB8">
        <w:t xml:space="preserve">In accordance with the SBIR/STTR Reauthorization Act of 2011, the DOE is able to fund discretionary commercialization assistance to all DOE SBIR and STTR Phase I grantees. Grant recipients have two options for receiving commercialization assistance: (1) utilize services provided by a DOE vendor or (2) identify their own commercialization assistance provider. </w:t>
      </w:r>
    </w:p>
    <w:p w14:paraId="02AF33C1" w14:textId="77777777" w:rsidR="00602F9B" w:rsidRDefault="00602F9B">
      <w:pPr>
        <w:pStyle w:val="EndnoteText"/>
      </w:pPr>
    </w:p>
    <w:p w14:paraId="1661264B" w14:textId="77777777" w:rsidR="00602F9B" w:rsidRDefault="00602F9B">
      <w:pPr>
        <w:pStyle w:val="EndnoteText"/>
      </w:pPr>
      <w:r w:rsidRPr="00942FB8">
        <w:t xml:space="preserve">If you wish to receive commercialization assistance from a DOE-funded vendor, you do not need to include this in your budget. If you are awarded a Phase I grant, you will receive notification from DOE and follow-up contact from a DOE-funded vendor on what services are available to you and how to obtain these services at no cost to your small business. </w:t>
      </w:r>
    </w:p>
    <w:p w14:paraId="2806C10C" w14:textId="77777777" w:rsidR="00602F9B" w:rsidRDefault="00602F9B">
      <w:pPr>
        <w:pStyle w:val="EndnoteText"/>
      </w:pPr>
    </w:p>
    <w:p w14:paraId="2628C3E0" w14:textId="77777777" w:rsidR="00602F9B" w:rsidRDefault="00602F9B">
      <w:pPr>
        <w:pStyle w:val="EndnoteText"/>
      </w:pPr>
      <w:r w:rsidRPr="00942FB8">
        <w:t>If you wish to utilize your own commercialization assistance provider, you are required to include this as “Other Direct Costs (in fields 8, 9 or 10 of Section F)” in your budget, to provide a detailed budget justification, and a letter of commitment from the provider. You may include up to $5,000 for assistance. Please note that this commercialization assistance does not count toward the maximum grant size listed in Part II, C. For example, seeking commercialization assistance from your provider could result in an increase of $5,000 over the maximum grant limit. That is, for a topic with a maximum grant limit of $150,000 or $225,000, the actual grant may increase to $155,000 or $230,000 respectively. Reimbursement is limited to services received that comply with 15 U.S.C. § 638(q). In the event some or the entire amount listed is not expended on a commercialization assistance services as proposed, the remaining funds cannot be budgeted to other project costs. Re-budgeting of these funds is not allowab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6068" w14:textId="77777777" w:rsidR="00E95F0E" w:rsidRPr="0009619C" w:rsidRDefault="00E95F0E" w:rsidP="00E95F0E">
    <w:pPr>
      <w:rPr>
        <w:rFonts w:ascii="Times New Roman" w:hAnsi="Times New Roman" w:cs="Times New Roman"/>
      </w:rPr>
    </w:pPr>
    <w:bookmarkStart w:id="0" w:name="_MailOriginalBody"/>
    <w:r w:rsidRPr="0009619C">
      <w:rPr>
        <w:rFonts w:ascii="Times New Roman" w:hAnsi="Times New Roman" w:cs="Times New Roman"/>
        <w:noProof/>
      </w:rPr>
      <w:drawing>
        <wp:anchor distT="0" distB="0" distL="114300" distR="114300" simplePos="0" relativeHeight="251659264" behindDoc="0" locked="0" layoutInCell="1" allowOverlap="1" wp14:anchorId="4195690B" wp14:editId="1BEBACB5">
          <wp:simplePos x="0" y="0"/>
          <wp:positionH relativeFrom="column">
            <wp:posOffset>5358765</wp:posOffset>
          </wp:positionH>
          <wp:positionV relativeFrom="paragraph">
            <wp:posOffset>7620</wp:posOffset>
          </wp:positionV>
          <wp:extent cx="3123565" cy="246380"/>
          <wp:effectExtent l="0" t="0" r="635"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3565" cy="246380"/>
                  </a:xfrm>
                  <a:prstGeom prst="rect">
                    <a:avLst/>
                  </a:prstGeom>
                  <a:noFill/>
                </pic:spPr>
              </pic:pic>
            </a:graphicData>
          </a:graphic>
          <wp14:sizeRelH relativeFrom="page">
            <wp14:pctWidth>0</wp14:pctWidth>
          </wp14:sizeRelH>
          <wp14:sizeRelV relativeFrom="page">
            <wp14:pctHeight>0</wp14:pctHeight>
          </wp14:sizeRelV>
        </wp:anchor>
      </w:drawing>
    </w:r>
    <w:r w:rsidRPr="0009619C">
      <w:rPr>
        <w:rFonts w:ascii="Times New Roman" w:eastAsia="Times New Roman" w:hAnsi="Times New Roman" w:cs="Times New Roman"/>
        <w:b/>
        <w:bCs/>
        <w:color w:val="000000" w:themeColor="text1"/>
      </w:rPr>
      <w:t>Copyright © 2022 Arrowhead Center Inc. </w:t>
    </w:r>
    <w:bookmarkEnd w:id="0"/>
    <w:r w:rsidRPr="0009619C">
      <w:rPr>
        <w:rFonts w:ascii="Times New Roman" w:eastAsia="Times New Roman" w:hAnsi="Times New Roman" w:cs="Times New Roman"/>
        <w:b/>
        <w:bCs/>
        <w:color w:val="000000" w:themeColor="text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CD3B6" w14:textId="77777777" w:rsidR="002400FC" w:rsidRDefault="002400FC" w:rsidP="00615C05">
      <w:pPr>
        <w:spacing w:after="0" w:line="240" w:lineRule="auto"/>
      </w:pPr>
      <w:r>
        <w:separator/>
      </w:r>
    </w:p>
  </w:footnote>
  <w:footnote w:type="continuationSeparator" w:id="0">
    <w:p w14:paraId="53085FD4" w14:textId="77777777" w:rsidR="002400FC" w:rsidRDefault="002400FC" w:rsidP="00615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1405" w14:textId="77777777" w:rsidR="00602F9B" w:rsidRPr="0009619C" w:rsidRDefault="00602F9B" w:rsidP="009D0B16">
    <w:pPr>
      <w:rPr>
        <w:rFonts w:ascii="Times New Roman" w:hAnsi="Times New Roman" w:cs="Times New Roman"/>
        <w:b/>
      </w:rPr>
    </w:pPr>
    <w:r w:rsidRPr="0009619C">
      <w:rPr>
        <w:rFonts w:ascii="Times New Roman" w:hAnsi="Times New Roman" w:cs="Times New Roman"/>
        <w:b/>
      </w:rPr>
      <w:t>Proposal Compliance Matrix - DOE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0FFC"/>
    <w:multiLevelType w:val="hybridMultilevel"/>
    <w:tmpl w:val="BF46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26EAD"/>
    <w:multiLevelType w:val="hybridMultilevel"/>
    <w:tmpl w:val="69427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96943"/>
    <w:multiLevelType w:val="hybridMultilevel"/>
    <w:tmpl w:val="416415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32BE8"/>
    <w:multiLevelType w:val="hybridMultilevel"/>
    <w:tmpl w:val="5A18C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E01383"/>
    <w:multiLevelType w:val="hybridMultilevel"/>
    <w:tmpl w:val="9F24A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233D9"/>
    <w:multiLevelType w:val="hybridMultilevel"/>
    <w:tmpl w:val="78C6C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C41715"/>
    <w:multiLevelType w:val="hybridMultilevel"/>
    <w:tmpl w:val="628CEEB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43F72F3B"/>
    <w:multiLevelType w:val="hybridMultilevel"/>
    <w:tmpl w:val="628CEEB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46EA4477"/>
    <w:multiLevelType w:val="hybridMultilevel"/>
    <w:tmpl w:val="A3AA6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7B1D06"/>
    <w:multiLevelType w:val="hybridMultilevel"/>
    <w:tmpl w:val="46128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D94253"/>
    <w:multiLevelType w:val="hybridMultilevel"/>
    <w:tmpl w:val="3E2C8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B8659A"/>
    <w:multiLevelType w:val="hybridMultilevel"/>
    <w:tmpl w:val="327071A4"/>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2" w15:restartNumberingAfterBreak="0">
    <w:nsid w:val="5D1D5B14"/>
    <w:multiLevelType w:val="hybridMultilevel"/>
    <w:tmpl w:val="81FC03FE"/>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3" w15:restartNumberingAfterBreak="0">
    <w:nsid w:val="5F905EAF"/>
    <w:multiLevelType w:val="hybridMultilevel"/>
    <w:tmpl w:val="31BAF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3D2E21"/>
    <w:multiLevelType w:val="hybridMultilevel"/>
    <w:tmpl w:val="AE022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C32476"/>
    <w:multiLevelType w:val="hybridMultilevel"/>
    <w:tmpl w:val="D7EAA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5B7448"/>
    <w:multiLevelType w:val="hybridMultilevel"/>
    <w:tmpl w:val="72127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0F72AC"/>
    <w:multiLevelType w:val="hybridMultilevel"/>
    <w:tmpl w:val="09381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E910F6"/>
    <w:multiLevelType w:val="hybridMultilevel"/>
    <w:tmpl w:val="68420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C03F35"/>
    <w:multiLevelType w:val="hybridMultilevel"/>
    <w:tmpl w:val="D4044AEC"/>
    <w:lvl w:ilvl="0" w:tplc="59FEF10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4637B3"/>
    <w:multiLevelType w:val="hybridMultilevel"/>
    <w:tmpl w:val="6094A6C0"/>
    <w:lvl w:ilvl="0" w:tplc="CB9485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BD26DE"/>
    <w:multiLevelType w:val="hybridMultilevel"/>
    <w:tmpl w:val="A770E6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7C1471"/>
    <w:multiLevelType w:val="hybridMultilevel"/>
    <w:tmpl w:val="BEBE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9443EC"/>
    <w:multiLevelType w:val="hybridMultilevel"/>
    <w:tmpl w:val="E87C6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F23013"/>
    <w:multiLevelType w:val="hybridMultilevel"/>
    <w:tmpl w:val="15FE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E14CFC"/>
    <w:multiLevelType w:val="hybridMultilevel"/>
    <w:tmpl w:val="166441F6"/>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8"/>
  </w:num>
  <w:num w:numId="2">
    <w:abstractNumId w:val="7"/>
  </w:num>
  <w:num w:numId="3">
    <w:abstractNumId w:val="19"/>
  </w:num>
  <w:num w:numId="4">
    <w:abstractNumId w:val="20"/>
  </w:num>
  <w:num w:numId="5">
    <w:abstractNumId w:val="14"/>
  </w:num>
  <w:num w:numId="6">
    <w:abstractNumId w:val="5"/>
  </w:num>
  <w:num w:numId="7">
    <w:abstractNumId w:val="12"/>
  </w:num>
  <w:num w:numId="8">
    <w:abstractNumId w:val="21"/>
  </w:num>
  <w:num w:numId="9">
    <w:abstractNumId w:val="18"/>
  </w:num>
  <w:num w:numId="10">
    <w:abstractNumId w:val="13"/>
  </w:num>
  <w:num w:numId="11">
    <w:abstractNumId w:val="3"/>
  </w:num>
  <w:num w:numId="12">
    <w:abstractNumId w:val="10"/>
  </w:num>
  <w:num w:numId="13">
    <w:abstractNumId w:val="4"/>
  </w:num>
  <w:num w:numId="14">
    <w:abstractNumId w:val="2"/>
  </w:num>
  <w:num w:numId="15">
    <w:abstractNumId w:val="17"/>
  </w:num>
  <w:num w:numId="16">
    <w:abstractNumId w:val="16"/>
  </w:num>
  <w:num w:numId="17">
    <w:abstractNumId w:val="24"/>
  </w:num>
  <w:num w:numId="18">
    <w:abstractNumId w:val="0"/>
  </w:num>
  <w:num w:numId="19">
    <w:abstractNumId w:val="23"/>
  </w:num>
  <w:num w:numId="20">
    <w:abstractNumId w:val="25"/>
  </w:num>
  <w:num w:numId="21">
    <w:abstractNumId w:val="11"/>
  </w:num>
  <w:num w:numId="22">
    <w:abstractNumId w:val="22"/>
  </w:num>
  <w:num w:numId="23">
    <w:abstractNumId w:val="6"/>
  </w:num>
  <w:num w:numId="24">
    <w:abstractNumId w:val="9"/>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NLE0MjIyszQwMDZW0lEKTi0uzszPAykwrAUAdpqVxywAAAA="/>
  </w:docVars>
  <w:rsids>
    <w:rsidRoot w:val="00203AA6"/>
    <w:rsid w:val="000116B0"/>
    <w:rsid w:val="00047094"/>
    <w:rsid w:val="00074FE9"/>
    <w:rsid w:val="00077D8A"/>
    <w:rsid w:val="00083882"/>
    <w:rsid w:val="0009619C"/>
    <w:rsid w:val="000A27C6"/>
    <w:rsid w:val="000D47DE"/>
    <w:rsid w:val="000E02A9"/>
    <w:rsid w:val="000E4F0C"/>
    <w:rsid w:val="000E7648"/>
    <w:rsid w:val="000F3257"/>
    <w:rsid w:val="000F620B"/>
    <w:rsid w:val="001163B5"/>
    <w:rsid w:val="00117822"/>
    <w:rsid w:val="0012442B"/>
    <w:rsid w:val="00135106"/>
    <w:rsid w:val="001443B4"/>
    <w:rsid w:val="00155FCC"/>
    <w:rsid w:val="00164F29"/>
    <w:rsid w:val="00173AD7"/>
    <w:rsid w:val="001740AA"/>
    <w:rsid w:val="00193BC3"/>
    <w:rsid w:val="00195C1C"/>
    <w:rsid w:val="001A72E7"/>
    <w:rsid w:val="001A7B0C"/>
    <w:rsid w:val="001B1213"/>
    <w:rsid w:val="001B36F5"/>
    <w:rsid w:val="001C69F1"/>
    <w:rsid w:val="001E5E8F"/>
    <w:rsid w:val="00203AA6"/>
    <w:rsid w:val="002047B3"/>
    <w:rsid w:val="0023229E"/>
    <w:rsid w:val="002400FC"/>
    <w:rsid w:val="002444D6"/>
    <w:rsid w:val="00250AA6"/>
    <w:rsid w:val="002544DE"/>
    <w:rsid w:val="00270B74"/>
    <w:rsid w:val="002818E5"/>
    <w:rsid w:val="00283C96"/>
    <w:rsid w:val="002867FD"/>
    <w:rsid w:val="00287DFD"/>
    <w:rsid w:val="002A0B11"/>
    <w:rsid w:val="002A20CE"/>
    <w:rsid w:val="002E1DBD"/>
    <w:rsid w:val="00300E3D"/>
    <w:rsid w:val="00324DFA"/>
    <w:rsid w:val="003355A5"/>
    <w:rsid w:val="00345E8C"/>
    <w:rsid w:val="00362601"/>
    <w:rsid w:val="0036653E"/>
    <w:rsid w:val="003669B3"/>
    <w:rsid w:val="003A3686"/>
    <w:rsid w:val="003A46C1"/>
    <w:rsid w:val="003B3FD0"/>
    <w:rsid w:val="003B7919"/>
    <w:rsid w:val="003D08C0"/>
    <w:rsid w:val="003D16B6"/>
    <w:rsid w:val="003E02F5"/>
    <w:rsid w:val="003E56D5"/>
    <w:rsid w:val="003E5E11"/>
    <w:rsid w:val="003E691E"/>
    <w:rsid w:val="00403387"/>
    <w:rsid w:val="00422B86"/>
    <w:rsid w:val="00424AAE"/>
    <w:rsid w:val="004258FE"/>
    <w:rsid w:val="00444E83"/>
    <w:rsid w:val="00452B55"/>
    <w:rsid w:val="00465E80"/>
    <w:rsid w:val="0047579F"/>
    <w:rsid w:val="00486913"/>
    <w:rsid w:val="00486993"/>
    <w:rsid w:val="00487361"/>
    <w:rsid w:val="00490854"/>
    <w:rsid w:val="00492DC2"/>
    <w:rsid w:val="00492DE3"/>
    <w:rsid w:val="00497E3A"/>
    <w:rsid w:val="004A69C2"/>
    <w:rsid w:val="004E6A4F"/>
    <w:rsid w:val="004E6E93"/>
    <w:rsid w:val="004F157B"/>
    <w:rsid w:val="0050788F"/>
    <w:rsid w:val="0053744A"/>
    <w:rsid w:val="00545B33"/>
    <w:rsid w:val="00550E48"/>
    <w:rsid w:val="005728B8"/>
    <w:rsid w:val="005729A4"/>
    <w:rsid w:val="00575FA9"/>
    <w:rsid w:val="00585C00"/>
    <w:rsid w:val="005912FD"/>
    <w:rsid w:val="00594997"/>
    <w:rsid w:val="005C5E8C"/>
    <w:rsid w:val="00602F9B"/>
    <w:rsid w:val="006158E7"/>
    <w:rsid w:val="00615C05"/>
    <w:rsid w:val="00646169"/>
    <w:rsid w:val="006523A8"/>
    <w:rsid w:val="0066717A"/>
    <w:rsid w:val="006738F1"/>
    <w:rsid w:val="006A3DDD"/>
    <w:rsid w:val="006A5367"/>
    <w:rsid w:val="006B1490"/>
    <w:rsid w:val="006D42D4"/>
    <w:rsid w:val="006D4ADF"/>
    <w:rsid w:val="006F173B"/>
    <w:rsid w:val="00712F58"/>
    <w:rsid w:val="007278D6"/>
    <w:rsid w:val="0074473A"/>
    <w:rsid w:val="00751897"/>
    <w:rsid w:val="0075265C"/>
    <w:rsid w:val="00770F17"/>
    <w:rsid w:val="00787EE0"/>
    <w:rsid w:val="00795EBE"/>
    <w:rsid w:val="007F480B"/>
    <w:rsid w:val="00821E6B"/>
    <w:rsid w:val="00840C55"/>
    <w:rsid w:val="008650B5"/>
    <w:rsid w:val="00870BC3"/>
    <w:rsid w:val="008B1D4D"/>
    <w:rsid w:val="008E13AB"/>
    <w:rsid w:val="008E2993"/>
    <w:rsid w:val="008E31BC"/>
    <w:rsid w:val="008F4876"/>
    <w:rsid w:val="00902467"/>
    <w:rsid w:val="009166C7"/>
    <w:rsid w:val="009216DF"/>
    <w:rsid w:val="00940411"/>
    <w:rsid w:val="00942FB8"/>
    <w:rsid w:val="00946F91"/>
    <w:rsid w:val="009A2129"/>
    <w:rsid w:val="009A48D6"/>
    <w:rsid w:val="009B5D75"/>
    <w:rsid w:val="009B67D8"/>
    <w:rsid w:val="009C641D"/>
    <w:rsid w:val="009D0046"/>
    <w:rsid w:val="009D0B16"/>
    <w:rsid w:val="00A0777A"/>
    <w:rsid w:val="00A124DE"/>
    <w:rsid w:val="00A477C4"/>
    <w:rsid w:val="00A479F1"/>
    <w:rsid w:val="00A61E13"/>
    <w:rsid w:val="00A81B04"/>
    <w:rsid w:val="00AA206B"/>
    <w:rsid w:val="00AA68F2"/>
    <w:rsid w:val="00AB2D56"/>
    <w:rsid w:val="00AE2209"/>
    <w:rsid w:val="00AE3F50"/>
    <w:rsid w:val="00AF1785"/>
    <w:rsid w:val="00B025C1"/>
    <w:rsid w:val="00B565A1"/>
    <w:rsid w:val="00B57148"/>
    <w:rsid w:val="00B810DB"/>
    <w:rsid w:val="00B8336A"/>
    <w:rsid w:val="00BA7009"/>
    <w:rsid w:val="00BA7E27"/>
    <w:rsid w:val="00BB7D50"/>
    <w:rsid w:val="00BC60C7"/>
    <w:rsid w:val="00BE1545"/>
    <w:rsid w:val="00BE343E"/>
    <w:rsid w:val="00BF3329"/>
    <w:rsid w:val="00C14206"/>
    <w:rsid w:val="00C1635A"/>
    <w:rsid w:val="00C22C81"/>
    <w:rsid w:val="00C4046C"/>
    <w:rsid w:val="00C603A0"/>
    <w:rsid w:val="00C86D37"/>
    <w:rsid w:val="00C934D6"/>
    <w:rsid w:val="00CA3334"/>
    <w:rsid w:val="00CB2173"/>
    <w:rsid w:val="00CC6DD4"/>
    <w:rsid w:val="00CC7D72"/>
    <w:rsid w:val="00CE01C5"/>
    <w:rsid w:val="00CE4F29"/>
    <w:rsid w:val="00D071F1"/>
    <w:rsid w:val="00D27E5C"/>
    <w:rsid w:val="00D27FCE"/>
    <w:rsid w:val="00D722A7"/>
    <w:rsid w:val="00D80CB4"/>
    <w:rsid w:val="00D8553B"/>
    <w:rsid w:val="00D910B0"/>
    <w:rsid w:val="00DA0CCF"/>
    <w:rsid w:val="00DA5625"/>
    <w:rsid w:val="00DD7916"/>
    <w:rsid w:val="00DE5459"/>
    <w:rsid w:val="00DF2786"/>
    <w:rsid w:val="00E038DA"/>
    <w:rsid w:val="00E15F72"/>
    <w:rsid w:val="00E211AD"/>
    <w:rsid w:val="00E27977"/>
    <w:rsid w:val="00E377DF"/>
    <w:rsid w:val="00E4170C"/>
    <w:rsid w:val="00E565AF"/>
    <w:rsid w:val="00E60453"/>
    <w:rsid w:val="00E63584"/>
    <w:rsid w:val="00E95F0E"/>
    <w:rsid w:val="00E96B44"/>
    <w:rsid w:val="00EA0E0E"/>
    <w:rsid w:val="00EC1C52"/>
    <w:rsid w:val="00EC4615"/>
    <w:rsid w:val="00EE1B45"/>
    <w:rsid w:val="00EE750F"/>
    <w:rsid w:val="00EF690C"/>
    <w:rsid w:val="00F12A9B"/>
    <w:rsid w:val="00F24F32"/>
    <w:rsid w:val="00F45EA2"/>
    <w:rsid w:val="00F507B0"/>
    <w:rsid w:val="00F61CEE"/>
    <w:rsid w:val="00F956F5"/>
    <w:rsid w:val="00FC03C4"/>
    <w:rsid w:val="00FC2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230B56C"/>
  <w15:chartTrackingRefBased/>
  <w15:docId w15:val="{CDFFBC87-3F44-4C94-97D6-6E154D16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3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3A8"/>
    <w:rPr>
      <w:color w:val="0563C1" w:themeColor="hyperlink"/>
      <w:u w:val="single"/>
    </w:rPr>
  </w:style>
  <w:style w:type="paragraph" w:styleId="ListParagraph">
    <w:name w:val="List Paragraph"/>
    <w:basedOn w:val="Normal"/>
    <w:uiPriority w:val="34"/>
    <w:qFormat/>
    <w:rsid w:val="006738F1"/>
    <w:pPr>
      <w:ind w:left="720"/>
      <w:contextualSpacing/>
    </w:pPr>
  </w:style>
  <w:style w:type="paragraph" w:styleId="FootnoteText">
    <w:name w:val="footnote text"/>
    <w:basedOn w:val="Normal"/>
    <w:link w:val="FootnoteTextChar"/>
    <w:uiPriority w:val="99"/>
    <w:semiHidden/>
    <w:unhideWhenUsed/>
    <w:rsid w:val="00615C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5C05"/>
    <w:rPr>
      <w:sz w:val="20"/>
      <w:szCs w:val="20"/>
    </w:rPr>
  </w:style>
  <w:style w:type="character" w:styleId="FootnoteReference">
    <w:name w:val="footnote reference"/>
    <w:basedOn w:val="DefaultParagraphFont"/>
    <w:uiPriority w:val="99"/>
    <w:semiHidden/>
    <w:unhideWhenUsed/>
    <w:rsid w:val="00615C05"/>
    <w:rPr>
      <w:vertAlign w:val="superscript"/>
    </w:rPr>
  </w:style>
  <w:style w:type="paragraph" w:styleId="Header">
    <w:name w:val="header"/>
    <w:basedOn w:val="Normal"/>
    <w:link w:val="HeaderChar"/>
    <w:uiPriority w:val="99"/>
    <w:unhideWhenUsed/>
    <w:rsid w:val="009D0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B16"/>
  </w:style>
  <w:style w:type="paragraph" w:styleId="Footer">
    <w:name w:val="footer"/>
    <w:basedOn w:val="Normal"/>
    <w:link w:val="FooterChar"/>
    <w:uiPriority w:val="99"/>
    <w:unhideWhenUsed/>
    <w:rsid w:val="009D0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B16"/>
  </w:style>
  <w:style w:type="table" w:styleId="GridTable4">
    <w:name w:val="Grid Table 4"/>
    <w:basedOn w:val="TableNormal"/>
    <w:uiPriority w:val="49"/>
    <w:rsid w:val="00C16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C163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9B67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67D8"/>
    <w:rPr>
      <w:sz w:val="20"/>
      <w:szCs w:val="20"/>
    </w:rPr>
  </w:style>
  <w:style w:type="character" w:styleId="EndnoteReference">
    <w:name w:val="endnote reference"/>
    <w:basedOn w:val="DefaultParagraphFont"/>
    <w:uiPriority w:val="99"/>
    <w:semiHidden/>
    <w:unhideWhenUsed/>
    <w:rsid w:val="009B67D8"/>
    <w:rPr>
      <w:vertAlign w:val="superscript"/>
    </w:rPr>
  </w:style>
  <w:style w:type="character" w:styleId="FollowedHyperlink">
    <w:name w:val="FollowedHyperlink"/>
    <w:basedOn w:val="DefaultParagraphFont"/>
    <w:uiPriority w:val="99"/>
    <w:semiHidden/>
    <w:unhideWhenUsed/>
    <w:rsid w:val="00444E83"/>
    <w:rPr>
      <w:color w:val="954F72" w:themeColor="followedHyperlink"/>
      <w:u w:val="single"/>
    </w:rPr>
  </w:style>
  <w:style w:type="character" w:styleId="UnresolvedMention">
    <w:name w:val="Unresolved Mention"/>
    <w:basedOn w:val="DefaultParagraphFont"/>
    <w:uiPriority w:val="99"/>
    <w:semiHidden/>
    <w:unhideWhenUsed/>
    <w:rsid w:val="0084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5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cbi.nlm.nih.gov/scienc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ience.osti.gov/sbir/Applicant-Resources/Grant-Application" TargetMode="External"/><Relationship Id="rId17" Type="http://schemas.openxmlformats.org/officeDocument/2006/relationships/hyperlink" Target="https://science.osti.gov/sbir/Applicant-Resources/Grant-Application" TargetMode="External"/><Relationship Id="rId2" Type="http://schemas.openxmlformats.org/officeDocument/2006/relationships/numbering" Target="numbering.xml"/><Relationship Id="rId16" Type="http://schemas.openxmlformats.org/officeDocument/2006/relationships/hyperlink" Target="https://www.nsf.gov/bfa/dias/policy/nsfapprovedformats/cp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osti.gov/sbir/Applicant-Resources/GrantApplication" TargetMode="External"/><Relationship Id="rId5" Type="http://schemas.openxmlformats.org/officeDocument/2006/relationships/webSettings" Target="webSettings.xml"/><Relationship Id="rId15" Type="http://schemas.openxmlformats.org/officeDocument/2006/relationships/hyperlink" Target="https://www.ncbi.nlm.nih.gov/sciencv/" TargetMode="External"/><Relationship Id="rId10" Type="http://schemas.openxmlformats.org/officeDocument/2006/relationships/hyperlink" Target="https://energy.gov/management/office-management/operational-management/financialassistance/financial-assistance-form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nsf.gov/bfa/dias/policy/nsfapprovedformats/biosketch.pdf"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science.energy.gov/sbir/funding-opportunities/" TargetMode="External"/><Relationship Id="rId2" Type="http://schemas.openxmlformats.org/officeDocument/2006/relationships/hyperlink" Target="http://www.ecfr.gov" TargetMode="External"/><Relationship Id="rId1" Type="http://schemas.openxmlformats.org/officeDocument/2006/relationships/hyperlink" Target="http://science.energy.gov/sbir/applicant-and-awardee-resources/" TargetMode="External"/><Relationship Id="rId4" Type="http://schemas.openxmlformats.org/officeDocument/2006/relationships/hyperlink" Target="http://science.energy.gov/sbir/applicant-and-awardee-resource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EF195-C29D-4A12-884A-529F9331A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6</Pages>
  <Words>10781</Words>
  <Characters>61457</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7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go, Dana</dc:creator>
  <cp:keywords/>
  <dc:description/>
  <cp:lastModifiedBy>Stephanie Garcia</cp:lastModifiedBy>
  <cp:revision>3</cp:revision>
  <dcterms:created xsi:type="dcterms:W3CDTF">2022-12-15T23:37:00Z</dcterms:created>
  <dcterms:modified xsi:type="dcterms:W3CDTF">2022-12-16T17:26:00Z</dcterms:modified>
</cp:coreProperties>
</file>